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47969" w:rsidRPr="00A47969" w:rsidRDefault="00A47969" w:rsidP="00A47969">
      <w:pPr>
        <w:spacing w:after="120" w:line="360" w:lineRule="auto"/>
        <w:jc w:val="right"/>
        <w:rPr>
          <w:i/>
          <w:sz w:val="20"/>
        </w:rPr>
      </w:pPr>
      <w:r>
        <w:rPr>
          <w:i/>
          <w:sz w:val="20"/>
        </w:rPr>
        <w:t xml:space="preserve">Anexa 4 - </w:t>
      </w:r>
      <w:r w:rsidRPr="00A47969">
        <w:rPr>
          <w:i/>
          <w:sz w:val="20"/>
        </w:rPr>
        <w:t>Declaraţie privind evitarea dublei finanţări</w:t>
      </w:r>
    </w:p>
    <w:p w:rsidR="00A47969" w:rsidRDefault="00A47969" w:rsidP="00BE179E">
      <w:pPr>
        <w:spacing w:after="120" w:line="360" w:lineRule="auto"/>
        <w:jc w:val="both"/>
      </w:pPr>
    </w:p>
    <w:p w:rsidR="00BE179E" w:rsidRPr="00A47969" w:rsidRDefault="00BE179E" w:rsidP="00A47969">
      <w:pPr>
        <w:spacing w:after="120" w:line="360" w:lineRule="auto"/>
        <w:jc w:val="center"/>
        <w:rPr>
          <w:b/>
        </w:rPr>
      </w:pPr>
      <w:r w:rsidRPr="00A47969">
        <w:rPr>
          <w:b/>
        </w:rPr>
        <w:t>DECLARAŢIE PRIVIND EVITAREA DUBLEI FINANŢĂRI</w:t>
      </w:r>
    </w:p>
    <w:p w:rsidR="00BE179E" w:rsidRDefault="00BE179E" w:rsidP="00BE179E">
      <w:pPr>
        <w:spacing w:after="120" w:line="360" w:lineRule="auto"/>
        <w:jc w:val="both"/>
      </w:pPr>
    </w:p>
    <w:p w:rsidR="00BE179E" w:rsidRDefault="00BE179E" w:rsidP="00BE179E">
      <w:pPr>
        <w:spacing w:after="120" w:line="360" w:lineRule="auto"/>
        <w:jc w:val="both"/>
      </w:pPr>
      <w:r>
        <w:t>Subsemnatul/Subsemnata ________________________________, în calitate de reprezentant legal al cabinetului medical ________________________________________________, cu sediul în ________________________________________________, declar pe propria răspundere, cunoscând prevederile art. 326 din Codul penal privind falsul în declaraţii, că serviciile medicale de prevenire şi depistare precoce (screening) pentru cancerul colorectal, respectiv:</w:t>
      </w:r>
    </w:p>
    <w:p w:rsidR="00BE179E" w:rsidRDefault="00BE179E" w:rsidP="00A47969">
      <w:pPr>
        <w:spacing w:after="120" w:line="360" w:lineRule="auto"/>
        <w:ind w:left="567"/>
        <w:jc w:val="both"/>
      </w:pPr>
      <w:r>
        <w:t xml:space="preserve">[ ] </w:t>
      </w:r>
      <w:r w:rsidRPr="00A47969">
        <w:rPr>
          <w:b/>
        </w:rPr>
        <w:t>Consultaţia 1</w:t>
      </w:r>
      <w:r>
        <w:t xml:space="preserve"> – Consultaţie preventivă de evaluare a riscului individual al adultului asimptomatic</w:t>
      </w:r>
    </w:p>
    <w:p w:rsidR="00BE179E" w:rsidRDefault="00BE179E" w:rsidP="00A47969">
      <w:pPr>
        <w:spacing w:after="120" w:line="360" w:lineRule="auto"/>
        <w:ind w:left="567"/>
        <w:jc w:val="both"/>
      </w:pPr>
      <w:r>
        <w:t xml:space="preserve">[ ] </w:t>
      </w:r>
      <w:r w:rsidRPr="00A47969">
        <w:rPr>
          <w:b/>
        </w:rPr>
        <w:t>Consultaţia 2</w:t>
      </w:r>
      <w:r>
        <w:t xml:space="preserve"> – Consultaţie post-efectuare procedură testare FIT</w:t>
      </w:r>
    </w:p>
    <w:p w:rsidR="00BE179E" w:rsidRDefault="00BE179E" w:rsidP="00A47969">
      <w:pPr>
        <w:spacing w:after="120" w:line="360" w:lineRule="auto"/>
        <w:ind w:left="567"/>
        <w:jc w:val="both"/>
      </w:pPr>
      <w:r>
        <w:t xml:space="preserve">[ ] </w:t>
      </w:r>
      <w:r w:rsidRPr="00A47969">
        <w:rPr>
          <w:b/>
        </w:rPr>
        <w:t>Consultaţia 3</w:t>
      </w:r>
      <w:r>
        <w:t xml:space="preserve"> – Consultaţie după programarea la colonoscopie</w:t>
      </w:r>
    </w:p>
    <w:p w:rsidR="00BE179E" w:rsidRDefault="00BE179E" w:rsidP="00BE179E">
      <w:pPr>
        <w:spacing w:after="120" w:line="360" w:lineRule="auto"/>
        <w:jc w:val="both"/>
      </w:pPr>
      <w:r>
        <w:t xml:space="preserve">vor fi decontate dintr-o singură sursă de finanţare, în baza contractului încheiat cu Spitalul Clinic Judeţean de Urgenţă „Sf. Apostol Andrei” Constanţa, în cadrul proiectului </w:t>
      </w:r>
      <w:r w:rsidRPr="00A47969">
        <w:rPr>
          <w:b/>
          <w:i/>
        </w:rPr>
        <w:t>„ROCCAS 4 SE – Organizarea de Programe Regionale de Prevenție, Depistare Precoce, Diagnostic și Tratament Precoce al Cancerului Colorectal în Regiunea Sud-Est – etapa a II-a”</w:t>
      </w:r>
      <w:r>
        <w:t xml:space="preserve">, cod mySMIS 347016, şi </w:t>
      </w:r>
      <w:r w:rsidR="00A47969" w:rsidRPr="00A47969">
        <w:rPr>
          <w:b/>
        </w:rPr>
        <w:t>NU</w:t>
      </w:r>
      <w:r w:rsidRPr="00A47969">
        <w:rPr>
          <w:b/>
        </w:rPr>
        <w:t xml:space="preserve"> au fost / </w:t>
      </w:r>
      <w:r w:rsidR="00A47969" w:rsidRPr="00A47969">
        <w:rPr>
          <w:b/>
        </w:rPr>
        <w:t>NU</w:t>
      </w:r>
      <w:r w:rsidRPr="00A47969">
        <w:rPr>
          <w:b/>
        </w:rPr>
        <w:t xml:space="preserve"> vor fi decontate şi din alte surse de finanţare, inclusiv de către Casa de Asigurări de Sănătate</w:t>
      </w:r>
      <w:r>
        <w:t xml:space="preserve"> cu care cabinetul se află în relaţie contractuală.</w:t>
      </w:r>
    </w:p>
    <w:p w:rsidR="00BE179E" w:rsidRDefault="00BE179E" w:rsidP="00BE179E">
      <w:pPr>
        <w:spacing w:after="120" w:line="360" w:lineRule="auto"/>
        <w:jc w:val="both"/>
      </w:pPr>
    </w:p>
    <w:p w:rsidR="00BE179E" w:rsidRDefault="00BE179E" w:rsidP="00BE179E">
      <w:pPr>
        <w:spacing w:after="120" w:line="360" w:lineRule="auto"/>
        <w:jc w:val="both"/>
      </w:pPr>
      <w:r>
        <w:t>Declar că voi respecta obligaţia de evitare a dublei finanţări pentru toate activităţile desfăşurate în cadrul proiectului.</w:t>
      </w:r>
    </w:p>
    <w:p w:rsidR="00A47969" w:rsidRDefault="00A47969" w:rsidP="00BE179E">
      <w:pPr>
        <w:spacing w:after="120" w:line="360" w:lineRule="auto"/>
        <w:jc w:val="both"/>
      </w:pPr>
    </w:p>
    <w:p w:rsidR="00BE179E" w:rsidRDefault="00BE179E" w:rsidP="00BE179E">
      <w:pPr>
        <w:spacing w:after="120" w:line="360" w:lineRule="auto"/>
        <w:jc w:val="both"/>
      </w:pPr>
      <w:r>
        <w:t>Data: __________________</w:t>
      </w:r>
    </w:p>
    <w:p w:rsidR="00BE179E" w:rsidRDefault="00BE179E" w:rsidP="00BE179E">
      <w:pPr>
        <w:spacing w:after="120" w:line="360" w:lineRule="auto"/>
        <w:jc w:val="both"/>
      </w:pPr>
      <w:r>
        <w:t>Denumire cabinet: __________________________________</w:t>
      </w:r>
    </w:p>
    <w:p w:rsidR="00BE179E" w:rsidRDefault="00BE179E" w:rsidP="00BE179E">
      <w:pPr>
        <w:spacing w:after="120" w:line="360" w:lineRule="auto"/>
        <w:jc w:val="both"/>
      </w:pPr>
      <w:r>
        <w:t>Nume şi prenume reprezentant legal: ___________________</w:t>
      </w:r>
    </w:p>
    <w:p w:rsidR="00EF7DEC" w:rsidRPr="00B14A94" w:rsidRDefault="00BE179E" w:rsidP="00BE179E">
      <w:pPr>
        <w:spacing w:after="120" w:line="360" w:lineRule="auto"/>
        <w:jc w:val="both"/>
      </w:pPr>
      <w:bookmarkStart w:id="0" w:name="_GoBack"/>
      <w:bookmarkEnd w:id="0"/>
      <w:r>
        <w:t>Semnătura: ___________________</w:t>
      </w:r>
    </w:p>
    <w:sectPr w:rsidR="00EF7DEC" w:rsidRPr="00B14A94" w:rsidSect="004C5515">
      <w:headerReference w:type="default" r:id="rId9"/>
      <w:footerReference w:type="default" r:id="rId10"/>
      <w:headerReference w:type="first" r:id="rId11"/>
      <w:footerReference w:type="first" r:id="rId12"/>
      <w:pgSz w:w="11906" w:h="16838" w:code="9"/>
      <w:pgMar w:top="1985" w:right="991" w:bottom="1134" w:left="1247" w:header="709" w:footer="88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0403F" w:rsidRDefault="0050403F" w:rsidP="001504ED">
      <w:pPr>
        <w:spacing w:after="0" w:line="240" w:lineRule="auto"/>
      </w:pPr>
      <w:r>
        <w:separator/>
      </w:r>
    </w:p>
  </w:endnote>
  <w:endnote w:type="continuationSeparator" w:id="0">
    <w:p w:rsidR="0050403F" w:rsidRDefault="0050403F" w:rsidP="001504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ndes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 New Roman Bold">
    <w:panose1 w:val="02020803070505020304"/>
    <w:charset w:val="00"/>
    <w:family w:val="roman"/>
    <w:notTrueType/>
    <w:pitch w:val="default"/>
  </w:font>
  <w:font w:name="Myria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dale Sans UI">
    <w:charset w:val="00"/>
    <w:family w:val="auto"/>
    <w:pitch w:val="variable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80696" w:rsidRDefault="00A80696">
    <w:pPr>
      <w:pStyle w:val="Footer"/>
      <w:jc w:val="right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3271F0EC" wp14:editId="583463AD">
              <wp:simplePos x="0" y="0"/>
              <wp:positionH relativeFrom="column">
                <wp:posOffset>-401955</wp:posOffset>
              </wp:positionH>
              <wp:positionV relativeFrom="paragraph">
                <wp:posOffset>103770</wp:posOffset>
              </wp:positionV>
              <wp:extent cx="6795385" cy="2540"/>
              <wp:effectExtent l="0" t="0" r="24765" b="35560"/>
              <wp:wrapNone/>
              <wp:docPr id="14" name="Straight Connector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795385" cy="254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id="Straight Connector 14" o:spid="_x0000_s1026" style="position:absolute;flip:y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1.65pt,8.15pt" to="503.4pt,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" strokecolor="black [3200]" strokeweight=".5pt">
              <v:stroke joinstyle="miter"/>
            </v:line>
          </w:pict>
        </mc:Fallback>
      </mc:AlternateContent>
    </w:r>
  </w:p>
  <w:p w:rsidR="00A80696" w:rsidRDefault="004C5515" w:rsidP="00F3467F">
    <w:pPr>
      <w:pStyle w:val="Footer"/>
    </w:pPr>
    <w:r>
      <w:rPr>
        <w:noProof/>
        <w:lang w:val="en-US"/>
      </w:rPr>
      <mc:AlternateContent>
        <mc:Choice Requires="wpg">
          <w:drawing>
            <wp:anchor distT="0" distB="0" distL="114300" distR="114300" simplePos="0" relativeHeight="251684864" behindDoc="0" locked="0" layoutInCell="1" allowOverlap="1" wp14:anchorId="6CE0CACC" wp14:editId="06D0E3FB">
              <wp:simplePos x="0" y="0"/>
              <wp:positionH relativeFrom="column">
                <wp:posOffset>-267970</wp:posOffset>
              </wp:positionH>
              <wp:positionV relativeFrom="paragraph">
                <wp:posOffset>10795</wp:posOffset>
              </wp:positionV>
              <wp:extent cx="6605588" cy="400050"/>
              <wp:effectExtent l="19050" t="0" r="5080" b="114300"/>
              <wp:wrapNone/>
              <wp:docPr id="3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605588" cy="400050"/>
                        <a:chOff x="0" y="0"/>
                        <a:chExt cx="6605588" cy="400050"/>
                      </a:xfrm>
                    </wpg:grpSpPr>
                    <pic:pic xmlns:pic="http://schemas.openxmlformats.org/drawingml/2006/picture">
                      <pic:nvPicPr>
                        <pic:cNvPr id="4" name="Picture 4"/>
                        <pic:cNvPicPr>
                          <a:picLocks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4763"/>
                          <a:ext cx="1543050" cy="357187"/>
                        </a:xfrm>
                        <a:prstGeom prst="roundRect">
                          <a:avLst>
                            <a:gd name="adj" fmla="val 8594"/>
                          </a:avLst>
                        </a:prstGeom>
                        <a:solidFill>
                          <a:srgbClr val="FFFFFF">
                            <a:shade val="85000"/>
                          </a:srgbClr>
                        </a:solidFill>
                        <a:ln>
                          <a:noFill/>
                        </a:ln>
                        <a:effectLst>
                          <a:reflection blurRad="12700" stA="38000" endPos="28000" dist="5000" dir="5400000" sy="-100000" algn="bl" rotWithShape="0"/>
                        </a:effectLst>
                      </pic:spPr>
                    </pic:pic>
                    <wps:wsp>
                      <wps:cNvPr id="7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1495425" y="0"/>
                          <a:ext cx="3128963" cy="3619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C5515" w:rsidRPr="001D701E" w:rsidRDefault="004C5515" w:rsidP="004C5515">
                            <w:pPr>
                              <w:pStyle w:val="Footer"/>
                              <w:rPr>
                                <w:rFonts w:cs="Times New Roman"/>
                                <w:sz w:val="12"/>
                                <w:szCs w:val="12"/>
                              </w:rPr>
                            </w:pPr>
                            <w:r w:rsidRPr="001D701E">
                              <w:rPr>
                                <w:rFonts w:cs="Times New Roman"/>
                                <w:sz w:val="12"/>
                                <w:szCs w:val="12"/>
                              </w:rPr>
                              <w:t>Bd. Tomis nr. 145, CP 900591, Constanta, Tel: 0241/616784 Fax: 0241/662070; 0241/660331</w:t>
                            </w:r>
                          </w:p>
                          <w:p w:rsidR="004C5515" w:rsidRPr="001D701E" w:rsidRDefault="004C5515" w:rsidP="004C5515">
                            <w:pPr>
                              <w:pStyle w:val="Footer"/>
                              <w:rPr>
                                <w:rFonts w:cs="Times New Roman"/>
                                <w:sz w:val="12"/>
                                <w:szCs w:val="12"/>
                              </w:rPr>
                            </w:pPr>
                            <w:r w:rsidRPr="001D701E">
                              <w:rPr>
                                <w:rFonts w:cs="Times New Roman"/>
                                <w:sz w:val="12"/>
                                <w:szCs w:val="12"/>
                              </w:rPr>
                              <w:t xml:space="preserve">E-mail:  secretariat@spitalulconstanta.ro,  Website:  </w:t>
                            </w:r>
                            <w:hyperlink r:id="rId2" w:history="1">
                              <w:r w:rsidRPr="001D701E">
                                <w:rPr>
                                  <w:rStyle w:val="Hyperlink"/>
                                  <w:rFonts w:cs="Times New Roman"/>
                                  <w:sz w:val="12"/>
                                  <w:szCs w:val="12"/>
                                </w:rPr>
                                <w:t>www.spitalulconstanta.ro</w:t>
                              </w:r>
                            </w:hyperlink>
                          </w:p>
                          <w:p w:rsidR="004C5515" w:rsidRPr="001D701E" w:rsidRDefault="004C5515" w:rsidP="004C5515">
                            <w:pPr>
                              <w:spacing w:after="0" w:line="240" w:lineRule="auto"/>
                              <w:rPr>
                                <w:rFonts w:cs="Times New Roman"/>
                              </w:rPr>
                            </w:pPr>
                            <w:r w:rsidRPr="001D701E">
                              <w:rPr>
                                <w:rFonts w:cs="Times New Roman"/>
                                <w:sz w:val="12"/>
                                <w:szCs w:val="12"/>
                                <w:lang w:val="pt-BR"/>
                              </w:rPr>
                              <w:t>SCJU CONSTANȚA este operator date cu caracter personal înregistrat cu nr. 6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pic:pic xmlns:pic="http://schemas.openxmlformats.org/drawingml/2006/picture">
                      <pic:nvPicPr>
                        <pic:cNvPr id="9" name="Picture 9"/>
                        <pic:cNvPicPr>
                          <a:picLocks noChangeAspect="1"/>
                        </pic:cNvPicPr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767388" y="4763"/>
                          <a:ext cx="838200" cy="395287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id="Group 3" o:spid="_x0000_s1027" style="position:absolute;margin-left:-21.1pt;margin-top:.85pt;width:520.15pt;height:31.5pt;z-index:251684864" coordsize="66055,4000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" o:spid="_x0000_s1028" type="#_x0000_t75" style="position:absolute;top:47;width:15430;height:357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1V9BrAAAAA2gAAAA8AAABkcnMvZG93bnJldi54bWxEj8GKwkAQRO/C/sPQC3vTyboiknUUWRC8&#10;iVH02mR6k2C6J2RGE/16RxA8FlX1ipove67VlVpfOTHwPUpAkeTOVlIYOOzXwxkoH1As1k7IwI08&#10;LBcfgzmm1nWyo2sWChUh4lM0UIbQpFr7vCRGP3INSfT+XcsYomwLbVvsIpxrPU6SqWasJC6U2NBf&#10;Sfk5u7CBYyFZ3h3vWf0z2d54zHzSBzbm67Nf/YIK1Id3+NXeWAMTeF6JN0AvHgA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zVX0GsAAAADaAAAADwAAAAAAAAAAAAAAAACfAgAA&#10;ZHJzL2Rvd25yZXYueG1sUEsFBgAAAAAEAAQA9wAAAIwDAAAAAA==&#10;" adj="1856" filled="t" fillcolor="#ededed">
                <v:imagedata r:id="rId4" o:title=""/>
                <v:path arrowok="t"/>
                <o:lock v:ext="edit" aspectratio="f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9" type="#_x0000_t202" style="position:absolute;left:14954;width:31289;height:361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NkQY8EA&#10;AADaAAAADwAAAGRycy9kb3ducmV2LnhtbESPT2vCQBTE7wW/w/IEb3VjwbZEVxH/gIdeauP9kX1m&#10;g9m3Iftq4rd3hUKPw8z8hlmuB9+oG3WxDmxgNs1AEZfB1lwZKH4Or5+goiBbbAKTgTtFWK9GL0vM&#10;bej5m24nqVSCcMzRgBNpc61j6chjnIaWOHmX0HmUJLtK2w77BPeNfsuyd+2x5rTgsKWto/J6+vUG&#10;ROxmdi/2Ph7Pw9eud1k5x8KYyXjYLEAJDfIf/msfrYEPeF5JN0CvH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TZEGPBAAAA2gAAAA8AAAAAAAAAAAAAAAAAmAIAAGRycy9kb3du&#10;cmV2LnhtbFBLBQYAAAAABAAEAPUAAACGAwAAAAA=&#10;" filled="f" stroked="f">
                <v:textbox style="mso-fit-shape-to-text:t">
                  <w:txbxContent>
                    <w:p w:rsidR="004C5515" w:rsidRPr="001D701E" w:rsidRDefault="004C5515" w:rsidP="004C5515">
                      <w:pPr>
                        <w:pStyle w:val="Footer"/>
                        <w:rPr>
                          <w:rFonts w:cs="Times New Roman"/>
                          <w:sz w:val="12"/>
                          <w:szCs w:val="12"/>
                        </w:rPr>
                      </w:pPr>
                      <w:r w:rsidRPr="001D701E">
                        <w:rPr>
                          <w:rFonts w:cs="Times New Roman"/>
                          <w:sz w:val="12"/>
                          <w:szCs w:val="12"/>
                        </w:rPr>
                        <w:t>Bd. Tomis nr. 145, CP 900591, Constanta, Tel: 0241/616784 Fax: 0241/662070; 0241/660331</w:t>
                      </w:r>
                    </w:p>
                    <w:p w:rsidR="004C5515" w:rsidRPr="001D701E" w:rsidRDefault="004C5515" w:rsidP="004C5515">
                      <w:pPr>
                        <w:pStyle w:val="Footer"/>
                        <w:rPr>
                          <w:rFonts w:cs="Times New Roman"/>
                          <w:sz w:val="12"/>
                          <w:szCs w:val="12"/>
                        </w:rPr>
                      </w:pPr>
                      <w:r w:rsidRPr="001D701E">
                        <w:rPr>
                          <w:rFonts w:cs="Times New Roman"/>
                          <w:sz w:val="12"/>
                          <w:szCs w:val="12"/>
                        </w:rPr>
                        <w:t xml:space="preserve">E-mail:  secretariat@spitalulconstanta.ro,  Website:  </w:t>
                      </w:r>
                      <w:hyperlink r:id="rId5" w:history="1">
                        <w:r w:rsidRPr="001D701E">
                          <w:rPr>
                            <w:rStyle w:val="Hyperlink"/>
                            <w:rFonts w:cs="Times New Roman"/>
                            <w:sz w:val="12"/>
                            <w:szCs w:val="12"/>
                          </w:rPr>
                          <w:t>www.spitalulconstanta.ro</w:t>
                        </w:r>
                      </w:hyperlink>
                    </w:p>
                    <w:p w:rsidR="004C5515" w:rsidRPr="001D701E" w:rsidRDefault="004C5515" w:rsidP="004C5515">
                      <w:pPr>
                        <w:spacing w:after="0" w:line="240" w:lineRule="auto"/>
                        <w:rPr>
                          <w:rFonts w:cs="Times New Roman"/>
                        </w:rPr>
                      </w:pPr>
                      <w:r w:rsidRPr="001D701E">
                        <w:rPr>
                          <w:rFonts w:cs="Times New Roman"/>
                          <w:sz w:val="12"/>
                          <w:szCs w:val="12"/>
                          <w:lang w:val="pt-BR"/>
                        </w:rPr>
                        <w:t>SCJU CONSTANȚA este operator date cu caracter personal înregistrat cu nr. 64</w:t>
                      </w:r>
                    </w:p>
                  </w:txbxContent>
                </v:textbox>
              </v:shape>
              <v:shape id="Picture 9" o:spid="_x0000_s1030" type="#_x0000_t75" style="position:absolute;left:57673;top:47;width:8382;height:395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2fcmvFAAAA2gAAAA8AAABkcnMvZG93bnJldi54bWxEj81qwzAQhO+FvIPYQC6lkZ2U1HajBBMw&#10;LaU95OcBFmtjm1orY8mO8/ZVodDjMDPfMNv9ZFoxUu8aywriZQSCuLS64UrB5Vw8JSCcR9bYWiYF&#10;d3Kw380etphpe+MjjSdfiQBhl6GC2vsuk9KVNRl0S9sRB+9qe4M+yL6SusdbgJtWrqJoIw02HBZq&#10;7OhQU/l9GoyCl49z8/g2UJrk6fN6ndj486solFrMp/wVhKfJ/4f/2u9aQQq/V8INkLsf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Dtn3JrxQAAANoAAAAPAAAAAAAAAAAAAAAA&#10;AJ8CAABkcnMvZG93bnJldi54bWxQSwUGAAAAAAQABAD3AAAAkQMAAAAA&#10;">
                <v:imagedata r:id="rId6" o:title=""/>
                <v:path arrowok="t"/>
              </v:shape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80696" w:rsidRDefault="00A80696" w:rsidP="00515282">
    <w:pPr>
      <w:pStyle w:val="Footer"/>
      <w:jc w:val="right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81792" behindDoc="0" locked="0" layoutInCell="1" allowOverlap="1" wp14:anchorId="745A9ED9" wp14:editId="538CDDC5">
              <wp:simplePos x="0" y="0"/>
              <wp:positionH relativeFrom="column">
                <wp:posOffset>-400714</wp:posOffset>
              </wp:positionH>
              <wp:positionV relativeFrom="paragraph">
                <wp:posOffset>101743</wp:posOffset>
              </wp:positionV>
              <wp:extent cx="6635511" cy="2540"/>
              <wp:effectExtent l="0" t="0" r="13335" b="35560"/>
              <wp:wrapNone/>
              <wp:docPr id="18" name="Straight Connector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35511" cy="254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id="Straight Connector 18" o:spid="_x0000_s1026" style="position:absolute;flip:y;z-index:2516817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1.55pt,8pt" to="490.95pt,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" strokecolor="black [3200]" strokeweight=".5pt">
              <v:stroke joinstyle="miter"/>
            </v:line>
          </w:pict>
        </mc:Fallback>
      </mc:AlternateContent>
    </w:r>
  </w:p>
  <w:p w:rsidR="00A80696" w:rsidRDefault="004C5515" w:rsidP="00515282">
    <w:pPr>
      <w:pStyle w:val="Footer"/>
    </w:pPr>
    <w:r>
      <w:rPr>
        <w:noProof/>
        <w:lang w:val="en-US"/>
      </w:rPr>
      <mc:AlternateContent>
        <mc:Choice Requires="wpg">
          <w:drawing>
            <wp:anchor distT="0" distB="0" distL="114300" distR="114300" simplePos="0" relativeHeight="251682816" behindDoc="0" locked="0" layoutInCell="1" allowOverlap="1" wp14:anchorId="5E24C0FB" wp14:editId="430C4509">
              <wp:simplePos x="0" y="0"/>
              <wp:positionH relativeFrom="column">
                <wp:posOffset>-420370</wp:posOffset>
              </wp:positionH>
              <wp:positionV relativeFrom="paragraph">
                <wp:posOffset>19050</wp:posOffset>
              </wp:positionV>
              <wp:extent cx="6605588" cy="400050"/>
              <wp:effectExtent l="19050" t="0" r="5080" b="11430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605588" cy="400050"/>
                        <a:chOff x="0" y="0"/>
                        <a:chExt cx="6605588" cy="400050"/>
                      </a:xfrm>
                    </wpg:grpSpPr>
                    <pic:pic xmlns:pic="http://schemas.openxmlformats.org/drawingml/2006/picture">
                      <pic:nvPicPr>
                        <pic:cNvPr id="24" name="Picture 24"/>
                        <pic:cNvPicPr>
                          <a:picLocks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4763"/>
                          <a:ext cx="1543050" cy="357187"/>
                        </a:xfrm>
                        <a:prstGeom prst="roundRect">
                          <a:avLst>
                            <a:gd name="adj" fmla="val 8594"/>
                          </a:avLst>
                        </a:prstGeom>
                        <a:solidFill>
                          <a:srgbClr val="FFFFFF">
                            <a:shade val="85000"/>
                          </a:srgbClr>
                        </a:solidFill>
                        <a:ln>
                          <a:noFill/>
                        </a:ln>
                        <a:effectLst>
                          <a:reflection blurRad="12700" stA="38000" endPos="28000" dist="5000" dir="5400000" sy="-100000" algn="bl" rotWithShape="0"/>
                        </a:effectLst>
                      </pic:spPr>
                    </pic:pic>
                    <wps:wsp>
                      <wps:cNvPr id="19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1495425" y="0"/>
                          <a:ext cx="3128963" cy="3619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80696" w:rsidRPr="001D701E" w:rsidRDefault="00A80696" w:rsidP="00515282">
                            <w:pPr>
                              <w:pStyle w:val="Footer"/>
                              <w:rPr>
                                <w:rFonts w:cs="Times New Roman"/>
                                <w:sz w:val="12"/>
                                <w:szCs w:val="12"/>
                              </w:rPr>
                            </w:pPr>
                            <w:r w:rsidRPr="001D701E">
                              <w:rPr>
                                <w:rFonts w:cs="Times New Roman"/>
                                <w:sz w:val="12"/>
                                <w:szCs w:val="12"/>
                              </w:rPr>
                              <w:t>Bd. Tomis nr. 145, CP 900591, Constanta, Tel: 0241/616784 Fax: 0241/662070; 0241/660331</w:t>
                            </w:r>
                          </w:p>
                          <w:p w:rsidR="00A80696" w:rsidRPr="001D701E" w:rsidRDefault="00A80696" w:rsidP="00515282">
                            <w:pPr>
                              <w:pStyle w:val="Footer"/>
                              <w:rPr>
                                <w:rFonts w:cs="Times New Roman"/>
                                <w:sz w:val="12"/>
                                <w:szCs w:val="12"/>
                              </w:rPr>
                            </w:pPr>
                            <w:r w:rsidRPr="001D701E">
                              <w:rPr>
                                <w:rFonts w:cs="Times New Roman"/>
                                <w:sz w:val="12"/>
                                <w:szCs w:val="12"/>
                              </w:rPr>
                              <w:t xml:space="preserve">E-mail:  secretariat@spitalulconstanta.ro,  Website:  </w:t>
                            </w:r>
                            <w:hyperlink r:id="rId2" w:history="1">
                              <w:r w:rsidRPr="001D701E">
                                <w:rPr>
                                  <w:rStyle w:val="Hyperlink"/>
                                  <w:rFonts w:cs="Times New Roman"/>
                                  <w:sz w:val="12"/>
                                  <w:szCs w:val="12"/>
                                </w:rPr>
                                <w:t>www.spitalulconstanta.ro</w:t>
                              </w:r>
                            </w:hyperlink>
                          </w:p>
                          <w:p w:rsidR="00A80696" w:rsidRPr="001D701E" w:rsidRDefault="00A80696" w:rsidP="00515282">
                            <w:pPr>
                              <w:spacing w:after="0" w:line="240" w:lineRule="auto"/>
                              <w:rPr>
                                <w:rFonts w:cs="Times New Roman"/>
                              </w:rPr>
                            </w:pPr>
                            <w:r w:rsidRPr="001D701E">
                              <w:rPr>
                                <w:rFonts w:cs="Times New Roman"/>
                                <w:sz w:val="12"/>
                                <w:szCs w:val="12"/>
                                <w:lang w:val="pt-BR"/>
                              </w:rPr>
                              <w:t>SCJU CONSTANȚA este operator date cu caracter personal înregistrat cu nr. 6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767388" y="4763"/>
                          <a:ext cx="838200" cy="395287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id="Group 1" o:spid="_x0000_s1031" style="position:absolute;margin-left:-33.1pt;margin-top:1.5pt;width:520.15pt;height:31.5pt;z-index:251682816" coordsize="66055,4000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4" o:spid="_x0000_s1032" type="#_x0000_t75" style="position:absolute;top:47;width:15430;height:357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k2F8TCAAAA2wAAAA8AAABkcnMvZG93bnJldi54bWxEj0FrwkAUhO+C/2F5gjfdGKWU1E0oQsGb&#10;mIq9PrKvSWje25Ddmthf3xUKPQ4z8w2zLybu1I0G3zoxsFknoEgqZ1upDVze31bPoHxAsdg5IQN3&#10;8lDk89keM+tGOdOtDLWKEPEZGmhC6DOtfdUQo1+7niR6n25gDFEOtbYDjhHOnU6T5EkzthIXGuzp&#10;0FD1VX6zgWstZTVef8puuzvdOWX+0Bc2ZrmYXl9ABZrCf/ivfbQG0h08vsQfoPNf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JNhfEwgAAANsAAAAPAAAAAAAAAAAAAAAAAJ8C&#10;AABkcnMvZG93bnJldi54bWxQSwUGAAAAAAQABAD3AAAAjgMAAAAA&#10;" adj="1856" filled="t" fillcolor="#ededed">
                <v:imagedata r:id="rId4" o:title=""/>
                <v:path arrowok="t"/>
                <o:lock v:ext="edit" aspectratio="f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3" type="#_x0000_t202" style="position:absolute;left:14954;width:31289;height:361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7nOpb8A&#10;AADbAAAADwAAAGRycy9kb3ducmV2LnhtbERPS2vCQBC+F/wPywje6saCpY2uIj7AQy+18T5kx2ww&#10;OxuyUxP/vSsUepuP7znL9eAbdaMu1oENzKYZKOIy2JorA8XP4fUDVBRki01gMnCnCOvV6GWJuQ09&#10;f9PtJJVKIRxzNOBE2lzrWDryGKehJU7cJXQeJcGu0rbDPoX7Rr9l2bv2WHNqcNjS1lF5Pf16AyJ2&#10;M7sXex+P5+Fr17usnGNhzGQ8bBaghAb5F/+5jzbN/4TnL+kAvXo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buc6lvwAAANsAAAAPAAAAAAAAAAAAAAAAAJgCAABkcnMvZG93bnJl&#10;di54bWxQSwUGAAAAAAQABAD1AAAAhAMAAAAA&#10;" filled="f" stroked="f">
                <v:textbox style="mso-fit-shape-to-text:t">
                  <w:txbxContent>
                    <w:p w:rsidR="00A80696" w:rsidRPr="001D701E" w:rsidRDefault="00A80696" w:rsidP="00515282">
                      <w:pPr>
                        <w:pStyle w:val="Footer"/>
                        <w:rPr>
                          <w:rFonts w:cs="Times New Roman"/>
                          <w:sz w:val="12"/>
                          <w:szCs w:val="12"/>
                        </w:rPr>
                      </w:pPr>
                      <w:r w:rsidRPr="001D701E">
                        <w:rPr>
                          <w:rFonts w:cs="Times New Roman"/>
                          <w:sz w:val="12"/>
                          <w:szCs w:val="12"/>
                        </w:rPr>
                        <w:t>Bd. Tomis nr. 145, CP 900591, Constanta, Tel: 0241/616784 Fax: 0241/662070; 0241/660331</w:t>
                      </w:r>
                    </w:p>
                    <w:p w:rsidR="00A80696" w:rsidRPr="001D701E" w:rsidRDefault="00A80696" w:rsidP="00515282">
                      <w:pPr>
                        <w:pStyle w:val="Footer"/>
                        <w:rPr>
                          <w:rFonts w:cs="Times New Roman"/>
                          <w:sz w:val="12"/>
                          <w:szCs w:val="12"/>
                        </w:rPr>
                      </w:pPr>
                      <w:r w:rsidRPr="001D701E">
                        <w:rPr>
                          <w:rFonts w:cs="Times New Roman"/>
                          <w:sz w:val="12"/>
                          <w:szCs w:val="12"/>
                        </w:rPr>
                        <w:t xml:space="preserve">E-mail:  secretariat@spitalulconstanta.ro,  Website:  </w:t>
                      </w:r>
                      <w:hyperlink r:id="rId5" w:history="1">
                        <w:r w:rsidRPr="001D701E">
                          <w:rPr>
                            <w:rStyle w:val="Hyperlink"/>
                            <w:rFonts w:cs="Times New Roman"/>
                            <w:sz w:val="12"/>
                            <w:szCs w:val="12"/>
                          </w:rPr>
                          <w:t>www.spitalulconstanta.ro</w:t>
                        </w:r>
                      </w:hyperlink>
                    </w:p>
                    <w:p w:rsidR="00A80696" w:rsidRPr="001D701E" w:rsidRDefault="00A80696" w:rsidP="00515282">
                      <w:pPr>
                        <w:spacing w:after="0" w:line="240" w:lineRule="auto"/>
                        <w:rPr>
                          <w:rFonts w:cs="Times New Roman"/>
                        </w:rPr>
                      </w:pPr>
                      <w:r w:rsidRPr="001D701E">
                        <w:rPr>
                          <w:rFonts w:cs="Times New Roman"/>
                          <w:sz w:val="12"/>
                          <w:szCs w:val="12"/>
                          <w:lang w:val="pt-BR"/>
                        </w:rPr>
                        <w:t>SCJU CONSTANȚA este operator date cu caracter personal înregistrat cu nr. 64</w:t>
                      </w:r>
                    </w:p>
                  </w:txbxContent>
                </v:textbox>
              </v:shape>
              <v:shape id="Picture 2" o:spid="_x0000_s1034" type="#_x0000_t75" style="position:absolute;left:57673;top:47;width:8382;height:395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M74BrFAAAA2gAAAA8AAABkcnMvZG93bnJldi54bWxEj9FqwkAURN+F/sNyC30R3RiljambIIXQ&#10;Ivah0Q+4ZG+T0OzdkN1o+vfdguDjMDNnmF0+mU5caHCtZQWrZQSCuLK65VrB+VQsEhDOI2vsLJOC&#10;X3KQZw+zHabaXvmLLqWvRYCwS1FB432fSumqhgy6pe2Jg/dtB4M+yKGWesBrgJtOxlH0LA22HBYa&#10;7OmtoeqnHI2Cl8Opnb+PtE322816ndjV8bMolHp6nPavIDxN/h6+tT+0ghj+r4QbILM/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DjO+AaxQAAANoAAAAPAAAAAAAAAAAAAAAA&#10;AJ8CAABkcnMvZG93bnJldi54bWxQSwUGAAAAAAQABAD3AAAAkQMAAAAA&#10;">
                <v:imagedata r:id="rId6" o:title=""/>
                <v:path arrowok="t"/>
              </v:shape>
            </v:group>
          </w:pict>
        </mc:Fallback>
      </mc:AlternateContent>
    </w:r>
  </w:p>
  <w:p w:rsidR="00A80696" w:rsidRDefault="00A8069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0403F" w:rsidRDefault="0050403F" w:rsidP="001504ED">
      <w:pPr>
        <w:spacing w:after="0" w:line="240" w:lineRule="auto"/>
      </w:pPr>
      <w:r>
        <w:separator/>
      </w:r>
    </w:p>
  </w:footnote>
  <w:footnote w:type="continuationSeparator" w:id="0">
    <w:p w:rsidR="0050403F" w:rsidRDefault="0050403F" w:rsidP="001504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80696" w:rsidRDefault="00A80696" w:rsidP="00627297">
    <w:r>
      <w:rPr>
        <w:rFonts w:ascii="Impact" w:hAnsi="Impact"/>
        <w:noProof/>
        <w:sz w:val="36"/>
        <w:szCs w:val="36"/>
        <w:lang w:val="en-US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9EDF0D7" wp14:editId="683D520D">
              <wp:simplePos x="0" y="0"/>
              <wp:positionH relativeFrom="column">
                <wp:posOffset>-148590</wp:posOffset>
              </wp:positionH>
              <wp:positionV relativeFrom="paragraph">
                <wp:posOffset>-80327</wp:posOffset>
              </wp:positionV>
              <wp:extent cx="6429375" cy="595312"/>
              <wp:effectExtent l="0" t="0" r="9525" b="14605"/>
              <wp:wrapNone/>
              <wp:docPr id="6" name="Group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29375" cy="595312"/>
                        <a:chOff x="0" y="0"/>
                        <a:chExt cx="6429375" cy="595312"/>
                      </a:xfrm>
                    </wpg:grpSpPr>
                    <pic:pic xmlns:pic="http://schemas.openxmlformats.org/drawingml/2006/picture">
                      <pic:nvPicPr>
                        <pic:cNvPr id="10" name="Picture 10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4800" y="0"/>
                          <a:ext cx="5662612" cy="4524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wps:wsp>
                      <wps:cNvPr id="21" name="Straight Connector 21"/>
                      <wps:cNvCnPr>
                        <a:cxnSpLocks/>
                      </wps:cNvCnPr>
                      <wps:spPr>
                        <a:xfrm>
                          <a:off x="0" y="595312"/>
                          <a:ext cx="642937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2F559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id="Group 6" o:spid="_x0000_s1026" style="position:absolute;margin-left:-11.7pt;margin-top:-6.3pt;width:506.25pt;height:46.85pt;z-index:251659264" coordsize="64293,595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K&#10;PD94cGFja2V0IGVuZD0idyI/PoNRbeIAAAAgY0hSTQAAeiUAAICDAAD5/wAAgOkAAHUwAADqYAAA&#10;OpgAABdvkl/FRgAYGQlJREFUeAEA//8AAAEAPaL/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QMAAAAAMQDCW9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////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BAQE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///9AAAAAv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DRAQEBM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///8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g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E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+Pn8APL1+gD1+fsA9vn8APj6/AD7/P0A/P7/APz+/wAAAAAAAwEBAAQCAQAFAwIABwcEAAkH&#10;BAALBwUADgoGAAsJBQ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Q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/fz+AOHq8gDk7PQA4urzAOHr8wDl7fQA5ez0AOrx9wDv9PkA8PT5APT3+gD1+fwAAPn7AAD8/QAA&#10;/f8AAP7/AAAAAAAAAgEAAAIBAAAEAwAABgQACAgEAA0IBQAPDAcAEQsHABUPCgAZEgoAGhMMAB4V&#10;DAAfFg4AGxQMAB8WDgALCQU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B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OLq8wDj6vMAztvpAMTX5wDa4+4A2+jxAPXr9AAA/P0AAAEBAAAA/wAAAwIA&#10;AAoHAAkKBgAOCQYAFhAKAAkHBAAHBQMABAMCAAQDAgABAQAAAAAAAP//AAD8/P0A+/7/APn7/QD3&#10;+fsA9vn8AOTs9ADc4u4AAPb6AAD+/gAAAAEAAAD/AAACAgAEEQoAJBgPACIZDwA4JxgANygZAB8Y&#10;DgAgFg4ABwYD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E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q7/YAzNroALjM4QDH2OgA2+bwAPHq8gAA+/0AAAAA&#10;AAAIBQAXGRAALDQfACUaEAAqHhMAJRoPABoTDAANCgYADAgFAAoIBQAKBwQACQcEAAQDAgAAAAAA&#10;AAAAAAAAAAAAAAAAAAAAAAAAAAAAAAAA+/z+APj5/AD1+fsA9fj7APT3+wDz9/oA5OrzANnm8ADX&#10;4u4A3efxAODq8gDY2+oA2NXlALa81gAAAQIABhQMACYYDwAtIRQARzMeADoqGgAlHBE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ICcWAh8UEg8CAQcJTkxSBLi5t/z3+vbzwsXS8w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EAPaL/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QMAAAAAMQDCW9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////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B&#10;AQE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///9AAAAAvw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NLe7ADD0uQAvtPjAMfW&#10;5wDn4+4AAPv+AAAIBAAeHRIALCIVAC8gFAAtHxMAIhsQAB8WDQAYEgsAAAAAAAAAAAAAAAAAAAAA&#10;AAAAAAAAAAAAAAAAAAAAAAD6+v0A9fr8APr6/AD8/f8A/P3+AAAAAAAEAwIABAMBAAcGBAAKBgQA&#10;BgYDAAAAAAAAAAAAAAAAAAAAAAAAAAAAAAAAAAAAAAAAAAAA5evzAOHq8wDc5fAA0+HsANLg7QDV&#10;4O0A5ePuAAD6/AAAAQEAChYNADYnGAA+KxoAQC8dADQlFwANCwY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RAQEBM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sqSNQiwV7kkE8NI9HRcSFAD4&#10;9QkAA/0EAAYA/Pz8APPc7AHt9wUnw/L7FaBAV3LY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///8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QA9ov8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BAwAAAAAxAMJb0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///8AAAAAAAAAAAAAAAAAAAAA&#10;AAAAAAAAAAAAAAAAAAAAAAAAAAAAAAAAAAAAAAAAAAAAAAAAAAAAAAAAAAAAAAAAAAAAAAAAAAAA&#10;AAAAAAAAAAAAAAAAAAAAAAAAAAAAAAAAAAAAAAAAAAAAAAAAAAAAAAAAAAAAAAAAAAAAAAAAAAAA&#10;AAAAAAAAAAAAAAABgP5/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QEB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////QAAAAL8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0QEBAT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F9YUgJRQSFUSzYJXwDqyEb97OEEBwUHAPb/+gAJBAwA/vj+AAMB/wAAA/oA/wQEAPj+BwAJ&#10;EBvp+Rs9u6mz0axfd6Ox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////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EAPaL/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QMAAAAAMQDCW9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////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BAQE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///9AAAAAvw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R&#10;AQEBM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CSgFxEaUMPdgTvz0X59O8AAgYNAP/8AQAFAQAA&#10;/QH9AAAAAAAAAAAAAAAAAAAAAAAAAAAAAAAAAAAAAAD4/esADAoaAAAdRKt4pOF7iY6i2w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///8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QA9ov8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BAwAAAAAxAMJb0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///8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EBAQ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P///0AAAAC/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NEBAQEw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updM&#10;bTMgC4kJ890JCQD3AAAECAD1+P4ACwsLAPz69gAA/wIAAAAAAAAAAAAAAAAAAAAAAAAAAAAAAAAA&#10;AAAAAAQBBQD5Af8A/Pr2AAgXLuLaBjuCKj1pnQ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P//&#10;/w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BAD2i/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EDAAAAADEAwlvQ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P///w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QEB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////QAAAAL8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0QEBAT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NjAkmYn8q2Z//j0AAH/+wD//wEA/QEGAP4BAgD8/vkABwUA&#10;AP/9BAAAAAAAAAAAAAAAAAAAAAAAAAAAAAAAAAAAAAAA/P4JAAcC8QAB/fkAAAP/APkOGv/V/EBb&#10;M0yApw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////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EAPaL/AAAAAAAAAAAAAAAAAAAAAAAAAAAAAAAAAAAAAAAAAAAAAAAAAAAAAAAAAAAA&#10;AAAAAAAAAAAAAAAAAAAAAAAAAAAAAAAAAAAAAAAAAAAAAAAAAAAAAAAAAAAAAAAAAAAAAAAAAAAA&#10;AAAAAAAAAAAAAAAAAAAAAAAAAAAAAAAAAAAAAAAAAAAAAAAAAAAAAAAAAAAAAAAAAAAAAAAAAAAA&#10;AAAAAAAAAAAAAACA/38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BAwAAAAAxAMJb0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///8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EBAQ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Ne+eXYf&#10;98yECPDvBf4DAgAABgQA/v//AP78/AAEAgEAAQEAAPz9+wACAQMAAAAAAAAAAAAAAAAAAAAAAAAA&#10;AAAAAAAAAAAAAPsDBgAJ++4A/wIMAP0CAAAE/u4A+gwy8qzcIFNbboy8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P///w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BAD2i/w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EDAAAAADEAwlvQ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P///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QEB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CiiXVFXDLLsgHt4wj5AwoAAQUHAPb4+QAHBAYABv4AAP/8/QAE&#10;CAsA+vv7AAIB/gAAAAAAAAAAAAAAAAAAAAAAAAAAAAAAAAAAAAAABP7+APoEBwD9AfYA//8EAAP6&#10;CwAHAvoA+RQp3YK9+z+Gh6Tl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////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EAPaL/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QMAAAAAMQDCW9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////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BAQE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cHNvA4NP8sYM4cY2&#10;+gISAAAG9QD//wEABQMIAAH8AAAB/wEAAAD+APn++QACBwQAAf0BAAAAAAAAAAAAAAAAAAAAAAAA&#10;AAAAAAAAAAAAAAAE/PsA/wMKAPcA8wAFBwoAAvcFAAP+7wD7CAwABRpItUp4vFG3wcb7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///8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QA9ov8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BAwAAAAAxAMJb0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///8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EBAQ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gP9/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MOqhFw8DK6hAO77AvsJGgAD/fUAAQD+AP/9/QD+/f4AAQID&#10;AAEEAQD+AvsA/wD7AAH+BQAAAAAAAAAAAAAAAAAAAAAAAAAAAAAAAAAAAAAA/wECAAX9+QAAAwkA&#10;9f39AAsD9gAABAQA9voGAAoFCf/WEVRGK0Fuv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////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Q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BCRkUBMxTmZgDo&#10;/QL6CP8AAP3nAPkADAACAPgAAwX7AAEHAgD8/gMA//8EAAP/AgAB/gMAAAEAAAAAAAAAAAAAAAAA&#10;AAAAAAAAAAAAAAAAAAAAAAD9AQgA+wD4AAr/+QAJAgIA9QMLAAP5AQAK//wA+/7lARQM6mdDNj+/&#10;vcrB/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g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v4GAAMCAwAA&#10;AfkABQQFAAD4/wABAAEAA/8AAAAC/g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HVrSjIJ9NUzAAQJAAEA/gADAgkABQD6AAMAAgAA/gcA//wFAAP+&#10;AgAE//4AAf/+AAABAgAAAAAAAAAAAAAAAAAAAAAAAAAAAAAAAAAAAAAAAAAAAAT+9gAGAgYA/AAD&#10;AP4AAQAH/P4ABAL9APwDAQAB/hEAFvTQSzM6GCY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C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CBPcA/f3+AAAABgD7+wEAAgoGAAEF/wD9/gIAAP0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OS0ZSPz09Ar6&#10;/PoABAMIAP78/AAAAAAAAAAAAAAAAAAAAAAAAAAAAAAAAAAAAAAAAAAAAAAAAAAAAAAAAAAAAAAA&#10;AAAAAAAAAAAAAAAAAAAAAAAAAAAAAAAAAAAAAAAAAAAAAAAAAAAAAAAAAAAAAAAAAAD88vAJUkk7&#10;LQ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Q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P7/+AAA/wkA&#10;AwAEAP0A8wD+/wwAAPcAAAAG+QACAAkA/v78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ID/fw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S0ZDA/fixUAL/v0AAwwJAPj49wAJAQQA/AAAAAAAAAAAAAAA&#10;AAAAAAAAAAAAAAAAAAAAAAAAAAAAAAAAAAAAAAAAAAAAAAAAAAAAAAAAAAAAAAAAAAAAAAAAAAAA&#10;AAAAAAAAAAAAAAAAAAAAAAAAAAAAAAAAAAAAAPn2AB8Z/Ck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C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//A4AAAEKAAP8BAAAAv0AAP39AAf8BAAAAP0A/vwF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pIyAUEQDm&#10;JgQGBQD2/PkA/wAEAAAA/wAAAAAAAAAAAAAAAAAAAAAAAAAAAAAAAAAAAAAAAAAAAAAAAAAAAAAA&#10;AAAAAAAAAAAAAAAAAAAAAAAAAAAAAAAAAAAAAAAAAAAAAAAAAAAAAAAAAAAAAAAAAAAAAAAAAAAE&#10;//wACfzpIw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I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B&#10;AAAAAvsAAP/0AAD/CwAqHeIAQC3eAAD7BgAAAvY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wLCA8H//UTAP79AP///gAHBwgAAP//AAAAAAAAAAAAAAAA&#10;AAAAAAAAAAAAAAAAAAAAAAAAAAAAAAAAAAAAAAAAAAAAAAAAAAAAAAAAAAAAAAAAAAAAAAAAAAAA&#10;AAAAAAAAAAAAAAAAAAAAAAAAAAAAAAAAAAAAAAD9/QAF/vQU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B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/wH4AAAAAwAAA/8AAPgTAD4lsgAyH+sAvNJoAP8N&#10;9gD+/AQ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+//9AQAA&#10;BwD/AP0ABQEDAPj59gALAAEAAAAAAAAAAAAAAAAAAAAAAAAAAAAAAAAAAAAAAAAAAAAAAAAAAAAA&#10;AAAAAAAAAAAAAAAAAAAAAAAAAAAAAAAAAAAAAAAAAAAAAAAAAAAAAAAAAAAAAAAAAAAAAAAAAAAA&#10;AAECAPn4+P4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E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CA/38AAAAAAAAAAAAAAAAAAAAAAAAAAAAAAAAAAAAAAAAAAAAAAAAAAAAAAAAAAAAAAAAA&#10;AAAAAAAAAAAAAAAAAAAAAAAAAAAAAAAAAAAAAAAAAAAAAAAAAAAAAAAAAAAAAAAAAAAAAAAAAAAA&#10;AAAAAAAAAAAAAAAAAAAAAAAAAAAAAAAAAAAAAAAAAAAAAAAAAAAAAAAAAAAAAAAAAAAAAAAAAAAA&#10;AAAAAAD/CgAA/wEA/f8IAAD9AgA5HOQAOR/aAA4I+ADv9wwAAAX4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PsBAPUAAxLw+vzaCwgFDQD8B/8A/fn/AAAAAAAA&#10;AAAAAAAAAAAAAAAAAAAAAAAAAAAAAAAAAAAAAAAAAAAAAAAAAAAAAAAAAAAAAAAAAAAAAAAAAAAA&#10;AAAAAAAAAAAAAAAAAAAAAAAAAAAAAAAAAAAAAAAAAAAAAAADBQAGChD2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B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P5AAAB+AD9/gUABRDwAC8c8QAlF+8A&#10;HyTiAO/YJg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DBAQ7AAF+uQEBgYb//r8APwF/AAHAgkA/wD9AAAAAAAAAAAAAAAAAAAAAAAAAAAAAAAAAAAAAAAA&#10;AAAAAAAAAAAAAAAAAAAAAAAAAAAAAAAAAAAAAAAAAAAAAAAAAAAAAAAAAAAAAAAAAAAAAAAAAAAA&#10;AAAAAAAA/P0AAP0ABug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C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B+fIj4/gAO3PkD/wAC/gQAB/kLAAL+8wAAAAAA&#10;AAAAAAAAAAAAAAAAAAAAAAAAAAAAAAAAAAAAAAAAAAAAAAAAAAAAAAAAAAAAAAAAAAAAAAAAAAAA&#10;AAAA+AL+AAEACwAE//kAAgD8AP0BAQACAv8AAvoDAAEA/gAEBQAA+QQb3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I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gP9/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Nf5HacHAf7++wX9APoMAgD1BAgAAAAAAAAAAAAAAAAAAAAAAAAAAAAAAAAAAAAA&#10;AAAAAAAAAAAAAAAAAAAAAAAAAAAAAAAAAAAAAAAAAAAAAAAAAAIBAgAD+/AAAAEHAPcCCgACAf8A&#10;Av77AP8E/wD+AQEA9QsT/73R6c4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C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IFzaRW+raIuza2DWcSlb2gAAAAAq87qwQMSJtgC+/cAAvz9AAT9&#10;BAAAAAAAAAAAAAAAAAAAAAAAAAAAAAAAAAAAAAAAAAAAAAAAAAAAAAAAAAAAAAAAAAAAAAAAAAAA&#10;AAAAAAAAAAAAAf0AAAAF/gD+/QMAAwEBAPz69gD9AQgA/QX/AAX+9gAKBxrOFRow0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Q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qaiHMRIB6UwZAehCKhHsIQH4oBgA&#10;//QHAAYK9NPLurotNUbeYL56tyD92ioD+v0A+wAEAAAD/gAAAAAAAAAAAAAAAAAAAAAAAAAAAAAA&#10;AAAAAAAAAAAAAAAAAAAAAAAAAAAAAAAAAAAAAAAAAAAAAAAAAAAHAgMA+v0CAAUAAgAG+vAAAQkK&#10;APj9CAD/++sABfz8AAAgRaJEIlP0u7u6ENPNxflyeIH3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g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G9kXhKeimFO&#10;y6lwgf/LdbpWDr/ARAO+gisD1ED769cf+/j1B/n18wAA9+oMIAXkXAAAAADh/y6YABUo6///8QD+&#10;BgAAAAAAAAAAAAAAAAAAAAAAAAAAAAAAAAAAAAAAAAAAAAAAAAAAAAAAAAAAAAAAAAAAAAAAAAAA&#10;AAAAAAAAAAAAAAL+/AD9BgwA+//+AAIFBAD6/AAABvvyAAoEAQDsCCnl8AAoswAAAAAf9rSRb0L0&#10;xd27hIeehmFLWFpME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C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ID/fw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B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FhbWgEmGQM1STQNTjQb8lAE7rArAPX4AADt&#10;AQD5CwcABAAFAAIHCgD+AAMAAf//AAIBAQD5+PkABgcEAAP+9QD9AQAABPjcInVWOJbc505a2vkl&#10;iy8tXj8Az6pGAAcAAAAAAAAAAAAAAAAAAAAAAAAAAAAAAAAAAAAAAAAAAAAAAAAAAAAAAAAAAAAA&#10;AAAAAAAAAAAAAAAAAAAAAP8FCwAG/PMA/QP+AP8ACwAJBAIAAA8fAOADNowhJ06xgoJ0ByQG1IEC&#10;9PMG/gQeAAYHBgD68OcA//ThJisTByYsPwdrABkw0WZKcruettWxjpi5x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C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Q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B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Q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QA9&#10;ov8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BAwAAAAAxAMJb0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///8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EBAQ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P///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BAD2i/w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EDAAAAADEAwlvQ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P///w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QEB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///8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QA9ov8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BAwAAAAAxAMJb0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///8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EBAQ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P///w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BAD2i/w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EDAAAAADEAwlvQ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P///w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QEB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////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EAPaL/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QMAAAAAMQDCW9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////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BAQE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///8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QA9ov8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BAwAAAAAxAMJb0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D///8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ID/fw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QEB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////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EAPaL/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QMAAAAAMQDCW9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CM9kjMAAAARAAAAAAAAAN7dw27e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////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BAQE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D///8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B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Iz2SRAAA&#10;AGYAAABVAAAAAAAAAAAAAAAAAAAAACM9kt4AAAB43cNuqwAAAAAAAAAAAAAAACM9khEAAAAzAAAA&#10;3t3Dbt4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jPZIiAAAA&#10;iAAAADMAAAAiAAAA7wAAAM0AAACa3cNuq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C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CM9kmYAAAC7AAAAVQAAAAAAAAAAAAAAAAAAAAAAAAAAAAAAIgAA&#10;AGYAAAAAAAAAACM9kjMjPZLdAAAA7gAAALsAAADdIz2S7iM9kkQ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CIAAABVAAAAIgAAAAAAAAARAAAARAAAAGY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IuGch2shDSgJ/bRef/z8wECBg4A+QAMAPX9AgD/AwEAAwEAAAYDBQD//QIA/gINAP/+BQADAQQA&#10;A/4BAP/9AAD8/P0A/AD3AAIL+gACBgcAAPYAAAf69AAE/P4AAPz4AAIB8wABBAcA/AQ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//gACA/8A+/v/AAQFDgD7+gEAAvwCAAIABAD9+goAAQEBAAECAQAA&#10;AAAA////AAEAAQACAgMAAQEBAP//AADyBe4ABQIXAAH4AADz+/MABQkbAAb18QIM6KlnpXYuqmpa&#10;Txo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Q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C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I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jPZJEIz2SRCM9kkQjPZJEIz2SIgAAAAAAAAAAAAAAAAAAAAAAAAAAAAAA&#10;AAAAAAAAAAAAAAAAAAAAAAAAAAAAAAAAAAAAAAAAAAAAAAAAAAAAAAAAAAAAAAAAAAAAAAAAAAAA&#10;AAAAAAAAAAAAAAAAAAAAAAAAAAAAAAAAAAAAAAAAAAAAAAAAAAAAAAAAAAAAAAAAAAAAAAAAAAAA&#10;AAAAAAAAACM9kkQjPZJEIz2SRCM9kkQjPZIi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g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Iz2SuwAAALsAAAC7AAAAuwAA&#10;ALsAAADdIz2SMwAAAAAAAAAAAAAAAAAAAAAAAAAAAAAAAAAAAAAAAAAAAAAAAAAAAAAAAAAAAAAA&#10;AAAAAAAAAAAAAAAAAAAAAAAAAAAAAAAAAAAAAAAAAAAAAAAAAAAAAAAAAAAAAAAAAAAAAAAAAAAA&#10;AAAAAAAAAAAAAAAAAAAAAAAAAAAAAAAAAAAAAAAAAAAjPZK7AAAAuwAAALsAAAC7AAAAuwAAAN0j&#10;PZIz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I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EQAAAAAAAAAAAAAAAAAAAAAAAAAAAAAABEAAAAAAAAAAAAAAAAA&#10;AAAAAAAAAAAAAAAAAAAAAAAAAAAAAAAAAAAAAAAAAAAAAAAAAAAAAAAAAAAAAAAAAAAAAAAAAAAA&#10;AAAAAAAAAAAAAAAAAAAAAAAAAAAAAAAAAAAAAAAAAAAAAAAAAAAAAAAAAAAAAAAAAAAAAAAAAAAA&#10;AAAAAAAAAAAAAAAARAAAAAAAAAAAAAAAAAAAAAAAAAAAAAAAEQ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B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BAgAAAAAAAP8AAAAA/wAAAAAAAAABAAABAAAA&#10;AAEA/PcZABIN4wD5/QwA/wMKAPz++gAA/P0AAAf2AAH7/AD/AgUAAAAAAAAAAAAAAAAAAAAAAAAA&#10;AAAAAAAAAAAB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/QD/AAD+/wAA//sA&#10;+/8BAAAGBQD++gMAAf/zAAQECAAQAesA7AMAAAr4CwD4CAgA+gIBAAAB/wD+B/wABPznAPwAC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E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BAAAAAAAAAP8AAAABAAAAAAAAAAAAAP8AAAAAAQAABvUAVDbPAN7oHgC91SgAAAP8AAX+BwD7&#10;AvgABAD/APsAAwAAAAAAAAABAAAAAAAAAAEAAAAAAAAAAQAAAAAAAAD/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wEAAfv9AAQB/wD7AQAAAAMFAAD/BAACAfwAEQn7AG89wAB+vEUA&#10;+vYCAP4A/gAAAfcABfIQAPsHBAD/AOwAAAEAAAAAAAAAAAAAAAAAAAAAAQ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I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//4AAP/+AAAA/wAAAP8AAAD/AAD//wAA//8A&#10;AP/+AAD6BABOMNoATi7TAP//CAAA//4AAgIHAAD8BwD+AwkAAAAAAAAAAAAAAP8AAAAAAAAAAAAA&#10;AAE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/Av4AAQEF&#10;AAD//wAA+/0AAAf8AP78CwAnFOEAWji8ABAB/wD8A/4AAP0AAAQE/gAEAQIAAAT+AP8DBQAAAAEA&#10;AAABAAAAAQAAAAEAAAAAAAAAAAAAAP8AAAD/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CM9kjMAAABmAAAAAAAAAAAAAAAA&#10;AAAAAAAAAAAAAAAAAAAAmt3Dblbdw27vAAAAAAAAAAAAAAAAAAAAAAAAAAAAAAAA3cNu793DbokA&#10;AAAjAAAAvAAAAO/dw27N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ID/f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E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9AAAAAQAAAQAAAAABAAAAAAAAAAAAAP//AAD/AAAXDfcALBnSACIRBgAFFFQA//X5&#10;APwBAwAA+gsA/Qb8AAAB/gAAAAAAAP8B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+/4AAAUBAPz6BQACAfsA/v3/AAAI9gD9+QoAQSjUACAb&#10;7gBBKdUArNEyAAT8AAD8/Q4A/An5AAD/9wAA+wIAAAMBAAAAAAAAAAAAAAD/AAAAAAAAAP8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Q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EAAAABAAAAAQABAAAAAP8BAP8A&#10;AAAAAP8AAAAAAEEtygAfGfMA/voAACkW3QDU2RwA/gn8AAQA+gD8BfUAAPoIAAAAAAAAAAAAAAAA&#10;AAAA/wAAAP8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L9AAD+&#10;CAcA/v8DAAQABgACAwAA/P36ABIK7wBLLtkAAAH/AE42wQCsxz4A/gfwAAH/AQD/AvoAAPoFAAAG&#10;AgAA/QEAAAD/AAAAAAAAAAEAAAD/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g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/BAAA/wMAAP4CAP/9AwD//gIAAP0CAAD+BAAA/wQASi3RAAABDAACAgQASCDVAP77&#10;EgAA/AMAAAT7AAD9AAAA/QEAAP4BAAD+AQAA/wAAAP8BAAAAAAAAAP8AAAD/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gEDAAD7BAAEAP0A/P4GAP8BAgAA9xAAKiXjADEc3wAA&#10;9AMANBvcABQM9wD+/wcACAD9AAX6/QAA/gQA/gD4AAAAAAAAAAE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C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P8DAAD+AwAA/QIAAP0BAAD8AQAA&#10;/QIAAP4CAAD+AwA3JdcAAPX0APwE/wBPNtMABAr6AAD6+gD9AAsAAO8aAAD/AQAA/gEAAP8AAAD/&#10;AAAAAP8AAP8AAAAAAAABAQ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/AQIA&#10;APb+AAL++wAA/QEA/fr6AAP5EAAmIuoABQX4AAAEBgAkFfMAOyrPAAD4CwD39xEA+/oOAAAEDQAE&#10;8xAAAP8AAAAAAAAAAAEAAAAAAAAAAAAAAAAAAAAAAAAAAAAAAAAAAAAAAAAAAAAAAAAAAAAAAAAA&#10;AAAAAAAAAAAAAAAAAAAAAAAAAAAAAAAAAAAAAAAAAAAAAAAAAAAAAAAAAACA/38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B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CcT9gBNNL4AEQjnAO/4HAAF/f0A+Ab8ABPyDQAKIukAJA72AP0IAAAE9P0A&#10;OSTXAJJOpwDg+QUACv78APf/FAAHAu4ABAQFAOn3DQC0zyYA4e4WAAED/AAD/AsA/An1AAD7Aw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C&#10;/QAC/QMAAf4HAP0BAQAABvQAAPkMABIB9wA6O9EAOhPrAPv39wD1AgcA8ggDAA30CAAEBekAXzXV&#10;AAD/AAAA/vcABAQAAIJJtAApD98A+w8BAAf4CwAA/fwA+gn6ABj5AwC33i8Av+IeAP77AgACBP0A&#10;/v8BAAD+AQAE/wQA/AL6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E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2e8BADzpFQB1V7sAFhzF&#10;APf9/QAJ/fwA/gAAAAL9AAAA+gAA9/wEAAMADgAG+e4AZkquAPkJCgAG+/YABP0AAAAGCADV7Q8A&#10;eZtlAOLrGQALC/8A9fUOAPwM8wAA+QYAAAH9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P7+AP4B/gADA/8AAAADAAAB+QAABAUA9PYHANfX&#10;GQBYVbkAWDrVAAP6CQAA/wMAAAb0AAD3BAAAAP8A//sIAAAA+gAB/P4AKB3fAIBq2QAH7QQA/AX9&#10;AP4KAwAG+/0AgMQ9ANjFNAD+9wwABA3pAPzxAwAABggAAAnxAP74DQ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Q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BAQgAncw5ALbiJACPTqUAUELHAAD2EgD7B+4AB/kKAAAA9gAJ/gUAAAju&#10;AAD6CgAA/PwACu/8AAAGAAD3CgQAnbg/AIuqXADi+QIAAAf0APX2EAACBvIAA/UDAP4I/AD9/QE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gQAAP78AP0A/gAAAAMAAP4BAAAE+AD6BAgA4ukdAFyafADC0ckAgViSABgG/gAA/gAA+gb/AAb1&#10;/QD9Bv0ABP4AAPQDCAAM//wAAO0PAAAB8gAEBf4A3doeAGmfWQDE1TgA9wzyAAAL6gAC+gQACAQI&#10;APj/AwAA+A8A/gL4AAD/BQ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C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BPz2AAAF+gDs&#10;5h0AZZ5yAGuoUwDy+fwAB/wAAAAD9gD7BgAA/P37AAD2AAAA//YAAQoAAAAE+gDiAg8Aa45jAHCk&#10;XwDi/wQAAAgAAAIBAAAHA/IA/gL8APsM/AAC8hU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IEAAAABwAA/AQAAf8FAAD+CgAA/v4A&#10;AAf3APsGBQAE+wgAmsIvAEWMmQDL2zEA+AgAAAb2AwD5CgYABPoAAAAAAAAM9PgA8vz8AP0J8AAA&#10;AP4Ap8U2ADmJfAC74i4A9w3yAAAMBwAA+wUA/PkDAAACAQACBvcAAAX4AAD6AQ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I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9BgYABv3+APsM8QD5Af8ApalQAD+PcQDi6hQAAAIRAAH9AAAE&#10;A/wAAAUAAAD9BQD9+/oAzekoAEt6hwCfyT0A/QT6AAcA9wAH/P8AA/4MAPkABgAA/woAAP0GAAEL&#10;7Q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/P4AAgADAAEBAgACAPsAAwAGAAD7CAAA//kAAAT0AAEH8AABBgIA194TAD2SaACZuUQA&#10;/gT6AAfx/QD1DAgA9f4FAAANBAAJCwAAA+8JAHGwYQBjkXYA6/34AAAGAgAABf8AAPAGAAMDAwAD&#10;CvEA+P78AP79CAAA/f4ABQUJ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g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P74/wD6Dv8A&#10;AP79APoF9QD7EPgA3t8sAOj2EwD8Be8A+QgAAAD6AAD5/w4A+Qz+AAUCAADv6PwA1eYbAAEKBwAA&#10;AQQA+QX6APn+AAD+/AoAAAYAAAAB+wAG+f0A+gP2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9/AABAvwAAQP9AP3/8wABAPoAAQAK&#10;AAD+BgAA/f4A+/79AAMF/QD9CP4A+fQUANPYJAD+CgAAAAr9AAvz+AAKCPsAAPb8AAX2CQAABfwA&#10;xdocAPcK9QAK+REAA/n8AAP6AwAFC+MA/f73APv3GQAABAMAAAPzAAD+BAD7/P8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z&#10;AAAAAAAAAAAAAAAAAAAAAAAAAAAAAADNAAAAAAAAAAAAAAAAAAAAAAAAAAAAAAAAAAAAAAAAAAAA&#10;AADNAAAAAAAAAAAAAAAAAAAAAAAAAAAAAAAAAAAAAAAAAAAAAAAAAAAAAAAAAAAAAABEAAAAAAAA&#10;AAAAAAAAAAAAAAAAAADdw268AAAAAAAAAAAAAAAAAAAAAAAAAAAAAAAAAAAAAAAAAAAAAAAAAAAA&#10;AAAAAAAAAAAAAAAAAAAAAAAjPZJE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E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oDAAPtAgD9C/wAB/8EAPn3DwAvMMwALhzgAAT5AgAEAP4A&#10;AAUHAAMG8gAB/QAA//wAAD4x3AAwI9oAz+IcAAAJAwAG+A0A/gf3APz/AQAG8wQABAb7APYAAgAB&#10;/QkA/w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ICAP0A+gAAAggAAP8CAP0A/AACAf8A/wICAP7/AgAJ+QAA9wIMAAP6/AD+E+0AYzvG&#10;AAT5AgAA/P4A/A8JAAT79wD9CQAA+v33AAkLAQBkOdAAy+ElAPb/BQAGAvcA/v0LAP78DQAA/voA&#10;Awv/AP36/wAA9gIABwwLAPn8+wAA/w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jPZIzAAAAAAAAAAAAAAAAAAAAAAAAAAAAAAAAAAAA7wAAAAAAAAAAAAAAAAAA&#10;AAAAAAAAAAAAAAAAAAAAAAAAAAAAAAAAAM0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ID/fw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B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T3&#10;/AACDfwA/f0RAPn69gADA/UAXi/CAAgH/gD9/v4AA/wIAKXUMgASBQAASSbGAAAHAAAG/Q4ALh/R&#10;AM/gHgAC9/4A/Qf9AP36AwAABPgA+gwCAPr/CAAD/voA/f/+AAABA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CBAAA/fgAAAQKAAACAwD/&#10;APcA/f73AAAB+QAAAQUA+QwNAAD/6gAFAhUAHBDwADQk5QAA/AMA+gsAAOzlBACv0kEAXDnaAA8H&#10;5QD4A/8AQRzYAAT++gD8CAEA+vgBAAAD7wAAAgMAAAIJAP34+gAB/wIABgYJAPn69wAAA/sAAP8G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Iz2SEd3Dbu8AAAAAAAAAAAAAAAAAAAAAAAAA&#10;AAAAAAAAAAAAAAAAAAAAAAAAAAAAAAAAAAAAAAAAAAAAAAAAAAAAAAAAAAAAAAAAEQAAAAAAAAAA&#10;AAAAAAAAAAAAAAAAAAAAAN3Dbrw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Iz2SEQAAAIgAAABVAAAAEQ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E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/gX8APz4EgAABPIAAAEEAAYGAQA7HNwAAAP7APX2&#10;EAB5rVcAmsE0APwGAgB9SA4AgE24AP0J9wBWMuAAocf5AP7/BAAA/AMAAAMCAAD//wAA/f8AAAD7&#10;AP0AAQAAAQM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P/9AAABCQAA/fMAAAAAAAAAAwAAAwAAAAAIAAD/AAD++vEACgAUAPb9/wAz&#10;JdsABQrxAAAD/wC70SoAZKRtAOjlGQCmzNAAnVqVACMn6QAlHugANx/gAMndJAD8CQcAAP0AAAD+&#10;AAAAAP8AAAL/AP8A/gD5AAAAAAABAAD+Bg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LwAAABEAAAAAAAAAAAAAAAAAAAAAAAA&#10;AAAAAABEAAAAqw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CM9kjMAAAC7AAAAEQ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Iz2SMwAA&#10;ALsAAAAR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N4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I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+&#10;AO8AAAj3AAMA/gAAAAUALSHSACkl8gDT6BgAQox4AJm7SAD8+AkABfkKAIurcQBMhoIA3OkSAEgs&#10;xAAvEOk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KDgD3+vgAAAD/AGwxygD+BP0AhKtWAFWUegDu6QYACgrqAMbUKAA1&#10;kIEAnLRAAAAN8wBiQssA/QAKAAP49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3gAAAAAAAAAAAAAAAAAAAAAAAAAAAAAAAAAAADMAAAAAAAAAAAAAAAAAAAAAAAAAAAAA&#10;AAAAAAAAAAAAAAAAAAAAAAAAAAAAAAAAAAAAAAAAAAAAAAAAAAAAAAAAAAAAAAAAAAAAAAAAAAAA&#10;AAAAAAAAAAAAAAAAAAAAAAAjPZIi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jPZIiAAAAuwAAABE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CM9kiIAAAC7AAAAEQ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Iz2SMwAAAAAAAAAAAAAAAAAAAAAAAAAAAAAAAAAA&#10;AAAAAAAAAAAAAAAAAAAAAAAAAAAAAAAAAAAAAAAAAAAAAAAAAAAAAAAAAAAAAAAAAAAAAAAAAAAA&#10;AAAAAAAAAAAAAAAAAAAAAAAAAAAAAAAAvAAAALwAAAC8AAAAvAAAALwAAAC8AAAAvAAAALwAAAC8&#10;AAAAvAAAALwAAAC8AAAAvAAAALwAAAB43cNu3g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B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HgAC9QIA/Q36AAD9AQBhOMwAnM4rAGibbgAE&#10;+AgA/wf3AAAF+QD79xoA+w3eALfXIwDefnYAgWedAD0s4QDRwxoAAAD/AAAA/wAAAP8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Pb4AP8I/AAwH+IA&#10;GQwFAEGIcwDIzjwA/gzsAPwJBQD6+gMAAw7+APT1DQB1o3UAx+cmAGYuyQAFDPQA+vsOAAD/+Q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dwAAABEAAAAAAAAAAAAAAAAAAAAAAAAAAAAAAHgAAAC83cNuzQAAAAAAAAAA&#10;AAAAACM9kncAAACI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Q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I/P4A+Av2AAj0BQD9A/kAmsBOANzfDgD/BfwA+Qf0AAAB/QAN+AYA9gbjAP37EQADC/8A&#10;2fkmAGSTcQAjGuoAAAD/AAABAAAAAAAAAAAAAAAAAAAAAAAAAAAAAAAAAQAAAP8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F/QAR8wIA8/EPAEKYWQDi5igAABPvAAP0CQAFBvcA+wYA&#10;AP78BwAA/fEA+QnyAKO9QgDP0jEACgjxAPr4DgAAAg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vAAAAAAAAAAAAAAAAAAAAAAAAAAAAAAAAAAAACIjPZJ33cNuiQAAAAAAAAAA&#10;AAAAAAAAAAAAAAAAAAAAAAAAAAAAAAAAAAAAAAAAAAAAAAAAAAAAAAAAAAAAAAAAAAAAAN3Dbs0j&#10;PZIAAAAAAAAAAAAAAAAAAAAAAAAAAAAAAAAzAAAAvAAAAAAAAAAAAAAAAAAAAAAAAAAAAAAAAAAA&#10;AAAAAAAAAAAAIgAAAAAAAAAAAAAAAAAAAAAAAAAAAAAAv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BmAAAAAAAAAAAAAAAAAAAA&#10;AAAAAAAAAABF3cNuv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GYAAAAAAAAAAAAAAAAAAAAAAAAAAAAAAEXdw268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MwAAALwAAAAAAAAAAAAAAAAAAAAA&#10;AAAAAAAAAAAAAAAAAAAAEQAAAAAAAAAAAAAAAAAAAAAAAAAAAAAAAAAAAAAAAAAAAAAAAAAAAADd&#10;w27vIz2SAAAAAAAAAAAAAAAAAAAAAAAAAAAAIz2SRN3Dbrw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g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PgE/AAG+AwAAgTvAPsRAADQ4RMA9v0I&#10;AAYACQAABgIAAAYAAPf3CAAAAQ4AAALxAAMB9wAA+OgA9AMDANHkJgAAAQAAAAD/AAAA/wAAAAAA&#10;AAD/AAAAAAAAAAE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PwGAO8M&#10;CADf7A0A4u0UAAAH/QAAARQACAL6APv+AwAD+gMA/wEGAAAKBwD++wkABwf9ANT1CQDw7BkACP/z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dw27eAAAAvAAAAAAAAAAAAAAA&#10;AAAAAAAAAAAAAAAAAAAAAHcjPZIzAAAAAAAAAAAAAAAAAAAAAAAAAAAAAAAAAAAAAAAAAAAAAAAA&#10;AAAAAAAAAAAjPZIiIz2SdwAAAAAAAAAAAAAAAAAAAN4AAAAAAAAAAAAAAAAAAAAAAAAAAAAAADMA&#10;AAAAAAAAAAAAAAAAAAAAAAAAAAAAAAAAAAAAAAAAAAAAAAAAAABVAAAAAAAAAAAAAAAAAAAAAAAA&#10;AAAAAADN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C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QD3APoN9AD2/gYAAO8JAAQCAAD9DuwA+vn+AAD+/wAI9RQA/BbxAP0B8gAB/REA+gAA&#10;AAcKDAAC9gwAAf31AAAA/wAAAAAAAAAAAAAA/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CfAAAPX3AAEOCgAAAPoABgH3AAD65wD1DQUAAPgEAP8F&#10;+wAB+/YAAPsKAP4HCAD5/AcABfnuAAAN+AD4AP8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CaAAAAAAAAAAAAAAAAAAAAAAAAAAAAAAAAAAAAEQAAALsjPZIzAAAA&#10;AAAAAAAAAAAAAAAAAAAAAAAAAAAAAAAAAAAAAAAAAAAAIz2SdwAAAMwAAACIIz2SRAAAAAAAAAAA&#10;AAAAvAAAAAAAAAAAAAAAAAAAAAAAAAAAAAAAVSM9kjMAAAAAAAAAAAAAAAAAAAAAAAAAAAAAAAAA&#10;AAAAIz2SdwAAACIAAAAAAAAAAAAAAAAAAAAAAAAAAAAAAKs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g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P8DAAAA9AYACAMSAAgC8gD7&#10;BPoAAPoSAAYGBQAA//8AAAHyAAD2/gAAAQcA/wL6AAADBAD7+fUABQX6AP8GAwAAAP8AAAD/AAAA&#10;/w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PYOAA8KBAD97ggABQMJAPoI8QAA+hEAAPwCAAUDCAAB/Q4ACAPwAAAB8wAA/PYABQD8APsGEQAA&#10;+AwAAAUB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3cNuqwAAALwA&#10;AAAAAAAAAAAAAAAAAAAAAAAAAAAAAAAAAAARAAAAzCM9kpkjPZJVAAAAAAAAAAAAAAAAAAAAACM9&#10;kjMjPZKIIz2S3QAAAIgAAAARAAAAAAAAAAAAAAAAAAAAAAAAAKsAAAAAAAAAAAAAAAAAAAAAAAAA&#10;AAAAAAAAAACqIz2SMwAAAAAAAAAAAAAAAAAAAAAAAAAAIz2SRAAAAHcAAAAAAAAAAAAAAAAAAAAA&#10;AAAAAAAAAN7dw27N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E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BfcSAAUE9wD2AvYAAP8CAAAB9gABBQ0A+PvpAAX7GAD4BPMABv4KAPz8/QAF&#10;//wA+foJAAEGBQD5A/kAAP7+AAAAB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BfkA8foMAAMM6wAA9Q8AAAH9AAgF9wD5/fkA&#10;+wUEAAn7BAD3CxAADfMEAPMH+QD7AfgAB/oIAPkC9QAA/g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eAAAALsAAAARAAAAAAAAAAAAAAAAAAAAAAAAAAAA&#10;AAAAAAAAZgAAAGYjPZIAAAAAAAAAAAAAAAAAAAAAAAAAAAAAAAAAAAAAAAAAAAAAAAAAAAAAAAAA&#10;AAAAAAAA3cNuvCM9krwAAABEAAAAAAAAAAAAAAAAAAAAAAAAACIAAADMIz2SmgAAAN4AAADNAAAA&#10;MwAAAEQAAABEAAAAAAAAAAAAAAAAAAAAAAAAAAAAAAAAAAAAe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Q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7A/UA+/8AAAD9AQAAAQIA&#10;APwOAP8A+QAAARAA+wH5AAD/AwD6Af8AAAACAPkBAAAAAPkA/f8AAAD8AgAAAAIAAAAAAAAAAAAA&#10;AAEAAAAAAAAAAAAAAAAAAAD/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D9BQAAA/kA/fwFAP0H9gAA/QYA+AEAAAD/BwAA/wAA9wQAAAD4/QDzBP0AAP0AAAABAgD5A/wA&#10;AAACAAD/AgAAAAEAAgEAAP7//wACAQMA/v8AAAAB/wAABPwAAPz2AAAACw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dw27N&#10;Iz2SeAAAAJkAAAAAAAAAAAAAAAAAAAAAAAAAAAAAAAAAAAAAAAAAAAAAAAAAAAAAAAAAAAAAAAAA&#10;AAAAAAAAAAAAAAAAAAAAAAAAAAAAAAAAAAAAAAAAAAAAAAAAAAAAAAAAeAAAAMwAAAAAAAAAAAAA&#10;AAAAAAAAAAAAAAAAAAAAAABmAAAAAAAAAAAAAAAAAAAAAAAAAAAAAAAAAAAAAAAAAAAAAAAAAAAA&#10;AAAAAJrdw26r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CszLhHS+gxW+v0BAAH68wD/AhAAAP/0AAAABwD/BA8ABP/sAPz8+AAEAP0A/AIEAPQBAADK&#10;+xl1FRUrHUFB1Ge/v7/y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ULF2aAAAAAAAAAAAAAAAAAAAAAAAAAAAAAAAAAAAA&#10;AAAAAAAAAAAAAAAAAAAAAAAAAAAAAAAAAAAAAAAAAAAAAAAAAAAAAAAAAAAAAAAAAAAAAAAAAAAA&#10;AAAAAAAAAAAAAAAAAAAAAAAAAAAAAAAAAAAAAAAAAAAAAAAAAAAAAAAAAAAAAAAAAAAAAAAAAAAA&#10;AAAAAAAAAAAAAAAAAAAAZkpCJWgCDqULy9M18AH/AAELDAAA/QEABgH+ACj99zhdTEsVo7S16w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B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IDAgD/AP8A//8AAAAA/gAAAAEAAQIBAP///wAA/v8AAAEB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//8AAAAAAAAA/wAAAAEAAAABAAAAAAAAAAAAAAEAAAAA/AD+AgAAAP7/AP8A/wAAAAEA&#10;AP8AAAIABAD+BAoAAPw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dw26aIz2SAAAAAIgAAAARAAAAAAAAAAAAAAAA&#10;AAAAAAAAAAAAAAAAAAAAAAAAAAAAAAAAAAAAAAAAAAAAAAAAAAAAAAAAAAAAAAAAAAAA793DbrwA&#10;AAAAAAAAAAAAAADdw27NIz2SZwAAAJkAAAAAAAAAAAAAAAAAAAAAAAAAAAAAAAAAAAAAAAAAAAAA&#10;AAAAAAAAAAAAAAAAAAAAAAAAAAAAAAAAAAAAAAC83cNuZ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ID/fw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WKTY54fj7HgQFCQD8/wAAAAD7&#10;AP4AAAAAAgIAAPv4AP8A/gAABAQAAQMJAAD7/QAA/PQAAAcPANjm5FFeQECAv7+/8g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q25uaiXJ0n735NMX&#10;8woEABD9AwD9+PgABwcGAPwJ/wD45OUXLSwpWQAAAJI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Q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D+//0AAAEBAAAB&#10;/wAA/v8AAAEAAP//AgAAAP8AAAD+AAAAB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P8AAAAA/wAAAAAAAAAAAAAA&#10;/wAAAAEAAAD/AAAAAAAAAf4AAAEBAAAB/wD/Af4AAP8BAAD9AAD++wAAAAEEAAAA/Q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N3DbpojPZK8AAAAmQAAAEQAAAAAAAAAAAAAAAAAAAAAAAAAAAAAAAAAAAAAAAAA&#10;AAAAAAAAAAAAAAAAAAAAAAAAAAAAAAAAvAAAAGcAAAAAAAAAAAAAAAAAAAAAAAAAAN3DbpojPZLv&#10;AAAAmQAAABEAAAAAAAAAAAAAAAAAAAAAAAAAAAAAAAAAAAAAAAAAAAAAAAAAAAAAAAAAAAAAAAAA&#10;AACJ3cNue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B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/AQAAAAEAAAECAAAB/gAAAP8AAP7+AAABAQABAgIA//8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BAAAAAAAAAQAAAAAAAAAA/wAAAP8AAP8AAAAAAwAA/gEAAP//AAD/&#10;/wAAAgAAAAMAAAD+AAAA/wEAAAE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vVZdVAAAAIgAAAAAAAAAAAAAAAAAAAAAAAAAA&#10;AAAAAAAAAAAAAAAAAAAAAAAAAAAAAADeAAAA3tGrac0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E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MEAAD+/wAA&#10;/wAAAAEDAAAAAAAA//4AAP//AAAAAgAAAP8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BAAAAAAEAAAD/AAAAAAAA&#10;AP8AAAAAAAAAAAAAAQAAAAAFAAH/AwD/AQAAAP77AAD+/AAAAgAAAQH/AAEAAAD+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L1WX&#10;VQAAAKoAAAAAAAAAAAAAAAAAAAAAAAAAAAAAAAAAAAAAAAAAAAAAAAAAAAAAAAAAAAAAAAAAAAAA&#10;L1WX7wAAAJoAAACa0atp3g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Q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/v4AAP7+AAD//wAAAgIAAAICAAABAgAAAP8A//8AAAAB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BAAAAAAAAAAEAAAD/AAAAAAAAAP8AAAAAAAABAQAB/PkA//8FAAIECAD+&#10;AgAAAP/9AAD//QD/AP8A//8BAAAB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CIAAAAAAAAAAAAAAAAAAAAAAAAAAAAA&#10;AAAAAAAAAAAAAAAAAAAAAAAAAAAAAAAAAAAAAAAAAAAAAAAAABEAAAB3AAAAdy9Vl3jRq2mJ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C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f75&#10;AAMC/gADBAAAAAD9AAD+/AAAAf4AAAEAAAAB/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/&#10;AAAA/wAAAAAAAAAAAAECAQADAgEACAf3AAD+8wD+/PgAAf8AAAABAQAAAgEAAAIBAAIBAQ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CM9khEjPZK7Iz2S/yM9kv8jPZL/Iz2S/yM9knc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iC9Vl5k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Q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FA/8ABwgEAAECAwD3+foA+/r8AAD/AwAAAgMAAAD/&#10;AAD/A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P8AAAABAAAAAAAAAP8AAAABAAAAAQEAAgEBAAEBAQAYFwkA6On3&#10;APj5+wD/AAIAAP//AAD+/wAA/wEA/v8AAAAB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VQAA&#10;AEQAAAAAAAAAAAAAAAAAAAAAAAAAIg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Zi9V&#10;l97Rq2mJ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B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/wcAAAL0AAT//AD//AUA/QQGAAAFBAAA+/0ADfj8APMC&#10;CQB3SLgA6/P8AJq7WgAACfEAAfv/AP8ICQAB/vcA/wD9AAEBAwAA/QEA///+AAIEAgD/AAUA//7/&#10;AAAA/AAAAf8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IIAAAB8QAA/AwAAP39AAUE/AD//v0A/wP/AP39DwAAAgQABP33APwE&#10;8wAAAQUABP8HAPz++wD9/AMALSDkAIJGrwBUmG8ABQMBAP0B9gD9/gMAAAb7AAb4/wD6/xUAAAjv&#10;AAD6AQABAw0A/wLyAAD7AAAAAAoAAAT3AAD9DAAAAPk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BEAAAAAAAAAAAAAAAAAAAAAAAAAO8AAAB4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Q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XtAAD6EQD8AQEAAQf+AAL7BAAA9vgA/gf6APMPCwAD9P8AQibTAPnzBQCeu/gA/gT/APwD/AAA&#10;+fcAAwf1AAL7CwD6BP0AAAQAAAH9BwAB/QEA/gD3AAAC/QADBQgA/fv/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P79AD9/ggA&#10;Awb8AAEG9QD++xMA/fz/AAAG6QAABP4AAP79APwCDAAA/goAAAD+APz9BwAABgIAB/IHADAY1gA0&#10;L9MAGBTpAOXrEwAABAMAAQb+AAf1EAD4B/wAAAP0AAD5CAAGAfwAAPf6APoCAQAACQoAAP8HAAD6&#10;9AAIAPMA+AMG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VQAAAAAAAAAAAAAAAAAAAAAAAACJ3cNu7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v0atpvAAAAAAAAAAAAAAAvAAAAAAAAACJL1WXRAAAAKoAAAARAAAAAAAAAAAAAAAA&#10;AAAAAAAAAAAAAABmAAAAe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RAAAAAAAAAAA&#10;AAAAAAAAAAAAAAAAAAAA7wAAAFbRq2neAAAAAAAAAAAAAAAAAAAAANGraasAAACrL1WXeAAAAHcA&#10;AAB3AAAA3gAAAAAAAAAAAAAAAAAAAAAAAAAAAAAAAAAAAAAAAAAAAAAAAAAAAAAAAAAA0atp3gAA&#10;AJo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NGrad4AAAC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g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9hMACQIDAAD++AD//fgA/gX4AP4EBAAE/AsA&#10;APb8ABQR8gAkGNwAQTHOABoj1gD89AUAAAADAAgF+AD8+hEA+gYAAAD6BwAG/QcA/wMCAP3/AQAD&#10;BAEACAYAAP34/g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/QMHAAMK/QD9/wAA/PUDAP4A9gADBwEAAPsVAAD6EQAA/A0A&#10;AP3/AAD9AAAABPoAAgTuAAAA7wD9A/8ASjDcABsX9gBLK9IABgAFAAEBEAAA+g4A//z+AAAB9wAI&#10;+PcAAQL9APoB/QD6BA4ABAQSAAL+9QAA/PUAAAQPAPgGBg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CM9klUAAAAAAAAAAAAAAAAAAAAAAAAA7wAAAJo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Rq2m8AAAAeAAAAAAAAAAAAAAAAAAAAAAAAAAAAAAAAAAAAEQ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zAAAAAAAAAAAAAAAAAAAAAAAAAAAAAAC80atp3gAAAAAAAAAA&#10;AAAAAAAAAAAAAAAAAAAAAAAAAADRq2nv0atpeNGraQHRq2ne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E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II7wD3/goAAP0DAAUB/wD+AfkA/QH+AP0BBwAE+PkATjDMABwa9QAA+AQAMhXwAODbAwAHAP8A&#10;AfsBAAAECAAA/PoABAj6AP36AQAA/PYABAj9AP75GAD49gkAAAznAAD8Bg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P8A/fz5&#10;AAAACgAABwcA/wL5AP35CgAA/QIABQnkAPv+HQACAfEA/gAGAAD8DQAF/AAA+f//ABoa5wBIK8wA&#10;/vQAAFMs2wCavVEAAAHhAAD/AAD5DRAAAAELAPwA+QAF/gAA+gUGAAAH6wD8/AEAAPQIAAIE+AAF&#10;CfgA+/gRAP4E9g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RAAAAAAAAAAAAAAAAAAAAAAAAACJ3cNu7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Q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B/sJAPcEAwAACAIA/v8IAAD6/QAAAfgAAAX9&#10;APwDDgBNJ80AAP0FAP7++wBUMNAAscs1APn2CgADAvUAAAT3AAT8/QD8/QwAAAMBAAX5BgAD+v4A&#10;+An2AAAM8wAA9wQAAAU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X/BgD7+f4ABQf+AP4BAgD9+wIAAAj0AAL/BwD7+BsACQHz&#10;APgACQAEAwIA/P7yAPkCBQAA+xEAOyLeABAB/AAA+QAALSDUAA8P6gDx+BkABAH+AP/8+QD9+vwA&#10;/QUKAPwA/QAA//kAAPf+AAX/BwACDf4A+QECAPn9AgAACPIAAPwE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eAAAA3gAAACIAAADeAAAAzQAAAJo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ID/fw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C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PcJ9wARDvIADP77AP76+AAHD/EADAUFAAn2BwAXEu4AOiTdAP71DAAAAAAAQCzSAB8e&#10;4QAECfYAAwv4AAP89AAEAf8AD/74ABcJ7AAGFOsA+Ar7AAD+AwAF/wIABgIH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7&#10;/vwAAwcDAP8AAQD9/AAAAAb+AAD//QAB+vgAGBPsAAUI+QD/B/4AAwf1AAsH8QAAAgAAFAX4AEEj&#10;zwAADv4AAPwAAA0Z9QBXOr8ADf/3AAX+9gAL//YAAgzyAAgG+QAVBf4ABAb3AAAM/QD+AQUA/PYB&#10;AAD8AwAA/QwAAvUK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3cNuid3DbiPdw24B3cNuI93Dblbdw27v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Q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FPYTAGtKqgBVNMsAB/X3APf9AQAA&#10;BgYA/v3/AAgL9wAODPIAAgAHAADzBwAZC/EArWuWAPn3BQAE/gQADQX5AAL6AAAJEPQAs8srAJC4&#10;SADZ+hIAAwT+APz5/gD/CfQAAPsH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I+AD9/wQAAPf+AAAE+wAAA/4AAPAWAAwH9AAz&#10;NsYAfDnFABYD7gDx9wgAAwP9AAEHBwD7+gEAMBbcAADyAAAAAgIADPf+AI1IqQBkN9MABgruAP/1&#10;/wAICfkAAgASANDuAQCTpGgAxOMaAP0O7wAAAxIAAAL+AAAB7AADBAoA/g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B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sBf0AnLA5ABcH8gBkSboABfv/APz+BQACBfsAAfUGAPoFAAAA+vkAAAwAAPX+AAAw&#10;GeQAAPcAAAAGAwAAAv0AAAEAAIi3WACNv0YA7PMMAAICAAAC/vsA/QIAAAD6CQAAAf4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PoCAAMA/wAEBQQA+v0SAP/58wACDvEA9vIIAMi2PACb8gAAj1KjABom/QD/9QgACfP1AAAH/wD7&#10;BgAA+PwBAAUA/gAC+gYADBD6ADAQ2gAF//gA/gsCAAL3AgC60xoAeaFqAN7vDQAAEPkABPsLAP77&#10;/gD+DPcAAPwCAP4D/wAAAAE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E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E/gDr9RAAaqxbAGqiawAhFOUA&#10;k1qYAEsu0wD+AvoABvwAAPkAEwAHA/AAC//9AP/zAwABBf0AttA6AGijWADs7QoA+PwKAAEO7wAA&#10;BekA/v4PAAIFAQAA/P4AAAD7AAD/Aw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QIA/QAAAP0A/gAAA/AAAAAAAP77AgD+CfoA&#10;7QACAJ7NQQCkwkoA/wbvAHVHsQB5UbUADPcGAAUE9wD/A/8ABfsAAAD//wD8/wAA/vv4ANX8GQB9&#10;i2IAr9k1AAMB4wD9BAoAAAT9AAD8AAD8Af8AAAb6AAD6AwAAAAMA/Q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CA/38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B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B//cA+gISAAD69gALBfMA3+0QAFqTcgCocpoASTHFAAD2BQAHAO0A+vkA&#10;AAUBAAABDv0AtsktAEuZZAAA/gkAAP4KAAQN9AD8BP4AAPgLAAAABwD8/vUAAP/+AAACBwAA//4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B+gEA+w3sAP/4CQCGqGUA7P0T&#10;AJJfnwAE9QAABvkAAP8FAAABAfsABPoAAPX9BgBOgXMA4uwaAAAG6gD9/xQAAAD7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3fXw2UwXFfr44uQG9Pz5AAkJCgAAAwIAAAABAAD/AQACAQEA/wD+AAH+/wAD&#10;AQIA////AAD19xT3+vgOAAAA8g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E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X6AAD6B+0ACf0GAPX+&#10;/gAEBf4A+AYHACAbzwAA9gIAAAX7AAD9AAAG+gsAAAb1APb5BQAwI+gAFQn0AOv4DwACDeoA/P37&#10;AAD4DAAAAQ8AAgD3AP78AgAAAQoAAAAAAAAA+g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QE+AD98ggADAYIAPMS+AAiC+4AB/sAAPAFAAAQ9gwA+wj+AAYA9gAAAQoACQj2&#10;ADYc5wDe6CEAAAQGAAAE8wAA/QM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UKiXiAtPW7vze/BgLDA0A&#10;/vb6AAAIAgABAAEA//8AAAEAAQABAQIAAv/+AAAAAAD+Af4ABvr9BxAICQs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I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/PsLAAAHBQD3/fYAAA/8AAD2FQBPJc4AKQv8APkL/gAA+AAA+wcAAPgI&#10;+wAAAgEACvr9ABoM6wA4I+MAAPT5AP77CgAAAAMAAAIDAAMB9wD+/fEAAP0AAAIBAQAA/vQ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+wD9AAAKAwDzBvQAGAfsAGg6&#10;wgAA+AUAEPsAAAAJ/gD2A/YAAAMJAPr19gAGAwwASTjOAAABAgAM//IAAPsE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jPZIzIz2SRCM9khEAAAAAAAAAAAAAAAAAAAAAAAAAAAAAAAAAAAAAIz2SIiM9&#10;kkQjPZIi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J+sq/Xo8/PvAwMEAP8A/gACAgEA//8BAP/+/gD9/v0AAP7+AAABAgABAAEA&#10;AAD/AP8DAQANAgQDJh0eCg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E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cI+gD3+AEA&#10;AAMUAAnv9gD7//UAVTnQAAAG/QAG+wYA6v8MAHOUYQAH//kAgWWbABsM+wD/BQAAPiHTALvOLwD5&#10;/QcAAQT+AP79/AD9/gAAAwIFAAD//wAAAPcAAgMFAP79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/BwD+BAcAAO8BADE13wALE/IAAPz9AP0CAgCZwS4AsrxDAIBgsgA4&#10;M9MA+fH0ADMbygAHDuwA9vUeAAII3gD+/Qs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Iz2SMwAAABHd&#10;w268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jPZKqAAAAVQAAAAAAAAAA&#10;Iz2SRd3DbrwAAAAAAAAAAAAAAAAAAAAAIz2SdwAAAIgAAAAAAAAAACM9knjdw26J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BEAAAAAAAAAAAAAAAAAAAA&#10;AAAAAADRq2m8AAAAAAAAAAAAAAAAAAAAAAAAAAAAAAAAAAAAAAAAAAAAAAAAAAAAAAAAAAAAAAAA&#10;AAAAAAAAAAAvVZdEAAAAv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Q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9//5AAD6DQAEB/MA+/4LAAMR7QAuF9oAAAr9AMrQJgBiqmIA&#10;1tYaAAAQ/QDFeyoAl2SJAEAs5ABZQbkAg75PAPvz+wD9/foAAP0KAAABBgABBAIA/v36AP779wAA&#10;Ag4AAAL8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P4CAAAA7AAEBgkA&#10;PinXAAQC/QDr+gUAdql4AKDDIwAA+hgAvI0iAINRsgB5QbgAKyD1AEQn3gC1ygYAAP8L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Iz2SiAAAAHcAAAAAAAAAACM9kgAAAAC8AAAAVt3Dbu8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BEAAAAAAAAAAAAAAAAAAAAzAAAAvAAAAAAAAAAAAAAAAAAAAAAAAABE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B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G/Q8A+gr5&#10;APz7+wAG/QQASC/XAB4j5QCJrT4Ah7FuAPL3/wAAEfYABfT+AN39EgBMiYgAd12kAH03vAA5KNgA&#10;u8c4AAAC/gAABgYAAP7zAPz9/gABAA0AAAX/AAAAAAAA/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IAQMA+PsEAAwQBwBzO6sAwt0gAGeccQDY4BUABAgBAPwM4wD9/wMA&#10;f6NfAM/XGQCTZbYAZDi3ALbOKwAC+gYA/QT4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CM9kncAAAAAAAAAAAAAAAAA&#10;AAAAAAAAAAAAAAAAAAAAAAAAAAAAAAAAAAAAAAAAAAAAAAAAAAAAAAAAAAAAAAAAAAAAAAAA3t3D&#10;bqs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3gAAAAAAAAAAAAAA&#10;AAAAAGYjPZKa3cNu7wAAAAAAAAAAIz2SMwAAAEQAAAAAAAAAAAAAAAAAAADe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E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Pz/BQAN+PEA8wAUAAMD9QAxH9gAaJRmAKXMNgD9AAUAAAfx&#10;AAIC9wD7CAcAAAEDAPsABgCKo00Az9YtACsR3QC5BzAAAAACAAD9+AAAAAQAAAAAAP8A+QAA/wIA&#10;AAD8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PgB9wAF/hAAPRXY&#10;AIrRQACMomMA8P0CAAsBAAD1AwEAC/v+APUJEQD7CvUAr887ANaCJQBZS7gAEgz4APD2/w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jPZJmAAAAiAAAAAAAAAAAAAAAAAAAAAAAAAAAAAAAAAAAAAAAAAAAAAAAAAAAAAAA&#10;AAAAAAAAAAAAAAAAAAAAAAAAAAAAAAAAAADvAAAAqw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NAAAAAAAAAAAAAAAAAAAAIgAAAMwjPZKaAAAAAAAAABEAAABmAAAA&#10;AAAAAAAAAAAAAAAAAAAAALw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ID/f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DNAAAA3gAAAM0AAACr0atp3g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0atpvC9Vl5oAAABmAAAAAAAAAAAAAAAAAAAAEQAAAHcAAAB3AAAAAAAAAAAAAAAAAAAAAAAA&#10;AAAAAAAAAAAAAAAAAO8AAACJAAAAAAAAAAAAAAAAAAAAAAAAAAAAAAAAAAAAAAAAAAAAAAAAAAAA&#10;AAAAAAAAAAAAAAAAAAAAAAAAAAAAAAAAAAAAAAAAAAAAAAAAAAAAAAAAAAAAAAAAAAAAAAAvVZcz&#10;AAAAuwAAABE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N4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B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+&#10;CukA8/QKAAAN8gD3+AkAlrVRAPL0FAD9AvIABwT0APr/BwAC+vwABf8FAP0C9gD8BvoA9PgMALjW&#10;KgAG/Ck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BAwAA+wP1AMPiIQDCn1MA8QQGAAADAAD8DAIAAAPvAPX/&#10;DgAAA+oAAvwWAAMC+wDX6RsAk6RRAO0ACwAEA/YAAAAF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BEAAAAAAAAAAAAAAAAAAAAAAAAAAAAAAAAAAAAAAAAAAAAAAAAAAAAAAAAAAAAAAAAAAAAA&#10;AAAAAAAAAAAAAAAAAAAAAAAAAAAAAAAAAAAAAAAAAAAAAAAAAAAAAAAAAAAAAAAAAAAAAAAAAAAA&#10;AAAAAAAAAAAAAAAAAAAAAAAAAAAAAAAAAAAAAAAAAAAAAAAAAAAAAAAAAAAAABE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EQAAAAAAAAAAAAAA&#10;AAAAAAAAAAAAAAAAAAAAAAAAAAAAAAAAAAAAAAAAAAAAAAAAAAAAAAAAAAAAAAAAAAAAAAAAAAAA&#10;AAAAE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qwAAAIgA&#10;AAARAAAAAAAAAAAAAAAiAAAAiAAAAAAAAAAAAAAAAAAAAAAAAAAAAAAAAAAAAJrdw27v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NGrabwvVZdFAAAAuwAAABEAAAAAAAAAAAAA&#10;AAAAAAAAAAAAAC9VlyLRq2neAAAAAC9VlyIAAAC7AAAAEQ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E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C/gAAAgQAAPj5AAAG+QDq9wgAAAgBAAD/AQAE&#10;+AIA+Qv2APz4/wADAAgA//r2AAEI+gD/CQEA9/4AAPcBDAAA//Y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T3BgD7&#10;Cv8A8Af+AAD3IAAADOoAAPgDAPwA+gAA/QEAAAn1AAD1BwAFAv4AAP4AAP4L9gDp9hQAAAz8APz2&#10;/wAAAg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3gAAAAAAAAAAAAAAAAAAAAAAAAAAAAAAAAAAALw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dw27vIz2SZwAAAKoAAAAAAAAAAAAAAAAAAAAAAAAAAAAAAAAA&#10;AAAAAAAAAAAAAAAAAADNAAAAe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I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PUVAAUFAAAA+wQABfsAAAMBAQAG//cAAPoEAPYE8wAA+gwAAAEIAP0E+wD9AvoA//3/AAD8AAAA&#10;+f0ACPz2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wYCAAD6AgAA+fcABQ7uAALxBQAH+wgAAPwGAAAACAAC&#10;9QsACPoZAPoH7AD5//oAAPn9AAAN+QAA9vkAAAIF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dw268AAAAqwAAAAAA&#10;AAAAAAAAAAAAAAAAAADeAAAAmg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O8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dw26r&#10;AAAARQAAALwAAAAAAAAAAAAAAAAAAAAAAAAAAAAAAAAAAAAAAAAAmgAAAEXdw27v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B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BAvoA+wEAAAAIAgABAPoA//gPAPoA8wACBwIA&#10;/gQMAAX1AwABBAMA/P7zAAAEAAAABAkAAP0CAAL//gD8/vkAAAIC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4A/cA&#10;AAIAAAD8EwD7+vQACAcDAPwA/AD9/hEAAP7xAAD++wAECvQA+P4FAAIJAgAA9RAA/v/6AAT7+QD9&#10;CRUA//71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dw25WIz2SIgAAACIAAAAAAAAA793Dbs0AAAAAAAAAAAAAAAAA&#10;AAAAAAAAAAAAAAAAAAAAAAAAAAAAAAAAAAAAAAAAAAAAAAAAAAAAAAAAAAAAAAAAAAAAAAAAAAAA&#10;AAAAAAAAAAAAAAAAAAAAAAAAAACA/38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DeAAAAmgAAAAAA&#10;AAAAAAAAAAAAAAAAAAAAAAAAAAAAAAAAAAAAAAAAAAAAAAAAAADe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N3DbrwAAAC8Iz2SIgAAAEQAAAARAAAA&#10;AAAAAAAAAADNAAAAzd3Dbu8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Q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/wPzAAD8BgAAAAMA+gL7AAAL9gAA/vIA/wAIAAD4FAD7B+kAAwMKAP77AAAA/wkAAPwA&#10;AAD/9AD+BQIA/gH2AAD8DQ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P8JAAEA9gACA/YA/f0AAPgD8AAA/gAAAAH+&#10;AAT//gD8CfIA9PwKAAD8DgD+CvAAAggCAAAE9AAEAgQA/Pn7AAAF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N3Dbt4AAADe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N7dw26J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Ddw27eAAAAmg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vVZdEAAAAuy9V&#10;l7wAAAB40atpzQAAAAAAAAAAAAAAAAAAAAAAAAAAAAAAAAAAAAAAAAAAL1WXIgAAAGYAAAAAAAAA&#10;AAAAAAAAAAAAAAAAAAAAAM0AAAAAAAAAAAAAAAAAAAAAAAAAAAAAAAAAAAAAAAAAAAAAAO8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g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C/RAABgQDAAMD/AAA/BAAAP0HAAD+&#10;EwD/+v8ACgTwAAABAgD9AAMAAAUDAAADAgAA/f4AAPwBAAD6DAAA/RQ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F/QQA//kFAP38+AAEBgsAAAEYAAECFwADAfsAAP/6AAD/GgAA/wsABQf8AAD8/AD++/8AAAEM&#10;AP4CDQAABfk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E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P7/+wD6/AEAAAj2AAAECQAA9vwAAwYIAP0E/QD2/g8ABv8AAPr+/wAABPwAAP/7AAL/&#10;AwADAwIA/v76AAAB+AD9/wU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Pv8/AAACgAAAP4MAPz66wAABQsA//sAAP3+&#10;EQAACvIABPb6APwG8wD/+AYAAAcPAAj/BAD4+AMA+wDtAAACCwAAAP8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B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v8AAAAAAAD6DwAAAPwA&#10;AAUAAP3/+AAAAAsAAAH5APoBAAAAAgAAAAAIAAABAAD+A/4A/gACAAAD/QAA/gUAA/wAAP0E/gAA&#10;AQUAAP/9AAUC/gAB+f4AAAQPAPoF8AAA/AU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T+AAD8AQACA/sA/voVAAAF7AAAAv4A&#10;AvsIAAH+CgD9BfwAAPvzAAD9BgAEAwoA/P//AAAEBgAC/u8AAvoHAPwF/AAA/wkA/AUAAAD+/gD4&#10;BfoAAAAAAP8ACgAAAP8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C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BAAABAIBAAIC/AAAAf4A+wAEAPwDAwD9APcAAP0E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/AAAAQACAP7+AAAAAPkAAAAFAAL9CQD+APoA/QLzAAAB8gAFBA8ABQT/AP//AQAAAP0A&#10;AAH7AP7+DwD+Afo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I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P0A/AD8/AIA&#10;Afv9AAAA/wAA/QEA/gMEAP4B9wAA/wQ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L9AAACAQIAAP8DAAAB+QAF/gMAAf0G&#10;AAAC/AAABPwAAAMCAPv0/AAB/fwA/QD5AAD7AwABAAQAAATzAP8ACg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BVAAAAuwAAABEAAAAAAAAAAAAAAAAAAAAAAAAAAAAAAAAAAAAAAAAAAAAAAAAAAAAAAAAA&#10;MwAAAIg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g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QMHAAAACAD9AAkAAwIHAAAB/QAAAAcA/wL/AAP//g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f8DAP0C/wAAAgQAAgL+AP78/QD/Af0AAAIEAAD/CgAA+xAAAAn3AP8CBgAAAQkAAAQA&#10;AAH8BAAABPUAAf0C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GYAAAAAAAAAAAAAAAAAAAAAAAAAAAAA&#10;AAAAAAAAAAAAAAAAAAAAAAAAAAAAAAAAAAAAAAAAAAAAZiM9kiI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ID/fw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Q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P/4&#10;/gALCPEA+P4EAP38CQAC/vQAAAELAP4EBQACAf0A/QAC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ECAgAA//sAAAEEAAAAAgD9&#10;APwAAAT9AAD+BgAB/QYACfzpAPgPBgD79gEAAP8HAAIH7QD++AYAAAUOAAIC8gD+AAY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vAAAALwAAADvAAAAMwAAAGYAAAAAAAAAAAAAAAAA&#10;AAAAAAAAAAAAAAAAAABVAAAAiQ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B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IFAD4m1QDr9gwAzN8pAAICAAAA/PwA/gMDAP0A&#10;+wAAAAI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MAAAD/AAAA//4AAP8CAAAC/wAAA/4AAPkHABQJ7wBRO9MAmsZEAAAD9wAA&#10;Av0A/vwHAAMFAwD9/f4AAgL9AAD/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Gfdw26a&#10;AAAAAAAAAAAAAAAAIz2SzQAAAJkAAAAAAAAAAAAAAAAAAAAAAAAAAAAAACI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E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/vwAVzHFAODuEADM3SQA/AQHAAYA+QAAAf8A/v8GAAAA/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/APwAAP8FAAAA/AAC/v0A&#10;/gMDAAD/AgAC/AEAJhvhAGhEwACoxzMA8vsCAAcE/wD5+wMAAQb/AAD+/QD/AQgAAP8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Bn3cNumgAAAAAAAAAAAAAAAAAAAADdw26aIz2SVQAAAEQAAAAA&#10;AAAAAAAAAAAAAAAAAAAAIg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iAAAAAAAAAAAAAAAAAAAAAAAAAAAAAADvAAAAAAAAAAAAAAAA&#10;AAAAAAAAAAAAAAAAAAAAAAAAAAAAAAAAAAAAMwAAAAAAAAAAAAAAAAAAAAAAAAAAAAAAzQ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I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FAQBHK9gAQCLZAAEC/gAABAkAAQL7AAAA/gAA&#10;AAY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P//+wAAAAUAAwABAAL+/gACAQMAAPwFAAb+AQAjHOoAMRfXACwr4wAAAAoA&#10;A/cWAAEI9AD8/vUAAAINAPv9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eN3DbpoAAAAAAAAA&#10;AAAAAAAAAAAAAAAAAAAAAAAAAAC8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VS9VlzMAAAAAAAAAAAAAAAAAAAAAAAAAAAAAAAAAAAAAL1WX&#10;mQAAABEAAAAAAAAAAAAAAAAAAAAAAAAA79Grabw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C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D5AAX+DAAE/gQAAP0AAAACAQAAA/sAAQD9&#10;AAv1DAA+JeAAFQ3rAD8k2gAnGesABfv0APkEBQABAQIAAAH1AAEE+gAA/PoAAAQFAAQBAgAC/gMA&#10;AAL7AAAF9QAA/wU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H8AAIBAgAB/v0AAgD7AAIDAgAAAQMAAAD/AAAC/AAD/P0AAAMCAP4A&#10;/AD6CPUAAPcBAAIJ6gD4AwMAYC/KAAAOAABiKb0AAP79APsH7QD/+woAAAAMAAAA+QABAvkAAgH1&#10;AAIA/gAB/gsAAwAJAAT/+wAF+/0ABP8GAAAE/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M0AAAAAAAAAAAAAAAAAAAAAAAAAAAAAAAAAAAAAAAAAzQAA&#10;AAAAAAAAAAAAAAAAAAAAAAAAAAAAMw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M0AAAAAAAAAAAAAAAAAAAAAAAAAAAAAAAAAAAAAAAAAzQAAAAAAAAAAAAAAAAAAAAAAAAAAAAAA&#10;MwAAAAAAAAAAAAAAAAAAAAAAAAAAAAAARAAAAAAAAAAAAAAAAAAAAAAAAAAA3cNuvAAAAAAAAAAA&#10;AAAAAAAAAAAAAAAAAAAAAAAAAAAAAAAAAAAAAAAAAAAAAAAAAAAAAAAAAAAAAAAAIz2SR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eAAAAAAAAAAAAAAAAAAAAAAAAAAAAAAARAAAAzC9V&#10;l5kvVZd3L1WXRC9Vl0QvVZdVL1WXiC9Vl90AAABmAAAAAAAAAAAAAAAAAAAAAAAAAAAAAACJ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Q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BQgA+/nmAAH/FAAJBwEA9/b/AAIHCQD+AP4A9Qf0AE42vgADCwAA+/0IAC8jyADc2k4ABQ8G&#10;APsB9AAE+wUA/P4AAAoEBwD8+PMA+v//AAAMBwAA/AcAAPYRAAUE9QD7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QA/v79AAMCDAD+&#10;/gMA//30AAAE+wACAgYA//wDAPsFBgAA//EAA/4DAP77IAAGCfIA+O8XADAh5AA3Jt0A8v4GADEl&#10;6gAOAfsA8vwJAAAM+gAA9/YAAAX1AP/0GAD/BvkAAAEFAAAD9AD9AvsAAAMJAAAH+wAA/fIAAPsM&#10;AAAB/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R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NGrad4v&#10;VZe8AAAARAAAAAAAAAAAAAAAAAAAAAAAAAAAAAAAZgAAAAAAAAAAAAAAAAAAAAAAAAAAAAAAAAAA&#10;AAAAAAAAAAAAAAAAAAAAAAAAAAAAzdGraYk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B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z2BgD0ACYA/wLgAPfxCgABDgcA/vX+AAP/&#10;AgD9CAYAPxzeAPn+AAADBfoAXCnfAKnBBgAB//gAAO8EAPwIAwAH9QcA9gb5AAADDQAHA/gAA/QJ&#10;APb+/AAAC+gA+/4PAAD+/Q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EABQD//vMA/QIAAAAC/wAAAvgAAgAMAAD4CAAF//gA/fURAAMJ7gD6&#10;AQEAAAn2APn3AgAB9wMALBzWAAAN8wAJ9AgAMh3aACse6wDH3yAABPIJAAEABwD79wMABwn9AP36&#10;/QD8BQkAAAn8AAD48wAB9gsAAggMAP4A7gAG/PsA+QUB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MwAAAAAAAAAAAAAAAAAAAAAAAAAAAAAAAAAAAAAAAAAAAAAA&#10;AAAAAAAAAAAAAAAAAAAAAAAAAAAAAAAAAAAAAAAAAAAAAAAAAAAAAAAAAAAAAAAAAAAAAAAAAAAA&#10;AAAAAAAAAAAAAAAAAAAAACM9khEAAACIAAAAVQAAABE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FYAAAC7AAAAMwAAAAAAAAAAAAAAAAAAAAAA&#10;AAAAAAAAAAAAAAAAAAAAAAAAAAAAAAAAAAAAAAAAAAAAAAAAAAAAAAAAAAAAAKsAAABnAAAAAAAA&#10;AAAAAAAAAAAAAAAAAAAAAAAAAAAAAAAAAAAAAAAAAAAAAAAAAAAAAAAAAAAAAAAAAAAAAAAAAAAA&#10;AAAAAAAAAAAAAAAAAAAAAAAAAAAAAAAAAAAAAAAAAAAAAAAAAAAAAAAAAAAAAAAAAAAAAAAAAAAA&#10;AAAAAAAAAAAAAAAAgP9/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Q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0DuYAOxzQAP/3DQD2BfUAAvgKAPsBAQACBPYAJxH5ADQY5gD/+gAAAfYKAEwt0wBK&#10;NLwA5+MgAA0eAADz//8A+gX9AA/79QAFCv8AyuIWAPb4AgAECwAA/vIRAP8BBAD/Avc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//vwAAAMI&#10;AAICCQD+//UAAAECAP74BQAIBPMAHyLkACD90QDm/RwABQbyAA3wBADzGf0AAP4GAFg3wwAK+QAA&#10;APv/AP8KCABeS6gA96xjAAAP6AAG9gMA9Q0HABL1+gAICAEA0Pf+AOv0GwAA/B4ACAT4AP4B8gD5&#10;+gQA/gUGAAAA+w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eAAAAAAAAAAAAAAAAAAAAACM9kjMAAAC7AAAA&#10;EQ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eAAAAAAAAAAAAAAAAAAAAACM9kjMAAAC7AAAAEQ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jPZIzAAAAuwAAABE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Rq2nvL1WXRQAAAGYAAAB3AAAAEQAAAAAAAAAAAAAAAAAAAAAAAAAAAAAAAAAAAAAAAAAA&#10;AAAAAAAAAAAAAAAAAAAAzQAAAInRq2mr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B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Bn8EgBKJcAAc0u7AAf8AwD4CvMA&#10;B/oAAAH3CAD/CvgA+/8AAAUDAAD6/vQABgQBAK5ilwAHAwAA/gAGAP39+wABCf8A5fsDAJWlZADV&#10;1TUA9wjvAPz29wAEAxEAAf32APsAAQ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h2Ct&#10;ADEd3wD5+v8AAf0AAAMBBQACAwIAAfr8AAD/AAD3B/kAB/cAAGY2zQBoKNUA/gb4AAAFAAD++QAA&#10;+hAAALrROACGm0wA6+gQAAUS8gD39QMAAAEIAAAM+AD79gUAAAL7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R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LwA&#10;AAAAAAAAAAAAAAAAAAAAAAAAAAAAAAAAAAAAAAAAAAAAAAAAAAAAAAAAAAAAAAAAAAAAAAAAvN3D&#10;bt4AAAAAAAAAAAAAAAAjPZIiAAAAuwAAABE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CM9&#10;kiLdw27e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Rq2nvAAAAiQAAAIkvVZdEAAAA&#10;MwAAAEQAAAAAAAAAIgAAACIAAAAAAAAAzQAAAO8AAADeAAAA3gAAAKvRq2ne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E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7fMBAHu2ZgC/3isAnF6WAB8HBAD3/AYACQ74AAH5AAAF/gMAAPsCAAYH+wDz/woA&#10;DQn2AP71BAACBQMA/Bb6ANvQLwBvoUwAvOIqAAAF/AAJ+AwA9wUBAPwD+wAD/f8AAAAD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QIEAP/8&#10;8wD+//8AAAEAAAD//gACB/sA+vgNAN/ZIQA5i3MAmE+kAGBGxwAA/AQAAPn+AP35/gADBgAA+AEB&#10;AAkB/wAAAAsA9/r2AAkK+AAB/AUAAAP7AP4EBQCOpVMAi7VTAPIC/QAAEvoA+/wAAAAE/wAABwEA&#10;APoAAAP/6AD9AA4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Iz2SIt3Dbt4AAAAA&#10;AAAAAAAAAAAAAAAAAAAAAAAAAAAAAAAAAAAAAAAAAAAAAAAAAAAAIgAAAAAAAAAAAAAAAAAAAAAA&#10;AAAAAAAAAAAAAM0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N&#10;AAAAAAAAAAAAAAAAAAAAAAAAAAAAAAAA3cNuRQAAAAAAAAAAAAAAAAAAAAAAAAAAAAAAAAAAAAAA&#10;AAAAAAAAAAAAAAAAAAAAAAAAAAAAAAAAAAAAAAAAAAAAAAAAAAAAAAAAAAAAAHcAAAARAAAAAAAA&#10;AAAAAAAAAAAAAAAAAAAAAAB4AAAAvN3Dbs0AAAAAAAAAAAAAAAAjPZJ3AAAAi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NGrabwAAAC8AAAAiQ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I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6CQcADPvjALzUNAA5gZMAqMYy&#10;AAkN9gD8AP4AAPwEAP0I/QD4CfsAAPkFAA0F9QD89v8AAgj7AP4G/wCfp0oAPotpAMHiKQACBxIA&#10;AAT3APcG8QAB/wQAAP39AP0FDQ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/APsAAAIHAAMBCgAB/g4AAPsKAP7/+QAACPcA+wUAAAHz&#10;GQBho3MAX5lmAOjtBgAACv0A/wsIAAD/BAABAP8A/vcAAPQP9QAJ9Q8AAP0AAP4I+wDc5CAASI5/&#10;AH2uXgDyA/kAAAP0AAX49wAI+QcABv4FAAD6+AAA/QMA/QYX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N4AAAAAAAAA&#10;AAAAAAAAAAAAAAAAAAAAAAAAAABEAAAAAAAAAAAAAAAAAAAAAAAAAAAAAAAAAAAAAAAAAAAAAAAA&#10;AAAAAAAAAAAAAAAzAAAAAAAAAAAAAAAAAAAAAAAAAAAAAADv3cNu7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ID/fw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E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v7+APQGAgAAA+sA5/UTAF2bcQDI4bYAeE+2ABgK7QAD9woAAwP2AAAE&#10;+wD7+gAABQUOAODzAwB9pFIApM9OAAAD8AACAwEAAv3pAP4A/QAAAwgAAv0BAP//CQD+A/QAAAAC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D8AAICBgD+/fQAAQL+AAEDBwD+/ggA/v78AAAE/QD4BP0AA/7/AKLCRwDQ3CgAkWKeAD4j1AD9&#10;AgAAB/gIAAAI/AAM7vwA/gz3APYFAACuxD8AdahbAOr1CAAFC+QAAAMJAPv/CQD7Bf4A+wf9AAD8&#10;AgAC/wQAAwP9APv98AAAAAc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NAAAAAAAAAAAAAAAAAAAAAAAAAAAAAAAAAAAAdyM9&#10;kqvdw27vAAAAAAAAAAAAAAAAAAAAAAAAAAAAAAAAAAAAAAAAAAAjPZIzAAAAZgAAAAAAAAAAAAAA&#10;AAAAAAAAAAAAAAAAv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I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+BPcAAv8IAAD8BwAE&#10;A/kA/AAAAJu3RwDW6BIAAAMJAAAD+wAA/wAAAP4CAP7+AAAABPcAydkeAKTITAACBPAAAP8DAP4C&#10;/gD8AgIAAP8FAAD8AAD9Av8A/gL9AAD9A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/wQA/v/+AP8CAwD+AAUA/v3+AAD//QAAAAEA&#10;AP4EAAv8AwD9AwQABwP3ANLkIwCRuUMAAgEEAAP7AAD5CPgA+QP8APoLCQD//QAAC/YAAIm4UADq&#10;8AcAAAkDAPv9CwD7/v8AAP/9AAD+/wAA/P8AAAD9AP4B/wD7/gIAAAAH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7w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g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+/gD/9wYACP/+APwB/wAACfsAGSP0ADgX5QD/+/cA9Qb7APUIEAAA&#10;Bf4ABwEFAPr9+wBHKt0AKxnfAP77DQAAAQAAAAEBAAAAAQAAAAAAAAAAAAAAAAAAAP8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9QP9AAD7/QD5CP4AAAkBAFAwywD+BfwA&#10;/QIAAAcBAwAH/gYABvX7AAMC+wD8CQIAWjrAAAAGCwAA8wcACgX0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E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PsNAP8V/AAA6g0A&#10;AAn4AAPwBwBlUKkABhX2AAHvBQALBfsA3uoMAP4A+gAkEwMAAgD7ABAP9AAgIOUA4eMpAPQO9wAA&#10;AP8AAAAAAAAAAAAAAAAAAAAAAAD/AAAAAP8AAAE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/gUAAAryAAfxCwAaEukASzTKAP/+AAD2CgAADe0EANT1EQArF+gA/gQDAAX/AABFG9sA&#10;gwL0APkR+wD28g0AAAX8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B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H+QAA7gcA+A7yAAn+AwD4Df8ANR3hAAT5CAAABfsAssE4&#10;AGOrawAIDO0Ao1icAEAy1AAA+QgATy3JALXOJwAAAAoAAAAAAAAAAAAAAAAAAAAAAAAAAAAAAQAA&#10;AAABAAAA/w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BP4CAPz7DAD5AwwAPSDRAAoH&#10;BAADA/wA9+cSAF6tbAC1yh8AbD/SAH5WlAAGE/0ALx7eACER9QDg6hsA+gXqAP4AC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C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vz/AAMG&#10;9wAAAvsA9/MFACYY3AA+I9QA7fcFAGmkXwBPpHgA8uwCAOTrHABBknsAg65UAP0AAQBjMdUAGBX5&#10;AAD/AAAA//8AAAD/AAAAAAAAAAAAAAAAAAAAAQ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D8Af8AAAPyAAL4+gBGLcgACgn4ALnLLQA5jIMAsMQpAAQABgCPwj4ASop7AN/U&#10;JgAEIvsAVT6uAPgA7QAABgk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I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E/vkA/QQBAAD8FAAABRgAaDrIANryFQBPiYoAmMI8AAD6&#10;9gAADfEACQLzAAIE9QB/rUgAPpB2AN/4+wBJIN4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ME6QAA+BIAKh35AEot0QB/&#10;qlgASJhuAN7oCwAKCf8A9wgAAAz+/gDJ5jAALJN5AKisPABGJegADAwBAP70DQ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gP9/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C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+gMKAAb0/QAA/PUADA7cAMrdGwA8iYkAxd8gAAv+CQAACvoA+gANAPcE/QD+/Q4ACQMJAMbVLwBQ&#10;hn8A4wADAAAAAAAAAQAAAAABAAAAAAAAAAAAAAAAAAAA/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9/BkAAAD6AAIM3ABZqWQAgrBYAAD+DQAABwAA9gL1AAL8+AD3APUA&#10;APr5AATsBABep2UAjLlYAA0J+wAAA+0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EAPaL/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C/QEA/g7/AAbvCgD/AvEA+wUMAAT98QAF+/0A&#10;9w4NAAD59AAAABkAAP/4AAAD8QAA/wwABgD6APr7AgAAAQgAAAP7AAAA/wAAAP8AAAD/AAAAAAAA&#10;AAAAAP8AAAAAAAAAAQ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CQAC/u4AAwME&#10;APv3FQADB+UA/QEUAAAC/gAE+voA/gH/AP4LAQAA/fkABP0MAAD58wD8BQMAAP8QAAIE7wD+/QU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BAQE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///8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QA9&#10;ov8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BAwAAAAAxAMJb0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jPZL/AAAA&#10;AAAAAAAAAAAAAAAAAAAAAAAAAABF3cNuv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///8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EBAQ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P///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C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g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C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I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+/8A/AEEAAAE&#10;9wABBAIAAP0AAPv8BwASB+wATDe8ADEZ6QAA9QQA/wH6AAEBAgD///8AAAP4AAD+BgAB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CwD3ABAO+QBtR70ASyXWAP7/BAAF/wgABf/7AAb5A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g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CA/38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I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g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B4AAAAvAAAALwAAAC8AAAAvAAA&#10;AJoAAADN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E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N3DbokAAACJ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gP9/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B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E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Q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B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Q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B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Swb3y&#10;RyU3fyIPJbHe9fgAAAMAAAAAAAAAAAAAAAAAAAAAAAAAAAAAAAAAAAAAAAAAAAAAAAAAAAAAAAAA&#10;AAAAAAAAAAAAAAAAAAAAAAAAAAAA/gD9//4AAf/+AAABBAAAAgMAAP/+AAwCAgASBQD0EOXJgAAA&#10;AABqmrRcpdbvNAD/+wAAAQUA/AIBAP//+wAAAAYAAAAAAAAAAAAAAAAAAAAAAAAAAAAAAAAAAAAA&#10;AAAAAAAAAAAAAAAAAAAAAAAAAAAAAAAAAAAAAAAAAAAADPr8AD4uCq0U0MFqop2T6g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E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StqO0KGaDl+L5AWn8//8AAAAAAAAAAAAAAAAA&#10;AAAAAAAAAAAAAAAAAAAAAAAAAAAAAAAAAAAAAAAAAAAAAAAAAAAAAAAAAAAAAAAAAAIAAAD/AAAA&#10;/wEAAAEDAAD+AQAA+/4ABgD6AAr//pe5pJrPKzM3HLnZ8JDx/QYDA/z1AAACDgD6/gEAAAX+AAD8&#10;AAAAAAAAAAAAAAAAAAAAAAAAAAAAAAAAAAAAAAAAAAAAAAAAAAAAAAAAAAAAAAAAAAAAAAAAAAAA&#10;AAAAAAAoC/2t25uVW7bSwvk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I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CA/38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5+bj/uK3p3RIFvPAAPz+AAMA/gAAAP4AAP8BAAAEBwAAAQIAAP4CAAABBwAAAfoAAAH9&#10;AAD+/wABAgUAAAIFAAD+/wAAAP4AAAD8AAAA+wADAwMA//r7AAQA/AAAAwEAAAgFADAaA6QKyJaC&#10;AAAAACJOanTi+AUTAvv/AP///QD9BfMAAAH7AAP9AwAA//8AAAD/AAAAAAAAAAAAAAAAAAAAAAAA&#10;AQAAAAAAAAD/AAAAAwIAAAIAAAf9+wAB//4AAAD/AAv/+gA7DQOr6auFZ9vSwvk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FGJhLLlSz9u/gkL/QP5+QAGAQUA+/0DAPQC&#10;AAAGAwQABfsBAP8AAAD/AAAA/wAAAP8AAAD/AAAA/wAAAP8AAAD/AAAAAf8AAAEAAQAAAAAA/wAA&#10;AAECAgAAAQAA/gD/AP8BAAD7CfQACff8FlYqMTDk49//3BwdvPn7AAD+//IADPkOAPwAAAAHAgMA&#10;Av39AP0A/AAABQEAAP/+AP78/gAABAUAAQAAAAEAAAABAAAAAQAAAAEAAAAAAQAAAAEAAAABAAD5&#10;Av4ABPwAAP4B/QD2A/YAAAT+AP/+BAADAQQAA/33ANQXJqOAlpnj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E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3cm59v0GA1wqQ2ao3ebrPP0B&#10;BgAABP8AA/z1AP/7+AAJCQoA+Pr4AP0CCQAAAQAABgQCAPr39QAAAAAABggJAPr9/QABAwUA//4K&#10;AP/77AAGCgYA+gANAAP9+gBBDPGv26WUaeHb0/Rce45WrOz9b/v7/AAFCP8A+/8OAAb6+gD6AfQA&#10;/f4RAAAB+wAAAAAAAAAAAAAAAAAAAAAAAAAAAAAAAAAAAAAABQL/APv9/QAA/v8A+wAGAAECBAAM&#10;AfT6PhL3lraCY3E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MAH1G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QIAAAAAmQDhrug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gIC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CBgYE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8OLb8ykA37MgKjUd7AQZLfr09QAIAfkAAQYJAPj+BwD/BQoABf/6AP//&#10;AAD9/f4AAAoNAAAFBgD9+vkABQL/AAH69wALAwsA+fwBAP0CBQAN/O8APgzwlNetlGjj3NX2AAAA&#10;ACgwNRfvDSFR8f4ABwP99gAA/gMA/P0DAAcIDQD9AP8AAP/9AAABAAAAAAEAAAAAAAAAAAAAAAAA&#10;AAAAAAAAAAAB//8A/wABAAQFBwD9/QEAAQIEABMF/NY/GABZyLiz/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KfCwM4NOizPJ/H7TQ77+wjf&#10;BfkAEgILAPoAAAADAAAAAAAAAAAAAAAAAAAAAAAAAAAAAAAAAAAAAAAAAAABAQD+//8AAgEBAAMC&#10;AgABAAEAAP4AAAD//wAA//8AAgAIAPwA9wDy8vAc0AkBoq22vegKLCPgL+z5Wgf+9QEH/QQA/gIA&#10;APoGAwD2AP4AAwIDAAT5/AAFAAEA/wMAAAABAgAAAQAA/wAAAAAAAAAAAP8AAAABAAAAAAAAAAAA&#10;BP0AAAEEAgAC/AMADAAKAOwC9gALBP8AAv4GAMkpHoGFv72v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CAgI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g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wsDJ7L6DYlpM&#10;CNpuIxUM7Pf/EAD7/AEAAPz1AAAAAQD7AAUA/wIBAAMH/wAA+esAAPrtAAIG/gD7/wAA/AYMAPP7&#10;5wACCwAAIQr541wg/We6im9t5NzX+AAAAAAAAAAAqpOEvlUY+3EQAvb/+/8IAAUC/AAABwAA+fb+&#10;AAD/9wAAAAAAAAAAAAAAAAAAAAAAAAAAAAAAAAAAAAAAAAAAAP3/AQAA/gAA/P38AAAB/QD+/vwA&#10;8fgBLcDd86RCWmQf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gP9/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EAPaL/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QMAAAAAMQDCW9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////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BAQE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DtMUh8PMkly4AMYTePx+CH6+PQA&#10;/f8CAP4BAQD+AwMAAP//AAAEBgAA/wAAAPv9AA0OD/0TA+rgJwPzpd+2pZfazMjoAAAAAAAAAAAA&#10;AAAAAAAAAAAAAAAAAAAAfZOwVpfk+Z3s9fUMDv4CAPIA/gAEAv4A/P8HAAABAAAAAAEAAAAAAAAA&#10;AAAAAAAAAAD/AAD/AAADBQIA/f0AAAD6+gACBQIA//3/AAUECQAD/fsADgcA6zkH44rQtrSX4NLF&#10;9Q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KRcXnouzNaF/vr0APj9AQAGAP8AAAAAAAAAAAAAAAAAAAAAAAAAAAAAAAAAAAAAAP8BAAACAAEA&#10;AP//AAD+/wAAAP8AAgICAAABAgD/AP8A/AD9AA/z/gDfKyDRf/boRcfM1OsAAAAAS0A2EnMGH7IU&#10;1Mw7+gcDAP/+AAAKAAUA/P//APQA/QAIBAYACvj/APcG/gAAAAAAAP8AAAAAAAABAAAAAAAAAAEB&#10;AQAAAAAA/wT6APX8AgAT/gYA7wn4AAr0+wAOKjXhhgv7TJywstQ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///8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g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xbSu4baCZW8As4E1UAfYPFEa+ocnBPbAFfbuzxb8+tYV//7UEO3j0TgC6btfF+x7&#10;P+exOQG3mzW5gm1/2szI6AAAAAAAAAAAAAAAAAAAAAAAAAAAAAAAAAAAAACDbVCqJOTBUSANAuny&#10;+wIAAAIKAPwABAAAAAAAAAAAAAAAAAAAAAAAAAAAAAAAAAAAAAAAAAAAAP769gAA//8AAAoKAP4D&#10;AAABAf4A/fz7APf8AQDp/QQVvPkiixBMZMRBZ3VcLTk4Bg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E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NbMzO3WzMzFAAAA&#10;xQAAAAAUFhcFAwUHBPr5+gAEAwP7yOnl/MgAAAAAAAAAAAAAAAAAAAAAAAAAAAAAAAAAAAAAAAAA&#10;AAAAAAAAAAAAAAAAAAAAAAAAAADIpZa8Qln+SA4vS7LT3/Md/wcHAAD9/AAAAAAAAAAAAAAAAAAA&#10;AAAAAAAAAAAAAAAAAAAAAgIGAP39/wAAA/4AAPz8AAEFCAAC/QQA/f75AAAB+gD0+wcA0PcFMAwR&#10;OaMmQSlpYkFPeJ6GecM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CcgH5BKsvbgxS8&#10;yzv3/PQA+AUFAAb+AAAG+wAA+QQAAAAAAAAAAAAAAAAAAAAAAAAAAAAAAAAAAAAAAAAA//8AAQEB&#10;AP8AAQABAQEAAQMCAPz9/AD8AP4ABAYFAOkYH8ls481K3Nzq7gAAAAAAAAAAAAAAAAAAAACzysfr&#10;4TQmT5VDT3kJu8uDAfHrAPf4+AAFBgQA/P79APwDAQAD/QAAAQAAAAAAAAD/AQAAAf8AAAD//wD+&#10;/wAAAAD/AP4BAQDn/fkAHAAZAOVLL6NeyLds4L7l8g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I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C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Q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EBwoA/P31AAD9/gAA/wgA&#10;/gD4AAUH9gAB/AYA/PgHAEk00gD+DvsA/vH7AIupVACAt1IA+P34AL7fHQCSX6AAHhHwADcl2AAE&#10;AQcAAP/yAAfxBQD8DQEA/fgRAPsD/AAAAPs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QA9ov8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/wAA/v0AAwIHAAEDBgD8//EAAP3+AAD4BgARCvoA0IOCAAcC+ABjqloA&#10;tcU5AAIO/AD+BfMACeoUACUZ8gCBZ4UASS3fAGGMcQCnzToACAn4APj5/gADBgEA/QL1AAD+Cw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BAwAAAAAxAMJb0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///8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EBAQ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P///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E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IIAAQABgAA/vgA/P72&#10;AAAF/AAAAQUADQz/AC0v7ADc3hMAZbhiAOTXIwAIDvAA+P0OAAv6+AD1EvwA0usNAFyIiwB2WpsA&#10;OivaAKfTLwD4AgYABQkCAPsB8AAA+hcAAAL2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CA/38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B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/8QD+AAkAAQD9AAABAgAABAoAAP0IAPb0+QDr6PsATKhwAPfs&#10;AQAGC+0A+AT7AAD6BQD1/gEAAAH+AAAI/wD1Af0Af6hoADES7QAAAvoAAfkJAAEI+wAA+gsAAAb1&#10;AAD8A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C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EBAP4A9wAA&#10;AgEAAAAHAAD6/wAAAv8A/gANAOLhJQD58Q8AABD/APoO8wAA+QQAAgIGAAAGCwAA+wYAAgf5AAUA&#10;8wAABP4Az+8EAAMHAQD/AQAA+vnzABL/DAAA/vw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I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+hIAAP8MAP4ADAAAAgEAAP36AAAA9AAACvAA9QECAAEJ8AAH&#10;8gcAAO0SAAAJ/wADBesABv72AAAG8wAA9/sA+wANAAoA7wABAwYA/fcMAAAM9QAABgUA9/r6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gP9/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E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BATz&#10;AP4C/QD+/PoAAAX5AAIABQD+/AoA/wP0AAAJ/AD99QUA/RH8AAD5AAAJ9AgA9wX+AAABBwAH9wQA&#10;+wT7AAAB/gD2AAMAAAH2AAQA/QD+8RAA/gr9APcOAgAH+AIA+QM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Q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8AAIAAP4CAAACAAAA/QkA/gAAAAAC+gAA/wYAAPv+&#10;AAAGAAAA9wAAAAAAAPcH+wAAAAUAAAD+APkD+gAAAAAAAP//AAAAAwAA/wMA/AAAAAAG+QAA/AAA&#10;AAAAAPkDAw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B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E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QA9ov8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BAwAAAAAxAMJb0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///8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EBAQ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P///w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BAD2i/w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EDAAAAADEAwlvQ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P///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QEB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////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EAPaL/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QMAAAAAMQDCW9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////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BAQE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DQ4PAQIHiFPDzVCS9z5E0va4foWBQL2APz//wAABAQA/gMCAAD//QAA/voAAgUCAP78+gAAAAsA&#10;AP79AAADAwAA/fsAAAMFAA7++fYSxZQw4NHO2wAAAAAAAAAAAAAAAAAAAAAAAAAAAAAAAAAAAAAA&#10;AAAAAAAAAFBGPxaO9QfT8ObfFv77AAACBAQAAP8CAAT9+gD7AQEABAMDAP///wD8/f0AAgICAAID&#10;AwD9/v4A/f79AAYBBQD+Av0A/fz2AAj9/gAB+gAA/QwPAP4iIOrwDwzAufbsudcB+7KxucPs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///8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B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CA/38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MyMT8AMjErQCqo606SlwgOBcZTQEp&#10;QUbs8vY75/D1EfP7AgAABQcAAP8CAAD6/gAFAQMA/gMCAP0BAQAA//4AAAEAAAD/AAD5/QAC/wIF&#10;BQAAAAAAAAAAAAAAAAAAAAAAAAAAAAAAAAAAAAAAAAAAAAAAAAAAAABpNj1T7J+mFgcFBwD5/vsA&#10;CgMEAPv4AAABBwAA/vwAAP4AAAAA/v8ABAABAAQCBAD8//4A/P/9AP8DAQAI+fUA/AICAP0LDwAH&#10;JiXe5g0NwMn29cPM8/O+q7Cq4g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EAPaL/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QMAAAAAMQDCW9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////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BAQE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DhGTCUBGShDABooOfgOGjTg7fQp7/T2AQAD&#10;BAAA/f4AAAIDAAD+/AADBQEA/QAFAAsA/v4h0qIz1MG50AAAAAAAAAAAAAAAAAAAAAAAAAAAAAAA&#10;AAAAAAAAAAAALiopAo8qMrsOycVCCPwJAPcGAAACAAAABP0LAPwF6gD+/wkAA/8AAAD6/QAD/wAA&#10;AQIBAPr//gAGDgsAFBkX39UHDdHeA/3M0wD7y+gGBc2tsLHt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///8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QA9ov8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BAwAAAAAxAMJb&#10;0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///8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EBAQ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PEREDC9FUjnZ8P9J4vH8MfUCBxUQFhcO9QAEC/H5/wQF//4ALRAC9grg&#10;yUyzloXNAAAAAAAAAAAAAAAAAAAAAAAAAAAAAAAAAAAAAAAAAABEPC4QifIU1Qbo3xr7DgAAB/kB&#10;AAH7AgAC/f8A+AsBAAIEAQABAQQACwwS9AAMEOrW8vLs9iEbz/AdFLiuzcbDuMbO7Q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P///w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BAD2i/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EDAAAAADEAwlvQ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P///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QEB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////QAAAAL8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0QEBAT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GSIjCQ8LCA3+/P4M+v4EBPsCBwAODwz5Bf3y59LLzvoAAAAAAAAAAAAAAAAAAAAAAAAAAAAA&#10;AAAAAAAAAAAAAEQ1MRiKHza18uDYCerv6v0KBAv8/Q8P+AQUDuvyDwLW+BAZ3QoXFNqTpaLo+QgI&#10;6+fv8u/k5OT/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gP9/AAAAAAAAAAAAAAAAAAAA&#10;AAAAAAAAAAAAAAAAAAAAAAAAAAAAAAAAAAAAAAAAAAAAAAAAAAAAAAAAAAAAAAAAAAAAAAAAAAAA&#10;AAAAAAAAAAAAAAAAAAAAAAAAAAAAAAAAAAAAAAAAAAAAAAAAAAAAAAD///8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QA9ov8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BAwAA&#10;AAAxAMJb0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D///8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EBAQ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P///0AAAAC/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NEBAQEw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KFRkCPBoeCt/z5f/r&#10;8e/9BwEK/Ons6/w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P///w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BAD2i/w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EDAAAAADEAwlvQ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P///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QEB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////QAAAAL8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0QEBAT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////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EAPaL/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QMA&#10;AAAAMQDCW9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////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BAQE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///9AAAAAv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3ufxAMza6QCrw9oAxNPlAOjq8wAA//8A&#10;APz+AAACAQAAAwIACA4IAB4UDAAcFQ0ALyAUADUmFwAlHBEAHBMMABgTCwAAAAAAAAAAAAAAAAAA&#10;AAAAAAAAAAAAAAAAAAAAAAAAAAAAAAAAAAAAAAAAAAAAAAAAAAAAAAAAAAAAAAAAAAAAAAAAAAAA&#10;AAAAAAAAAAAAAAAAAAAAAAAAAAAAAPT2+gDk7PQA4urzANDe6gDN3OoA2+TwAOTu9ADr7fUAAPz9&#10;AAD9/wAAAQAAAAIBAAADAwAkHBEARDEdAE86JAAyJBYAFhEK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RAQEBM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D///8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QA9ov8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BAwAAAAAxAMJb0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D///8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EBAQ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P///0AAAAC/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////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Q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HBUNABwV&#10;DQBQOyQAAAAAAN7m8QDR3usAv9HjAMzd6gDn7fUA6PD2APjz+AAA9/sA5OHtAOTf7AAAAQEAAAIB&#10;AAADAQAAAQEAAP8AAAAAAAAAAQAAAAQDAAMEAwADAwIABgUCAAICAQD6+/0A/f3/APv8/QAA/P0A&#10;AP3/AAAAAAAAAAAAAAAAAAD//wAA/v8AAP7/AAAAAAAAAwEAAAIBAAACAgALEAgAGhELABwVDQA5&#10;JxcAQC4dACwhFAAZEws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B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IhoPACIaDwBRPCQAAAAAAOzx&#10;9wDo7/YA5uz0ANTg7ADS3+wA3efxAOnx9wDs8vcA7/L3AAD6/QAAAAAAAAAAAAD/AAAA+/wA/fr8&#10;AP0AAAD6//8AAAAAAAAAAAAAAQEAAAAAAAABAQAAAAAAAAAAAAAAAAAAAAAAAAkFABMOCQAVDgkA&#10;GBEKACYbEAAvIRUAKyATABYQCgAaEgsADwwH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E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FA8JABQPCQAsIBMARjQfAAAAAAAAAAAA8vT5AOvy&#10;9wDt8vgA7/T4AO7z+ADw9foA9Pb6APb7/AD2+PwA+fr9AP8A/wAAAAAAAP8AAAICAQAHBgMACggE&#10;AAoFBAANCwcAEQoGABEOCAARDAgAEw4IABYOCgALCgU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QAAADr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BAAAA/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kY9uc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4MBwAODAcAIxo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0" o:spid="_x0000_s1027" type="#_x0000_t75" style="position:absolute;left:3048;width:56626;height:452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No2vvEAAAA2wAAAA8AAABkcnMvZG93bnJldi54bWxEj09rwzAMxe+DfQejQW+rs1HGmtUJXaHQ&#10;Swv9M3YVtpaExnKIvSbtp58Ohd0k3tN7Py3K0bfqQn1sAht4mWagiG1wDVcGTsf18zuomJAdtoHJ&#10;wJUilMXjwwJzFwbe0+WQKiUhHHM0UKfU5VpHW5PHOA0dsWg/ofeYZO0r7XocJNy3+jXL3rTHhqWh&#10;xo5WNdnz4dcbmNsw333b4dO523HWbL9WfheuxkyexuUHqERj+jffrzdO8IVefpEBdPEH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CNo2vvEAAAA2wAAAA8AAAAAAAAAAAAAAAAA&#10;nwIAAGRycy9kb3ducmV2LnhtbFBLBQYAAAAABAAEAPcAAACQAwAAAAA=&#10;">
                <v:imagedata r:id="rId2" o:title=""/>
                <v:path arrowok="t"/>
              </v:shape>
              <v:line id="Straight Connector 21" o:spid="_x0000_s1028" style="position:absolute;visibility:visible;mso-wrap-style:square" from="0,5953" to="64293,595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yALp8IAAADbAAAADwAAAGRycy9kb3ducmV2LnhtbESPQYvCMBSE7wv+h/CEva2pPSxSG0UU&#10;QUQRq3h+NM+22LzUJtauv34jLOxxmJlvmHTem1p01LrKsoLxKAJBnFtdcaHgfFp/TUA4j6yxtkwK&#10;fsjBfDb4SDHR9slH6jJfiABhl6CC0vsmkdLlJRl0I9sQB+9qW4M+yLaQusVngJtaxlH0LQ1WHBZK&#10;bGhZUn7LHkbB6h5nDe9Xi8seb1vaHV7YdS+lPof9YgrCU+//w3/tjVYQj+H9JfwAOfsF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ayALp8IAAADbAAAADwAAAAAAAAAAAAAA&#10;AAChAgAAZHJzL2Rvd25yZXYueG1sUEsFBgAAAAAEAAQA+QAAAJADAAAAAA==&#10;" strokecolor="#2f5597" strokeweight=".5pt">
                <v:stroke joinstyle="miter"/>
                <o:lock v:ext="edit" shapetype="f"/>
              </v:line>
            </v:group>
          </w:pict>
        </mc:Fallback>
      </mc:AlternateContent>
    </w:r>
    <w:r w:rsidRPr="006E073F">
      <w:rPr>
        <w:rFonts w:ascii="Impact" w:hAnsi="Impact"/>
        <w:sz w:val="36"/>
        <w:szCs w:val="36"/>
      </w:rPr>
      <w:t xml:space="preserve">  </w:t>
    </w:r>
    <w:r w:rsidRPr="003B6894">
      <w:rPr>
        <w:rFonts w:ascii="Impact" w:hAnsi="Impact"/>
        <w:sz w:val="36"/>
        <w:szCs w:val="36"/>
        <w:lang w:val="pt-BR"/>
      </w:rPr>
      <w:t xml:space="preserve">   </w:t>
    </w:r>
  </w:p>
  <w:p w:rsidR="00A80696" w:rsidRDefault="00A80696" w:rsidP="00627297">
    <w:r w:rsidRPr="001D701E">
      <w:rPr>
        <w:rFonts w:ascii="Impact" w:hAnsi="Impact"/>
        <w:noProof/>
        <w:sz w:val="36"/>
        <w:szCs w:val="36"/>
        <w:lang w:val="en-US"/>
      </w:rPr>
      <mc:AlternateContent>
        <mc:Choice Requires="wps">
          <w:drawing>
            <wp:anchor distT="0" distB="0" distL="114300" distR="114300" simplePos="0" relativeHeight="251672576" behindDoc="0" locked="0" layoutInCell="0" allowOverlap="1" wp14:anchorId="1381B6C9" wp14:editId="724DEC5F">
              <wp:simplePos x="0" y="0"/>
              <wp:positionH relativeFrom="rightMargin">
                <wp:posOffset>194310</wp:posOffset>
              </wp:positionH>
              <wp:positionV relativeFrom="margin">
                <wp:posOffset>1878107</wp:posOffset>
              </wp:positionV>
              <wp:extent cx="352425" cy="977900"/>
              <wp:effectExtent l="0" t="0" r="0" b="0"/>
              <wp:wrapNone/>
              <wp:docPr id="573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52425" cy="97790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A80696" w:rsidRPr="001D701E" w:rsidRDefault="0050403F" w:rsidP="001D701E">
                          <w:pPr>
                            <w:pStyle w:val="Footer"/>
                            <w:rPr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sz w:val="18"/>
                                <w:szCs w:val="18"/>
                              </w:rPr>
                              <w:id w:val="860082579"/>
                              <w:docPartObj>
                                <w:docPartGallery w:val="Page Numbers (Top of Page)"/>
                                <w:docPartUnique/>
                              </w:docPartObj>
                            </w:sdtPr>
                            <w:sdtEndPr/>
                            <w:sdtContent>
                              <w:r w:rsidR="00A80696" w:rsidRPr="001D701E">
                                <w:rPr>
                                  <w:sz w:val="18"/>
                                  <w:szCs w:val="18"/>
                                </w:rPr>
                                <w:t xml:space="preserve">Page </w:t>
                              </w:r>
                              <w:r w:rsidR="00A80696" w:rsidRPr="001D701E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fldChar w:fldCharType="begin"/>
                              </w:r>
                              <w:r w:rsidR="00A80696" w:rsidRPr="001D701E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instrText xml:space="preserve"> PAGE </w:instrText>
                              </w:r>
                              <w:r w:rsidR="00A80696" w:rsidRPr="001D701E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fldChar w:fldCharType="separate"/>
                              </w:r>
                              <w:r w:rsidR="00A47969">
                                <w:rPr>
                                  <w:b/>
                                  <w:bCs/>
                                  <w:noProof/>
                                  <w:sz w:val="18"/>
                                  <w:szCs w:val="18"/>
                                </w:rPr>
                                <w:t>2</w:t>
                              </w:r>
                              <w:r w:rsidR="00A80696" w:rsidRPr="001D701E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fldChar w:fldCharType="end"/>
                              </w:r>
                              <w:r w:rsidR="00A80696" w:rsidRPr="001D701E">
                                <w:rPr>
                                  <w:sz w:val="18"/>
                                  <w:szCs w:val="18"/>
                                </w:rPr>
                                <w:t xml:space="preserve"> of </w:t>
                              </w:r>
                              <w:r w:rsidR="00A80696" w:rsidRPr="001D701E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fldChar w:fldCharType="begin"/>
                              </w:r>
                              <w:r w:rsidR="00A80696" w:rsidRPr="001D701E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instrText xml:space="preserve"> NUMPAGES  </w:instrText>
                              </w:r>
                              <w:r w:rsidR="00A80696" w:rsidRPr="001D701E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fldChar w:fldCharType="separate"/>
                              </w:r>
                              <w:r w:rsidR="00A47969">
                                <w:rPr>
                                  <w:b/>
                                  <w:bCs/>
                                  <w:noProof/>
                                  <w:sz w:val="18"/>
                                  <w:szCs w:val="18"/>
                                </w:rPr>
                                <w:t>2</w:t>
                              </w:r>
                              <w:r w:rsidR="00A80696" w:rsidRPr="001D701E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fldChar w:fldCharType="end"/>
                              </w:r>
                            </w:sdtContent>
                          </w:sdt>
                        </w:p>
                      </w:txbxContent>
                    </wps:txbx>
                    <wps:bodyPr rot="0" vert="vert270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3" o:spid="_x0000_s1026" style="position:absolute;margin-left:15.3pt;margin-top:147.9pt;width:27.75pt;height:77pt;z-index:251672576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" o:allowincell="f" filled="f" stroked="f">
              <v:textbox style="layout-flow:vertical;mso-layout-flow-alt:bottom-to-top">
                <w:txbxContent>
                  <w:p w:rsidR="00A80696" w:rsidRPr="001D701E" w:rsidRDefault="0050403F" w:rsidP="001D701E">
                    <w:pPr>
                      <w:pStyle w:val="Footer"/>
                      <w:rPr>
                        <w:sz w:val="18"/>
                        <w:szCs w:val="18"/>
                      </w:rPr>
                    </w:pPr>
                    <w:sdt>
                      <w:sdtPr>
                        <w:rPr>
                          <w:sz w:val="18"/>
                          <w:szCs w:val="18"/>
                        </w:rPr>
                        <w:id w:val="860082579"/>
                        <w:docPartObj>
                          <w:docPartGallery w:val="Page Numbers (Top of Page)"/>
                          <w:docPartUnique/>
                        </w:docPartObj>
                      </w:sdtPr>
                      <w:sdtEndPr/>
                      <w:sdtContent>
                        <w:r w:rsidR="00A80696" w:rsidRPr="001D701E">
                          <w:rPr>
                            <w:sz w:val="18"/>
                            <w:szCs w:val="18"/>
                          </w:rPr>
                          <w:t xml:space="preserve">Page </w:t>
                        </w:r>
                        <w:r w:rsidR="00A80696" w:rsidRPr="001D701E">
                          <w:rPr>
                            <w:b/>
                            <w:bCs/>
                            <w:sz w:val="18"/>
                            <w:szCs w:val="18"/>
                          </w:rPr>
                          <w:fldChar w:fldCharType="begin"/>
                        </w:r>
                        <w:r w:rsidR="00A80696" w:rsidRPr="001D701E">
                          <w:rPr>
                            <w:b/>
                            <w:bCs/>
                            <w:sz w:val="18"/>
                            <w:szCs w:val="18"/>
                          </w:rPr>
                          <w:instrText xml:space="preserve"> PAGE </w:instrText>
                        </w:r>
                        <w:r w:rsidR="00A80696" w:rsidRPr="001D701E">
                          <w:rPr>
                            <w:b/>
                            <w:bCs/>
                            <w:sz w:val="18"/>
                            <w:szCs w:val="18"/>
                          </w:rPr>
                          <w:fldChar w:fldCharType="separate"/>
                        </w:r>
                        <w:r w:rsidR="00A47969">
                          <w:rPr>
                            <w:b/>
                            <w:bCs/>
                            <w:noProof/>
                            <w:sz w:val="18"/>
                            <w:szCs w:val="18"/>
                          </w:rPr>
                          <w:t>2</w:t>
                        </w:r>
                        <w:r w:rsidR="00A80696" w:rsidRPr="001D701E">
                          <w:rPr>
                            <w:b/>
                            <w:bCs/>
                            <w:sz w:val="18"/>
                            <w:szCs w:val="18"/>
                          </w:rPr>
                          <w:fldChar w:fldCharType="end"/>
                        </w:r>
                        <w:r w:rsidR="00A80696" w:rsidRPr="001D701E">
                          <w:rPr>
                            <w:sz w:val="18"/>
                            <w:szCs w:val="18"/>
                          </w:rPr>
                          <w:t xml:space="preserve"> of </w:t>
                        </w:r>
                        <w:r w:rsidR="00A80696" w:rsidRPr="001D701E">
                          <w:rPr>
                            <w:b/>
                            <w:bCs/>
                            <w:sz w:val="18"/>
                            <w:szCs w:val="18"/>
                          </w:rPr>
                          <w:fldChar w:fldCharType="begin"/>
                        </w:r>
                        <w:r w:rsidR="00A80696" w:rsidRPr="001D701E">
                          <w:rPr>
                            <w:b/>
                            <w:bCs/>
                            <w:sz w:val="18"/>
                            <w:szCs w:val="18"/>
                          </w:rPr>
                          <w:instrText xml:space="preserve"> NUMPAGES  </w:instrText>
                        </w:r>
                        <w:r w:rsidR="00A80696" w:rsidRPr="001D701E">
                          <w:rPr>
                            <w:b/>
                            <w:bCs/>
                            <w:sz w:val="18"/>
                            <w:szCs w:val="18"/>
                          </w:rPr>
                          <w:fldChar w:fldCharType="separate"/>
                        </w:r>
                        <w:r w:rsidR="00A47969">
                          <w:rPr>
                            <w:b/>
                            <w:bCs/>
                            <w:noProof/>
                            <w:sz w:val="18"/>
                            <w:szCs w:val="18"/>
                          </w:rPr>
                          <w:t>2</w:t>
                        </w:r>
                        <w:r w:rsidR="00A80696" w:rsidRPr="001D701E">
                          <w:rPr>
                            <w:b/>
                            <w:bCs/>
                            <w:sz w:val="18"/>
                            <w:szCs w:val="18"/>
                          </w:rPr>
                          <w:fldChar w:fldCharType="end"/>
                        </w:r>
                      </w:sdtContent>
                    </w:sdt>
                  </w:p>
                </w:txbxContent>
              </v:textbox>
              <w10:wrap anchorx="margin" anchory="margin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80696" w:rsidRDefault="00A80696">
    <w:pPr>
      <w:pStyle w:val="Header"/>
    </w:pPr>
    <w:r>
      <w:rPr>
        <w:rFonts w:ascii="Impact" w:hAnsi="Impact"/>
        <w:noProof/>
        <w:sz w:val="36"/>
        <w:szCs w:val="36"/>
        <w:lang w:val="en-US"/>
      </w:rPr>
      <mc:AlternateContent>
        <mc:Choice Requires="wpg">
          <w:drawing>
            <wp:anchor distT="0" distB="0" distL="114300" distR="114300" simplePos="0" relativeHeight="251674624" behindDoc="0" locked="0" layoutInCell="1" allowOverlap="1" wp14:anchorId="16C6CF01" wp14:editId="64002364">
              <wp:simplePos x="0" y="0"/>
              <wp:positionH relativeFrom="column">
                <wp:posOffset>-194578</wp:posOffset>
              </wp:positionH>
              <wp:positionV relativeFrom="paragraph">
                <wp:posOffset>-69850</wp:posOffset>
              </wp:positionV>
              <wp:extent cx="6429375" cy="595312"/>
              <wp:effectExtent l="0" t="0" r="9525" b="14605"/>
              <wp:wrapNone/>
              <wp:docPr id="15" name="Group 1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29375" cy="595312"/>
                        <a:chOff x="0" y="0"/>
                        <a:chExt cx="6429375" cy="595312"/>
                      </a:xfrm>
                    </wpg:grpSpPr>
                    <pic:pic xmlns:pic="http://schemas.openxmlformats.org/drawingml/2006/picture">
                      <pic:nvPicPr>
                        <pic:cNvPr id="16" name="Picture 16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4800" y="0"/>
                          <a:ext cx="5662612" cy="4524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wps:wsp>
                      <wps:cNvPr id="17" name="Straight Connector 17"/>
                      <wps:cNvCnPr>
                        <a:cxnSpLocks/>
                      </wps:cNvCnPr>
                      <wps:spPr>
                        <a:xfrm>
                          <a:off x="0" y="595312"/>
                          <a:ext cx="642937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2F559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id="Group 15" o:spid="_x0000_s1026" style="position:absolute;margin-left:-15.3pt;margin-top:-5.5pt;width:506.25pt;height:46.85pt;z-index:251674624" coordsize="64293,595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Cjw/&#10;eHBhY2tldCBlbmQ9InciPz6DUW3iAAAAIGNIUk0AAHolAACAgwAA+f8AAIDpAAB1MAAA6mAAADqY&#10;AAAXb5JfxUYAGBkJSURBVHgBAP//AAABAD2i/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ED&#10;AAAAADEAwlvQ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P///w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QEB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////QAAAAL8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0QEBAT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////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I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B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Pj5/ADy9foA9fn7APb5/AD4+vwA+/z9APz+/wD8/v8AAAAAAAMBAQAEAgEABQMCAAcHBAAJBwQA&#10;CwcFAA4KBgALCQU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E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P38&#10;/gDh6vIA5Oz0AOLq8wDh6/MA5e30AOXs9ADq8fcA7/T5APD0+QD09/oA9fn8AAD5+wAA/P0AAP3/&#10;AAD+/wAAAAAAAAIBAAACAQAABAMAAAYEAAgIBAANCAUADwwHABELBwAVDwoAGRIKABoTDAAeFQwA&#10;HxYOABsUDAAfFg4ACwkF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Q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Di6vMA4+rzAM7b6QDE1+cA2uPuANvo8QD16/QAAPz9AAABAQAAAP8AAAMCAAAK&#10;BwAJCgYADgkGABYQCgAJBwQABwUDAAQDAgAEAwIAAQEAAAAAAAD//wAA/Pz9APv+/wD5+/0A9/n7&#10;APb5/ADk7PQA3OLuAAD2+gAA/v4AAAABAAAA/wAAAgIABBEKACQYDwAiGQ8AOCcYADcoGQAfGA4A&#10;IBYOAAcGAw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B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6u/2AMza6AC4zOEAx9joANvm8ADx6vIAAPv9AAAAAAAA&#10;CAUAFxkQACw0HwAlGhAAKh4TACUaDwAaEwwADQoGAAwIBQAKCAUACgcEAAkHBAAEAwIAAAAAAAAA&#10;AAAAAAAAAAAAAAAAAAAAAAAAAAAAAPv8/gD4+fwA9fn7APX4+wD09/sA8/f6AOTq8wDZ5vAA1+Lu&#10;AN3n8QDg6vIA2NvqANjV5QC2vNYAAAECAAYUDAAmGA8ALSEUAEczHgA6KhoAJRwR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CAnFgIfFBIPAgEHCU5MUgS4ubf89/r288LF0vM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BAD2i/w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EDAAAAADEAwlvQ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P///w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QEB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////QAAAAL8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S3uwAw9LkAL7T4wDH1ucA&#10;5+PuAAD7/gAACAQAHh0SACwiFQAvIBQALR8TACIbEAAfFg0AGBILAAAAAAAAAAAAAAAAAAAAAAAA&#10;AAAAAAAAAAAAAAAAAAAA+vr9APX6/AD6+vwA/P3/APz9/gAAAAAABAMCAAQDAQAHBgQACgYEAAYG&#10;AwAAAAAAAAAAAAAAAAAAAAAAAAAAAAAAAAAAAAAAAAAAAOXr8wDh6vMA3OXwANPh7ADS4O0A1eDt&#10;AOXj7gAA+vwAAAEBAAoWDQA2JxgAPisaAEAvHQA0JRcADQsG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0QEBAT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LKkjUIsFe5JBPDSPR0XEhQA+PUJ&#10;AAP9BAAGAPz8/ADz3OwB7fcFJ8Py+xWgQFdy2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////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EA&#10;PaL/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QMAAAAAMQDCW9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////AAAAAAAAAAAAAAAAAAAAAAAA&#10;AAAAAAAAAAAAAAAAAAAAAAAAAAAAAAAAAAAAAAAAAAAAAAAAAAAAAAAAAAAAAAAAAAAAAAAAAAAA&#10;AAAAAAAAAAAAAAAAAAAAAAAAAAAAAAAAAAAAAAAAAAAAAAAAAAAAAAAAAAAAAAAAAAAAAAAAAAAA&#10;AAAAAAAAAAAAAYD+fw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EBAQ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P//&#10;/0AAAAC/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NEBAQEw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BfWFICUUEhVEs2CV8A6shG/ezhBAcFBwD2//oACQQMAP74/gADAf8AAAP6AP8EBAD4/gcACRAb&#10;6fkbPbups9GsX3ejsQ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P///w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BAD2i/w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EDAAAAADEAwlvQ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P///w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QEB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////QAAAAL8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0QEB&#10;AT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koBcRGlDD3YE789F+fTvAAIGDQD//AEABQEAAP0B&#10;/QAAAAAAAAAAAAAAAAAAAAAAAAAAAAAAAAAAAAAA+P3rAAwKGgAAHUSreKThe4mOots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////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EAPaL/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QMAAAAAMQDCW9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////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BAQE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/&#10;//9AAAAAvw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RAQEBM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LqXTG0z&#10;IAuJCfPdCQkA9wAABAgA9fj+AAsLCwD8+vYAAP8CAAAAAAAAAAAAAAAAAAAAAAAAAAAAAAAAAAAA&#10;AAAEAQUA+QH/APz69gAIFy7i2gY7gio9aZ0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///8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QA9ov8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BAwAAAAAxAMJb0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D///8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EBAQ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P///0AAAAC/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NEB&#10;AQEw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YwJJmJ/Ktmf/49AAB//sA//8BAP0BBgD+AQIA/P75AAcFAAD/&#10;/QQAAAAAAAAAAAAAAAAAAAAAAAAAAAAAAAAAAAAAAPz+CQAHAvEAAf35AAAD/wD5Dhr/1fxAWzNM&#10;gKc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P///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BAD2i/wAAAAAAAAAAAAAAAAAAAAAAAAAAAAAAAAAAAAAAAAAAAAAAAAAAAAAAAAAAAAAA&#10;AAAAAAAAAAAAAAAAAAAAAAAAAAAAAAAAAAAAAAAAAAAAAAAAAAAAAAAAAAAAAAAAAAAAAAAAAAAA&#10;AAAAAAAAAAAAAAAAAAAAAAAAAAAAAAAAAAAAAAAAAAAAAAAAAAAAAAAAAAAAAAAAAAAAAAAAAAAA&#10;AAAAAAAAAAAAgP9/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QMAAAAAMQDCW9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////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BAQE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Xvnl2H/fM&#10;hAjw7wX+AwIAAAYEAP7//wD+/PwABAIBAAEBAAD8/fsAAgEDAAAAAAAAAAAAAAAAAAAAAAAAAAAA&#10;AAAAAAAAAAD7AwYACfvuAP8CDAD9AgAABP7uAPoMMvKs3CBTW26Mv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D///8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QA9ov8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BAwAAAAAxAMJb0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///8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EBAQ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ool1RVwyy7IB7eMI+QMKAAEFBwD2+PkABwQGAAb+AAD//P0ABAgL&#10;APr7+wACAf4AAAAAAAAAAAAAAAAAAAAAAAAAAAAAAAAAAAAAAAT+/gD6BAcA/QH2AP//BAAD+gsA&#10;BwL6APkUKd2Cvfs/hoek5Q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P///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BAD2i/w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EDAAAAADEAwlvQ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P///w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QEB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HBzbwODT/LGDOHGNvoC&#10;EgAABvUA//8BAAUDCAAB/AAAAf8BAAAA/gD5/vkAAgcEAAH9AQAAAAAAAAAAAAAAAAAAAAAAAAAA&#10;AAAAAAAAAAAABPz7AP8DCgD3APMABQcKAAL3BQAD/u8A+wgMAAUaSLVKeLxRt8HG+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////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EAPaL/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QMAAAAAMQDCW9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////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BAQE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ID/fw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DqoRcPAyuoQDu+wL7CRoAA/31AAEA/gD//f0A/v3+AAECAwAB&#10;BAEA/gL7AP8A+wAB/gUAAAAAAAAAAAAAAAAAAAAAAAAAAAAAAAAAAAAAAP8BAgAF/fkAAAMJAPX9&#10;/QALA/YAAAQEAPb6BgAKBQn/1hFURitBbrw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P///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E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QkZFATMU5mYA6P0C&#10;+gj/AAD95wD5AAwAAgD4AAMF+wABBwIA/P4DAP//BAAD/wIAAf4DAAABAAAAAAAAAAAAAAAAAAAA&#10;AAAAAAAAAAAAAAAAAAAA/QEIAPsA+AAK//kACQICAPUDCwAD+QEACv/8APv+5QEUDOpnQzY/v73K&#10;wf0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I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L+BgADAgMAAAH5&#10;AAUEBQAA+P8AAQABAAP/AAAAAv4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B1a0oyCfTVMwAECQABAP4AAwIJAAUA+gADAAIAAP4HAP/8BQAD/gIA&#10;BP/+AAH//gAAAQIAAAAAAAAAAAAAAAAAAAAAAAAAAAAAAAAAAAAAAAAAAAAE/vYABgIGAPwAAwD+&#10;AAEAB/z+AAQC/QD8AwEAAf4RABb00EszOhgm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g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gT3AP39/gAAAAYA+/sBAAIKBgABBf8A/f4CAAD9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DktGUj89PQK+vz6&#10;AAQDCAD+/PwAAAAAAAAAAAAAAAAAAAAAAAAAAAAAAAAAAAAAAAAAAAAAAAAAAAAAAAAAAAAAAAAA&#10;AAAAAAAAAAAAAAAAAAAAAAAAAAAAAAAAAAAAAAAAAAAAAAAAAAAAAAAAAAAAAAAA/PLwCVJJOy0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E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D+//gAAP8JAAMA&#10;BAD9APMA/v8MAAD3AAAABvkAAgAJAP7+/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CA/38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EtGQwP34sVAC/79AAMMCQD4+PcACQEEAPwAAAAAAAAAAAAAAAAA&#10;AAAAAAAAAAAAAAAAAAAAAAAAAAAAAAAAAAAAAAAAAAAAAAAAAAAAAAAAAAAAAAAAAAAAAAAAAAAA&#10;AAAAAAAAAAAAAAAAAAAAAAAAAAAAAAAAAAD59gAfGfwp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g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//wOAAABCgAD/AQAAAL9AAD9/QAH/AQAAAD9AP78BQ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KSMgFBEA5iYE&#10;BgUA9vz5AP8ABAAAAP8AAAAAAAAAAAAAAAAAAAAAAAAAAAAAAAAAAAAAAAAAAAAAAAAAAAAAAAAA&#10;AAAAAAAAAAAAAAAAAAAAAAAAAAAAAAAAAAAAAAAAAAAAAAAAAAAAAAAAAAAAAAAAAAAAAAAABP/8&#10;AAn86SM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C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QAA&#10;AAL7AAD/9AAA/wsAKh3iAEAt3gAA+wYAAAL2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MCwgPB//1EwD+/QD///4ABwcIAAD//wAAAAAAAAAAAAAAAAAA&#10;AAAAAAAAAAAAAAAAAAAAAAAAAAAAAAAAAAAAAAAAAAAAAAAAAAAAAAAAAAAAAAAAAAAAAAAAAAAA&#10;AAAAAAAAAAAAAAAAAAAAAAAAAAAAAAAAAAAA/f0ABf70F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Q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P8B+AAAAAMAAAP/AAD4EwA+JbIAMh/rALzSaAD/DfYA&#10;/vwE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Pv//QEAAAcA&#10;/wD9AAUBAwD4+fYACwABAAAAAAAAAAAAAAAAAAAAAAAAAAAAAAAAAAAAAAAAAAAAAAAAAAAAAAAA&#10;AAAAAAAAAAAAAAAAAAAAAAAAAAAAAAAAAAAAAAAAAAAAAAAAAAAAAAAAAAAAAAAAAAAAAAAAAAAB&#10;AgD5+Pj+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B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gP9/AAAAAAAAAAAAAAAAAAAAAAAAAAAAAAAAAAAAAAAAAAAAAAAAAAAAAAAAAAAAAAAAAAAA&#10;AAAAAAAAAAAAAAAAAAAAAAAAAAAAAAAAAAAAAAAAAAAAAAAAAAAAAAAAAAAAAAAAAAAAAAAAAAAA&#10;AAAAAAAAAAAAAAAAAAAAAAAAAAAAAAAAAAAAAAAAAAAAAAAAAAAAAAAAAAAAAAAAAAAAAAAAAAAA&#10;AAAA/woAAP8BAP3/CAAA/QIAORzkADkf2gAOCPgA7/cMAAAF+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7AQD1AAMS8Pr82gsIBQ0A/Af/AP35/wAAAAAAAAAA&#10;AAAAAAAAAAAAAAAAAAAAAAAAAAAAAAAAAAAAAAAAAAAAAAAAAAAAAAAAAAAAAAAAAAAAAAAAAAAA&#10;AAAAAAAAAAAAAAAAAAAAAAAAAAAAAAAAAAAAAAAAAAAAAwUABgoQ9g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Q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D+QAAAfgA/f4FAAUQ8AAvHPEAJRfvAB8k&#10;4gDv2CY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wQ&#10;EOwABfrkBAYGG//6/AD8BfwABwIJAP8A/QAAAAAAAAAAAAAAAAAAAAAAAAAAAAAAAAAAAAAAAAAA&#10;AAAAAAAAAAAAAAAAAAAAAAAAAAAAAAAAAAAAAAAAAAAAAAAAAAAAAAAAAAAAAAAAAAAAAAAAAAAA&#10;AAAAAPz9AAD9AAbo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g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fnyI+P4ADtz5A/8AAv4EAAf5CwAC/vMAAAAAAAAA&#10;AAAAAAAAAAAAAAAAAAAAAAAAAAAAAAAAAAAAAAAAAAAAAAAAAAAAAAAAAAAAAAAAAAAAAAAAAAAA&#10;APgC/gABAAsABP/5AAIA/AD9AQEAAgL/AAL6AwABAP4ABAUAAPkEG9w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C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ID/fw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X+R2nBwH+/vsF/QD6DAIA9QQIAAAAAAAAAAAAAAAAAAAAAAAAAAAAAAAAAAAAAAAA&#10;AAAAAAAAAAAAAAAAAAAAAAAAAAAAAAAAAAAAAAAAAAAAAAACAQIAA/vwAAABBwD3AgoAAgH/AAL+&#10;+wD/BP8A/gEBAPULE/+90enO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g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CBc2kVvq2iLs2tg1nEpW9oAAAAAKvO6sEDEibYAvv3AAL8/QAE/QQA&#10;AAAAAAAAAAAAAAAAAAAAAAAAAAAAAAAAAAAAAAAAAAAAAAAAAAAAAAAAAAAAAAAAAAAAAAAAAAAA&#10;AAAAAAAAAAH9AAAABf4A/v0DAAMBAQD8+vYA/QEIAP0F/wAF/vYACgcazhUaMN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E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KmohzESAelMGQHoQioR7CEB+KAYAP/0&#10;BwAGCvTTy7q6LTVG3mC+ercg/doqA/r9APsABAAAA/4AAAAAAAAAAAAAAAAAAAAAAAAAAAAAAAAA&#10;AAAAAAAAAAAAAAAAAAAAAAAAAAAAAAAAAAAAAAAAAAAAAAAABwIDAPr9AgAFAAIABvrwAAEJCgD4&#10;/QgA//vrAAX8/AAAIEWiRCJT9Lu7uhDTzcX5cniB9w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I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BvZF4SnophTsup&#10;cIH/y3W6Vg6/wEQDvoIrA9RA++vXH/v49Qf59fMAAPfqDCAF5FwAAAAA4f8umAAVKOv///EA/gYA&#10;AAAAAAAAAAAAAAAAAAAAAAAAAAAAAAAAAAAAAAAAAAAAAAAAAAAAAAAAAAAAAAAAAAAAAAAAAAAA&#10;AAAAAAAAAAAC/vwA/QYMAPv//gACBQQA+vwAAAb78gAKBAEA7Agp5fAAKLMAAAAAH/a0kW9C9MXd&#10;u4SHnoZhS1haTB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g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CA&#10;/38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ZFxYD7qjg1TctGmQj2UBxWEk17E0B8p++de3RQDz7Q4A/gUA+/kDAAYHCQAB&#10;Af0A/gUVAPcBAwAG47JffG5lFkBDWNzRBi+Q+QH+AAf78AAAAAAAAAAAAAAAAAAAAAAAAAAAAAAA&#10;AAAAAAAAAAAAAAAAAAAAAAAAAAAAAAAAAAAAAAAAAAAAAAAAAAAAAAAA//z9AAD9/AACCAMA+P4H&#10;AP79AAAD+e8AAAgd+AAtZGsSIjTfz8GdPhsAzlgB36AxHO2geGEx6LSeaB7J055alIJzTVFuaFcM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Q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BYW1oBJhkDNUk0DU40G/JQBO6wKwD1+AAA7QEA&#10;+QsHAAQABQACBwoA/gADAAH//wACAQEA+fj5AAYHBAAD/vUA/QEAAAT43CJ1VjiW3OdOWtr5JYsv&#10;LV4/AM+qRgAHAAAAAAAAAAAAAAAAAAAAAAAAAAAAAAAAAAAAAAAAAAAAAAAAAAAAAAAAAAAAAAAA&#10;AAAAAAAAAAAAAAAAAAD/BQsABvzzAP0D/gD/AAsACQQCAAAPHwDgAzaMISdOsYKCdAckBtSBAvTz&#10;Bv4EHgAGBwYA+vDnAP/04SYrEwcmLD8HawAZMNFmSnK7nrbVsY6YucQ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g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E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Q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E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EAPaL/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QMAAAAAMQDCW9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////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BAQE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///8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QA9ov8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B&#10;AwAAAAAxAMJb0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///8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EBAQ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////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EAPaL/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QMAAAAAMQDCW9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////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BAQE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///8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QA9ov8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BAwAAAAAxAMJb0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D///8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EBA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P///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BAD2i/w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EDAAAAADEAwlvQ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P///w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QEB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////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EAPaL/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QMAAAAAMQDCW9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////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CA/38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EBAQ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P///w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BAD2i/w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EDAAAAADEAwlvQ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jPZIzAAAAEQAAAAAAAADe3cNu3g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P///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QEB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////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Q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CM9kkQAAABm&#10;AAAAVQAAAAAAAAAAAAAAAAAAAAAjPZLeAAAAeN3DbqsAAAAAAAAAAAAAAAAjPZIRAAAAMwAAAN7d&#10;w27e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Iz2SIgAAAIgA&#10;AAAzAAAAIgAAAO8AAADNAAAAmt3Dbqs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g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jPZJmAAAAuwAAAFUAAAAAAAAAAAAAAAAAAAAAAAAAAAAAACIAAABm&#10;AAAAAAAAAAAjPZIzIz2S3QAAAO4AAAC7AAAA3SM9ku4jPZJE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iAAAAVQAAACIAAAAAAAAAEQAAAEQAAABm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CL&#10;hnIdrIQ0oCf20Xn/8/MBAgYOAPkADAD1/QIA/wMBAAMBAAAGAwUA//0CAP4CDQD//gUAAwEEAAP+&#10;AQD//QAA/Pz9APwA9wACC/oAAgYHAAD2AAAH+vQABPz+AAD8+AACAfMAAQQHAPwE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//4AAgP/APv7/wAEBQ4A+/oBAAL8AgACAAQA/foKAAEBAQABAgEAAAAA&#10;AP///wABAAEAAgIDAAEBAQD//wAA8gXuAAUCFwAB+AAA8/vzAAUJGwAG9fECDOipZ6V2LqpqWk8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E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g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C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Iz2SRCM9kkQjPZJEIz2SRCM9kiIAAAAAAAAAAAAAAAAAAAAAAAAAAAAAAAAA&#10;AAAAAAAAAAAAAAAAAAAAAAAAAAAAAAAAAAAAAAAAAAAAAAAAAAAAAAAAAAAAAAAAAAAAAAAAAAAA&#10;AAAAAAAAAAAAAAAAAAAAAAAAAAAAAAAAAAAAAAAAAAAAAAAAAAAAAAAAAAAAAAAAAAAAAAAAAAAA&#10;AAAAAAAjPZJEIz2SRCM9kkQjPZJEIz2SIg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I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CM9krsAAAC7AAAAuwAAALsAAAC7&#10;AAAA3SM9kjMAAAAAAAAAAAAAAAAAAAAAAAAAAAAAAAAAAAAAAAAAAAAAAAAAAAAAAAAAAAAAAAAA&#10;AAAAAAAAAAAAAAAAAAAAAAAAAAAAAAAAAAAAAAAAAAAAAAAAAAAAAAAAAAAAAAAAAAAAAAAAAAAA&#10;AAAAAAAAAAAAAAAAAAAAAAAAAAAAAAAAAAAAAAAAIz2SuwAAALsAAAC7AAAAuwAAALsAAADdIz2S&#10;Mw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C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BEAAAAAAAAAAAAAAAAAAAAAAAAAAAAAAARAAAAAAAAAAAAAAAAAAAA&#10;AAAAAAAAAAAAAAAAAAAAAAAAAAAAAAAAAAAAAAAAAAAAAAAAAAAAAAAAAAAAAAAAAAAAAAAAAAAA&#10;AAAAAAAAAAAAAAAAAAAAAAAAAAAAAAAAAAAAAAAAAAAAAAAAAAAAAAAAAAAAAAAAAAAAAAAAAAAA&#10;AAAAAAAAAAAAAEQAAAAAAAAAAAAAAAAAAAAAAAAAAAAAABE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Q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QIAAAAAAAD/AAAAAP8AAAAAAAAAAQAAAQAAAAAB&#10;APz3GQASDeMA+f0MAP8DCgD8/voAAPz9AAAH9gAB+/wA/wIFAAAAAAAAAAAAAAAAAAAAAAAAAAAA&#10;AAAAAAAAAQ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P0A/wAA/v8AAP/7APv/&#10;AQAABgUA/voDAAH/8wAEBAgAEAHrAOwDAAAK+AsA+AgIAPoCAQAAAf8A/gf8AAT85wD8AAg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B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QAAAAAAAAD/AAAAAQAAAAAAAAAAAAD/AAAAAAEAAAb1AFQ2zwDe6B4AvdUoAAAD/AAF/gcA+wL4&#10;AAQA/wD7AAMAAAAAAAAAAQAAAAAAAAABAAAAAAAAAAEAAAAAAAAA/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MBAAH7/QAEAf8A+wEAAAADBQAA/wQAAgH8ABEJ+wBvPcAAfrxFAPr2&#10;AgD+AP4AAAH3AAXyEAD7BwQA/wDsAAABAAAAAAAAAAAAAAAAAAAAAAE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C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P/+AAD//gAAAP8AAAD/AAAA/wAA//8AAP//AAD/&#10;/gAA+gQATjDaAE4u0wD//wgAAP/+AAICBwAA/AcA/gMJAAAAAAAAAAAAAAD/AAAAAAAAAAAAAAAB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/wL+AAEBBQAA&#10;//8AAPv9AAAH/AD+/AsAJxThAFo4vAAQAf8A/AP+AAD9AAAEBP4ABAECAAAE/gD/AwUAAAABAAAA&#10;AQAAAAEAAAABAAAAAAAAAAAAAAD/AAAA/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jPZIzAAAAZgAAAAAAAAAAAAAAAAAA&#10;AAAAAAAAAAAAAAAAAJrdw25W3cNu7wAAAAAAAAAAAAAAAAAAAAAAAAAAAAAAAN3Dbu/dw26JAAAA&#10;IwAAALwAAADv3cNuzQ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CA/38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B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/QAAAAEAAAEAAAAAAQAAAAAAAAAAAAD//wAA/wAAFw33ACwZ0gAiEQYABRRUAP/1+QD8&#10;AQMAAPoLAP0G/AAAAf4AAAAAAAD/AQ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Pv+AAAFAQD8+gUAAgH7AP79/wAACPYA/fkKAEEo1AAgG+4A&#10;QSnVAKzRMgAE/AAA/P0OAPwJ+QAA//cAAPsCAAADAQAAAAAAAAAAAAAA/wAAAAAAAAD/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E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BAAAAAQAAAAEAAQAAAAD/AQD/AAAA&#10;AAD/AAAAAABBLcoAHxnzAP76AAApFt0A1NkcAP4J/AAEAPoA/AX1AAD6CAAAAAAAAAAAAAAAAAAA&#10;AP8AAAD/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C/QAA/ggH&#10;AP7/AwAEAAYAAgMAAPz9+gASCu8ASy7ZAAAB/wBONsEArMc+AP4H8AAB/wEA/wL6AAD6BQAABgIA&#10;AP0BAAAA/wAAAAAAAAABAAAA/w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I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/wQAAP8DAAD+AgD//QMA//4CAAD9AgAA/gQAAP8EAEot0QAAAQwAAgIEAEgg1QD++xIA&#10;APwDAAAE+wAA/QAAAP0BAAD+AQAA/gEAAP8AAAD/AQAAAAAAAAD/AAAA/w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IBAwAA+wQABAD9APz+BgD/AQIAAPcQACol4wAxHN8AAPQD&#10;ADQb3AAUDPcA/v8HAAgA/QAF+v0AAP4EAP4A+AAAAAAAAAAB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g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/AwAA/gMAAP0CAAD9AQAA/AEAAP0C&#10;AAD+AgAA/gMANyXXAAD19AD8BP8ATzbTAAQK+gAA+voA/QALAADvGgAA/wEAAP4BAAD/AAAA/wAA&#10;AAD/AAD/AAAAAAAAAQE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/wECAAD2&#10;/gAC/vsAAP0BAP36+gAD+RAAJiLqAAUF+AAABAYAJBXzADsqzwAA+AsA9/cRAPv6DgAABA0ABPMQ&#10;AAD/AAAAAAAAAAABAAAAAAAAAAAAAAAAAAAAAAAAAAAAAAAAAAAAAAAAAAAAAAAAAAAAAAAAAAAA&#10;AAAAAAAAAAAAAAAAAAAAAAAAAAAAAAAAAAAAAAAAAAAAAAAAAAAAAAAAgP9/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Q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nE/YATTS+ABEI5wDv+BwABf39APgG/AAT8g0ACiLpACQO9gD9CAAABPT9ADkk&#10;1wCSTqcA4PkFAAr+/AD3/xQABwLuAAQEBQDp9w0AtM8mAOHuFgABA/wAA/wLAPwJ9QAA+wM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v0A&#10;Av0DAAH+BwD9AQEAAAb0AAD5DAASAfcAOjvRADoT6wD79/cA9QIHAPIIAwAN9AgABAXpAF811QAA&#10;/wAAAP73AAQEAACCSbQAKQ/fAPsPAQAH+AsAAP38APoJ+gAY+QMAt94vAL/iHgD++wIAAgT9AP7/&#10;AQAA/gEABP8EAPwC+g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B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NnvAQA86RUAdVe7ABYcxQD3&#10;/f0ACf38AP4AAAAC/QAAAPoAAPf8BAADAA4ABvnuAGZKrgD5CQoABvv2AAT9AAAABggA1e0PAHmb&#10;ZQDi6xkACwv/APX1DgD8DPMAAPkGAAAB/Q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+/gD+Af4AAwP/AAAAAwAAAfkAAAQFAPT2BwDX1xkA&#10;WFW5AFg61QAD+gkAAP8DAAAG9AAA9wQAAAD/AP/7CAAAAPoAAfz+ACgd3wCAatkAB+0EAPwF/QD+&#10;CgMABvv9AIDEPQDYxTQA/vcMAAQN6QD88QMAAAYIAAAJ8QD++A0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E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QEIAJ3MOQC24iQAj06lAFBCxwAA9hIA+wfuAAf5CgAAAPYACf4FAAAI7gAA&#10;+goAAPz8AArv/AAABgAA9woEAJ24PwCLqlwA4vkCAAAH9AD19hAAAgbyAAP1AwD+CPwA/f0B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IE&#10;AAD+/AD9AP4AAAADAAD+AQAABPgA+gQIAOLpHQBcmnwAwtHJAIFYkgAYBv4AAP4AAPoG/wAG9f0A&#10;/Qb9AAT+AAD0AwgADP/8AADtDwAAAfIABAX+AN3aHgBpn1kAxNU4APcM8gAAC+oAAvoEAAgECAD4&#10;/wMAAPgPAP4C+AAA/wU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g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T89gAABfoA7OYd&#10;AGWecgBrqFMA8vn8AAf8AAAAA/YA+wYAAPz9+wAA9gAAAP/2AAEKAAAABPoA4gIPAGuOYwBwpF8A&#10;4v8EAAAIAAACAQAABwPyAP4C/AD7DPwAAvIV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CBAAAAAcAAPwEAAH/BQAA/goAAP7+AAAH&#10;9wD7BgUABPsIAJrCLwBFjJkAy9sxAPgIAAAG9gMA+QoGAAT6AAAAAAAADPT4APL8/AD9CfAAAAD+&#10;AKfFNgA5iXwAu+IuAPcN8gAADAcAAPsFAPz5AwAAAgEAAgb3AAAF+AAA+gE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C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/QYGAAb9/gD7DPEA+QH/AKWpUAA/j3EA4uoUAAACEQAB/QAABAP8&#10;AAAFAAAA/QUA/fv6AM3pKABLeocAn8k9AP0E+gAHAPcAB/z/AAP+DAD5AAYAAP8KAAD9BgABC+0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Pz+AAIAAwABAQIAAgD7AAMABgAA+wgAAP/5AAAE9AABB/AAAQYCANfeEwA9kmgAmblEAP4E&#10;+gAH8f0A9QwIAPX+BQAADQQACQsAAAPvCQBxsGEAY5F2AOv9+AAABgIAAAX/AADwBgADAwMAAwrx&#10;APj+/AD+/QgAAP3+AAUFCQ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I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D++P8A+g7/AAD+&#10;/QD6BfUA+xD4AN7fLADo9hMA/AXvAPkIAAAA+gAA+f8OAPkM/gAFAgAA7+j8ANXmGwABCgcAAAEE&#10;APkF+gD5/gAA/vwKAAAGAAAAAfsABvn9APoD9g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/fwAAQL8AAED/QD9//MAAQD6AAEACgAA&#10;/gYAAP3+APv+/QADBf0A/Qj+APn0FADT2CQA/goAAAAK/QAL8/gACgj7AAD2/AAF9gkAAAX8AMXa&#10;HAD3CvUACvkRAAP5/AAD+gMABQvjAP3+9wD79xkAAAQDAAAD8wAA/gQA+/z/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MwAA&#10;AAAAAAAAAAAAAAAAAAAAAAAAAAAAzQAAAAAAAAAAAAAAAAAAAAAAAAAAAAAAAAAAAAAAAAAAAAAA&#10;zQAAAAAAAAAAAAAAAAAAAAAAAAAAAAAAAAAAAAAAAAAAAAAAAAAAAAAAAAAAAAAARAAAAAAAAAAA&#10;AAAAAAAAAAAAAAAA3cNuvAAAAAAAAAAAAAAAAAAAAAAAAAAAAAAAAAAAAAAAAAAAAAAAAAAAAAAA&#10;AAAAAAAAAAAAAAAAAAAAIz2SR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B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KAwAD7QIA/Qv8AAf/BAD59w8ALzDMAC4c4AAE+QIABAD+AAAF&#10;BwADBvIAAf0AAP/8AAA+MdwAMCPaAM/iHAAACQMABvgNAP4H9wD8/wEABvMEAAQG+wD2AAIAAf0J&#10;AP8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CAgD9APoAAAIIAAD/AgD9APwAAgH/AP8CAgD+/wIACfkAAPcCDAAD+vwA/hPtAGM7xgAE&#10;+QIAAPz+APwPCQAE+/cA/QkAAPr99wAJCwEAZDnQAMvhJQD2/wUABgL3AP79CwD+/A0AAP76AAML&#10;/wD9+v8AAPYCAAcMCwD5/PsAAP8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Iz2SMwAAAAAAAAAAAAAAAAAAAAAAAAAAAAAAAAAAAO8AAAAAAAAAAAAAAAAAAAAA&#10;AAAAAAAAAAAAAAAAAAAAAAAAAAAAAADN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CA/38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Q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E9/wA&#10;Ag38AP39EQD5+vYAAwP1AF4vwgAIB/4A/f7+AAP8CACl1DIAEgUAAEkmxgAABwAABv0OAC4f0QDP&#10;4B4AAvf+AP0H/QD9+gMAAAT4APoMAgD6/wgAA/76AP3//gAAAQM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gQAAP34AAAECgAAAgMA/wD3&#10;AP3+9wAAAfkAAAEFAPkMDQAA/+oABQIVABwQ8AA0JOUAAPwDAPoLAADs5QQAr9JBAFw52gAPB+UA&#10;+AP/AEEc2AAE/voA/AgBAPr4AQAAA+8AAAIDAAACCQD9+PoAAf8CAAYGCQD5+vcAAAP7AAD/Bg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CM9khHdw27vAAAAAAAAAAAAAAAAAAAAAAAAAAAA&#10;AAAAAAAAAAAAAAAAAAAAAAAAAAAAAAAAAAAAAAAAAAAAAAAAAAAAAAAAAAAAABEAAAAAAAAAAAAA&#10;AAAAAAAAAAAAAAAAAADdw268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CM9khEAAACIAAAAVQAAABE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B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P4F/AD8+BIAAATyAAABBAAGBgEAOxzcAAAD+wD19hAA&#10;ea1XAJrBNAD8BgIAfUgOAIBNuAD9CfcAVjLgAKHH+QD+/wQAAPwDAAADAgAA//8AAP3/AAAA+wD9&#10;AAEAAAED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D//QAAAQkAAP3zAAAAAAAAAAMAAAMAAAAACAAA/wAA/vrxAAoAFAD2/f8AMyXb&#10;AAUK8QAAA/8Au9EqAGSkbQDo5RkApszQAJ1alQAjJ+kAJR7oADcf4ADJ3SQA/AkHAAD9AAAA/gAA&#10;AAD/AAAC/wD/AP4A+QAAAAAAAQAA/gY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C8AAAARAAAAAAAAAAAAAAAAAAAAAAAAAAA&#10;AAAARAAAAKs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jPZIzAAAAuwAAABE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CM9kjMAAAC7&#10;AAAAE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e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C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/gDv&#10;AAAI9wADAP4AAAAFAC0h0gApJfIA0+gYAEKMeACZu0gA/PgJAAX5CgCLq3EATIaCANzpEgBILMQA&#10;LxDp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Cg4A9/r4AAAA/wBsMcoA/gT9AISrVgBVlHoA7ukGAAoK6gDG1CgANZCB&#10;AJy0QAAADfMAYkLLAP0ACgAD+PQ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N4AAAAAAAAAAAAAAAAAAAAAAAAAAAAAAAAAAAAzAAAAAAAAAAAAAAAAAAAAAAAAAAAAAAAA&#10;AAAAAAAAAAAAAAAAAAAAAAAAAAAAAAAAAAAAAAAAAAAAAAAAAAAAAAAAAAAAAAAAAAAAAAAAAAAA&#10;AAAAAAAAAAAAAAAAAAAAIz2SIg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Iz2SIgAAALsAAAAR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jPZIiAAAAuwAAABE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CM9kjMAAAAAAAAAAAAAAAAAAAAAAAAAAAAAAAAAAAAA&#10;AAAAAAAAAAAAAAAAAAAAAAAAAAAAAAAAAAAAAAAAAAAAAAAAAAAAAAAAAAAAAAAAAAAAAAAAAAAA&#10;AAAAAAAAAAAAAAAAAAAAAAAAAAAAALwAAAC8AAAAvAAAALwAAAC8AAAAvAAAALwAAAC8AAAAvAAA&#10;ALwAAAC8AAAAvAAAALwAAAC8AAAAeN3Dbt4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Q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B4AAvUCAP0N+gAA/QEAYTjMAJzOKwBom24ABPgI&#10;AP8H9wAABfkA+/caAPsN3gC31yMA3n52AIFnnQA9LOEA0cMaAAAA/wAAAP8AAAD/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2+AD/CPwAMB/iABkM&#10;BQBBiHMAyM48AP4M7AD8CQUA+voDAAMO/gD09Q0AdaN1AMfnJgBmLskABQz0APr7DgAA//k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HcAAAARAAAAAAAAAAAAAAAAAAAAAAAAAAAAAAB4AAAAvN3Dbs0AAAAAAAAAAAAA&#10;AAAjPZJ3AAAAi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E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CPz+APgL9gAI9AUA/QP5AJrATgDc3w4A/wX8APkH9AAAAf0ADfgGAPYG4wD9+xEAAwv/ANn5&#10;JgBkk3EAIxrqAAAA/wAAAQAAAAAAAAAAAAAAAAAAAAAAAAAAAAAAAAEAAAD/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Bf0AEfMCAPPxDwBCmFkA4uYoAAAT7wAD9AkABQb3APsGAAD+&#10;/AcAAP3xAPkJ8gCjvUIAz9IxAAoI8QD6+A4AAAI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LwAAAAAAAAAAAAAAAAAAAAAAAAAAAAAAAAAAAAiIz2Sd93DbokAAAAAAAAAAAAA&#10;AAAAAAAAAAAAAAAAAAAAAAAAAAAAAAAAAAAAAAAAAAAAAAAAAAAAAAAAAAAAAAAAAADdw27NIz2S&#10;AAAAAAAAAAAAAAAAAAAAAAAAAAAAAAAAMwAAALwAAAAAAAAAAAAAAAAAAAAAAAAAAAAAAAAAAAAA&#10;AAAAAAAAACIAAAAAAAAAAAAAAAAAAAAAAAAAAAAAALw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ZgAAAAAAAAAAAAAAAAAAAAAA&#10;AAAAAAAARd3Dbrw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BmAAAAAAAAAAAAAAAAAAAAAAAAAAAAAABF3cNuv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DMAAAC8AAAAAAAAAAAAAAAAAAAAAAAA&#10;AAAAAAAAAAAAAAAAABEAAAAAAAAAAAAAAAAAAAAAAAAAAAAAAAAAAAAAAAAAAAAAAAAAAAAA3cNu&#10;7yM9kgAAAAAAAAAAAAAAAAAAAAAAAAAAACM9kkTdw268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I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D4BPwABvgMAAIE7wD7EQAA0OETAPb9CAAG&#10;AAkAAAYCAAAGAAD39wgAAAEOAAAC8QADAfcAAPjoAPQDAwDR5CYAAAEAAAAA/wAAAP8AAAAAAAAA&#10;/wAAAAAAAAAB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8BgDvDAgA&#10;3+wNAOLtFAAAB/0AAAEUAAgC+gD7/gMAA/oDAP8BBgAACgcA/vsJAAcH/QDU9QkA8OwZAAj/8w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3cNu3gAAALwAAAAAAAAAAAAAAAAA&#10;AAAAAAAAAAAAAAAAAAB3Iz2SMwAAAAAAAAAAAAAAAAAAAAAAAAAAAAAAAAAAAAAAAAAAAAAAAAAA&#10;AAAAAAAAIz2SIiM9kncAAAAAAAAAAAAAAAAAAADeAAAAAAAAAAAAAAAAAAAAAAAAAAAAAAAzAAAA&#10;AAAAAAAAAAAAAAAAAAAAAAAAAAAAAAAAAAAAAAAAAAAAAAAAVQAAAAAAAAAAAAAAAAAAAAAAAAAA&#10;AAAAz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g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EA9wD6DfQA9v4GAADvCQAEAgAA/Q7sAPr5/gAA/v8ACPUUAPwW8QD9AfIAAf0RAPoAAAAH&#10;CgwAAvYMAAH99QAAAP8AAAAAAAAAAAAAAP8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nwAAD19wABDgoAAAD6AAYB9wAA+ucA9Q0FAAD4BAD/BfsA&#10;Afv2AAD7CgD+BwgA+fwHAAX57gAADfgA+AD/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mgAAAAAAAAAAAAAAAAAAAAAAAAAAAAAAAAAAABEAAAC7Iz2SMwAAAAAA&#10;AAAAAAAAAAAAAAAAAAAAAAAAAAAAAAAAAAAAAAAAACM9kncAAADMAAAAiCM9kkQAAAAAAAAAAAAA&#10;ALwAAAAAAAAAAAAAAAAAAAAAAAAAAAAAAFUjPZIzAAAAAAAAAAAAAAAAAAAAAAAAAAAAAAAAAAAA&#10;ACM9kncAAAAiAAAAAAAAAAAAAAAAAAAAAAAAAAAAAACr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I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/AwAAAPQGAAgDEgAIAvIA+wT6&#10;AAD6EgAGBgUAAP//AAAB8gAA9v4AAAEHAP8C+gAAAwQA+/n1AAUF+gD/BgMAAAD/AAAA/wAAAP8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2&#10;DgAPCgQA/e4IAAUDCQD6CPEAAPoRAAD8AgAFAwgAAf0OAAgD8AAAAfMAAPz2AAUA/AD7BhEAAPgM&#10;AAAFA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N3DbqsAAAC8AAAA&#10;AAAAAAAAAAAAAAAAAAAAAAAAAAAAAAAAEQAAAMwjPZKZIz2SVQAAAAAAAAAAAAAAAAAAAAAjPZIz&#10;Iz2SiCM9kt0AAACIAAAAEQAAAAAAAAAAAAAAAAAAAAAAAACrAAAAAAAAAAAAAAAAAAAAAAAAAAAA&#10;AAAAAAAAqiM9kjMAAAAAAAAAAAAAAAAAAAAAAAAAACM9kkQAAAB3AAAAAAAAAAAAAAAAAAAAAAAA&#10;AAAAAADe3cNuzQ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B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X3EgAFBPcA9gL2AAD/AgAAAfYAAQUNAPj76QAF+xgA+ATzAAb+CgD8/P0ABf/8&#10;APn6CQABBgUA+QP5AAD+/gAAAAQ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X5APH6DAADDOsAAPUPAAAB/QAIBfcA+f35APsF&#10;BAAJ+wQA9wsQAA3zBADzB/kA+wH4AAf6CAD5AvUAAP4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HgAAAC7AAAAEQAAAAAAAAAAAAAAAAAAAAAAAAAAAAAA&#10;AAAAAGYAAABmIz2SAAAAAAAAAAAAAAAAAAAAAAAAAAAAAAAAAAAAAAAAAAAAAAAAAAAAAAAAAAAA&#10;AAAAAN3DbrwjPZK8AAAARAAAAAAAAAAAAAAAAAAAAAAAAAAiAAAAzCM9kpoAAADeAAAAzQAAADMA&#10;AABEAAAARAAAAAAAAAAAAAAAAAAAAAAAAAAAAAAAAAAAAHg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E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+wP1APv/AAAA/QEAAAECAAD8&#10;DgD/APkAAAEQAPsB+QAA/wMA+gH/AAAAAgD5AQAAAAD5AP3/AAAA/AIAAAACAAAAAAAAAAAAAAAB&#10;AAAAAAAAAAAAAAAAAAAA/w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/QUAAAP5AP38BQD9B/YAAP0GAPgBAAAA/wcAAP8AAPcEAAAA+P0A8wT9AAD9AAAAAQIA+QP8AAAA&#10;AgAA/wIAAAABAAIBAAD+//8AAgEDAP7/AAAAAf8AAAT8AAD89gAAAAs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3cNuzSM9&#10;kngAAACZAAAAAAAAAAAAAAAAAAAAAAAAAAAAAAAAAAAAAAAAAAAAAAAAAAAAAAAAAAAAAAAAAAAA&#10;AAAAAAAAAAAAAAAAAAAAAAAAAAAAAAAAAAAAAAAAAAAAAAAAAAAAAHgAAADMAAAAAAAAAAAAAAAA&#10;AAAAAAAAAAAAAAAAAAAAZgAAAAAAAAAAAAAAAAAAAAAAAAAAAAAAAAAAAAAAAAAAAAAAAAAAAAAA&#10;AACa3cNuqw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rMy4R0voMVvr9AQAB+vMA/wIQAAD/9AAAAAcA/wQPAAT/7AD8/PgABAD9APwCBAD0AQAAyvsZ&#10;dRUVKx1BQdRnv7+/8g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FCxdmgAAAAAAAAAAAAAAAAAAAAAAAAAAAAAAAAAAAAAA&#10;AAAAAAAAAAAAAAAAAAAAAAAAAAAAAAAAAAAAAAAAAAAAAAAAAAAAAAAAAAAAAAAAAAAAAAAAAAAA&#10;AAAAAAAAAAAAAAAAAAAAAAAAAAAAAAAAAAAAAAAAAAAAAAAAAAAAAAAAAAAAAAAAAAAAAAAAAAAA&#10;AAAAAAAAAAAAAAAAAGZKQiVoAg6lC8vTNfAB/wABCwwAAP0BAAYB/gAo/fc4XUxLFaO0tes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Q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CAwIA/wD/AP//AAAAAP4AAAABAAECAQD///8AAP7/AAABAQ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P//AAAAAAAAAP8AAAABAAAAAQAAAAAAAAAAAAABAAAAAPwA/gIAAAD+/wD/AP8AAAABAAD/&#10;AAACAAQA/gQKAAD8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3cNumiM9kgAAAACIAAAAEQAAAAAAAAAAAAAAAAAA&#10;AAAAAAAAAAAAAAAAAAAAAAAAAAAAAAAAAAAAAAAAAAAAAAAAAAAAAAAAAAAAAAAAAO/dw268AAAA&#10;AAAAAAAAAAAA3cNuzSM9kmcAAACZAAAAAAAAAAAAAAAAAAAAAAAAAAAAAAAAAAAAAAAAAAAAAAAA&#10;AAAAAAAAAAAAAAAAAAAAAAAAAAAAAAAAAAAAvN3Dbmc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CA/38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Fik2OeH4+x4EBQkA/P8AAAAA+wD+&#10;AAAAAAICAAD7+AD/AP4AAAQEAAEDCQAA+/0AAPz0AAAHDwDY5uRRXkBAgL+/v/I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KtubmolydJ+9+TTF/MK&#10;BAAQ/QMA/fj4AAcHBgD8Cf8A+OTlFy0sKVkAAACS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E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/v/9AAABAQAAAf8A&#10;AP7/AAABAAD//wIAAAD/AAAA/gAAAAQ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/AAAAAP8AAAAAAAAAAAAAAP8A&#10;AAABAAAA/wAAAAAAAAH+AAABAQAAAf8A/wH+AAD/AQAA/QAA/vsAAAABBAAAAP0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dw26aIz2SvAAAAJkAAABEAAAAAAAAAAAAAAAAAAAAAAAAAAAAAAAAAAAAAAAAAAAA&#10;AAAAAAAAAAAAAAAAAAAAAAAAAAAAALwAAABnAAAAAAAAAAAAAAAAAAAAAAAAAADdw26aIz2S7wAA&#10;AJkAAAARAAAAAAAAAAAAAAAAAAAAAAAAAAAAAAAAAAAAAAAAAAAAAAAAAAAAAAAAAAAAAAAAAAAA&#10;id3Dbng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Q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/wEAAAABAAABAgAAAf4AAAD/AAD+/gAAAQEAAQICAP//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QAAAAAAAAEAAAAAAAAAAP8AAAD/AAD/AAAAAAMAAP4BAAD//wAA//8A&#10;AAIAAAADAAAA/gAAAP8BAAAB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L1WXVQAAACIAAAAAAAAAAAAAAAAAAAAAAAAAAAAA&#10;AAAAAAAAAAAAAAAAAAAAAAAAAAAA3gAAAN7Rq2nN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B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DBAAA/v8AAP8A&#10;AAABAwAAAAAAAP/+AAD//wAAAAIAAAD/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QAAAAABAAAA/wAAAAAAAAD/&#10;AAAAAAAAAAAAAAEAAAAABQAB/wMA/wEAAAD++wAA/vwAAAIAAAEB/wABAAAA/g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C9Vl1UA&#10;AACqAAAAAAAAAAAAAAAAAAAAAAAAAAAAAAAAAAAAAAAAAAAAAAAAAAAAAAAAAAAAAAAAAAAAAC9V&#10;l+8AAACaAAAAmtGrad4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E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P7+AAD+/gAA//8AAAICAAACAgAAAQIAAAD/AP//AAAAAQ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QAAAAAAAAABAAAA/wAAAAAAAAD/AAAAAAAAAQEAAfz5AP//BQACBAgA/gIA&#10;AAD//QAA//0A/wD/AP//AQAAAQ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iAAAAAAAAAAAAAAAAAAAAAAAAAAAAAAAA&#10;AAAAAAAAAAAAAAAAAAAAAAAAAAAAAAAAAAAAAAAAAAAAAAARAAAAdwAAAHcvVZd40atpiQ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g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H++QAD&#10;Av4AAwQAAAAA/QAA/vwAAAH+AAABAAAAAf8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/wAA&#10;AP8AAAAAAAAAAAABAgEAAwIBAAgH9wAA/vMA/vz4AAH/AAAAAQEAAAIBAAACAQACAQE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jPZIRIz2SuyM9kv8jPZL/Iz2S/yM9kv8jPZJ3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IgvVZeZ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E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BQP/AAcIBAABAgMA9/n6APv6/AAA/wMAAAIDAAAA/wAA&#10;/wE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/AAAAAQAAAAAAAAD/AAAAAQAAAAEBAAIBAQABAQEAGBcJAOjp9wD4&#10;+fsA/wACAAD//wAA/v8AAP8BAP7/AAAAAQ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FUAAABE&#10;AAAAAAAAAAAAAAAAAAAAAAAAACI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GYvVZfe&#10;0atpi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Q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P8HAAAC9AAE//wA//wFAP0EBgAABQQAAPv9AA34/ADzAgkA&#10;d0i4AOvz/ACau1oAAAnxAAH7/wD/CAkAAf73AP8A/QABAQMAAP0BAP///gACBAIA/wAFAP/+/wAA&#10;APwAAAH/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CCAAAAfEAAPwMAAD9/QAFBPwA//79AP8D/wD9/Q8AAAIEAAT99wD8BPMA&#10;AAEFAAT/BwD8/vsA/fwDAC0g5ACCRq8AVJhvAAUDAQD9AfYA/f4DAAAG+wAG+P8A+v8VAAAI7wAA&#10;+gEAAQMNAP8C8gAA+wAAAAAKAAAE9wAA/QwAAAD5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RAAAAAAAAAAAAAAAAAAAAAAAAADvAAAAe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E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F&#10;7QAA+hEA/AEBAAEH/gAC+wQAAPb4AP4H+gDzDwsAA/T/AEIm0wD58wUAnrv4AP4E/wD8A/wAAPn3&#10;AAMH9QAC+wsA+gT9AAAEAAAB/QcAAf0BAP4A9wAAAv0AAwUIAP37/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D+/QA/f4IAAMG&#10;/AABBvUA/vsTAP38/wAABukAAAT+AAD+/QD8AgwAAP4KAAAA/gD8/QcAAAYCAAfyBwAwGNYANC/T&#10;ABgU6QDl6xMAAAQDAAEG/gAH9RAA+Af8AAAD9AAA+QgABgH8AAD3+gD6AgEAAAkKAAD/BwAA+vQA&#10;CADzAPgDBg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FUAAAAAAAAAAAAAAAAAAAAAAAAAid3Dbu8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79GrabwAAAAAAAAAAAAAALwAAAAAAAAAiS9Vl0QAAACqAAAAEQAAAAAAAAAAAAAAAAAA&#10;AAAAAAAAAAAAZgAAAHg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EQAAAAAAAAAAAAA&#10;AAAAAAAAAAAAAAAAAO8AAABW0atp3gAAAAAAAAAAAAAAAAAAAADRq2mrAAAAqy9Vl3gAAAB3AAAA&#10;dwAAAN4AAAAAAAAAAAAAAAAAAAAAAAAAAAAAAAAAAAAAAAAAAAAAAAAAAAAAAAAAANGrad4AAAC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Rq2neAAAAmg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I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PYTAAkCAwAA/vgA//34AP4F+AD+BAQABPwLAAD2&#10;/AAUEfIAJBjcAEExzgAaI9YA/PQFAAAAAwAIBfgA/PoRAPoGAAAA+gcABv0HAP8DAgD9/wEAAwQB&#10;AAgGAAD9+P4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P0DBwADCv0A/f8AAPz1AwD+APYAAwcBAAD7FQAA+hEAAPwNAAD9&#10;/wAA/QAAAAT6AAIE7gAAAO8A/QP/AEow3AAbF/YASyvSAAYABQABARAAAPoOAP/8/gAAAfcACPj3&#10;AAEC/QD6Af0A+gQOAAQEEgAC/vUAAPz1AAAEDwD4BgY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jPZJVAAAAAAAAAAAAAAAAAAAAAAAAAO8AAAC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0atpvAAAAHgAAAAAAAAAAAAAAAAAAAAAAAAAAAAAAAAAAABE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MwAAAAAAAAAAAAAAAAAAAAAAAAAAAAAAvNGrad4AAAAAAAAAAAAA&#10;AAAAAAAAAAAAAAAAAAAAAAAA0atp79GraXjRq2kB0atp3g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B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C&#10;CO8A9/4KAAD9AwAFAf8A/gH5AP0B/gD9AQcABPj5AE4wzAAcGvUAAPgEADIV8ADg2wMABwD/AAH7&#10;AQAABAgAAPz6AAQI+gD9+gEAAPz2AAQI/QD++RgA+PYJAAAM5wAA/AY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/AP38+QAA&#10;AAoAAAcHAP8C+QD9+QoAAP0CAAUJ5AD7/h0AAgHxAP4ABgAA/A0ABfwAAPn//wAaGucASCvMAP70&#10;AABTLNsAmr1RAAAB4QAA/wAA+Q0QAAABCwD8APkABf4AAPoFBgAAB+sA/PwBAAD0CAACBPgABQn4&#10;APv4EQD+BPY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EQA&#10;AAAAAAAAAAAAAAAAAAAAAAAAid3Dbu8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E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f7CQD3BAMAAAgCAP7/CAAA+v0AAAH4AAAF/QD8&#10;Aw4ATSfNAAD9BQD+/vsAVDDQALHLNQD59goAAwL1AAAE9wAE/P0A/P0MAAADAQAF+QYAA/r+APgJ&#10;9gAADPMAAPcEAAAF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F/wYA+/n+AAUH/gD+AQIA/fsCAAAI9AAC/wcA+/gbAAkB8wD4&#10;AAkABAMCAPz+8gD5AgUAAPsRADsi3gAQAfwAAPkAAC0g1AAPD+oA8fgZAAQB/gD//PkA/fr8AP0F&#10;CgD8AP0AAP/5AAD3/gAF/wcAAg3+APkBAgD5/QIAAAjyAAD8B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3gAAAN4AAAAiAAAA3gAAAM0AAAC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CA/38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g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3CfcAEQ7yAAz++wD++vgABw/xAAwFBQAJ9gcAFxLuADok3QD+9QwAAAAAAEAs0gAfHuEA&#10;BAn2AAML+AAD/PQABAH/AA/++AAXCewABhTrAPgK+wAA/gMABf8CAAYCBw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+/78&#10;AAMHAwD/AAEA/fwAAAAG/gAA//0AAfr4ABgT7AAFCPkA/wf+AAMH9QALB/EAAAIAABQF+ABBI88A&#10;AA7+AAD8AAANGfUAVzq/AA3/9wAF/vYAC//2AAIM8gAIBvkAFQX+AAQG9wAADP0A/gEFAPz2AQAA&#10;/AMAAP0MAAL1Cg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N3Dbondw24j3cNuAd3DbiPdw25W3cNu7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E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BT2EwBrSqoAVTTLAAf19wD3/QEAAAYG&#10;AP79/wAIC/cADgzyAAIABwAA8wcAGQvxAK1rlgD59wUABP4EAA0F+QAC+gAACRD0ALPLKwCQuEgA&#10;2foSAAME/gD8+f4A/wn0AAD7Bw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CPgA/f8EAAD3/gAABPsAAAP+AADwFgAMB/QAMzbG&#10;AHw5xQAWA+4A8fcIAAMD/QABBwcA+/oBADAW3AAA8gAAAAICAAz3/gCNSKkAZDfTAAYK7gD/9f8A&#10;CAn5AAIAEgDQ7gEAk6RoAMTjGgD9Du8AAAMSAAAC/gAAAewAAwQKAP4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Q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7AX9AJywOQAXB/IAZEm6AAX7/wD8/gUAAgX7AAH1BgD6BQAAAPr5AAAMAAD1/gAAMBnk&#10;AAD3AAAABgMAAAL9AAABAACIt1gAjb9GAOzzDAACAgAAAv77AP0CAAAA+gkAAAH+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6&#10;AgADAP8ABAUEAPr9EgD/+fMAAg7xAPbyCADItjwAm/IAAI9SowAaJv0A//UIAAnz9QAAB/8A+wYA&#10;APj8AQAFAP4AAvoGAAwQ+gAwENoABf/4AP4LAgAC9wIAutMaAHmhagDe7w0AABD5AAT7CwD++/4A&#10;/gz3AAD8AgD+A/8AAAAB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B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BP4A6/UQAGqsWwBqomsAIRTlAJNa&#10;mABLLtMA/gL6AAb8AAD5ABMABwPwAAv//QD/8wMAAQX9ALbQOgBoo1gA7O0KAPj8CgABDu8AAAXp&#10;AP7+DwACBQEAAPz+AAAA+wAA/wM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ECAP0AAAD9AP4AAAPwAAAAAAD++wIA/gn6AO0A&#10;AgCezUEApMJKAP8G7wB1R7EAeVG1AAz3BgAFBPcA/wP/AAX7AAAA//8A/P8AAP77+ADV/BkAfYti&#10;AK/ZNQADAeMA/QQKAAAE/QAA/AAA/AH/AAAG+gAA+gMAAAADAP0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gP9/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Q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f/3APoCEgAA+vYACwXzAN/tEABak3IAqHKaAEkxxQAA9gUABwDtAPr5AAAF&#10;AQAAAQ79ALbJLQBLmWQAAP4JAAD+CgAEDfQA/AT+AAD4CwAAAAcA/P71AAD//gAAAgcAAP/+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foBAPsN7AD/+AkAhqhlAOz9EwCS&#10;X58ABPUAAAb5AAD/BQAAAQH7AAT6AAD1/QYAToFzAOLsGgAABuoA/f8UAAAA+w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N318NlMFxX6+OLkBvT8+QAJCQoAAAMCAAAAAQAA/wEAAgEBAP8A/gAB/v8AAwEC&#10;AP///wAA9fcU9/r4DgAAAPI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B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F+gAA+gftAAn9BgD1/v4A&#10;BAX+APgGBwAgG88AAPYCAAAF+wAA/QAABvoLAAAG9QD2+QUAMCPoABUJ9ADr+A8AAg3qAPz9+wAA&#10;+AwAAAEPAAIA9wD+/AIAAAEKAAAAAAAAAPo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EBPgA/fIIAAwGCADzEvgAIgvuAAf7AADwBQAAEPYMAPsI/gAGAPYAAAEKAAkI9gA2&#10;HOcA3ughAAAEBgAABPMAAP0D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FCol4gLT1u783vwYCwwNAP72&#10;+gAACAIAAQABAP//AAABAAEAAQECAAL//gAAAAAA/gH+AAb6/QcQCAkL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C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Pz7CwAABwUA9/32AAAP/AAA9hUATyXOACkL/AD5C/4AAPgAAPsHAAD4CPsA&#10;AAIBAAr6/QAaDOsAOCPjAAD0+QD++woAAAADAAACAwADAfcA/v3xAAD9AAACAQEAAP70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PsA/QAACgMA8wb0ABgH7ABoOsIA&#10;APgFABD7AAAACf4A9gP2AAADCQD69fYABgMMAEk4zgAAAQIADP/yAAD7B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Iz2SMyM9kkQjPZIRAAAAAAAAAAAAAAAAAAAAAAAAAAAAAAAAAAAAACM9kiIjPZJE&#10;Iz2SIg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CfrKv16PPz7wMDBAD/AP4AAgIBAP//AQD//v4A/f79AAD+/gAAAQIAAQABAAAA&#10;/wD/AwEADQIEAyYdHgo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B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HCPoA9/gBAAAD&#10;FAAJ7/YA+//1AFU50AAABv0ABvsGAOr/DABzlGEAB//5AIFlmwAbDPsA/wUAAD4h0wC7zi8A+f0H&#10;AAEE/gD+/fwA/f4AAAMCBQAA//8AAAD3AAIDBQD+/Q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/wcA/gQHAADvAQAxNd8ACxPyAAD8/QD9AgIAmcEuALK8QwCAYLIAODPT&#10;APnx9AAzG8oABw7sAPb1HgACCN4A/v0L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CM9kjMAAAAR3cNu&#10;v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Iz2SqgAAAFUAAAAAAAAAACM9&#10;kkXdw268AAAAAAAAAAAAAAAAAAAAACM9kncAAACIAAAAAAAAAAAjPZJ43cNuiQ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RAAAAAAAAAAAAAAAAAAAAAAA&#10;AAAA0atpvAAAAAAAAAAAAAAAAAAAAAAAAAAAAAAAAAAAAAAAAAAAAAAAAAAAAAAAAAAAAAAAAAAA&#10;AAAAAAAAL1WXRAAAALw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E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Pf/+QAA+g0ABAfzAPv+CwADEe0ALhfaAAAK/QDK0CYAYqpiANbW&#10;GgAAEP0AxXsqAJdkiQBALOQAWUG5AIO+TwD78/sA/f36AAD9CgAAAQYAAQQCAP79+gD++/cAAAIO&#10;AAAC/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+AgAAAOwABAYJAD4p&#10;1wAEAv0A6/oFAHapeACgwyMAAPoYALyNIgCDUbIAeUG4ACsg9QBEJ94AtcoGAAD/C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CM9kogAAAB3AAAAAAAAAAAjPZIAAAAAvAAAAFbdw27v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RAAAAAAAAAAAAAAAAAAAAMwAAALwAAAAAAAAAAAAAAAAAAAAAAAAAR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Q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Bv0PAPoK+QD8&#10;+/sABv0EAEgv1wAeI+UAia0+AIexbgDy9/8AABH2AAX0/gDd/RIATImIAHddpAB9N7wAOSjYALvH&#10;OAAAAv4AAAYGAAD+8wD8/f4AAQANAAAF/wAAAAAAAP8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CAEDAPj7BAAMEAcAczurAMLdIABnnHEA2OAVAAQIAQD8DOMA/f8DAH+j&#10;XwDP1xkAk2W2AGQ4twC2zisAAvoGAP0E+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jPZJ3AAAAAAAAAAAAAAAAAAAA&#10;AAAAAAAAAAAAAAAAAAAAAAAAAAAAAAAAAAAAAAAAAAAAAAAAAAAAAAAAAAAAAAAAAAAAAN7dw26r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N4AAAAAAAAAAAAAAAAA&#10;AABmIz2Smt3Dbu8AAAAAAAAAACM9kjMAAABEAAAAAAAAAAAAAAAAAAAA3g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B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8/wUADfjxAPMAFAADA/UAMR/YAGiUZgClzDYA/QAFAAAH8QAC&#10;AvcA+wgHAAABAwD7AAYAiqNNAM/WLQArEd0AuQcwAAAAAgAA/fgAAAAEAAAAAAD/APkAAP8CAAAA&#10;/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4AfcABf4QAD0V2ACK&#10;0UAAjKJjAPD9AgALAQAA9QMBAAv7/gD1CREA+wr1AK/POwDWgiUAWUu4ABIM+ADw9v8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Iz2SZgAAAIgAAAAAAAAAAAAAAAAAAAAAAAAAAAAAAAAAAAAAAAAAAAAAAAAAAAAAAAAA&#10;AAAAAAAAAAAAAAAAAAAAAAAAAAAAAAAA7wAAAKs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zQAAAAAAAAAAAAAAAAAAACIAAADMIz2SmgAAAAAAAAARAAAAZgAAAAAA&#10;AAAAAAAAAAAAAAAAAAC8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CA/38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zQAAAN4AAADNAAAAq9Grad4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NGrabwvVZeaAAAAZgAAAAAAAAAAAAAAAAAAABEAAAB3AAAAdwAAAAAAAAAAAAAAAAAAAAAAAAAA&#10;AAAAAAAAAAAAAADvAAAAiQAAAAAAAAAAAAAAAAAAAAAAAAAAAAAAAAAAAAAAAAAAAAAAAAAAAAAA&#10;AAAAAAAAAAAAAAAAAAAAAAAAAAAAAAAAAAAAAAAAAAAAAAAAAAAAAAAAAAAAAAAAAAAAL1WXMwAA&#10;ALsAAAAR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e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Q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/grp&#10;APP0CgAADfIA9/gJAJa1UQDy9BQA/QLyAAcE9AD6/wcAAvr8AAX/BQD9AvYA/Ab6APT4DAC41ioA&#10;Bvwp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QMAAPsD9QDD4iEAwp9TAPEEBgAAAwAA/AwCAAAD7wD1/w4A&#10;AAPqAAL8FgADAvsA1+kbAJOkUQDtAAsABAP2AAAABQ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RAAAAAAAAAAAAAAAAAAAAAAAAAAAAAAAAAAAAAAAAAAAAAAAAAAAAAAAAAAAAAAAAAAAAAAAA&#10;AAAAAAAAAAAAAAAAAAAAAAAAAAAAAAAAAAAAAAAAAAAAAAAAAAAAAAAAAAAAAAAAAAAAAAAAAAAA&#10;AAAAAAAAAAAAAAAAAAAAAAAAAAAAAAAAAAAAAAAAAAAAAAAAAAAAAAAAAAAR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BEAAAAAAAAAAAAAAAAA&#10;AAAAAAAAAAAAAAAAAAAAAAAAAAAAAAAAAAAAAAAAAAAAAAAAAAAAAAAAAAAAAAAAAAAAAAAAAAAA&#10;ABE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KsAAACIAAAA&#10;EQAAAAAAAAAAAAAAIgAAAIgAAAAAAAAAAAAAAAAAAAAAAAAAAAAAAAAAAACa3cNu7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Rq2m8L1WXRQAAALsAAAARAAAAAAAAAAAAAAAA&#10;AAAAAAAAAAAvVZci0atp3gAAAAAvVZciAAAAuwAAABE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B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v4AAAIEAAD4+QAABvkA6vcIAAAIAQAA/wEABPgC&#10;APkL9gD8+P8AAwAIAP/69gABCPoA/wkBAPf+AAD3AQwAAP/2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E9wYA+wr/&#10;APAH/gAA9yAAAAzqAAD4AwD8APoAAP0BAAAJ9QAA9QcABQL+AAD+AAD+C/YA6fYUAAAM/AD89v8A&#10;AAI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N4AAAAAAAAAAAAAAAAAAAAAAAAAAAAAAAAAAAC8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3cNu7yM9kmcAAACqAAAAAAAAAAAAAAAAAAAAAAAAAAAAAAAAAAAA&#10;AAAAAAAAAAAAAAAAzQAAAHg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C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1&#10;FQAFBQAAAPsEAAX7AAADAQEABv/3AAD6BAD2BPMAAPoMAAABCAD9BPsA/QL6AP/9/wAA/AAAAPn9&#10;AAj89g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MGAgAA+gIAAPn3AAUO7gAC8QUAB/sIAAD8BgAAAAgAAvUL&#10;AAj6GQD6B+wA+f/6AAD5/QAADfkAAPb5AAACBQ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3cNuvAAAAKsAAAAAAAAA&#10;AAAAAAAAAAAAAAAA3gAAAJo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Dv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3cNuqwAA&#10;AEUAAAC8AAAAAAAAAAAAAAAAAAAAAAAAAAAAAAAAAAAAAAAAAJoAAABF3cNu7w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Q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QL6APsBAAAACAIAAQD6AP/4DwD6APMAAgcCAP4E&#10;DAAF9QMAAQQDAPz+8wAABAAAAAQJAAD9AgAC//4A/P75AAACAg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+AP3AAAC&#10;AAAA/BMA+/r0AAgHAwD8APwA/f4RAAD+8QAA/vsABAr0APj+BQACCQIAAPUQAP7/+gAE+/kA/QkV&#10;AP/+9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3cNuViM9kiIAAAAiAAAAAAAAAO/dw27NAAAAAAAAAAAAAAAAAAAA&#10;AAAAAAAAAAAAAAAAAAAAAAAAAAAAAAAAAAAAAAAAAAAAAAAAAAAAAAAAAAAAAAAAAAAAAAAAAAAA&#10;AAAAAAAAAAAAAAAAAAAAAAAAgP9/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3gAAAJoAAAAAAAAA&#10;AAAAAAAAAAAAAAAAAAAAAAAAAAAAAAAAAAAAAAAAAAAAAAAA3g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Ddw268AAAAvCM9kiIAAABEAAAAEQAAAAAA&#10;AAAAAAAAzQAAAM3dw27v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E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P8D8wAA/AYAAAADAPoC+wAAC/YAAP7yAP8ACAAA+BQA+wfpAAMDCgD++wAAAP8JAAD8AAAA&#10;//QA/gUCAP4B9gAA/A0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/CQABAPYAAgP2AP39AAD4A/AAAP4AAAAB/gAE&#10;//4A/AnyAPT8CgAA/A4A/grwAAIIAgAABPQABAIEAPz5+wAABQ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d&#10;w27eAAAA3g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e3cNuiQ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3cNu3gAAAJo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L1WXRAAAALsvVZe8&#10;AAAAeNGrac0AAAAAAAAAAAAAAAAAAAAAAAAAAAAAAAAAAAAAAAAAAC9VlyIAAABmAAAAAAAAAAAA&#10;AAAAAAAAAAAAAAAAAADNAAAAAAAAAAAAAAAAAAAAAAAAAAAAAAAAAAAAAAAAAAAAAADv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I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v0QAAYEAwADA/wAAPwQAAD9BwAA/hMA&#10;//r/AAoE8AAAAQIA/QADAAAFAwAAAwIAAP3+AAD8AQAA+gwAAP0U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Bf0EAP/5BQD9/PgABAYLAAABGAABAhcAAwH7AAD/+gAA/xoAAP8LAAUH/AAA/PwA/vv/AAABDAD+&#10;Ag0AAAX5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B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+//sA+vwBAAAI9gAABAkAAPb8AAMGCAD9BP0A9v4PAAb/AAD6/v8AAAT8AAD/+wAC/wMA&#10;AwMCAP7++gAAAfgA/f8F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7/PwAAAoAAAD+DAD8+usAAAULAP/7AAD9/hEA&#10;AAryAAT2+gD8BvMA//gGAAAHDwAI/wQA+PgDAPsA7QAAAgsAAAD/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Q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L/AAAAAAAA+g8AAAD8AAAF&#10;AAD9//gAAAALAAAB+QD6AQAAAAIAAAAACAAAAQAA/gP+AP4AAgAAA/0AAP4FAAP8AAD9BP4AAAEF&#10;AAD//QAFAv4AAfn+AAAEDwD6BfAAAPwF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E/gAA/AEAAgP7AP76FQAABewAAAL+AAL7&#10;CAAB/goA/QX8AAD78wAA/QYABAMKAPz//wAABAYAAv7vAAL6BwD8BfwAAP8JAPwFAAAA/v4A+AX6&#10;AAAAAAD/AAoAAAD/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g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QAAAQCAQACAvwAAAH+APsABAD8AwMA/QD3AAD9B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PwAAAEAAgD+/gAAAAD5AAAABQAC/QkA/gD6AP0C8wAAAfIABQQPAAUE/wD//wEAAAD9AAAB&#10;+wD+/g8A/gH6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C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D9APwA/PwCAAH7&#10;/QAAAP8AAP0BAP4DBAD+AfcAAP8E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C/QAAAgECAAD/AwAAAfkABf4DAAH9BgAA&#10;AvwAAAT8AAADAgD79PwAAf38AP0A+QAA+wMAAQAEAAAE8wD/AAo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VQAAALsAAAARAAAAAAAAAAAAAAAAAAAAAAAAAAAAAAAAAAAAAAAAAAAAAAAAAAAAAAAAADMA&#10;AACI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I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EDBwAAAAgA/QAJAAMCBwAAAf0AAAAHAP8C/wAD//4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H/AwD9Av8AAAIEAAIC/gD+/P0A/wH9AAACBAAA/woAAPsQAAAJ9wD/AgYAAAEJAAAEAAAB&#10;/AQAAAT1AAH9Ag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BmAAAAAAAAAAAAAAAAAAAAAAAAAAAAAAAA&#10;AAAAAAAAAAAAAAAAAAAAAAAAAAAAAAAAAAAAAAAAAGYjPZIi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CA/38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E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/+P4A&#10;CwjxAPj+BAD9/AkAAv70AAABCwD+BAUAAgH9AP0AAg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BAgIAAP/7AAABBAAAAAIA/QD8&#10;AAAE/QAA/gYAAf0GAAn86QD4DwYA+/YBAAD/BwACB+0A/vgGAAAFDgACAvIA/gAG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LwAAAC8AAAA7wAAADMAAABmAAAAAAAAAAAAAAAAAAAA&#10;AAAAAAAAAAAAAAAAVQAAAIk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Q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CBQA+JtUA6/YMAMzfKQACAgAAAPz8AP4DAwD9APsA&#10;AAAC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DAAAA/wAAAP/+AAD/AgAAAv8AAAP+AAD5BwAUCe8AUTvTAJrGRAAAA/cAAAL9&#10;AP78BwADBQMA/f3+AAIC/QAA/w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Bn3cNumgAA&#10;AAAAAAAAAAAAACM9ks0AAACZAAAAAAAAAAAAAAAAAAAAAAAAAAAAAAAi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B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P78&#10;AFcxxQDg7hAAzN0kAPwEBwAGAPkAAAH/AP7/BgAAAP8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/wD8AAD/BQAAAPwAAv79AP4D&#10;AwAA/wIAAvwBACYb4QBoRMAAqMczAPL7AgAHBP8A+fsDAAEG/wAA/v0A/wEIAAD/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Z93DbpoAAAAAAAAAAAAAAAAAAAAA3cNumiM9klUAAABEAAAAAAAA&#10;AAAAAAAAAAAAAAAAACI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IgAAAAAAAAAAAAAAAAAAAAAAAAAAAAAA7wAAAAAAAAAAAAAAAAAA&#10;AAAAAAAAAAAAAAAAAAAAAAAAAAAAAAAAADMAAAAAAAAAAAAAAAAAAAAAAAAAAAAAAM0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C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BQEARyvYAEAi2QABAv4AAAQJAAEC+wAAAP4AAAAG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D///sAAAAFAAMAAQAC/v4AAgEDAAD8BQAG/gEAIxzqADEX1wAsK+MAAAAKAAP3&#10;FgABCPQA/P71AAACDQD7/Q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Hjdw26aAAAAAAAAAAAA&#10;AAAAAAAAAAAAAAAAAAAAAAAAv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FUvVZczAAAAAAAAAAAAAAAAAAAAAAAAAAAAAAAAAAAAAC9Vl5kA&#10;AAARAAAAAAAAAAAAAAAAAAAAAAAAAO/Rq2m8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g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+QAF/gwABP4EAAD9AAAAAgEAAAP7AAEA/QAL&#10;9QwAPiXgABUN6wA/JNoAJxnrAAX79AD5BAUAAQECAAAB9QABBPoAAPz6AAAEBQAEAQIAAv4DAAAC&#10;+wAABfUAAP8F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B/AACAQIAAf79AAIA+wACAwIAAAEDAAAA/wAAAvwAA/z9AAADAgD+APwA&#10;+gj1AAD3AQACCeoA+AMDAGAvygAADgAAYim9AAD+/QD7B+0A//sKAAAADAAAAPkAAQL5AAIB9QAC&#10;AP4AAf4LAAMACQAE//sABfv9AAT/BgAABP8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NAAAAAAAAAAAAAAAAAAAAAAAAAAAAAAAAAAAAAAAAAM0AAAAA&#10;AAAAAAAAAAAAAAAAAAAAAAAAADM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N&#10;AAAAAAAAAAAAAAAAAAAAAAAAAAAAAAAAAAAAAAAAAM0AAAAAAAAAAAAAAAAAAAAAAAAAAAAAADMA&#10;AAAAAAAAAAAAAAAAAAAAAAAAAAAAAEQAAAAAAAAAAAAAAAAAAAAAAAAAAN3DbrwAAAAAAAAAAAAA&#10;AAAAAAAAAAAAAAAAAAAAAAAAAAAAAAAAAAAAAAAAAAAAAAAAAAAAAAAAAAAAACM9kkQ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3gAAAAAAAAAAAAAAAAAAAAAAAAAAAAAAEQAAAMwvVZeZ&#10;L1WXdy9Vl0QvVZdEL1WXVS9Vl4gvVZfdAAAAZgAAAAAAAAAAAAAAAAAAAAAAAAAAAAAAiQ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E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UIAPv55gAB/xQACQcBAPf2/wACBwkA/gD+APUH9ABONr4AAwsAAPv9CAAvI8gA3NpOAAUPBgD7&#10;AfQABPsFAPz+AAAKBAcA/PjzAPr//wAADAcAAPwHAAD2EQAFBPUA+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EAP7+/QADAgwA/v4D&#10;AP/99AAABPsAAgIGAP/8AwD7BQYAAP/xAAP+AwD++yAABgnyAPjvFwAwIeQANybdAPL+BgAxJeoA&#10;DgH7APL8CQAADPoAAPf2AAAF9QD/9BgA/wb5AAABBQAAA/QA/QL7AAADCQAAB/sAAP3yAAD7DAAA&#10;Afw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EQ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Rq2neL1WX&#10;vAAAAEQAAAAAAAAAAAAAAAAAAAAAAAAAAAAAAGYAAAAAAAAAAAAAAAAAAAAAAAAAAAAAAAAAAAAA&#10;AAAAAAAAAAAAAAAAAAAAAAAAAM3Rq2mJ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Q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M9gYA9AAmAP8C4AD38QoAAQ4HAP71/gAD/wIA&#10;/QgGAD8c3gD5/gAAAwX6AFwp3wCpwQYAAf/4AADvBAD8CAMAB/UHAPYG+QAAAw0ABwP4AAP0CQD2&#10;/vwAAAvoAPv+DwAA/v0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BAAUA//7zAP0CAAAAAv8AAAL4AAIADAAA+AgABf/4AP31EQADCe4A+gEB&#10;AAAJ9gD59wIAAfcDACwc1gAADfMACfQIADId2gArHusAx98gAATyCQABAAcA+/cDAAcJ/QD9+v0A&#10;/AUJAAAJ/AAA+PMAAfYLAAIIDAD+AO4ABvz7APkFAQ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DMAAAAAAAAAAAAAAAAAAAAAAAAAAAAAAAAAAAAAAAAAAAAAAAAA&#10;AAAAAAAAAAAAAAAAAAAAAAAAAAAAAAAAAAAAAAAAAAAAAAAAAAAAAAAAAAAAAAAAAAAAAAAAAAAA&#10;AAAAAAAAAAAAAAAAAAAjPZIRAAAAiAAAAFUAAAAR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BWAAAAuwAAADMAAAAAAAAAAAAAAAAAAAAAAAAA&#10;AAAAAAAAAAAAAAAAAAAAAAAAAAAAAAAAAAAAAAAAAAAAAAAAAAAAAAAAAACrAAAAZwAAAAAAAAAA&#10;AAAAAAAAAAAAAAAAAAAAAAAAAAAAAAAAAAAAAAAAAAAAAAAAAAAAAAAAAAAAAAAAAAAAAAAAAAAA&#10;AAAAAAAAAAAAAAAAAAAAAAAAAAAAAAAAAAAAAAAAAAAAAAAAAAAAAAAAAAAAAAAAAAAAAAAAAAAA&#10;AAAAAAAAAAAAAID/fw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E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9A7mADsc0AD/9w0A9gX1AAL4CgD7AQEAAgT2ACcR+QA0GOYA//oAAAH2CgBMLdMASjS8&#10;AOfjIAANHgAA8///APoF/QAP+/UABQr/AMriFgD2+AIABAsAAP7yEQD/AQQA/wL3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//78AAADCAAC&#10;AgkA/v/1AAABAgD++AUACATzAB8i5AAg/dEA5v0cAAUG8gAN8AQA8xn9AAD+BgBYN8MACvkAAAD7&#10;/wD/CggAXkuoAPesYwAAD+gABvYDAPUNBwAS9foACAgBAND3/gDr9BsAAPweAAgE+AD+AfIA+foE&#10;AP4FBgAAAPs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3gAAAAAAAAAAAAAAAAAAAAAjPZIzAAAAuwAAABE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3gAAAAAAAAAAAAAAAAAAAAAjPZIzAAAAuwAAABE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Iz2SMwAAALsAAAAR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0atp7y9Vl0UAAABmAAAAdwAAABEAAAAAAAAAAAAAAAAAAAAAAAAAAAAAAAAAAAAAAAAAAAAA&#10;AAAAAAAAAAAAAAAAAM0AAACJ0atpqw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Q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Z/BIASiXAAHNLuwAH/AMA+ArzAAf6&#10;AAAB9wgA/wr4APv/AAAFAwAA+v70AAYEAQCuYpcABwMAAP4ABgD9/fsAAQn/AOX7AwCVpWQA1dU1&#10;APcI7wD89vcABAMRAAH99gD7AAE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IdgrQAx&#10;Hd8A+fr/AAH9AAADAQUAAgMCAAH6/AAA/wAA9wf5AAf3AABmNs0AaCjVAP4G+AAABQAA/vkAAPoQ&#10;AAC60TgAhptMAOvoEAAFEvIA9/UDAAABCAAADPgA+/YFAAAC+w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EQ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C8AAAA&#10;AAAAAAAAAAAAAAAAAAAAAAAAAAAAAAAAAAAAAAAAAAAAAAAAAAAAAAAAAAAAAAAAAAAAALzdw27e&#10;AAAAAAAAAAAAAAAAIz2SIgAAALsAAAAR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jPZIi&#10;3cNu3g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0atp7wAAAIkAAACJL1WXRAAAADMA&#10;AABEAAAAAAAAACIAAAAiAAAAAAAAAM0AAADvAAAA3gAAAN4AAACr0atp3g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B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O3zAQB7tmYAv94rAJxelgAfBwQA9/wGAAkO+AAB+QAABf4DAAD7AgAGB/sA8/8KAA0J&#10;9gD+9QQAAgUDAPwW+gDb0C8Ab6FMALziKgAABfwACfgMAPcFAQD8A/sAA/3/AAAAA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ECBAD//PMA&#10;/v//AAABAAAA//4AAgf7APr4DQDf2SEAOYtzAJhPpABgRscAAPwEAAD5/gD9+f4AAwYAAPgBAQAJ&#10;Af8AAAALAPf69gAJCvgAAfwFAAAD+wD+BAUAjqVTAIu1UwDyAv0AABL6APv8AAAABP8AAAcBAAD6&#10;AAAD/+gA/QAO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CM9kiLdw27eAAAAAAAA&#10;AAAAAAAAAAAAAAAAAAAAAAAAAAAAAAAAAAAAAAAAAAAAAAAAACIAAAAAAAAAAAAAAAAAAAAAAAAA&#10;AAAAAAAAAADN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zQAA&#10;AAAAAAAAAAAAAAAAAAAAAAAAAAAAAN3DbkUAAAAAAAAAAAAAAAAAAAAAAAAAAAAAAAAAAAAAAAAA&#10;AAAAAAAAAAAAAAAAAAAAAAAAAAAAAAAAAAAAAAAAAAAAAAAAAAAAAAAAAAB3AAAAEQAAAAAAAAAA&#10;AAAAAAAAAAAAAAAAAAAAeAAAALzdw27NAAAAAAAAAAAAAAAAIz2SdwAAAIg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Rq2m8AAAAvAAAAIk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C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+gkHAAz74wC81DQAOYGTAKjGMgAJ&#10;DfYA/AD+AAD8BAD9CP0A+An7AAD5BQANBfUA/Pb/AAII+wD+Bv8An6dKAD6LaQDB4ikAAgcSAAAE&#10;9wD3BvEAAf8EAAD9/QD9BQ0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/wD7AAACBwADAQoAAf4OAAD7CgD+//kAAAj3APsFAAAB8xkA&#10;YaNzAF+ZZgDo7QYAAAr9AP8LCAAA/wQAAQD/AP73AAD0D/UACfUPAAD9AAD+CPsA3OQgAEiOfwB9&#10;rl4A8gP5AAAD9AAF+PcACPkHAAb+BQAA+vgAAP0DAP0GF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DeAAAAAAAAAAAA&#10;AAAAAAAAAAAAAAAAAAAAAAAARAAAAAAAAAAAAAAAAAAAAAAAAAAAAAAAAAAAAAAAAAAAAAAAAAAA&#10;AAAAAAAAAAAAMwAAAAAAAAAAAAAAAAAAAAAAAAAAAAAA793Dbu8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CA/38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B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L+/gD0BgIAAAPrAOf1EwBdm3EAyOG2AHhPtgAYCu0AA/cKAAMD9gAABPsA&#10;+/oAAAUFDgDg8wMAfaRSAKTPTgAAA/AAAgMBAAL96QD+AP0AAAMIAAL9AQD//wkA/gP0AAAAAg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/AACAgYA/v30AAEC/gABAwcA/v4IAP7+/AAABP0A+AT9AAP+/wCiwkcA0NwoAJFingA+I9QA/QIA&#10;AAf4CAAACPwADO78AP4M9wD2BQAArsQ/AHWoWwDq9QgABQvkAAADCQD7/wkA+wX+APsH/QAA/AIA&#10;Av8EAAMD/QD7/fAAAAAH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zQAAAAAAAAAAAAAAAAAAAAAAAAAAAAAAAAAAAHcjPZKr&#10;3cNu7wAAAAAAAAAAAAAAAAAAAAAAAAAAAAAAAAAAAAAAAAAAIz2SMwAAAGYAAAAAAAAAAAAAAAAA&#10;AAAAAAAAAAAAALw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C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/gT3AAL/CAAA/AcABAP5&#10;APwAAACbt0cA1ugSAAADCQAAA/sAAP8AAAD+AgD+/gAAAAT3AMnZHgCkyEwAAgTwAAD/AwD+Av4A&#10;/AICAAD/BQAA/AAA/QL/AP4C/QAA/QM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P8EAP7//gD/AgMA/gAFAP79/gAA//0AAAABAAD+&#10;BAAL/AMA/QMEAAcD9wDS5CMAkblDAAIBBAAD+wAA+Qj4APkD/AD6CwkA//0AAAv2AACJuFAA6vAH&#10;AAAJAwD7/QsA+/7/AAD//QAA/v8AAPz/AAAA/QD+Af8A+/4CAAAAB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O8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I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/v4A//cGAAj//gD8Af8AAAn7ABkj9AA4F+UA//v3APUG+wD1CBAAAAX+&#10;AAcBBQD6/fsARyrdACsZ3wD++w0AAAEAAAABAQAAAAEAAAAAAAAAAAAAAAAAAAD/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PUD/QAA+/0A+Qj+AAAJAQBQMMsA/gX8AP0C&#10;AAAHAQMAB/4GAAb1+wADAvsA/AkCAFo6wAAABgsAAPMHAAoF9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B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7DQD/FfwAAOoNAAAJ&#10;+AAD8AcAZVCpAAYV9gAB7wUACwX7AN7qDAD+APoAJBMDAAIA+wAQD/QAICDlAOHjKQD0DvcAAAD/&#10;AAAAAAAAAAAAAAAAAAAAAAAA/wAAAAD/AAAB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P4FAAAK8gAH8QsAGhLpAEs0ygD//gAA9goAAA3tBADU9REAKxfoAP4EAwAF/wAARRvbAIMC&#10;9AD5EfsA9vINAAAF/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Q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B/kAAO4HAPgO8gAJ/gMA+A3/ADUd4QAE+QgAAAX7ALLBOABj&#10;q2sACAztAKNYnABAMtQAAPkIAE8tyQC1zicAAAAKAAAAAAAAAAAAAAAAAAAAAAAAAAAAAAEAAAAA&#10;AQAAAP8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T+AgD8+wwA+QMMAD0g0QAKBwQA&#10;AwP8APfnEgBerWwAtcofAGw/0gB+VpQABhP9AC8e3gAhEfUA4OobAPoF6gD+AAg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g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L8/wADBvcA&#10;AAL7APfzBQAmGNwAPiPUAO33BQBppF8AT6R4APLsAgDk6xwAQZJ7AIOuVAD9AAEAYzHVABgV+QAA&#10;/wAAAP//AAAA/wAAAAAAAAAAAAAAAAAAAAE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/AH/AAAD8gAC+PoARi3IAAoJ+AC5yy0AOYyDALDEKQAEAAYAj8I+AEqKewDf1CYA&#10;BCL7AFU+rgD4AO0AAAYJ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C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BP75AP0EAQAA/BQAAAUYAGg6yADa8hUAT4mKAJjCPAAA+vYA&#10;AA3xAAkC8wACBPUAf61IAD6QdgDf+PsASSDe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DBOkAAPgSACod+QBKLdEAf6pY&#10;AEiYbgDe6AsACgn/APcIAAAM/v4AyeYwACyTeQCorDwARiXoAAwMAQD+9A0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ID/fw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g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PoD&#10;CgAG9P0AAPz1AAwO3ADK3RsAPImJAMXfIAAL/gkAAAr6APoADQD3BP0A/v0OAAkDCQDG1S8AUIZ/&#10;AOMAAwAAAAAAAAEAAAAAAQAAAAAAAAAAAAAAAAAAAP8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/fwZAAAA+gACDNwAWalkAIKwWAAA/g0AAAcAAPYC9QAC/PgA9wD1AAD6&#10;+QAE7AQAXqdlAIy5WAANCfsAAAPt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BAD2i/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v0BAP4O/wAG7woA/wLxAPsFDAAE/fEABfv9APcO&#10;DQAA+fQAAAAZAAD/+AAAA/EAAP8MAAYA+gD6+wIAAAEIAAAD+wAAAP8AAAD/AAAA/wAAAAAAAAAA&#10;AAD/AAAAAAAAAAE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kAAv7uAAMDBAD7&#10;9xUAAwflAP0BFAAAAv4ABPr6AP4B/wD+CwEAAP35AAT9DAAA+fMA/AUDAAD/EAACBO8A/v0F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QEB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////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EAPaL/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QMAAAAAMQDCW9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Iz2S/wAAAAAA&#10;AAAAAAAAAAAAAAAAAAAAAAAARd3Dbrw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////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BAQE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///8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g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I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g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C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Pv/APwBBAAABPcA&#10;AQQCAAD9AAD7/AcAEgfsAEw3vAAxGekAAPUEAP8B+gABAQIA////AAAD+AAA/gYAAQ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sA9wAQDvkAbUe9AEsl1gD+/wQABf8IAAX/+wAG+QM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I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gP9/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C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I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eAAAALwAAAC8AAAAvAAAALwAAACa&#10;AAAAz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B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dw26JAAAAiQ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ID/&#10;fw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Q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B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E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Q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E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Q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0sG98kcl&#10;N38iDyWx3vX4AAADAAAAAAAAAAAAAAAAAAAAAAAAAAAAAAAAAAAAAAAAAAAAAAAAAAAAAAAAAAAA&#10;AAAAAAAAAAAAAAAAAAAAAAAAAP4A/f/+AAH//gAAAQQAAAIDAAD//gAMAgIAEgUA9BDlyYAAAAAA&#10;apq0XKXW7zQA//sAAAEFAPwCAQD///sAAAAGAAAAAAAAAAAAAAAAAAAAAAAAAAAAAAAAAAAAAAAA&#10;AAAAAAAAAAAAAAAAAAAAAAAAAAAAAAAAAAAAAAAAAAz6/AA+LgqtFNDBaqKdk+o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B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C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gP9/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Ofm4/7it6d0SBbzwAD8/gADAP4AAAD+AAD/AQAABAcAAAECAAD+AgAAAQcAAAH6AAAB/QAA&#10;/v8AAQIFAAACBQAA/v8AAAD+AAAA/AAAAPsAAwMDAP/6+wAEAPwAAAMBAAAIBQAwGgOkCsiWggAA&#10;AAAiTmp04vgFEwL7/wD///0A/QXzAAAB+wAD/QMAAP//AAAA/wAAAAAAAAAAAAAAAAAAAAAAAAEA&#10;AAAAAAAA/wAAAAMCAAACAAAH/fsAAf/+AAAA/wAL//oAOw0Dq+mrhWfb0sL5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BRiYSy5Us/bv4JC/0D+fkABgEFAPv9AwD0AgAA&#10;BgMEAAX7AQD/AAAA/wAAAP8AAAD/AAAA/wAAAP8AAAD/AAAA/wAAAAH/AAABAAEAAAAAAP8AAAAB&#10;AgIAAAEAAP4A/wD/AQAA+wn0AAn3/BZWKjEw5OPf/9wcHbz5+wAA/v/yAAz5DgD8AAAABwIDAAL9&#10;/QD9APwAAAUBAAD//gD+/P4AAAQFAAEAAAABAAAAAQAAAAEAAAABAAAAAAEAAAABAAAAAQAA+QL+&#10;AAT8AAD+Af0A9gP2AAAE/gD//gQAAwEEAAP99wDUFyajgJaZ4w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B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N3Jufb9BgNcKkNmqN3m6zz9AQYA&#10;AAT/AAP89QD/+/gACQkKAPj6+AD9AgkAAAEAAAYEAgD69/UAAAAAAAYICQD6/f0AAQMFAP/+CgD/&#10;++wABgoGAPoADQAD/foAQQzxr9ullGnh29P0XHuOVqzs/W/7+/wABQj/APv/DgAG+voA+gH0AP3+&#10;EQAAAfsAAAAAAAAAAAAAAAAAAAAAAAAAAAAAAAAAAAAAAAUC/wD7/f0AAP7/APsABgABAgQADAH0&#10;+j4S95a2gmNx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DAB9Rg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ECAAAAAJkA4a7o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ICAg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gYGB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PDi2/MpAN+zICo1HewEGS369PUACAH5AAEGCQD4/gcA/wUKAAX/+gD//wAA&#10;/f3+AAAKDQAABQYA/fr5AAUC/wAB+vcACwMLAPn8AQD9AgUADfzvAD4M8JTXrZRo49zV9gAAAAAo&#10;MDUX7w0hUfH+AAcD/fYAAP4DAPz9AwAHCA0A/QD/AAD//QAAAQAAAAABAAAAAAAAAAAAAAAAAAAA&#10;AAAAAAAAAf//AP8AAQAEBQcA/f0BAAECBAATBfzWPxgAWci4s/w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CnwsDODToszyfx+00O+/sI3wX5&#10;ABICCwD6AAAAAwAAAAAAAAAAAAAAAAAAAAAAAAAAAAAAAAAAAAAAAAAAAQEA/v//AAIBAQADAgIA&#10;AQABAAD+AAAA//8AAP//AAIACAD8APcA8vLwHNAJAaKttr3oCiwj4C/s+VoH/vUBB/0EAP4CAAD6&#10;BgMA9gD+AAMCAwAE+fwABQABAP8DAAAAAQIAAAEAAP8AAAAAAAAAAAD/AAAAAQAAAAAAAAAAAAT9&#10;AAABBAIAAvwDAAwACgDsAvYACwT/AAL+BgDJKR6Bhb+9r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gIC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I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MLAyey+g2JaTAja&#10;biMVDOz3/xAA+/wBAAD89QAAAAEA+wAFAP8CAQADB/8AAPnrAAD67QACBv4A+/8AAPwGDADz++cA&#10;AgsAACEK+eNcIP1nuopvbeTc1/gAAAAAAAAAAKqThL5VGPtxEAL2//v/CAAFAvwAAAcAAPn2/gAA&#10;//cAAAAAAAAAAAAAAAAAAAAAAAAAAAAAAAAAAAAAAAAAAAD9/wEAAP4AAPz9/AAAAf0A/v78APH4&#10;AS3A3fOkQlpkHw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ID/fw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BAD2i/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EDAAAAADEAwlvQ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P///w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QEB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7TFIfDzJJcuADGE3j8fgh+vj0AP3/&#10;AgD+AQEA/gMDAAD//wAABAYAAP8AAAD7/QANDg/9EwPq4CcD86XftqWX2szI6AAAAAAAAAAAAAAA&#10;AAAAAAAAAAAAAAAAAH2TsFaX5Pmd7PX1DA7+AgDyAP4ABAL+APz/BwAAAQAAAAABAAAAAAAAAAAA&#10;AAAAAAAA/wAA/wAAAwUCAP39AAAA+voAAgUCAP/9/wAFBAkAA/37AA4HAOs5B+OK0La0l+DSxfU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Ck&#10;XF56LszWhf769AD4/QEABgD/AAAAAAAAAAAAAAAAAAAAAAAAAAAAAAAAAAAAAAD/AQAAAgABAAD/&#10;/wAA/v8AAAD/AAICAgAAAQIA/wD/APwA/QAP8/4A3ysg0X/26EXHzNTrAAAAAEtANhJzBh+yFNTM&#10;O/oHAwD//gAACgAFAPz//wD0AP0ACAQGAAr4/wD3Bv4AAAAAAAD/AAAAAAAAAQAAAAAAAAABAQEA&#10;AAAAAP8E+gD1/AIAE/4GAO8J+AAK9PsADio14YYL+0ycsLLU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////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I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MW0ruG2gmVvALOBNVAH2DxRGvqHJwT2wBX27s8W/PrWFf/+1BDt49E4Aum7Xxfsez/n&#10;sTkBt5s1uYJtf9rMyOgAAAAAAAAAAAAAAAAAAAAAAAAAAAAAAAAAAAAAg21QqiTkwVEgDQLp8vsC&#10;AAACCgD8AAQAAAAAAAAAAAAAAAAAAAAAAAAAAAAAAAAAAAAAAAAAAAD++vYAAP//AAAKCgD+AwAA&#10;AQH+AP38+wD3/AEA6f0EFbz5IosQTGTEQWd1XC05OAY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B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WzMzt1szMxQAAAMUA&#10;AAAAFBYXBQMFBwT6+foABAMD+8jp5fzIAAAAAAAAAAAAAAAAAAAAAAAAAAAAAAAAAAAAAAAAAAAA&#10;AAAAAAAAAAAAAAAAAAAAAAAAyKWWvEJZ/kgOL0uy09/zHf8HBwAA/fwAAAAAAAAAAAAAAAAAAAAA&#10;AAAAAAAAAAAAAAAAAAICBgD9/f8AAAP+AAD8/AABBQgAAv0EAP3++QAAAfoA9PsHAND3BTAMETmj&#10;JkEpaWJBT3iehnnD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nIB+QSrL24MUvMs7&#10;9/z0APgFBQAG/gAABvsAAPkEAAAAAAAAAAAAAAAAAAAAAAAAAAAAAAAAAAAAAAAAAP//AAEBAQD/&#10;AAEAAQEBAAEDAgD8/fwA/AD+AAQGBQDpGB/JbOPNStzc6u4AAAAAAAAAAAAAAAAAAAAAs8rH6+E0&#10;Jk+VQ095CbvLgwHx6wD3+PgABQYEAPz+/QD8AwEAA/0AAAEAAAAAAAAA/wEAAAH/AAAA//8A/v8A&#10;AAAA/wD+AQEA5/35ABwAGQDlSy+jXsi3bOC+5fI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C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g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E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BAcKAPz99QAA/f4AAP8IAP4A&#10;+AAFB/YAAfwGAPz4BwBJNNIA/g77AP7x+wCLqVQAgLdSAPj9+AC+3x0Akl+gAB4R8AA3JdgABAEH&#10;AAD/8gAH8QUA/A0BAP34EQD7A/wAAAD7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EAPaL/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P8AAP79AAMCBwABAwYA/P/xAAD9/gAA+AYAEQr6ANCDggAHAvgAY6paALXF&#10;OQACDvwA/gXzAAnqFAAlGfIAgWeFAEkt3wBhjHEAp806AAgJ+AD4+f4AAwYBAP0C9QAA/gs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QMAAAAAMQDCW9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////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BAQE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///8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B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CCAAEAAYAAP74APz+9gAA&#10;BfwAAAEFAA0M/wAtL+wA3N4TAGW4YgDk1yMACA7wAPj9DgAL+vgA9RL8ANLrDQBciIsAdlqbADor&#10;2gCn0y8A+AIGAAUJAgD7AfAAAPoXAAAC9g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gP9/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Q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//EA/gAJAAEA/QAAAQIAAAQKAAD9CAD29PkA6+j7AEyocAD37AEA&#10;BgvtAPgE+wAA+gUA9f4BAAAB/gAACP8A9QH9AH+oaAAxEu0AAAL6AAH5CQABCPsAAPoLAAAG9QAA&#10;/AE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g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BAQD+APcAAAIB&#10;AAAABwAA+v8AAAL/AP4ADQDi4SUA+fEPAAAQ/wD6DvMAAPkEAAICBgAABgsAAPsGAAIH+QAFAPMA&#10;AAT+AM/vBAADBwEA/wEAAPr58wAS/wwAAP78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C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PoSAAD/DAD+AAwAAAIBAAD9+gAAAPQAAArwAPUBAgABCfAAB/IH&#10;AADtEgAACf8AAwXrAAb+9gAABvMAAPf7APsADQAKAO8AAQMGAP33DAAADPUAAAYFAPf6+g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ID/fw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B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QE8wD+&#10;Av0A/vz6AAAF+QACAAUA/vwKAP8D9AAACfwA/fUFAP0R/AAA+QAACfQIAPcF/gAAAQcAB/cEAPsE&#10;+wAAAf4A9gADAAAB9gAEAP0A/vEQAP4K/QD3DgIAB/gCAPkD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E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/AACAAD+AgAAAgAAAP0JAP4AAAAAAvoAAP8GAAD7/gAA&#10;BgAAAPcAAAAAAAD3B/sAAAAFAAAA/gD5A/oAAAAAAAD//wAAAAMAAP8DAPwAAAAABvkAAPwAAAAA&#10;AAD5AwM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Q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B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EAPaL/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QMAAAAAMQDCW9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////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BAQE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///8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QA9ov8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BAwAAAAAxAMJb0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///8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EBAQ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P//&#10;/w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BAD2i/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EDAAAAADEAwlvQ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P///w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QEB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0&#10;ODwECB4hTw81Qkvc+RNL2uH6FgUC9gD8//8AAAQEAP4DAgAA//0AAP76AAIFAgD+/PoAAAALAAD+&#10;/QAAAwMAAP37AAADBQAO/vn2EsWUMODRztsAAAAAAAAAAAAAAAAAAAAAAAAAAAAAAAAAAAAAAAAA&#10;AAAAAABQRj8WjvUH0/Dm3xb++wAAAgQEAAD/AgAE/foA+wEBAAQDAwD///8A/P39AAICAgACAwMA&#10;/f7+AP3+/QAGAQUA/gL9AP389gAI/f4AAfoAAP0MDwD+IiDq8A8MwLn27LnXAfuysbnD7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////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Q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gP9/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zMjE/ADIxK0AqqOtOkpcIDgXGU0BKUFG&#10;7PL2O+fw9RHz+wIAAAUHAAD/AgAA+v4ABQEDAP4DAgD9AQEAAP/+AAABAAAA/wAA+f0AAv8CBQUA&#10;AAAAAAAAAAAAAAAAAAAAAAAAAAAAAAAAAAAAAAAAAAAAAAAAAAAAaTY9U+yfphYHBQcA+f77AAoD&#10;BAD7+AAAAQcAAP78AAD+AAAAAP7/AAQAAQAEAgQA/P/+APz//QD/AwEACPn1APwCAgD9Cw8AByYl&#10;3uYNDcDJ9vXDzPPzvquwquI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BAD2i/w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EDAAAAADEAwlvQ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P///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QEB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4RkwlARkoQwAaKDn4Dho04O30Ke/09gEAAwQA&#10;AP3+AAACAwAA/vwAAwUBAP0ABQALAP7+IdKiM9TBudAAAAAAAAAAAAAAAAAAAAAAAAAAAAAAAAAA&#10;AAAAAAAAAC4qKQKPKjK7DsnFQgj8CQD3BgAAAgAAAAT9CwD8BeoA/v8JAAP/AAAA+v0AA/8AAAEC&#10;AQD6//4ABg4LABQZF9/VBw3R3gP9zNMA+8voBgXNrbCx7Q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////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EAPaL/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QMAAAAAMQDCW9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////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BAQE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DxERAwvRVI52fD/SeLx/DH1AgcVEBYXDvUABAvx+f8EBf/+AC0QAvYK4MlM&#10;s5aFzQAAAAAAAAAAAAAAAAAAAAAAAAAAAAAAAAAAAAAAAAAARDwuEInyFNUG6N8a+w4AAAf5AQAB&#10;+wIAAv3/APgLAQACBAEAAQEEAAsMEvQADBDq1vLy7PYhG8/wHRS4rs3Gw7jGzu0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///8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QA9ov8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BAwAAAAAxAMJb0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///8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EBAQ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P///0AAAAC/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NEBAQEw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BkiIwkPCwgN/vz+DPr+BAT7AgcADg8M+QX98ufSy876AAAAAAAAAAAAAAAAAAAAAAAAAAAAAAAA&#10;AAAAAAAAAABENTEYih82tfLg2Anq7+r9CgQL/P0PD/gEFA7r8g8C1vgQGd0KFxTak6Wi6PkICOvn&#10;7/Lv5OTk/w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ID/fwAAAAAAAAAAAAAAAAAAAAAA&#10;AAAAAAAAAAAAAAAAAAAAAAAAAAAAAAAAAAAAAAAAAAAAAAAAAAAAAAAAAAAAAAAAAAAAAAAAAAAA&#10;AAAAAAAAAAAAAAAAAAAAAAAAAAAAAAAAAAAAAAAAAAAAAAAAAAAA////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EAPaL/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QMAAAAA&#10;MQDCW9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////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BAQE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D///9AAAAAvw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RAQEBM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ChUZAjwaHgrf8+X/6/Hv&#10;/QcBCvzp7Ov8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D///8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QA9ov8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BAwAAAAAxAMJb0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///8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EBAQ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P///0AAAAC/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NEBAQEw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P///w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BAD2i/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EDAAAA&#10;ADEAwlvQ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P///w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QEB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////QAAAAL8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N7n8QDM2ukAq8PaAMTT5QDo6vMAAP//AAD8&#10;/gAAAgEAAAMCAAgOCAAeFAwAHBUNAC8gFAA1JhcAJRwRABwTDAAYEwsAAAAAAAAAAAAAAAAAAAAA&#10;AAAAAAAAAAAAAAAAAAAAAAAAAAAAAAAAAAAAAAAAAAAAAAAAAAAAAAAAAAAAAAAAAAAAAAAAAAAA&#10;AAAAAAAAAAAAAAAAAAAAAAAAAAD09voA5Oz0AOLq8wDQ3uoAzdzqANvk8ADk7vQA6+31AAD8/QAA&#10;/f8AAAEAAAACAQAAAwMAJBwRAEQxHQBPOiQAMiQWABYRCg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0QEBAT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////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EAPaL/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QMAAAAAMQDCW9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////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BAQE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///9AAAAAvw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P///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E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BwVDQAcFQ0A&#10;UDskAAAAAADe5vEA0d7rAL/R4wDM3eoA5+31AOjw9gD48/gAAPf7AOTh7QDk3+wAAAEBAAACAQAA&#10;AwEAAAEBAAD/AAAAAAAAAAEAAAAEAwADBAMAAwMCAAYFAgACAgEA+vv9AP39/wD7/P0AAPz9AAD9&#10;/wAAAAAAAAAAAAAAAAAA//8AAP7/AAD+/wAAAAAAAAMBAAACAQAAAgIACxAIABoRCwAcFQ0AOScX&#10;AEAuHQAsIRQAGRML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Q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CIaDwAiGg8AUTwkAAAAAADs8fcA&#10;6O/2AObs9ADU4OwA0t/sAN3n8QDp8fcA7PL3AO/y9wAA+v0AAAAAAAAAAAAA/wAAAPv8AP36/AD9&#10;AAAA+v//AAAAAAAAAAAAAAEBAAAAAAAAAQEAAAAAAAAAAAAAAAAAAAAAAAAJBQATDgkAFQ4JABgR&#10;CgAmGxAALyEVACsgEwAWEAoAGhILAA8MB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B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BQPCQAUDwkALCATAEY0HwAAAAAAAAAAAPL0+QDr8vcA&#10;7fL4AO/0+ADu8/gA8PX6APT2+gD2+/wA9vj8APn6/QD/AP8AAAAAAAD/AAACAgEABwYDAAoIBAAK&#10;BQQADQsHABEKBgARDggAEQwIABMOCAAWDgoACwoF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E&#10;AAAA6w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QAAAPw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JGPbn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ODAcADgwHACM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6" o:spid="_x0000_s1027" type="#_x0000_t75" style="position:absolute;left:3048;width:56626;height:452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PN5xS/AAAA2wAAAA8AAABkcnMvZG93bnJldi54bWxET0uLwjAQvgv+hzCCN00VEa1GUWFhLyv4&#10;wuuQjG2xmZQm2rq/frMgeJuP7znLdWtL8aTaF44VjIYJCGLtTMGZgvPpazAD4QOywdIxKXiRh/Wq&#10;21lialzDB3oeQyZiCPsUFeQhVKmUXudk0Q9dRRy5m6sthgjrTJoamxhuSzlOkqm0WHBsyLGiXU76&#10;fnxYBXPt5vurbrbG/J4mxc9lZ/fupVS/124WIAK14SN+u79NnD+F/1/iAXL1Bw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DDzecUvwAAANsAAAAPAAAAAAAAAAAAAAAAAJ8CAABk&#10;cnMvZG93bnJldi54bWxQSwUGAAAAAAQABAD3AAAAiwMAAAAA&#10;">
                <v:imagedata r:id="rId2" o:title=""/>
                <v:path arrowok="t"/>
              </v:shape>
              <v:line id="Straight Connector 17" o:spid="_x0000_s1028" style="position:absolute;visibility:visible;mso-wrap-style:square" from="0,5953" to="64293,595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en89cAAAADbAAAADwAAAGRycy9kb3ducmV2LnhtbERPTYvCMBC9C/6HMII3m+pBl2oUUQQR&#10;ZdmueB6asS02k9rEWv31m4WFvc3jfc5i1ZlKtNS40rKCcRSDIM6sLjlXcP7ejT5AOI+ssbJMCl7k&#10;YLXs9xaYaPvkL2pTn4sQwi5BBYX3dSKlywoy6CJbEwfuahuDPsAml7rBZwg3lZzE8VQaLDk0FFjT&#10;pqDslj6Mgu19ktZ82q4vJ7wd6Pj5xrZ9KzUcdOs5CE+d/xf/ufc6zJ/B7y/hALn8AQ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EXp/PXAAAAA2wAAAA8AAAAAAAAAAAAAAAAA&#10;oQIAAGRycy9kb3ducmV2LnhtbFBLBQYAAAAABAAEAPkAAACOAwAAAAA=&#10;" strokecolor="#2f5597" strokeweight=".5pt">
                <v:stroke joinstyle="miter"/>
                <o:lock v:ext="edit" shapetype="f"/>
              </v:lin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3"/>
    <w:multiLevelType w:val="multilevel"/>
    <w:tmpl w:val="C5EA2296"/>
    <w:name w:val="WW8Num4"/>
    <w:lvl w:ilvl="0">
      <w:start w:val="1"/>
      <w:numFmt w:val="lowerLetter"/>
      <w:lvlText w:val="%1)"/>
      <w:lvlJc w:val="left"/>
      <w:pPr>
        <w:tabs>
          <w:tab w:val="num" w:pos="585"/>
        </w:tabs>
        <w:ind w:left="585" w:hanging="360"/>
      </w:pPr>
      <w:rPr>
        <w:rFonts w:cs="Arial"/>
        <w:color w:val="000000"/>
        <w:sz w:val="22"/>
        <w:szCs w:val="22"/>
      </w:rPr>
    </w:lvl>
    <w:lvl w:ilvl="1">
      <w:start w:val="1"/>
      <w:numFmt w:val="lowerRoman"/>
      <w:lvlText w:val="%2."/>
      <w:lvlJc w:val="right"/>
      <w:pPr>
        <w:tabs>
          <w:tab w:val="num" w:pos="1305"/>
        </w:tabs>
        <w:ind w:left="1305" w:hanging="360"/>
      </w:pPr>
      <w:rPr>
        <w:rFonts w:cs="Arial"/>
        <w:color w:val="auto"/>
        <w:sz w:val="22"/>
        <w:szCs w:val="22"/>
      </w:rPr>
    </w:lvl>
    <w:lvl w:ilvl="2">
      <w:start w:val="1"/>
      <w:numFmt w:val="bullet"/>
      <w:lvlText w:val=""/>
      <w:lvlJc w:val="left"/>
      <w:pPr>
        <w:tabs>
          <w:tab w:val="num" w:pos="2025"/>
        </w:tabs>
        <w:ind w:left="2025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745"/>
        </w:tabs>
        <w:ind w:left="2745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465"/>
        </w:tabs>
        <w:ind w:left="3465" w:hanging="360"/>
      </w:pPr>
      <w:rPr>
        <w:rFonts w:ascii="Courier New" w:hAnsi="Courier New"/>
        <w:color w:val="auto"/>
        <w:sz w:val="22"/>
      </w:rPr>
    </w:lvl>
    <w:lvl w:ilvl="5">
      <w:start w:val="1"/>
      <w:numFmt w:val="bullet"/>
      <w:lvlText w:val=""/>
      <w:lvlJc w:val="left"/>
      <w:pPr>
        <w:tabs>
          <w:tab w:val="num" w:pos="4185"/>
        </w:tabs>
        <w:ind w:left="4185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4905"/>
        </w:tabs>
        <w:ind w:left="4905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625"/>
        </w:tabs>
        <w:ind w:left="5625" w:hanging="360"/>
      </w:pPr>
      <w:rPr>
        <w:rFonts w:ascii="Courier New" w:hAnsi="Courier New"/>
        <w:color w:val="auto"/>
        <w:sz w:val="22"/>
      </w:rPr>
    </w:lvl>
    <w:lvl w:ilvl="8">
      <w:start w:val="1"/>
      <w:numFmt w:val="bullet"/>
      <w:lvlText w:val=""/>
      <w:lvlJc w:val="left"/>
      <w:pPr>
        <w:tabs>
          <w:tab w:val="num" w:pos="6345"/>
        </w:tabs>
        <w:ind w:left="6345" w:hanging="360"/>
      </w:pPr>
      <w:rPr>
        <w:rFonts w:ascii="Wingdings" w:hAnsi="Wingdings"/>
      </w:rPr>
    </w:lvl>
  </w:abstractNum>
  <w:abstractNum w:abstractNumId="1">
    <w:nsid w:val="0000000F"/>
    <w:multiLevelType w:val="multilevel"/>
    <w:tmpl w:val="0000000F"/>
    <w:name w:val="WW8Num16"/>
    <w:lvl w:ilvl="0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rial" w:hAnsi="Arial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/>
        <w:sz w:val="20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/>
        <w:sz w:val="20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/>
        <w:sz w:val="20"/>
      </w:rPr>
    </w:lvl>
  </w:abstractNum>
  <w:abstractNum w:abstractNumId="2">
    <w:nsid w:val="095B1DA1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>
    <w:nsid w:val="09680E14"/>
    <w:multiLevelType w:val="multilevel"/>
    <w:tmpl w:val="AA3EB2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0DD55379"/>
    <w:multiLevelType w:val="hybridMultilevel"/>
    <w:tmpl w:val="1436D9F6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2532CB7"/>
    <w:multiLevelType w:val="hybridMultilevel"/>
    <w:tmpl w:val="505C4EAC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41C323C"/>
    <w:multiLevelType w:val="multilevel"/>
    <w:tmpl w:val="CF8CDC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4BB7463"/>
    <w:multiLevelType w:val="hybridMultilevel"/>
    <w:tmpl w:val="7D382B1A"/>
    <w:name w:val="WW8Num150323"/>
    <w:lvl w:ilvl="0" w:tplc="82CC647A">
      <w:start w:val="1"/>
      <w:numFmt w:val="bullet"/>
      <w:lvlText w:val=""/>
      <w:lvlJc w:val="left"/>
      <w:pPr>
        <w:tabs>
          <w:tab w:val="num" w:pos="752"/>
        </w:tabs>
        <w:ind w:left="752" w:hanging="340"/>
      </w:pPr>
      <w:rPr>
        <w:rFonts w:ascii="Wingdings" w:eastAsia="Times New Roman" w:hAnsi="Wingdings" w:cs="Times New Roman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8">
    <w:nsid w:val="18A9526C"/>
    <w:multiLevelType w:val="hybridMultilevel"/>
    <w:tmpl w:val="88000E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B84563C"/>
    <w:multiLevelType w:val="hybridMultilevel"/>
    <w:tmpl w:val="4F7A4C5A"/>
    <w:lvl w:ilvl="0" w:tplc="4B080768">
      <w:start w:val="1"/>
      <w:numFmt w:val="decimal"/>
      <w:pStyle w:val="listenumrobis"/>
      <w:lvlText w:val="%1)"/>
      <w:lvlJc w:val="left"/>
      <w:pPr>
        <w:ind w:left="502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1EB6698"/>
    <w:multiLevelType w:val="multilevel"/>
    <w:tmpl w:val="D9CC2080"/>
    <w:lvl w:ilvl="0">
      <w:start w:val="1"/>
      <w:numFmt w:val="decimal"/>
      <w:pStyle w:val="Capitol"/>
      <w:suff w:val="space"/>
      <w:lvlText w:val="%1.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isLgl/>
      <w:suff w:val="space"/>
      <w:lvlText w:val="A%2."/>
      <w:lvlJc w:val="left"/>
      <w:pPr>
        <w:ind w:left="0" w:firstLine="0"/>
      </w:pPr>
      <w:rPr>
        <w:rFonts w:hint="default"/>
        <w:b w:val="0"/>
        <w:i w:val="0"/>
      </w:rPr>
    </w:lvl>
    <w:lvl w:ilvl="2">
      <w:start w:val="1"/>
      <w:numFmt w:val="decimal"/>
      <w:pStyle w:val="SubCap"/>
      <w:isLgl/>
      <w:suff w:val="space"/>
      <w:lvlText w:val="%1.%3."/>
      <w:lvlJc w:val="left"/>
      <w:pPr>
        <w:ind w:left="0" w:firstLine="0"/>
      </w:pPr>
      <w:rPr>
        <w:rFonts w:eastAsia="Arial" w:hint="default"/>
      </w:rPr>
    </w:lvl>
    <w:lvl w:ilvl="3">
      <w:start w:val="1"/>
      <w:numFmt w:val="decimal"/>
      <w:pStyle w:val="UnderCap"/>
      <w:isLgl/>
      <w:suff w:val="space"/>
      <w:lvlText w:val="%1.%3.%4."/>
      <w:lvlJc w:val="left"/>
      <w:pPr>
        <w:ind w:left="0" w:firstLine="0"/>
      </w:pPr>
      <w:rPr>
        <w:rFonts w:eastAsia="Arial" w:hint="default"/>
      </w:rPr>
    </w:lvl>
    <w:lvl w:ilvl="4">
      <w:start w:val="1"/>
      <w:numFmt w:val="decimal"/>
      <w:isLgl/>
      <w:suff w:val="space"/>
      <w:lvlText w:val="%1.%2.%3.%4.%5."/>
      <w:lvlJc w:val="left"/>
      <w:pPr>
        <w:ind w:left="0" w:firstLine="0"/>
      </w:pPr>
      <w:rPr>
        <w:rFonts w:eastAsia="Arial" w:hint="default"/>
      </w:rPr>
    </w:lvl>
    <w:lvl w:ilvl="5">
      <w:start w:val="1"/>
      <w:numFmt w:val="decimal"/>
      <w:isLgl/>
      <w:suff w:val="space"/>
      <w:lvlText w:val="%1.%2.%3.%4.%5.%6."/>
      <w:lvlJc w:val="left"/>
      <w:pPr>
        <w:ind w:left="0" w:firstLine="0"/>
      </w:pPr>
      <w:rPr>
        <w:rFonts w:eastAsia="Arial" w:hint="default"/>
      </w:rPr>
    </w:lvl>
    <w:lvl w:ilvl="6">
      <w:start w:val="1"/>
      <w:numFmt w:val="decimal"/>
      <w:isLgl/>
      <w:suff w:val="space"/>
      <w:lvlText w:val="%1.%2.%3.%4.%5.%6.%7."/>
      <w:lvlJc w:val="left"/>
      <w:pPr>
        <w:ind w:left="0" w:firstLine="0"/>
      </w:pPr>
      <w:rPr>
        <w:rFonts w:eastAsia="Arial" w:hint="default"/>
      </w:rPr>
    </w:lvl>
    <w:lvl w:ilvl="7">
      <w:start w:val="1"/>
      <w:numFmt w:val="decimal"/>
      <w:isLgl/>
      <w:suff w:val="space"/>
      <w:lvlText w:val="%1.%2.%3.%4.%5.%6.%7.%8."/>
      <w:lvlJc w:val="left"/>
      <w:pPr>
        <w:ind w:left="0" w:firstLine="0"/>
      </w:pPr>
      <w:rPr>
        <w:rFonts w:eastAsia="Arial" w:hint="default"/>
      </w:rPr>
    </w:lvl>
    <w:lvl w:ilvl="8">
      <w:start w:val="1"/>
      <w:numFmt w:val="decimal"/>
      <w:isLgl/>
      <w:lvlText w:val="%1.%2.%3.%4.%5.%6.%7.%8.%9."/>
      <w:lvlJc w:val="left"/>
      <w:pPr>
        <w:ind w:left="0" w:firstLine="0"/>
      </w:pPr>
      <w:rPr>
        <w:rFonts w:eastAsia="Arial" w:hint="default"/>
      </w:rPr>
    </w:lvl>
  </w:abstractNum>
  <w:abstractNum w:abstractNumId="11">
    <w:nsid w:val="23482930"/>
    <w:multiLevelType w:val="hybridMultilevel"/>
    <w:tmpl w:val="C4F6B4E0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4DF26C8"/>
    <w:multiLevelType w:val="hybridMultilevel"/>
    <w:tmpl w:val="C70803CC"/>
    <w:lvl w:ilvl="0" w:tplc="FDAEAC12">
      <w:start w:val="1"/>
      <w:numFmt w:val="bullet"/>
      <w:pStyle w:val="Bu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CF147FC"/>
    <w:multiLevelType w:val="hybridMultilevel"/>
    <w:tmpl w:val="BD10B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99A7550"/>
    <w:multiLevelType w:val="hybridMultilevel"/>
    <w:tmpl w:val="813450FC"/>
    <w:lvl w:ilvl="0" w:tplc="0418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3B2585F"/>
    <w:multiLevelType w:val="hybridMultilevel"/>
    <w:tmpl w:val="DEEED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4FE0830"/>
    <w:multiLevelType w:val="hybridMultilevel"/>
    <w:tmpl w:val="565A410A"/>
    <w:lvl w:ilvl="0" w:tplc="111EE988">
      <w:start w:val="1"/>
      <w:numFmt w:val="bullet"/>
      <w:pStyle w:val="tiret"/>
      <w:lvlText w:val="-"/>
      <w:lvlJc w:val="left"/>
      <w:pPr>
        <w:ind w:left="1353" w:hanging="360"/>
      </w:pPr>
      <w:rPr>
        <w:rFonts w:ascii="Courier New" w:hAnsi="Courier New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681764C"/>
    <w:multiLevelType w:val="hybridMultilevel"/>
    <w:tmpl w:val="43B4A9F0"/>
    <w:name w:val="WW8Num1503233"/>
    <w:lvl w:ilvl="0" w:tplc="82CC647A">
      <w:start w:val="1"/>
      <w:numFmt w:val="bullet"/>
      <w:lvlText w:val=""/>
      <w:lvlJc w:val="left"/>
      <w:pPr>
        <w:tabs>
          <w:tab w:val="num" w:pos="680"/>
        </w:tabs>
        <w:ind w:left="680" w:hanging="340"/>
      </w:pPr>
      <w:rPr>
        <w:rFonts w:ascii="Wingdings" w:eastAsia="Times New Roman" w:hAnsi="Wingdings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54952679"/>
    <w:multiLevelType w:val="hybridMultilevel"/>
    <w:tmpl w:val="6FD478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63A3BD3"/>
    <w:multiLevelType w:val="hybridMultilevel"/>
    <w:tmpl w:val="45CE5726"/>
    <w:lvl w:ilvl="0" w:tplc="E890618C">
      <w:start w:val="1"/>
      <w:numFmt w:val="decimal"/>
      <w:pStyle w:val="Heading2EIB"/>
      <w:lvlText w:val="II.%1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68E5E6C"/>
    <w:multiLevelType w:val="multilevel"/>
    <w:tmpl w:val="BF90A22E"/>
    <w:styleLink w:val="Style1"/>
    <w:lvl w:ilvl="0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66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21">
    <w:nsid w:val="5E6C328F"/>
    <w:multiLevelType w:val="hybridMultilevel"/>
    <w:tmpl w:val="55E25376"/>
    <w:lvl w:ilvl="0" w:tplc="CFDA9554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>
    <w:nsid w:val="6914786D"/>
    <w:multiLevelType w:val="hybridMultilevel"/>
    <w:tmpl w:val="6E58932A"/>
    <w:lvl w:ilvl="0" w:tplc="4E7C6BBC">
      <w:start w:val="1"/>
      <w:numFmt w:val="bullet"/>
      <w:lvlText w:val="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01B7D9C"/>
    <w:multiLevelType w:val="hybridMultilevel"/>
    <w:tmpl w:val="41081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4EA097F"/>
    <w:multiLevelType w:val="hybridMultilevel"/>
    <w:tmpl w:val="0BD2BFDA"/>
    <w:lvl w:ilvl="0" w:tplc="A6601D88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94C273D"/>
    <w:multiLevelType w:val="hybridMultilevel"/>
    <w:tmpl w:val="E55478DA"/>
    <w:lvl w:ilvl="0" w:tplc="C8E479E4">
      <w:start w:val="1"/>
      <w:numFmt w:val="upperRoman"/>
      <w:pStyle w:val="Heading1EIB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D9D3A8C"/>
    <w:multiLevelType w:val="hybridMultilevel"/>
    <w:tmpl w:val="7D8A9404"/>
    <w:lvl w:ilvl="0" w:tplc="2BEC6F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800" w:hanging="360"/>
      </w:pPr>
    </w:lvl>
    <w:lvl w:ilvl="2" w:tplc="0418001B" w:tentative="1">
      <w:start w:val="1"/>
      <w:numFmt w:val="lowerRoman"/>
      <w:lvlText w:val="%3."/>
      <w:lvlJc w:val="right"/>
      <w:pPr>
        <w:ind w:left="2520" w:hanging="180"/>
      </w:pPr>
    </w:lvl>
    <w:lvl w:ilvl="3" w:tplc="0418000F" w:tentative="1">
      <w:start w:val="1"/>
      <w:numFmt w:val="decimal"/>
      <w:lvlText w:val="%4."/>
      <w:lvlJc w:val="left"/>
      <w:pPr>
        <w:ind w:left="3240" w:hanging="360"/>
      </w:pPr>
    </w:lvl>
    <w:lvl w:ilvl="4" w:tplc="04180019" w:tentative="1">
      <w:start w:val="1"/>
      <w:numFmt w:val="lowerLetter"/>
      <w:lvlText w:val="%5."/>
      <w:lvlJc w:val="left"/>
      <w:pPr>
        <w:ind w:left="3960" w:hanging="360"/>
      </w:pPr>
    </w:lvl>
    <w:lvl w:ilvl="5" w:tplc="0418001B" w:tentative="1">
      <w:start w:val="1"/>
      <w:numFmt w:val="lowerRoman"/>
      <w:lvlText w:val="%6."/>
      <w:lvlJc w:val="right"/>
      <w:pPr>
        <w:ind w:left="4680" w:hanging="180"/>
      </w:pPr>
    </w:lvl>
    <w:lvl w:ilvl="6" w:tplc="0418000F" w:tentative="1">
      <w:start w:val="1"/>
      <w:numFmt w:val="decimal"/>
      <w:lvlText w:val="%7."/>
      <w:lvlJc w:val="left"/>
      <w:pPr>
        <w:ind w:left="5400" w:hanging="360"/>
      </w:pPr>
    </w:lvl>
    <w:lvl w:ilvl="7" w:tplc="04180019" w:tentative="1">
      <w:start w:val="1"/>
      <w:numFmt w:val="lowerLetter"/>
      <w:lvlText w:val="%8."/>
      <w:lvlJc w:val="left"/>
      <w:pPr>
        <w:ind w:left="6120" w:hanging="360"/>
      </w:pPr>
    </w:lvl>
    <w:lvl w:ilvl="8" w:tplc="0418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12"/>
  </w:num>
  <w:num w:numId="3">
    <w:abstractNumId w:val="10"/>
  </w:num>
  <w:num w:numId="4">
    <w:abstractNumId w:val="9"/>
  </w:num>
  <w:num w:numId="5">
    <w:abstractNumId w:val="16"/>
  </w:num>
  <w:num w:numId="6">
    <w:abstractNumId w:val="20"/>
  </w:num>
  <w:num w:numId="7">
    <w:abstractNumId w:val="25"/>
  </w:num>
  <w:num w:numId="8">
    <w:abstractNumId w:val="19"/>
  </w:num>
  <w:num w:numId="9">
    <w:abstractNumId w:val="4"/>
  </w:num>
  <w:num w:numId="10">
    <w:abstractNumId w:val="11"/>
  </w:num>
  <w:num w:numId="11">
    <w:abstractNumId w:val="14"/>
  </w:num>
  <w:num w:numId="12">
    <w:abstractNumId w:val="26"/>
  </w:num>
  <w:num w:numId="13">
    <w:abstractNumId w:val="24"/>
  </w:num>
  <w:num w:numId="14">
    <w:abstractNumId w:val="21"/>
  </w:num>
  <w:num w:numId="15">
    <w:abstractNumId w:val="5"/>
  </w:num>
  <w:num w:numId="16">
    <w:abstractNumId w:val="15"/>
  </w:num>
  <w:num w:numId="17">
    <w:abstractNumId w:val="13"/>
  </w:num>
  <w:num w:numId="18">
    <w:abstractNumId w:val="18"/>
  </w:num>
  <w:num w:numId="19">
    <w:abstractNumId w:val="7"/>
  </w:num>
  <w:num w:numId="20">
    <w:abstractNumId w:val="23"/>
  </w:num>
  <w:num w:numId="21">
    <w:abstractNumId w:val="22"/>
  </w:num>
  <w:num w:numId="22">
    <w:abstractNumId w:val="8"/>
  </w:num>
  <w:num w:numId="23">
    <w:abstractNumId w:val="3"/>
  </w:num>
  <w:num w:numId="24">
    <w:abstractNumId w:val="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NjUztTAzMDW2NDVS0lEKTi0uzszPAykwrgUAzicI4SwAAAA="/>
  </w:docVars>
  <w:rsids>
    <w:rsidRoot w:val="00BE2E22"/>
    <w:rsid w:val="000004A8"/>
    <w:rsid w:val="00000A60"/>
    <w:rsid w:val="00001D12"/>
    <w:rsid w:val="000023D6"/>
    <w:rsid w:val="00003351"/>
    <w:rsid w:val="000047A3"/>
    <w:rsid w:val="00004EF4"/>
    <w:rsid w:val="00005800"/>
    <w:rsid w:val="0000760A"/>
    <w:rsid w:val="00010388"/>
    <w:rsid w:val="000104C4"/>
    <w:rsid w:val="00010610"/>
    <w:rsid w:val="00012773"/>
    <w:rsid w:val="0001377D"/>
    <w:rsid w:val="00013A5F"/>
    <w:rsid w:val="00016FC5"/>
    <w:rsid w:val="000171B0"/>
    <w:rsid w:val="00017B15"/>
    <w:rsid w:val="00017D37"/>
    <w:rsid w:val="00020109"/>
    <w:rsid w:val="00020DD6"/>
    <w:rsid w:val="000218C4"/>
    <w:rsid w:val="00021E43"/>
    <w:rsid w:val="000220C1"/>
    <w:rsid w:val="00022B96"/>
    <w:rsid w:val="0002390F"/>
    <w:rsid w:val="00024B81"/>
    <w:rsid w:val="00024BDA"/>
    <w:rsid w:val="00024CB5"/>
    <w:rsid w:val="00025603"/>
    <w:rsid w:val="000265F7"/>
    <w:rsid w:val="000266AD"/>
    <w:rsid w:val="00027390"/>
    <w:rsid w:val="00027CB4"/>
    <w:rsid w:val="000306AB"/>
    <w:rsid w:val="00030C06"/>
    <w:rsid w:val="00030E3A"/>
    <w:rsid w:val="0003287A"/>
    <w:rsid w:val="00033F37"/>
    <w:rsid w:val="0003416A"/>
    <w:rsid w:val="00034F39"/>
    <w:rsid w:val="00036EC1"/>
    <w:rsid w:val="00037A67"/>
    <w:rsid w:val="000402DE"/>
    <w:rsid w:val="0004329C"/>
    <w:rsid w:val="000443E9"/>
    <w:rsid w:val="000447BA"/>
    <w:rsid w:val="00045712"/>
    <w:rsid w:val="00046AAB"/>
    <w:rsid w:val="00046CF3"/>
    <w:rsid w:val="0004729C"/>
    <w:rsid w:val="00051042"/>
    <w:rsid w:val="00052D2F"/>
    <w:rsid w:val="00053031"/>
    <w:rsid w:val="00053C69"/>
    <w:rsid w:val="0005532B"/>
    <w:rsid w:val="00056485"/>
    <w:rsid w:val="0005742D"/>
    <w:rsid w:val="0006216B"/>
    <w:rsid w:val="000624A2"/>
    <w:rsid w:val="00064C89"/>
    <w:rsid w:val="000660E2"/>
    <w:rsid w:val="000706B6"/>
    <w:rsid w:val="0007290A"/>
    <w:rsid w:val="00073236"/>
    <w:rsid w:val="00073B12"/>
    <w:rsid w:val="000742F7"/>
    <w:rsid w:val="0007557D"/>
    <w:rsid w:val="00075806"/>
    <w:rsid w:val="000766F3"/>
    <w:rsid w:val="000776AB"/>
    <w:rsid w:val="000819B6"/>
    <w:rsid w:val="00081A8C"/>
    <w:rsid w:val="000829AC"/>
    <w:rsid w:val="00083891"/>
    <w:rsid w:val="0008434C"/>
    <w:rsid w:val="000843AD"/>
    <w:rsid w:val="00085056"/>
    <w:rsid w:val="0008686F"/>
    <w:rsid w:val="00086CB2"/>
    <w:rsid w:val="00086FD4"/>
    <w:rsid w:val="00087DC5"/>
    <w:rsid w:val="00090712"/>
    <w:rsid w:val="000907DA"/>
    <w:rsid w:val="0009152C"/>
    <w:rsid w:val="000935C8"/>
    <w:rsid w:val="00093C1C"/>
    <w:rsid w:val="000940C0"/>
    <w:rsid w:val="0009427B"/>
    <w:rsid w:val="0009453F"/>
    <w:rsid w:val="0009617F"/>
    <w:rsid w:val="000969F2"/>
    <w:rsid w:val="000A12C8"/>
    <w:rsid w:val="000A146D"/>
    <w:rsid w:val="000A33C2"/>
    <w:rsid w:val="000A355D"/>
    <w:rsid w:val="000A35AE"/>
    <w:rsid w:val="000A3C0A"/>
    <w:rsid w:val="000A4B63"/>
    <w:rsid w:val="000B034A"/>
    <w:rsid w:val="000B233C"/>
    <w:rsid w:val="000B300F"/>
    <w:rsid w:val="000B3BC1"/>
    <w:rsid w:val="000B4609"/>
    <w:rsid w:val="000B4A05"/>
    <w:rsid w:val="000B4E94"/>
    <w:rsid w:val="000B4FD6"/>
    <w:rsid w:val="000B55E1"/>
    <w:rsid w:val="000B6651"/>
    <w:rsid w:val="000C13B5"/>
    <w:rsid w:val="000C1610"/>
    <w:rsid w:val="000C1FB6"/>
    <w:rsid w:val="000C57B6"/>
    <w:rsid w:val="000C57F6"/>
    <w:rsid w:val="000C767F"/>
    <w:rsid w:val="000C76D2"/>
    <w:rsid w:val="000D049F"/>
    <w:rsid w:val="000D0688"/>
    <w:rsid w:val="000D4DE4"/>
    <w:rsid w:val="000D4DE6"/>
    <w:rsid w:val="000D6A6B"/>
    <w:rsid w:val="000D6FDF"/>
    <w:rsid w:val="000D76B6"/>
    <w:rsid w:val="000D76D4"/>
    <w:rsid w:val="000D7854"/>
    <w:rsid w:val="000E30DE"/>
    <w:rsid w:val="000E3D37"/>
    <w:rsid w:val="000E51D9"/>
    <w:rsid w:val="000E68FA"/>
    <w:rsid w:val="000F015E"/>
    <w:rsid w:val="000F0620"/>
    <w:rsid w:val="000F2DD7"/>
    <w:rsid w:val="000F6124"/>
    <w:rsid w:val="000F69D7"/>
    <w:rsid w:val="000F6EAB"/>
    <w:rsid w:val="001001E4"/>
    <w:rsid w:val="00101724"/>
    <w:rsid w:val="001018A5"/>
    <w:rsid w:val="00101A91"/>
    <w:rsid w:val="001023DE"/>
    <w:rsid w:val="00103329"/>
    <w:rsid w:val="00105D01"/>
    <w:rsid w:val="00106D70"/>
    <w:rsid w:val="00106D86"/>
    <w:rsid w:val="00107CFB"/>
    <w:rsid w:val="001114F9"/>
    <w:rsid w:val="001115CB"/>
    <w:rsid w:val="001123FC"/>
    <w:rsid w:val="00112437"/>
    <w:rsid w:val="001127BE"/>
    <w:rsid w:val="00114B71"/>
    <w:rsid w:val="00115589"/>
    <w:rsid w:val="00116B00"/>
    <w:rsid w:val="00120382"/>
    <w:rsid w:val="00120E8D"/>
    <w:rsid w:val="00121D61"/>
    <w:rsid w:val="001220BE"/>
    <w:rsid w:val="001228B7"/>
    <w:rsid w:val="00122979"/>
    <w:rsid w:val="00122A43"/>
    <w:rsid w:val="00124E46"/>
    <w:rsid w:val="00125388"/>
    <w:rsid w:val="001257F9"/>
    <w:rsid w:val="00126989"/>
    <w:rsid w:val="00126DFC"/>
    <w:rsid w:val="00127F5F"/>
    <w:rsid w:val="001302F0"/>
    <w:rsid w:val="00134B22"/>
    <w:rsid w:val="0014009E"/>
    <w:rsid w:val="001405AD"/>
    <w:rsid w:val="00142A49"/>
    <w:rsid w:val="00143C6D"/>
    <w:rsid w:val="0014466F"/>
    <w:rsid w:val="00147046"/>
    <w:rsid w:val="001504ED"/>
    <w:rsid w:val="00150642"/>
    <w:rsid w:val="00150BD4"/>
    <w:rsid w:val="00150D3D"/>
    <w:rsid w:val="001513B8"/>
    <w:rsid w:val="00153FED"/>
    <w:rsid w:val="00154718"/>
    <w:rsid w:val="00154836"/>
    <w:rsid w:val="00154B20"/>
    <w:rsid w:val="00155B7C"/>
    <w:rsid w:val="00157F41"/>
    <w:rsid w:val="00161832"/>
    <w:rsid w:val="00161EB3"/>
    <w:rsid w:val="00162781"/>
    <w:rsid w:val="00162F56"/>
    <w:rsid w:val="00166380"/>
    <w:rsid w:val="001669DC"/>
    <w:rsid w:val="00167577"/>
    <w:rsid w:val="00167DD7"/>
    <w:rsid w:val="001719B8"/>
    <w:rsid w:val="00172705"/>
    <w:rsid w:val="00173B7C"/>
    <w:rsid w:val="00173BB1"/>
    <w:rsid w:val="00174028"/>
    <w:rsid w:val="00174228"/>
    <w:rsid w:val="00174ACA"/>
    <w:rsid w:val="00175BA1"/>
    <w:rsid w:val="00176AC7"/>
    <w:rsid w:val="001778EE"/>
    <w:rsid w:val="00180B02"/>
    <w:rsid w:val="00183E25"/>
    <w:rsid w:val="001857D7"/>
    <w:rsid w:val="00185BE8"/>
    <w:rsid w:val="00185D7C"/>
    <w:rsid w:val="00186A8E"/>
    <w:rsid w:val="001870D6"/>
    <w:rsid w:val="00191C3F"/>
    <w:rsid w:val="00192027"/>
    <w:rsid w:val="001967D7"/>
    <w:rsid w:val="001977C5"/>
    <w:rsid w:val="001A044F"/>
    <w:rsid w:val="001A2229"/>
    <w:rsid w:val="001A2439"/>
    <w:rsid w:val="001A2456"/>
    <w:rsid w:val="001A3783"/>
    <w:rsid w:val="001A37A1"/>
    <w:rsid w:val="001A3B91"/>
    <w:rsid w:val="001A4E10"/>
    <w:rsid w:val="001A583E"/>
    <w:rsid w:val="001A6A39"/>
    <w:rsid w:val="001A7CBD"/>
    <w:rsid w:val="001B06A2"/>
    <w:rsid w:val="001B0BB5"/>
    <w:rsid w:val="001B0BF5"/>
    <w:rsid w:val="001B1221"/>
    <w:rsid w:val="001B2218"/>
    <w:rsid w:val="001B31AB"/>
    <w:rsid w:val="001B494A"/>
    <w:rsid w:val="001B54FF"/>
    <w:rsid w:val="001B7895"/>
    <w:rsid w:val="001C1357"/>
    <w:rsid w:val="001C19B0"/>
    <w:rsid w:val="001C2AE6"/>
    <w:rsid w:val="001C2FA7"/>
    <w:rsid w:val="001C5BCF"/>
    <w:rsid w:val="001D194C"/>
    <w:rsid w:val="001D2B1A"/>
    <w:rsid w:val="001D4279"/>
    <w:rsid w:val="001D574D"/>
    <w:rsid w:val="001D6403"/>
    <w:rsid w:val="001D6528"/>
    <w:rsid w:val="001D6F55"/>
    <w:rsid w:val="001D701E"/>
    <w:rsid w:val="001D7DA3"/>
    <w:rsid w:val="001D7DF8"/>
    <w:rsid w:val="001D7E08"/>
    <w:rsid w:val="001E1422"/>
    <w:rsid w:val="001E2E47"/>
    <w:rsid w:val="001E5DC0"/>
    <w:rsid w:val="001F1C66"/>
    <w:rsid w:val="001F397E"/>
    <w:rsid w:val="001F5BD5"/>
    <w:rsid w:val="001F65A2"/>
    <w:rsid w:val="001F712D"/>
    <w:rsid w:val="001F7B91"/>
    <w:rsid w:val="001F7B98"/>
    <w:rsid w:val="001F7E85"/>
    <w:rsid w:val="00200097"/>
    <w:rsid w:val="00201353"/>
    <w:rsid w:val="00202200"/>
    <w:rsid w:val="00203BAC"/>
    <w:rsid w:val="00205546"/>
    <w:rsid w:val="00205700"/>
    <w:rsid w:val="00207047"/>
    <w:rsid w:val="00207932"/>
    <w:rsid w:val="00210549"/>
    <w:rsid w:val="0021151A"/>
    <w:rsid w:val="00211616"/>
    <w:rsid w:val="0021168D"/>
    <w:rsid w:val="00211893"/>
    <w:rsid w:val="00211A2F"/>
    <w:rsid w:val="00214C68"/>
    <w:rsid w:val="00214F4E"/>
    <w:rsid w:val="00214FD0"/>
    <w:rsid w:val="0021503A"/>
    <w:rsid w:val="00216217"/>
    <w:rsid w:val="002167A7"/>
    <w:rsid w:val="00217079"/>
    <w:rsid w:val="002177F0"/>
    <w:rsid w:val="002213BB"/>
    <w:rsid w:val="002220EF"/>
    <w:rsid w:val="002232F1"/>
    <w:rsid w:val="002239EF"/>
    <w:rsid w:val="00224941"/>
    <w:rsid w:val="00227935"/>
    <w:rsid w:val="002303E7"/>
    <w:rsid w:val="002311B5"/>
    <w:rsid w:val="002316B9"/>
    <w:rsid w:val="00231E26"/>
    <w:rsid w:val="0023247D"/>
    <w:rsid w:val="00232659"/>
    <w:rsid w:val="00233165"/>
    <w:rsid w:val="00233614"/>
    <w:rsid w:val="00233DC0"/>
    <w:rsid w:val="00234FF2"/>
    <w:rsid w:val="0023595F"/>
    <w:rsid w:val="0023637B"/>
    <w:rsid w:val="00244690"/>
    <w:rsid w:val="002449CA"/>
    <w:rsid w:val="0024514E"/>
    <w:rsid w:val="002455D7"/>
    <w:rsid w:val="00246257"/>
    <w:rsid w:val="002469C7"/>
    <w:rsid w:val="002514DA"/>
    <w:rsid w:val="002515A2"/>
    <w:rsid w:val="00253520"/>
    <w:rsid w:val="00254AAA"/>
    <w:rsid w:val="002559E3"/>
    <w:rsid w:val="00255AB1"/>
    <w:rsid w:val="00256B46"/>
    <w:rsid w:val="00260977"/>
    <w:rsid w:val="00261035"/>
    <w:rsid w:val="00262142"/>
    <w:rsid w:val="00264697"/>
    <w:rsid w:val="00265446"/>
    <w:rsid w:val="00265903"/>
    <w:rsid w:val="00266513"/>
    <w:rsid w:val="00266899"/>
    <w:rsid w:val="00267148"/>
    <w:rsid w:val="002671EB"/>
    <w:rsid w:val="0026763A"/>
    <w:rsid w:val="00267D95"/>
    <w:rsid w:val="0027104D"/>
    <w:rsid w:val="00271151"/>
    <w:rsid w:val="00271EE6"/>
    <w:rsid w:val="0027227B"/>
    <w:rsid w:val="00274B90"/>
    <w:rsid w:val="00276856"/>
    <w:rsid w:val="00276C97"/>
    <w:rsid w:val="00277110"/>
    <w:rsid w:val="0027717E"/>
    <w:rsid w:val="002778E5"/>
    <w:rsid w:val="00282145"/>
    <w:rsid w:val="002821B4"/>
    <w:rsid w:val="0028262E"/>
    <w:rsid w:val="002828C9"/>
    <w:rsid w:val="00286135"/>
    <w:rsid w:val="0028697F"/>
    <w:rsid w:val="002872E6"/>
    <w:rsid w:val="00287DEA"/>
    <w:rsid w:val="00290E25"/>
    <w:rsid w:val="00291478"/>
    <w:rsid w:val="0029147B"/>
    <w:rsid w:val="00295AF6"/>
    <w:rsid w:val="002962B6"/>
    <w:rsid w:val="00297163"/>
    <w:rsid w:val="00297227"/>
    <w:rsid w:val="002A000A"/>
    <w:rsid w:val="002A1C9B"/>
    <w:rsid w:val="002A1FB4"/>
    <w:rsid w:val="002A1FF5"/>
    <w:rsid w:val="002A2DA6"/>
    <w:rsid w:val="002A3D5A"/>
    <w:rsid w:val="002A46E1"/>
    <w:rsid w:val="002A6638"/>
    <w:rsid w:val="002A68A6"/>
    <w:rsid w:val="002A7FED"/>
    <w:rsid w:val="002B009B"/>
    <w:rsid w:val="002B13CC"/>
    <w:rsid w:val="002B1AD5"/>
    <w:rsid w:val="002B2546"/>
    <w:rsid w:val="002B2E5A"/>
    <w:rsid w:val="002B34E4"/>
    <w:rsid w:val="002B4128"/>
    <w:rsid w:val="002B67FB"/>
    <w:rsid w:val="002B79ED"/>
    <w:rsid w:val="002C0B8A"/>
    <w:rsid w:val="002C3D8E"/>
    <w:rsid w:val="002C418A"/>
    <w:rsid w:val="002C4874"/>
    <w:rsid w:val="002C6099"/>
    <w:rsid w:val="002D17F7"/>
    <w:rsid w:val="002D1E6F"/>
    <w:rsid w:val="002D2D18"/>
    <w:rsid w:val="002D2E4C"/>
    <w:rsid w:val="002D4B35"/>
    <w:rsid w:val="002D4E1C"/>
    <w:rsid w:val="002D708C"/>
    <w:rsid w:val="002D7F0F"/>
    <w:rsid w:val="002E129B"/>
    <w:rsid w:val="002E1431"/>
    <w:rsid w:val="002E16F7"/>
    <w:rsid w:val="002E3AA0"/>
    <w:rsid w:val="002E452A"/>
    <w:rsid w:val="002E63AC"/>
    <w:rsid w:val="002E6B61"/>
    <w:rsid w:val="002E75B8"/>
    <w:rsid w:val="002F2352"/>
    <w:rsid w:val="002F4437"/>
    <w:rsid w:val="002F4EA5"/>
    <w:rsid w:val="002F4F1C"/>
    <w:rsid w:val="002F53FB"/>
    <w:rsid w:val="002F5DFC"/>
    <w:rsid w:val="002F6BEC"/>
    <w:rsid w:val="002F6DCF"/>
    <w:rsid w:val="002F7133"/>
    <w:rsid w:val="002F738D"/>
    <w:rsid w:val="002F7D1A"/>
    <w:rsid w:val="00300FF0"/>
    <w:rsid w:val="00301F3C"/>
    <w:rsid w:val="00303422"/>
    <w:rsid w:val="00304B8C"/>
    <w:rsid w:val="00304BAB"/>
    <w:rsid w:val="00306766"/>
    <w:rsid w:val="00307784"/>
    <w:rsid w:val="003107FB"/>
    <w:rsid w:val="00310F7C"/>
    <w:rsid w:val="003115C1"/>
    <w:rsid w:val="00311DA6"/>
    <w:rsid w:val="003125BA"/>
    <w:rsid w:val="0031610E"/>
    <w:rsid w:val="003164B9"/>
    <w:rsid w:val="003176E3"/>
    <w:rsid w:val="0031799A"/>
    <w:rsid w:val="00317BB5"/>
    <w:rsid w:val="00320619"/>
    <w:rsid w:val="00320756"/>
    <w:rsid w:val="00320D94"/>
    <w:rsid w:val="00321251"/>
    <w:rsid w:val="00323968"/>
    <w:rsid w:val="00323971"/>
    <w:rsid w:val="003242D0"/>
    <w:rsid w:val="0032597E"/>
    <w:rsid w:val="00327194"/>
    <w:rsid w:val="00327414"/>
    <w:rsid w:val="00327972"/>
    <w:rsid w:val="00330E0D"/>
    <w:rsid w:val="0033291F"/>
    <w:rsid w:val="003346E2"/>
    <w:rsid w:val="00335AF2"/>
    <w:rsid w:val="003362E1"/>
    <w:rsid w:val="003363EA"/>
    <w:rsid w:val="00336712"/>
    <w:rsid w:val="003406DB"/>
    <w:rsid w:val="00341362"/>
    <w:rsid w:val="00342176"/>
    <w:rsid w:val="00343072"/>
    <w:rsid w:val="003435A2"/>
    <w:rsid w:val="003443FE"/>
    <w:rsid w:val="003444D4"/>
    <w:rsid w:val="00344A77"/>
    <w:rsid w:val="00350790"/>
    <w:rsid w:val="00351374"/>
    <w:rsid w:val="00352ECE"/>
    <w:rsid w:val="00355EEC"/>
    <w:rsid w:val="00356261"/>
    <w:rsid w:val="003575EB"/>
    <w:rsid w:val="0036095D"/>
    <w:rsid w:val="00360E52"/>
    <w:rsid w:val="00360FAE"/>
    <w:rsid w:val="00361F7C"/>
    <w:rsid w:val="00363ECC"/>
    <w:rsid w:val="003656B1"/>
    <w:rsid w:val="00365944"/>
    <w:rsid w:val="00366AAB"/>
    <w:rsid w:val="00366C3E"/>
    <w:rsid w:val="00367119"/>
    <w:rsid w:val="00367D56"/>
    <w:rsid w:val="00370376"/>
    <w:rsid w:val="003712CA"/>
    <w:rsid w:val="0037284E"/>
    <w:rsid w:val="00372BCB"/>
    <w:rsid w:val="00372CDA"/>
    <w:rsid w:val="0037338B"/>
    <w:rsid w:val="00374D0A"/>
    <w:rsid w:val="00374D23"/>
    <w:rsid w:val="00376434"/>
    <w:rsid w:val="00376E3F"/>
    <w:rsid w:val="00377493"/>
    <w:rsid w:val="00381FB3"/>
    <w:rsid w:val="00382B30"/>
    <w:rsid w:val="003837AC"/>
    <w:rsid w:val="003839E5"/>
    <w:rsid w:val="00383D97"/>
    <w:rsid w:val="00384D85"/>
    <w:rsid w:val="00385B6A"/>
    <w:rsid w:val="00385C67"/>
    <w:rsid w:val="00385DEB"/>
    <w:rsid w:val="00385E4F"/>
    <w:rsid w:val="00387328"/>
    <w:rsid w:val="003873F3"/>
    <w:rsid w:val="00387BEF"/>
    <w:rsid w:val="00387D88"/>
    <w:rsid w:val="00390487"/>
    <w:rsid w:val="00391DAB"/>
    <w:rsid w:val="00392072"/>
    <w:rsid w:val="0039228C"/>
    <w:rsid w:val="00392A6D"/>
    <w:rsid w:val="0039335F"/>
    <w:rsid w:val="0039403A"/>
    <w:rsid w:val="00394187"/>
    <w:rsid w:val="00394274"/>
    <w:rsid w:val="0039476B"/>
    <w:rsid w:val="0039514E"/>
    <w:rsid w:val="0039605A"/>
    <w:rsid w:val="003960FB"/>
    <w:rsid w:val="00396223"/>
    <w:rsid w:val="00396E24"/>
    <w:rsid w:val="003A1213"/>
    <w:rsid w:val="003A2C2F"/>
    <w:rsid w:val="003A2C88"/>
    <w:rsid w:val="003A30C2"/>
    <w:rsid w:val="003A43F3"/>
    <w:rsid w:val="003A57D8"/>
    <w:rsid w:val="003A7209"/>
    <w:rsid w:val="003B0243"/>
    <w:rsid w:val="003B0974"/>
    <w:rsid w:val="003B0ABC"/>
    <w:rsid w:val="003B0D04"/>
    <w:rsid w:val="003B206D"/>
    <w:rsid w:val="003B25EB"/>
    <w:rsid w:val="003B36E4"/>
    <w:rsid w:val="003B451C"/>
    <w:rsid w:val="003B5DD6"/>
    <w:rsid w:val="003B6173"/>
    <w:rsid w:val="003B6649"/>
    <w:rsid w:val="003B768E"/>
    <w:rsid w:val="003B78A0"/>
    <w:rsid w:val="003B7927"/>
    <w:rsid w:val="003B7E64"/>
    <w:rsid w:val="003C12D3"/>
    <w:rsid w:val="003C153C"/>
    <w:rsid w:val="003C2095"/>
    <w:rsid w:val="003C232B"/>
    <w:rsid w:val="003C3881"/>
    <w:rsid w:val="003C388E"/>
    <w:rsid w:val="003C5364"/>
    <w:rsid w:val="003C7747"/>
    <w:rsid w:val="003D0305"/>
    <w:rsid w:val="003D12A9"/>
    <w:rsid w:val="003D1D94"/>
    <w:rsid w:val="003D42F6"/>
    <w:rsid w:val="003D4BD2"/>
    <w:rsid w:val="003D57E6"/>
    <w:rsid w:val="003D79FE"/>
    <w:rsid w:val="003E1788"/>
    <w:rsid w:val="003E2794"/>
    <w:rsid w:val="003E2E7C"/>
    <w:rsid w:val="003E3975"/>
    <w:rsid w:val="003E4666"/>
    <w:rsid w:val="003E502F"/>
    <w:rsid w:val="003E789B"/>
    <w:rsid w:val="003F0D7F"/>
    <w:rsid w:val="003F235D"/>
    <w:rsid w:val="003F3D63"/>
    <w:rsid w:val="003F4061"/>
    <w:rsid w:val="003F5B71"/>
    <w:rsid w:val="003F5C4C"/>
    <w:rsid w:val="003F6105"/>
    <w:rsid w:val="003F6643"/>
    <w:rsid w:val="003F7928"/>
    <w:rsid w:val="003F79C4"/>
    <w:rsid w:val="0040144A"/>
    <w:rsid w:val="00401A1D"/>
    <w:rsid w:val="00402881"/>
    <w:rsid w:val="0040386D"/>
    <w:rsid w:val="00404503"/>
    <w:rsid w:val="004052F2"/>
    <w:rsid w:val="0040637C"/>
    <w:rsid w:val="004071A3"/>
    <w:rsid w:val="004072AB"/>
    <w:rsid w:val="00410C68"/>
    <w:rsid w:val="00411F57"/>
    <w:rsid w:val="00412AFD"/>
    <w:rsid w:val="00412CBB"/>
    <w:rsid w:val="004147DA"/>
    <w:rsid w:val="0041558B"/>
    <w:rsid w:val="004157D6"/>
    <w:rsid w:val="00415DA4"/>
    <w:rsid w:val="00417861"/>
    <w:rsid w:val="00417D03"/>
    <w:rsid w:val="00421FFD"/>
    <w:rsid w:val="0042288F"/>
    <w:rsid w:val="004230FD"/>
    <w:rsid w:val="0042558C"/>
    <w:rsid w:val="004259E3"/>
    <w:rsid w:val="00425BCC"/>
    <w:rsid w:val="004262A6"/>
    <w:rsid w:val="00427945"/>
    <w:rsid w:val="0043016A"/>
    <w:rsid w:val="004306FB"/>
    <w:rsid w:val="00430763"/>
    <w:rsid w:val="00430F5F"/>
    <w:rsid w:val="00433503"/>
    <w:rsid w:val="004343E5"/>
    <w:rsid w:val="0043454E"/>
    <w:rsid w:val="00434C20"/>
    <w:rsid w:val="00434CF8"/>
    <w:rsid w:val="00436F19"/>
    <w:rsid w:val="00440133"/>
    <w:rsid w:val="00440F87"/>
    <w:rsid w:val="00443125"/>
    <w:rsid w:val="0044440A"/>
    <w:rsid w:val="00445E67"/>
    <w:rsid w:val="004464B1"/>
    <w:rsid w:val="00450443"/>
    <w:rsid w:val="00450480"/>
    <w:rsid w:val="0045053E"/>
    <w:rsid w:val="004512E6"/>
    <w:rsid w:val="00456FEB"/>
    <w:rsid w:val="00457C08"/>
    <w:rsid w:val="00461097"/>
    <w:rsid w:val="004620EC"/>
    <w:rsid w:val="00462386"/>
    <w:rsid w:val="00462CD2"/>
    <w:rsid w:val="0046329C"/>
    <w:rsid w:val="0046342F"/>
    <w:rsid w:val="00465675"/>
    <w:rsid w:val="00465AE4"/>
    <w:rsid w:val="00466F20"/>
    <w:rsid w:val="004670F0"/>
    <w:rsid w:val="004678F4"/>
    <w:rsid w:val="00470257"/>
    <w:rsid w:val="00472D73"/>
    <w:rsid w:val="00474193"/>
    <w:rsid w:val="0047444D"/>
    <w:rsid w:val="0047451A"/>
    <w:rsid w:val="00474D05"/>
    <w:rsid w:val="004768CF"/>
    <w:rsid w:val="00480596"/>
    <w:rsid w:val="0048218B"/>
    <w:rsid w:val="0048733F"/>
    <w:rsid w:val="0049000C"/>
    <w:rsid w:val="00491437"/>
    <w:rsid w:val="004918DF"/>
    <w:rsid w:val="00491E9C"/>
    <w:rsid w:val="00493A46"/>
    <w:rsid w:val="00493B1D"/>
    <w:rsid w:val="00494F37"/>
    <w:rsid w:val="00495DE1"/>
    <w:rsid w:val="0049728C"/>
    <w:rsid w:val="0049768F"/>
    <w:rsid w:val="004A0363"/>
    <w:rsid w:val="004A178E"/>
    <w:rsid w:val="004A18CB"/>
    <w:rsid w:val="004A1DF6"/>
    <w:rsid w:val="004A2808"/>
    <w:rsid w:val="004A35EB"/>
    <w:rsid w:val="004A38F7"/>
    <w:rsid w:val="004A41E6"/>
    <w:rsid w:val="004A5050"/>
    <w:rsid w:val="004A5A45"/>
    <w:rsid w:val="004A79D7"/>
    <w:rsid w:val="004B0406"/>
    <w:rsid w:val="004B0A06"/>
    <w:rsid w:val="004B0B45"/>
    <w:rsid w:val="004B0F33"/>
    <w:rsid w:val="004B343C"/>
    <w:rsid w:val="004B36C2"/>
    <w:rsid w:val="004B4DDD"/>
    <w:rsid w:val="004B59A5"/>
    <w:rsid w:val="004B60F1"/>
    <w:rsid w:val="004B795A"/>
    <w:rsid w:val="004C0605"/>
    <w:rsid w:val="004C1982"/>
    <w:rsid w:val="004C3A6D"/>
    <w:rsid w:val="004C4B0B"/>
    <w:rsid w:val="004C4EDF"/>
    <w:rsid w:val="004C5165"/>
    <w:rsid w:val="004C5515"/>
    <w:rsid w:val="004C61E9"/>
    <w:rsid w:val="004D037B"/>
    <w:rsid w:val="004D0450"/>
    <w:rsid w:val="004D1B6B"/>
    <w:rsid w:val="004D1FAE"/>
    <w:rsid w:val="004D238B"/>
    <w:rsid w:val="004D3CE5"/>
    <w:rsid w:val="004D7EDD"/>
    <w:rsid w:val="004E07E0"/>
    <w:rsid w:val="004E1B21"/>
    <w:rsid w:val="004E2441"/>
    <w:rsid w:val="004E3197"/>
    <w:rsid w:val="004E331F"/>
    <w:rsid w:val="004E3FC7"/>
    <w:rsid w:val="004E7C39"/>
    <w:rsid w:val="004F0A17"/>
    <w:rsid w:val="004F171F"/>
    <w:rsid w:val="004F2E70"/>
    <w:rsid w:val="004F4FE7"/>
    <w:rsid w:val="004F5D22"/>
    <w:rsid w:val="004F7A78"/>
    <w:rsid w:val="005007CC"/>
    <w:rsid w:val="00500FAA"/>
    <w:rsid w:val="0050403F"/>
    <w:rsid w:val="00504C07"/>
    <w:rsid w:val="00505C22"/>
    <w:rsid w:val="00507234"/>
    <w:rsid w:val="0051062E"/>
    <w:rsid w:val="00511359"/>
    <w:rsid w:val="00511CFF"/>
    <w:rsid w:val="005121D9"/>
    <w:rsid w:val="0051254B"/>
    <w:rsid w:val="00512C8F"/>
    <w:rsid w:val="005144AE"/>
    <w:rsid w:val="005147A2"/>
    <w:rsid w:val="005149BD"/>
    <w:rsid w:val="00515282"/>
    <w:rsid w:val="00515963"/>
    <w:rsid w:val="00515F9F"/>
    <w:rsid w:val="005167B6"/>
    <w:rsid w:val="005170F0"/>
    <w:rsid w:val="00517BD2"/>
    <w:rsid w:val="005201A0"/>
    <w:rsid w:val="0052068C"/>
    <w:rsid w:val="00520ABF"/>
    <w:rsid w:val="005226A5"/>
    <w:rsid w:val="0052274B"/>
    <w:rsid w:val="005229D0"/>
    <w:rsid w:val="00522F54"/>
    <w:rsid w:val="005237C4"/>
    <w:rsid w:val="005265FF"/>
    <w:rsid w:val="00526926"/>
    <w:rsid w:val="00527305"/>
    <w:rsid w:val="00530430"/>
    <w:rsid w:val="00532C22"/>
    <w:rsid w:val="00532D05"/>
    <w:rsid w:val="00532D55"/>
    <w:rsid w:val="005332CE"/>
    <w:rsid w:val="00534184"/>
    <w:rsid w:val="00534300"/>
    <w:rsid w:val="00534C6C"/>
    <w:rsid w:val="005358B9"/>
    <w:rsid w:val="00537652"/>
    <w:rsid w:val="00540379"/>
    <w:rsid w:val="00541E4B"/>
    <w:rsid w:val="00542101"/>
    <w:rsid w:val="0054216F"/>
    <w:rsid w:val="00544FF7"/>
    <w:rsid w:val="00545600"/>
    <w:rsid w:val="005461CE"/>
    <w:rsid w:val="005462B5"/>
    <w:rsid w:val="0054665A"/>
    <w:rsid w:val="005511A9"/>
    <w:rsid w:val="005527C0"/>
    <w:rsid w:val="00552BE3"/>
    <w:rsid w:val="005535E8"/>
    <w:rsid w:val="00553FBF"/>
    <w:rsid w:val="00554CC2"/>
    <w:rsid w:val="00555DA8"/>
    <w:rsid w:val="00555DE8"/>
    <w:rsid w:val="0055639D"/>
    <w:rsid w:val="00556D1B"/>
    <w:rsid w:val="005578E9"/>
    <w:rsid w:val="00560446"/>
    <w:rsid w:val="00561191"/>
    <w:rsid w:val="00561234"/>
    <w:rsid w:val="005621A9"/>
    <w:rsid w:val="00564D1F"/>
    <w:rsid w:val="005650FB"/>
    <w:rsid w:val="005654D4"/>
    <w:rsid w:val="00565585"/>
    <w:rsid w:val="0056582C"/>
    <w:rsid w:val="005658BE"/>
    <w:rsid w:val="00566286"/>
    <w:rsid w:val="00566B8C"/>
    <w:rsid w:val="00574A08"/>
    <w:rsid w:val="00574B06"/>
    <w:rsid w:val="005759B3"/>
    <w:rsid w:val="0057753B"/>
    <w:rsid w:val="00577EAC"/>
    <w:rsid w:val="00580506"/>
    <w:rsid w:val="00580531"/>
    <w:rsid w:val="00581B66"/>
    <w:rsid w:val="00583241"/>
    <w:rsid w:val="005832DE"/>
    <w:rsid w:val="00583ACC"/>
    <w:rsid w:val="00583EC9"/>
    <w:rsid w:val="00585304"/>
    <w:rsid w:val="0058588A"/>
    <w:rsid w:val="00585C61"/>
    <w:rsid w:val="00586AD8"/>
    <w:rsid w:val="00586D84"/>
    <w:rsid w:val="00590A0D"/>
    <w:rsid w:val="00591548"/>
    <w:rsid w:val="00592520"/>
    <w:rsid w:val="00592B2D"/>
    <w:rsid w:val="00592D60"/>
    <w:rsid w:val="00594F07"/>
    <w:rsid w:val="005951C2"/>
    <w:rsid w:val="00595AA2"/>
    <w:rsid w:val="0059710D"/>
    <w:rsid w:val="00597B71"/>
    <w:rsid w:val="005A020A"/>
    <w:rsid w:val="005A3B94"/>
    <w:rsid w:val="005A5934"/>
    <w:rsid w:val="005A59F9"/>
    <w:rsid w:val="005A5E7E"/>
    <w:rsid w:val="005A626C"/>
    <w:rsid w:val="005A6B85"/>
    <w:rsid w:val="005B03CE"/>
    <w:rsid w:val="005B0609"/>
    <w:rsid w:val="005B0F2F"/>
    <w:rsid w:val="005B317C"/>
    <w:rsid w:val="005B542B"/>
    <w:rsid w:val="005B562A"/>
    <w:rsid w:val="005B640A"/>
    <w:rsid w:val="005B72A9"/>
    <w:rsid w:val="005C07BD"/>
    <w:rsid w:val="005C1589"/>
    <w:rsid w:val="005C1D89"/>
    <w:rsid w:val="005C28DA"/>
    <w:rsid w:val="005C3109"/>
    <w:rsid w:val="005C5883"/>
    <w:rsid w:val="005C588D"/>
    <w:rsid w:val="005C700C"/>
    <w:rsid w:val="005C77F9"/>
    <w:rsid w:val="005C7DE9"/>
    <w:rsid w:val="005D055D"/>
    <w:rsid w:val="005D1E2D"/>
    <w:rsid w:val="005D3774"/>
    <w:rsid w:val="005D5205"/>
    <w:rsid w:val="005D5B87"/>
    <w:rsid w:val="005D5DA1"/>
    <w:rsid w:val="005D6E9B"/>
    <w:rsid w:val="005D6EAA"/>
    <w:rsid w:val="005D7A63"/>
    <w:rsid w:val="005D7E3B"/>
    <w:rsid w:val="005E09F0"/>
    <w:rsid w:val="005E468E"/>
    <w:rsid w:val="005E4727"/>
    <w:rsid w:val="005E4B31"/>
    <w:rsid w:val="005E62F2"/>
    <w:rsid w:val="005F06BA"/>
    <w:rsid w:val="005F144E"/>
    <w:rsid w:val="005F15C1"/>
    <w:rsid w:val="005F2357"/>
    <w:rsid w:val="005F236B"/>
    <w:rsid w:val="005F3B68"/>
    <w:rsid w:val="005F4D33"/>
    <w:rsid w:val="005F52EE"/>
    <w:rsid w:val="005F59D5"/>
    <w:rsid w:val="005F6764"/>
    <w:rsid w:val="00600B17"/>
    <w:rsid w:val="00600C34"/>
    <w:rsid w:val="0060389F"/>
    <w:rsid w:val="00605B83"/>
    <w:rsid w:val="006070F1"/>
    <w:rsid w:val="00607218"/>
    <w:rsid w:val="00611E41"/>
    <w:rsid w:val="006122BF"/>
    <w:rsid w:val="006136DD"/>
    <w:rsid w:val="006143D5"/>
    <w:rsid w:val="00614A17"/>
    <w:rsid w:val="00615014"/>
    <w:rsid w:val="0061576A"/>
    <w:rsid w:val="0061758C"/>
    <w:rsid w:val="006201B2"/>
    <w:rsid w:val="0062118C"/>
    <w:rsid w:val="006214CB"/>
    <w:rsid w:val="006217AC"/>
    <w:rsid w:val="006233F5"/>
    <w:rsid w:val="00624053"/>
    <w:rsid w:val="00625D58"/>
    <w:rsid w:val="00626693"/>
    <w:rsid w:val="00626B24"/>
    <w:rsid w:val="00626E2C"/>
    <w:rsid w:val="00627297"/>
    <w:rsid w:val="00631E70"/>
    <w:rsid w:val="00634D1E"/>
    <w:rsid w:val="00636A15"/>
    <w:rsid w:val="0063728B"/>
    <w:rsid w:val="0063731D"/>
    <w:rsid w:val="0064302B"/>
    <w:rsid w:val="00643664"/>
    <w:rsid w:val="00643D4D"/>
    <w:rsid w:val="00643D99"/>
    <w:rsid w:val="00644BC3"/>
    <w:rsid w:val="00644D35"/>
    <w:rsid w:val="00645751"/>
    <w:rsid w:val="00647B2E"/>
    <w:rsid w:val="00650FDA"/>
    <w:rsid w:val="006519E3"/>
    <w:rsid w:val="00653E87"/>
    <w:rsid w:val="00654D49"/>
    <w:rsid w:val="00655217"/>
    <w:rsid w:val="00655513"/>
    <w:rsid w:val="00655DB0"/>
    <w:rsid w:val="00655DE2"/>
    <w:rsid w:val="00656426"/>
    <w:rsid w:val="006564B4"/>
    <w:rsid w:val="00656699"/>
    <w:rsid w:val="006571C2"/>
    <w:rsid w:val="0066098E"/>
    <w:rsid w:val="00660A34"/>
    <w:rsid w:val="00660D45"/>
    <w:rsid w:val="006623A5"/>
    <w:rsid w:val="0066329B"/>
    <w:rsid w:val="00663934"/>
    <w:rsid w:val="0066538C"/>
    <w:rsid w:val="00666E07"/>
    <w:rsid w:val="006675D4"/>
    <w:rsid w:val="00670162"/>
    <w:rsid w:val="006704BE"/>
    <w:rsid w:val="006716A1"/>
    <w:rsid w:val="00673540"/>
    <w:rsid w:val="00675F90"/>
    <w:rsid w:val="006777A4"/>
    <w:rsid w:val="006777EF"/>
    <w:rsid w:val="006801A8"/>
    <w:rsid w:val="006802A0"/>
    <w:rsid w:val="00681FFD"/>
    <w:rsid w:val="00682931"/>
    <w:rsid w:val="00682FCB"/>
    <w:rsid w:val="006867A8"/>
    <w:rsid w:val="006873FD"/>
    <w:rsid w:val="00690330"/>
    <w:rsid w:val="00692CF4"/>
    <w:rsid w:val="00692E75"/>
    <w:rsid w:val="00693820"/>
    <w:rsid w:val="00694228"/>
    <w:rsid w:val="0069442B"/>
    <w:rsid w:val="006953E1"/>
    <w:rsid w:val="0069638A"/>
    <w:rsid w:val="0069668A"/>
    <w:rsid w:val="00697B9F"/>
    <w:rsid w:val="006A00C8"/>
    <w:rsid w:val="006A0CE9"/>
    <w:rsid w:val="006A0E2C"/>
    <w:rsid w:val="006A15F1"/>
    <w:rsid w:val="006A18B8"/>
    <w:rsid w:val="006A2680"/>
    <w:rsid w:val="006A2A70"/>
    <w:rsid w:val="006A3841"/>
    <w:rsid w:val="006A492A"/>
    <w:rsid w:val="006A7860"/>
    <w:rsid w:val="006B098B"/>
    <w:rsid w:val="006B0CB2"/>
    <w:rsid w:val="006B0F22"/>
    <w:rsid w:val="006B19AD"/>
    <w:rsid w:val="006B2771"/>
    <w:rsid w:val="006B35B2"/>
    <w:rsid w:val="006B3814"/>
    <w:rsid w:val="006B3F42"/>
    <w:rsid w:val="006B4FC5"/>
    <w:rsid w:val="006B5E4F"/>
    <w:rsid w:val="006B6D52"/>
    <w:rsid w:val="006B7226"/>
    <w:rsid w:val="006B7BCB"/>
    <w:rsid w:val="006C0807"/>
    <w:rsid w:val="006C0C6C"/>
    <w:rsid w:val="006C2300"/>
    <w:rsid w:val="006C3145"/>
    <w:rsid w:val="006C4FAB"/>
    <w:rsid w:val="006D03F1"/>
    <w:rsid w:val="006D0FC1"/>
    <w:rsid w:val="006D1BD2"/>
    <w:rsid w:val="006D26CA"/>
    <w:rsid w:val="006D27C0"/>
    <w:rsid w:val="006D47A2"/>
    <w:rsid w:val="006D5EEF"/>
    <w:rsid w:val="006D6522"/>
    <w:rsid w:val="006D6B2C"/>
    <w:rsid w:val="006E0950"/>
    <w:rsid w:val="006E43CA"/>
    <w:rsid w:val="006E4E48"/>
    <w:rsid w:val="006E5954"/>
    <w:rsid w:val="006E696A"/>
    <w:rsid w:val="006F0C89"/>
    <w:rsid w:val="006F11FF"/>
    <w:rsid w:val="006F1E78"/>
    <w:rsid w:val="006F2945"/>
    <w:rsid w:val="006F29B5"/>
    <w:rsid w:val="006F41CA"/>
    <w:rsid w:val="006F42CA"/>
    <w:rsid w:val="006F67DD"/>
    <w:rsid w:val="007003BE"/>
    <w:rsid w:val="00701013"/>
    <w:rsid w:val="00701FE4"/>
    <w:rsid w:val="0070355F"/>
    <w:rsid w:val="007057D9"/>
    <w:rsid w:val="0070644D"/>
    <w:rsid w:val="00706E30"/>
    <w:rsid w:val="007127E4"/>
    <w:rsid w:val="0071474C"/>
    <w:rsid w:val="00715DB4"/>
    <w:rsid w:val="0071637A"/>
    <w:rsid w:val="007177D2"/>
    <w:rsid w:val="007213BE"/>
    <w:rsid w:val="0072351D"/>
    <w:rsid w:val="00723AE2"/>
    <w:rsid w:val="00725375"/>
    <w:rsid w:val="00725386"/>
    <w:rsid w:val="0072630F"/>
    <w:rsid w:val="00726E62"/>
    <w:rsid w:val="0072790F"/>
    <w:rsid w:val="00727C88"/>
    <w:rsid w:val="00731120"/>
    <w:rsid w:val="00731DEC"/>
    <w:rsid w:val="0073218F"/>
    <w:rsid w:val="007321B4"/>
    <w:rsid w:val="00733FDD"/>
    <w:rsid w:val="007346FE"/>
    <w:rsid w:val="00735DB2"/>
    <w:rsid w:val="0073621C"/>
    <w:rsid w:val="0073648A"/>
    <w:rsid w:val="0073688F"/>
    <w:rsid w:val="007378EC"/>
    <w:rsid w:val="00737EBB"/>
    <w:rsid w:val="00740C9F"/>
    <w:rsid w:val="007421AF"/>
    <w:rsid w:val="00742A16"/>
    <w:rsid w:val="00743DB2"/>
    <w:rsid w:val="00746800"/>
    <w:rsid w:val="0074715B"/>
    <w:rsid w:val="0074716F"/>
    <w:rsid w:val="00747DBC"/>
    <w:rsid w:val="00747F48"/>
    <w:rsid w:val="00751132"/>
    <w:rsid w:val="0075355D"/>
    <w:rsid w:val="00753ECB"/>
    <w:rsid w:val="0075466C"/>
    <w:rsid w:val="0075562D"/>
    <w:rsid w:val="007561A0"/>
    <w:rsid w:val="0075670C"/>
    <w:rsid w:val="00756A92"/>
    <w:rsid w:val="007625E9"/>
    <w:rsid w:val="0076387C"/>
    <w:rsid w:val="00764D79"/>
    <w:rsid w:val="007658F0"/>
    <w:rsid w:val="00767A00"/>
    <w:rsid w:val="00770CF0"/>
    <w:rsid w:val="007736B1"/>
    <w:rsid w:val="007744B5"/>
    <w:rsid w:val="00774F3C"/>
    <w:rsid w:val="00780276"/>
    <w:rsid w:val="0078114C"/>
    <w:rsid w:val="00781259"/>
    <w:rsid w:val="0078392A"/>
    <w:rsid w:val="00784A2C"/>
    <w:rsid w:val="00785242"/>
    <w:rsid w:val="007860BB"/>
    <w:rsid w:val="007873CC"/>
    <w:rsid w:val="00787F3E"/>
    <w:rsid w:val="0079067A"/>
    <w:rsid w:val="007907EE"/>
    <w:rsid w:val="00791562"/>
    <w:rsid w:val="007922F6"/>
    <w:rsid w:val="00792E65"/>
    <w:rsid w:val="00793DC0"/>
    <w:rsid w:val="0079417F"/>
    <w:rsid w:val="0079492E"/>
    <w:rsid w:val="00795E24"/>
    <w:rsid w:val="00796CBE"/>
    <w:rsid w:val="007A0171"/>
    <w:rsid w:val="007A0DA1"/>
    <w:rsid w:val="007A1247"/>
    <w:rsid w:val="007A2F86"/>
    <w:rsid w:val="007A31F3"/>
    <w:rsid w:val="007A34FF"/>
    <w:rsid w:val="007A3834"/>
    <w:rsid w:val="007A3B0F"/>
    <w:rsid w:val="007A4703"/>
    <w:rsid w:val="007A4AE2"/>
    <w:rsid w:val="007A5594"/>
    <w:rsid w:val="007A589B"/>
    <w:rsid w:val="007A6B23"/>
    <w:rsid w:val="007A7240"/>
    <w:rsid w:val="007A7289"/>
    <w:rsid w:val="007B1449"/>
    <w:rsid w:val="007B26F5"/>
    <w:rsid w:val="007B4F6C"/>
    <w:rsid w:val="007B5881"/>
    <w:rsid w:val="007B673A"/>
    <w:rsid w:val="007B67B9"/>
    <w:rsid w:val="007B7993"/>
    <w:rsid w:val="007C0CBB"/>
    <w:rsid w:val="007C17D2"/>
    <w:rsid w:val="007C2095"/>
    <w:rsid w:val="007C2BA6"/>
    <w:rsid w:val="007C4003"/>
    <w:rsid w:val="007C530A"/>
    <w:rsid w:val="007C5E03"/>
    <w:rsid w:val="007C64A0"/>
    <w:rsid w:val="007C7849"/>
    <w:rsid w:val="007D0BEC"/>
    <w:rsid w:val="007D1093"/>
    <w:rsid w:val="007D2954"/>
    <w:rsid w:val="007D38F8"/>
    <w:rsid w:val="007D3CF0"/>
    <w:rsid w:val="007D4B64"/>
    <w:rsid w:val="007D4EB2"/>
    <w:rsid w:val="007D5A11"/>
    <w:rsid w:val="007D6770"/>
    <w:rsid w:val="007D7C77"/>
    <w:rsid w:val="007E142E"/>
    <w:rsid w:val="007E18A6"/>
    <w:rsid w:val="007E1D4C"/>
    <w:rsid w:val="007E25D3"/>
    <w:rsid w:val="007E731A"/>
    <w:rsid w:val="007E7595"/>
    <w:rsid w:val="007F02EB"/>
    <w:rsid w:val="007F0B06"/>
    <w:rsid w:val="007F1FC9"/>
    <w:rsid w:val="007F2678"/>
    <w:rsid w:val="007F2F0A"/>
    <w:rsid w:val="007F3C3C"/>
    <w:rsid w:val="007F4A8B"/>
    <w:rsid w:val="007F6FC1"/>
    <w:rsid w:val="007F7912"/>
    <w:rsid w:val="00801113"/>
    <w:rsid w:val="008019DB"/>
    <w:rsid w:val="00803288"/>
    <w:rsid w:val="00803498"/>
    <w:rsid w:val="00804421"/>
    <w:rsid w:val="008053AC"/>
    <w:rsid w:val="00805780"/>
    <w:rsid w:val="00805F48"/>
    <w:rsid w:val="008067E7"/>
    <w:rsid w:val="00810FCC"/>
    <w:rsid w:val="00811486"/>
    <w:rsid w:val="00811501"/>
    <w:rsid w:val="0081316C"/>
    <w:rsid w:val="00813A33"/>
    <w:rsid w:val="00814072"/>
    <w:rsid w:val="00814867"/>
    <w:rsid w:val="00814CAE"/>
    <w:rsid w:val="00816E03"/>
    <w:rsid w:val="00817C78"/>
    <w:rsid w:val="00822635"/>
    <w:rsid w:val="00822DC8"/>
    <w:rsid w:val="00823DC3"/>
    <w:rsid w:val="00824402"/>
    <w:rsid w:val="008249B7"/>
    <w:rsid w:val="008252C8"/>
    <w:rsid w:val="008259CE"/>
    <w:rsid w:val="00825CC6"/>
    <w:rsid w:val="0082675C"/>
    <w:rsid w:val="008272A0"/>
    <w:rsid w:val="00827D35"/>
    <w:rsid w:val="008309A6"/>
    <w:rsid w:val="00832E40"/>
    <w:rsid w:val="00833DC4"/>
    <w:rsid w:val="00836C27"/>
    <w:rsid w:val="00837533"/>
    <w:rsid w:val="00841ECD"/>
    <w:rsid w:val="00841F29"/>
    <w:rsid w:val="00842ACD"/>
    <w:rsid w:val="008431F0"/>
    <w:rsid w:val="00843B1C"/>
    <w:rsid w:val="00844D6C"/>
    <w:rsid w:val="008467D6"/>
    <w:rsid w:val="0084794E"/>
    <w:rsid w:val="00847DD2"/>
    <w:rsid w:val="00850554"/>
    <w:rsid w:val="00851661"/>
    <w:rsid w:val="00852479"/>
    <w:rsid w:val="00852B28"/>
    <w:rsid w:val="00853AEF"/>
    <w:rsid w:val="00853B7C"/>
    <w:rsid w:val="00854B22"/>
    <w:rsid w:val="008552C5"/>
    <w:rsid w:val="00857287"/>
    <w:rsid w:val="00857E15"/>
    <w:rsid w:val="00861DE1"/>
    <w:rsid w:val="008621D8"/>
    <w:rsid w:val="00863879"/>
    <w:rsid w:val="00864AFE"/>
    <w:rsid w:val="0086552C"/>
    <w:rsid w:val="00865EB2"/>
    <w:rsid w:val="0086657B"/>
    <w:rsid w:val="008668DC"/>
    <w:rsid w:val="00866AEA"/>
    <w:rsid w:val="00867B16"/>
    <w:rsid w:val="00871213"/>
    <w:rsid w:val="0087368C"/>
    <w:rsid w:val="00873A91"/>
    <w:rsid w:val="0087518C"/>
    <w:rsid w:val="00876C24"/>
    <w:rsid w:val="008775EF"/>
    <w:rsid w:val="008776B7"/>
    <w:rsid w:val="00877A55"/>
    <w:rsid w:val="00880035"/>
    <w:rsid w:val="0088088A"/>
    <w:rsid w:val="0088232E"/>
    <w:rsid w:val="008827CB"/>
    <w:rsid w:val="00884632"/>
    <w:rsid w:val="00884C71"/>
    <w:rsid w:val="0088568F"/>
    <w:rsid w:val="008875C7"/>
    <w:rsid w:val="00887711"/>
    <w:rsid w:val="00887DE8"/>
    <w:rsid w:val="00890585"/>
    <w:rsid w:val="00890FA5"/>
    <w:rsid w:val="00891515"/>
    <w:rsid w:val="00893A28"/>
    <w:rsid w:val="00894EE6"/>
    <w:rsid w:val="00896123"/>
    <w:rsid w:val="008974C6"/>
    <w:rsid w:val="00897B0E"/>
    <w:rsid w:val="008A632C"/>
    <w:rsid w:val="008A6E69"/>
    <w:rsid w:val="008B00BF"/>
    <w:rsid w:val="008B0639"/>
    <w:rsid w:val="008B08F3"/>
    <w:rsid w:val="008B1088"/>
    <w:rsid w:val="008B1848"/>
    <w:rsid w:val="008B2069"/>
    <w:rsid w:val="008B273F"/>
    <w:rsid w:val="008C002D"/>
    <w:rsid w:val="008C0AAC"/>
    <w:rsid w:val="008C0CF2"/>
    <w:rsid w:val="008C0D00"/>
    <w:rsid w:val="008C4316"/>
    <w:rsid w:val="008C45C8"/>
    <w:rsid w:val="008C4A9A"/>
    <w:rsid w:val="008C4C6E"/>
    <w:rsid w:val="008C4E41"/>
    <w:rsid w:val="008C689B"/>
    <w:rsid w:val="008C6E96"/>
    <w:rsid w:val="008C7CDF"/>
    <w:rsid w:val="008C7E7B"/>
    <w:rsid w:val="008D03C6"/>
    <w:rsid w:val="008D0CD3"/>
    <w:rsid w:val="008D0F48"/>
    <w:rsid w:val="008D12A3"/>
    <w:rsid w:val="008D1CAA"/>
    <w:rsid w:val="008D2CC2"/>
    <w:rsid w:val="008D3367"/>
    <w:rsid w:val="008D4E91"/>
    <w:rsid w:val="008D5101"/>
    <w:rsid w:val="008D52A6"/>
    <w:rsid w:val="008D5C8B"/>
    <w:rsid w:val="008D648E"/>
    <w:rsid w:val="008D6AC8"/>
    <w:rsid w:val="008D6EEF"/>
    <w:rsid w:val="008D7057"/>
    <w:rsid w:val="008D70FF"/>
    <w:rsid w:val="008D74C1"/>
    <w:rsid w:val="008E0970"/>
    <w:rsid w:val="008E18AB"/>
    <w:rsid w:val="008E33AE"/>
    <w:rsid w:val="008E388B"/>
    <w:rsid w:val="008E3AD1"/>
    <w:rsid w:val="008E3D92"/>
    <w:rsid w:val="008E429C"/>
    <w:rsid w:val="008E629F"/>
    <w:rsid w:val="008E6E8D"/>
    <w:rsid w:val="008E7E21"/>
    <w:rsid w:val="008F0CFC"/>
    <w:rsid w:val="008F0D51"/>
    <w:rsid w:val="008F0DF4"/>
    <w:rsid w:val="008F125F"/>
    <w:rsid w:val="008F27D3"/>
    <w:rsid w:val="008F2C1E"/>
    <w:rsid w:val="008F313E"/>
    <w:rsid w:val="008F3945"/>
    <w:rsid w:val="008F3E04"/>
    <w:rsid w:val="008F42CC"/>
    <w:rsid w:val="008F5FD5"/>
    <w:rsid w:val="008F660E"/>
    <w:rsid w:val="008F761C"/>
    <w:rsid w:val="00900601"/>
    <w:rsid w:val="00900FFE"/>
    <w:rsid w:val="00901D80"/>
    <w:rsid w:val="00902183"/>
    <w:rsid w:val="009043A0"/>
    <w:rsid w:val="00904406"/>
    <w:rsid w:val="009047BB"/>
    <w:rsid w:val="00906B24"/>
    <w:rsid w:val="009070CC"/>
    <w:rsid w:val="009100D2"/>
    <w:rsid w:val="00912B16"/>
    <w:rsid w:val="00913311"/>
    <w:rsid w:val="009146C4"/>
    <w:rsid w:val="00914701"/>
    <w:rsid w:val="009149DC"/>
    <w:rsid w:val="00914B31"/>
    <w:rsid w:val="00923064"/>
    <w:rsid w:val="00923F32"/>
    <w:rsid w:val="0092419A"/>
    <w:rsid w:val="00924243"/>
    <w:rsid w:val="00927042"/>
    <w:rsid w:val="009271FF"/>
    <w:rsid w:val="00927B49"/>
    <w:rsid w:val="009315FA"/>
    <w:rsid w:val="00931E53"/>
    <w:rsid w:val="00932BAC"/>
    <w:rsid w:val="0093354E"/>
    <w:rsid w:val="00934619"/>
    <w:rsid w:val="0093524A"/>
    <w:rsid w:val="00935927"/>
    <w:rsid w:val="00935C2F"/>
    <w:rsid w:val="00936075"/>
    <w:rsid w:val="009374D8"/>
    <w:rsid w:val="009376ED"/>
    <w:rsid w:val="00940089"/>
    <w:rsid w:val="00940A4C"/>
    <w:rsid w:val="00942666"/>
    <w:rsid w:val="00942704"/>
    <w:rsid w:val="0094275A"/>
    <w:rsid w:val="009429C1"/>
    <w:rsid w:val="00942A09"/>
    <w:rsid w:val="00943180"/>
    <w:rsid w:val="00943881"/>
    <w:rsid w:val="009441D2"/>
    <w:rsid w:val="009441FD"/>
    <w:rsid w:val="0094437B"/>
    <w:rsid w:val="00944927"/>
    <w:rsid w:val="0094570C"/>
    <w:rsid w:val="0094590C"/>
    <w:rsid w:val="00946AAC"/>
    <w:rsid w:val="00946F8B"/>
    <w:rsid w:val="0094735C"/>
    <w:rsid w:val="0094763E"/>
    <w:rsid w:val="00953E63"/>
    <w:rsid w:val="009546E8"/>
    <w:rsid w:val="009559A0"/>
    <w:rsid w:val="00955E91"/>
    <w:rsid w:val="0095687A"/>
    <w:rsid w:val="00956A14"/>
    <w:rsid w:val="009629EB"/>
    <w:rsid w:val="00964C49"/>
    <w:rsid w:val="00965C5C"/>
    <w:rsid w:val="009664BC"/>
    <w:rsid w:val="00966E4E"/>
    <w:rsid w:val="00967DEC"/>
    <w:rsid w:val="00970778"/>
    <w:rsid w:val="00970992"/>
    <w:rsid w:val="009723B1"/>
    <w:rsid w:val="00973D7E"/>
    <w:rsid w:val="00974655"/>
    <w:rsid w:val="00975B85"/>
    <w:rsid w:val="009762F2"/>
    <w:rsid w:val="0098041A"/>
    <w:rsid w:val="00980430"/>
    <w:rsid w:val="0098093F"/>
    <w:rsid w:val="00981FC5"/>
    <w:rsid w:val="00982B89"/>
    <w:rsid w:val="009849A4"/>
    <w:rsid w:val="00984D13"/>
    <w:rsid w:val="0098730A"/>
    <w:rsid w:val="00990447"/>
    <w:rsid w:val="009915AD"/>
    <w:rsid w:val="0099619E"/>
    <w:rsid w:val="00997FEF"/>
    <w:rsid w:val="009A0033"/>
    <w:rsid w:val="009A003A"/>
    <w:rsid w:val="009A062D"/>
    <w:rsid w:val="009A10E3"/>
    <w:rsid w:val="009A3BE6"/>
    <w:rsid w:val="009A3FB4"/>
    <w:rsid w:val="009A4367"/>
    <w:rsid w:val="009A6677"/>
    <w:rsid w:val="009B0210"/>
    <w:rsid w:val="009B0A7A"/>
    <w:rsid w:val="009B19A9"/>
    <w:rsid w:val="009B2927"/>
    <w:rsid w:val="009B3123"/>
    <w:rsid w:val="009B3B9F"/>
    <w:rsid w:val="009B50D0"/>
    <w:rsid w:val="009B5880"/>
    <w:rsid w:val="009B6C42"/>
    <w:rsid w:val="009B74E2"/>
    <w:rsid w:val="009B7E00"/>
    <w:rsid w:val="009C0A7F"/>
    <w:rsid w:val="009C1A44"/>
    <w:rsid w:val="009C1B32"/>
    <w:rsid w:val="009C3E0C"/>
    <w:rsid w:val="009C4656"/>
    <w:rsid w:val="009C66B9"/>
    <w:rsid w:val="009C7D0B"/>
    <w:rsid w:val="009D16AE"/>
    <w:rsid w:val="009D1A8A"/>
    <w:rsid w:val="009D2968"/>
    <w:rsid w:val="009D29DD"/>
    <w:rsid w:val="009D33A7"/>
    <w:rsid w:val="009D3AAB"/>
    <w:rsid w:val="009D54D4"/>
    <w:rsid w:val="009D5A94"/>
    <w:rsid w:val="009D6E2F"/>
    <w:rsid w:val="009D7318"/>
    <w:rsid w:val="009E0947"/>
    <w:rsid w:val="009E0BF3"/>
    <w:rsid w:val="009E1064"/>
    <w:rsid w:val="009E110E"/>
    <w:rsid w:val="009E1729"/>
    <w:rsid w:val="009E1F11"/>
    <w:rsid w:val="009E27A1"/>
    <w:rsid w:val="009F3ADB"/>
    <w:rsid w:val="009F4A55"/>
    <w:rsid w:val="009F50B1"/>
    <w:rsid w:val="009F657D"/>
    <w:rsid w:val="009F689E"/>
    <w:rsid w:val="00A0038B"/>
    <w:rsid w:val="00A00D31"/>
    <w:rsid w:val="00A0126B"/>
    <w:rsid w:val="00A0141A"/>
    <w:rsid w:val="00A01732"/>
    <w:rsid w:val="00A04FAB"/>
    <w:rsid w:val="00A05A78"/>
    <w:rsid w:val="00A05B08"/>
    <w:rsid w:val="00A05BEC"/>
    <w:rsid w:val="00A0793D"/>
    <w:rsid w:val="00A11BB4"/>
    <w:rsid w:val="00A11F33"/>
    <w:rsid w:val="00A12A4D"/>
    <w:rsid w:val="00A12DB4"/>
    <w:rsid w:val="00A13DE3"/>
    <w:rsid w:val="00A13F79"/>
    <w:rsid w:val="00A143CD"/>
    <w:rsid w:val="00A144EE"/>
    <w:rsid w:val="00A1473D"/>
    <w:rsid w:val="00A14825"/>
    <w:rsid w:val="00A20674"/>
    <w:rsid w:val="00A2149E"/>
    <w:rsid w:val="00A21CFF"/>
    <w:rsid w:val="00A22CF9"/>
    <w:rsid w:val="00A22D76"/>
    <w:rsid w:val="00A23538"/>
    <w:rsid w:val="00A23ED7"/>
    <w:rsid w:val="00A26812"/>
    <w:rsid w:val="00A26A26"/>
    <w:rsid w:val="00A27575"/>
    <w:rsid w:val="00A305DE"/>
    <w:rsid w:val="00A332BC"/>
    <w:rsid w:val="00A33E64"/>
    <w:rsid w:val="00A34B16"/>
    <w:rsid w:val="00A36149"/>
    <w:rsid w:val="00A36EF4"/>
    <w:rsid w:val="00A4015F"/>
    <w:rsid w:val="00A41111"/>
    <w:rsid w:val="00A437DA"/>
    <w:rsid w:val="00A43E60"/>
    <w:rsid w:val="00A43F27"/>
    <w:rsid w:val="00A44FFE"/>
    <w:rsid w:val="00A45948"/>
    <w:rsid w:val="00A47969"/>
    <w:rsid w:val="00A47B1C"/>
    <w:rsid w:val="00A47F51"/>
    <w:rsid w:val="00A50A18"/>
    <w:rsid w:val="00A50D5A"/>
    <w:rsid w:val="00A5114F"/>
    <w:rsid w:val="00A51395"/>
    <w:rsid w:val="00A5150A"/>
    <w:rsid w:val="00A51B3F"/>
    <w:rsid w:val="00A52C70"/>
    <w:rsid w:val="00A60183"/>
    <w:rsid w:val="00A60D18"/>
    <w:rsid w:val="00A61A25"/>
    <w:rsid w:val="00A61D54"/>
    <w:rsid w:val="00A643E3"/>
    <w:rsid w:val="00A64CF9"/>
    <w:rsid w:val="00A65453"/>
    <w:rsid w:val="00A65E68"/>
    <w:rsid w:val="00A65ED1"/>
    <w:rsid w:val="00A67D76"/>
    <w:rsid w:val="00A700AA"/>
    <w:rsid w:val="00A702F4"/>
    <w:rsid w:val="00A704AA"/>
    <w:rsid w:val="00A71386"/>
    <w:rsid w:val="00A71B0D"/>
    <w:rsid w:val="00A72B44"/>
    <w:rsid w:val="00A73AA5"/>
    <w:rsid w:val="00A73F2F"/>
    <w:rsid w:val="00A75039"/>
    <w:rsid w:val="00A751D6"/>
    <w:rsid w:val="00A75C5D"/>
    <w:rsid w:val="00A80696"/>
    <w:rsid w:val="00A80F48"/>
    <w:rsid w:val="00A814D6"/>
    <w:rsid w:val="00A81C7C"/>
    <w:rsid w:val="00A83580"/>
    <w:rsid w:val="00A837A0"/>
    <w:rsid w:val="00A84509"/>
    <w:rsid w:val="00A84571"/>
    <w:rsid w:val="00A8688A"/>
    <w:rsid w:val="00A91651"/>
    <w:rsid w:val="00A9199F"/>
    <w:rsid w:val="00A92D22"/>
    <w:rsid w:val="00A95052"/>
    <w:rsid w:val="00A95700"/>
    <w:rsid w:val="00A9593D"/>
    <w:rsid w:val="00A95E06"/>
    <w:rsid w:val="00A96C34"/>
    <w:rsid w:val="00A9764C"/>
    <w:rsid w:val="00AA0D5F"/>
    <w:rsid w:val="00AA163A"/>
    <w:rsid w:val="00AA1DFB"/>
    <w:rsid w:val="00AA2601"/>
    <w:rsid w:val="00AA396B"/>
    <w:rsid w:val="00AA564B"/>
    <w:rsid w:val="00AA6B8D"/>
    <w:rsid w:val="00AA765F"/>
    <w:rsid w:val="00AA7FE7"/>
    <w:rsid w:val="00AB1B02"/>
    <w:rsid w:val="00AB1D48"/>
    <w:rsid w:val="00AB2B72"/>
    <w:rsid w:val="00AB324A"/>
    <w:rsid w:val="00AB45C2"/>
    <w:rsid w:val="00AB59F7"/>
    <w:rsid w:val="00AB5E83"/>
    <w:rsid w:val="00AB6FC6"/>
    <w:rsid w:val="00AB70BA"/>
    <w:rsid w:val="00AB754B"/>
    <w:rsid w:val="00AB7D96"/>
    <w:rsid w:val="00AC0E14"/>
    <w:rsid w:val="00AC23F4"/>
    <w:rsid w:val="00AC2C36"/>
    <w:rsid w:val="00AC3F78"/>
    <w:rsid w:val="00AC43AC"/>
    <w:rsid w:val="00AC4D9E"/>
    <w:rsid w:val="00AC4DD3"/>
    <w:rsid w:val="00AC7228"/>
    <w:rsid w:val="00AC7368"/>
    <w:rsid w:val="00AC73A4"/>
    <w:rsid w:val="00AC7ED5"/>
    <w:rsid w:val="00AD126B"/>
    <w:rsid w:val="00AD21FD"/>
    <w:rsid w:val="00AD22C8"/>
    <w:rsid w:val="00AD46D2"/>
    <w:rsid w:val="00AD53C0"/>
    <w:rsid w:val="00AD6B3A"/>
    <w:rsid w:val="00AD73D2"/>
    <w:rsid w:val="00AD7708"/>
    <w:rsid w:val="00AE18EC"/>
    <w:rsid w:val="00AE23BF"/>
    <w:rsid w:val="00AE2E1C"/>
    <w:rsid w:val="00AE3677"/>
    <w:rsid w:val="00AE4212"/>
    <w:rsid w:val="00AE4731"/>
    <w:rsid w:val="00AE4AC6"/>
    <w:rsid w:val="00AE51CD"/>
    <w:rsid w:val="00AE5994"/>
    <w:rsid w:val="00AE6CDC"/>
    <w:rsid w:val="00AE7AF7"/>
    <w:rsid w:val="00AF121F"/>
    <w:rsid w:val="00AF1419"/>
    <w:rsid w:val="00AF3012"/>
    <w:rsid w:val="00AF3CAA"/>
    <w:rsid w:val="00AF40FC"/>
    <w:rsid w:val="00AF4BDD"/>
    <w:rsid w:val="00AF4BE8"/>
    <w:rsid w:val="00AF4D7D"/>
    <w:rsid w:val="00AF5F64"/>
    <w:rsid w:val="00AF61FF"/>
    <w:rsid w:val="00AF6A93"/>
    <w:rsid w:val="00B009F0"/>
    <w:rsid w:val="00B01444"/>
    <w:rsid w:val="00B0156F"/>
    <w:rsid w:val="00B01BDF"/>
    <w:rsid w:val="00B01CBD"/>
    <w:rsid w:val="00B02181"/>
    <w:rsid w:val="00B038B4"/>
    <w:rsid w:val="00B044D0"/>
    <w:rsid w:val="00B04C36"/>
    <w:rsid w:val="00B05EC1"/>
    <w:rsid w:val="00B07594"/>
    <w:rsid w:val="00B14A6E"/>
    <w:rsid w:val="00B14A94"/>
    <w:rsid w:val="00B14EA1"/>
    <w:rsid w:val="00B151CE"/>
    <w:rsid w:val="00B15421"/>
    <w:rsid w:val="00B16F70"/>
    <w:rsid w:val="00B20C15"/>
    <w:rsid w:val="00B213A7"/>
    <w:rsid w:val="00B21EAC"/>
    <w:rsid w:val="00B224E7"/>
    <w:rsid w:val="00B22E48"/>
    <w:rsid w:val="00B22ED9"/>
    <w:rsid w:val="00B23BF8"/>
    <w:rsid w:val="00B25552"/>
    <w:rsid w:val="00B25644"/>
    <w:rsid w:val="00B256B8"/>
    <w:rsid w:val="00B25846"/>
    <w:rsid w:val="00B25E5D"/>
    <w:rsid w:val="00B260B3"/>
    <w:rsid w:val="00B26EC8"/>
    <w:rsid w:val="00B277F3"/>
    <w:rsid w:val="00B30441"/>
    <w:rsid w:val="00B31F1E"/>
    <w:rsid w:val="00B32159"/>
    <w:rsid w:val="00B33BF7"/>
    <w:rsid w:val="00B33CA2"/>
    <w:rsid w:val="00B34069"/>
    <w:rsid w:val="00B37D8F"/>
    <w:rsid w:val="00B4196B"/>
    <w:rsid w:val="00B42F0E"/>
    <w:rsid w:val="00B42FE7"/>
    <w:rsid w:val="00B4436B"/>
    <w:rsid w:val="00B471EE"/>
    <w:rsid w:val="00B50A68"/>
    <w:rsid w:val="00B51286"/>
    <w:rsid w:val="00B51512"/>
    <w:rsid w:val="00B51DAA"/>
    <w:rsid w:val="00B51FF2"/>
    <w:rsid w:val="00B5235D"/>
    <w:rsid w:val="00B5395D"/>
    <w:rsid w:val="00B554EB"/>
    <w:rsid w:val="00B55B4C"/>
    <w:rsid w:val="00B55F1A"/>
    <w:rsid w:val="00B565EC"/>
    <w:rsid w:val="00B575C8"/>
    <w:rsid w:val="00B60AB3"/>
    <w:rsid w:val="00B61734"/>
    <w:rsid w:val="00B631B4"/>
    <w:rsid w:val="00B6334E"/>
    <w:rsid w:val="00B643A4"/>
    <w:rsid w:val="00B65A25"/>
    <w:rsid w:val="00B70A15"/>
    <w:rsid w:val="00B70AF4"/>
    <w:rsid w:val="00B70C99"/>
    <w:rsid w:val="00B71153"/>
    <w:rsid w:val="00B71864"/>
    <w:rsid w:val="00B73CD3"/>
    <w:rsid w:val="00B74A0A"/>
    <w:rsid w:val="00B7724B"/>
    <w:rsid w:val="00B77AC7"/>
    <w:rsid w:val="00B80D9E"/>
    <w:rsid w:val="00B81F3B"/>
    <w:rsid w:val="00B84080"/>
    <w:rsid w:val="00B8462A"/>
    <w:rsid w:val="00B853AB"/>
    <w:rsid w:val="00B8540D"/>
    <w:rsid w:val="00B866F3"/>
    <w:rsid w:val="00B86C41"/>
    <w:rsid w:val="00B9072D"/>
    <w:rsid w:val="00B91EC4"/>
    <w:rsid w:val="00B91FBD"/>
    <w:rsid w:val="00B92418"/>
    <w:rsid w:val="00B957B5"/>
    <w:rsid w:val="00B966E0"/>
    <w:rsid w:val="00B96C9F"/>
    <w:rsid w:val="00B97E05"/>
    <w:rsid w:val="00BA01FB"/>
    <w:rsid w:val="00BA1291"/>
    <w:rsid w:val="00BA1CF3"/>
    <w:rsid w:val="00BA1FF3"/>
    <w:rsid w:val="00BA2730"/>
    <w:rsid w:val="00BA2BB6"/>
    <w:rsid w:val="00BA2C37"/>
    <w:rsid w:val="00BA31CA"/>
    <w:rsid w:val="00BA3BF0"/>
    <w:rsid w:val="00BA4B84"/>
    <w:rsid w:val="00BA4E26"/>
    <w:rsid w:val="00BA5903"/>
    <w:rsid w:val="00BA6D52"/>
    <w:rsid w:val="00BB1BE0"/>
    <w:rsid w:val="00BB459A"/>
    <w:rsid w:val="00BB4BEB"/>
    <w:rsid w:val="00BB5E64"/>
    <w:rsid w:val="00BB6994"/>
    <w:rsid w:val="00BB78D1"/>
    <w:rsid w:val="00BB7923"/>
    <w:rsid w:val="00BC07D4"/>
    <w:rsid w:val="00BC3028"/>
    <w:rsid w:val="00BC4326"/>
    <w:rsid w:val="00BC630F"/>
    <w:rsid w:val="00BC6761"/>
    <w:rsid w:val="00BC772E"/>
    <w:rsid w:val="00BC7C42"/>
    <w:rsid w:val="00BD0B57"/>
    <w:rsid w:val="00BD187E"/>
    <w:rsid w:val="00BD2B95"/>
    <w:rsid w:val="00BD3E0B"/>
    <w:rsid w:val="00BD78D0"/>
    <w:rsid w:val="00BD78E8"/>
    <w:rsid w:val="00BE10F6"/>
    <w:rsid w:val="00BE179E"/>
    <w:rsid w:val="00BE1D1F"/>
    <w:rsid w:val="00BE2E22"/>
    <w:rsid w:val="00BE3502"/>
    <w:rsid w:val="00BE3B8F"/>
    <w:rsid w:val="00BE3BDE"/>
    <w:rsid w:val="00BF3165"/>
    <w:rsid w:val="00BF3490"/>
    <w:rsid w:val="00BF3DCE"/>
    <w:rsid w:val="00BF55BB"/>
    <w:rsid w:val="00BF5A4C"/>
    <w:rsid w:val="00BF647E"/>
    <w:rsid w:val="00BF69DA"/>
    <w:rsid w:val="00BF72C9"/>
    <w:rsid w:val="00C013B3"/>
    <w:rsid w:val="00C015EA"/>
    <w:rsid w:val="00C01BAD"/>
    <w:rsid w:val="00C0299F"/>
    <w:rsid w:val="00C029C7"/>
    <w:rsid w:val="00C03200"/>
    <w:rsid w:val="00C037F4"/>
    <w:rsid w:val="00C04190"/>
    <w:rsid w:val="00C05F6E"/>
    <w:rsid w:val="00C07A0B"/>
    <w:rsid w:val="00C10193"/>
    <w:rsid w:val="00C117A5"/>
    <w:rsid w:val="00C12C46"/>
    <w:rsid w:val="00C13E79"/>
    <w:rsid w:val="00C143F4"/>
    <w:rsid w:val="00C15AA5"/>
    <w:rsid w:val="00C15BAD"/>
    <w:rsid w:val="00C15BDF"/>
    <w:rsid w:val="00C17B07"/>
    <w:rsid w:val="00C20588"/>
    <w:rsid w:val="00C20E6E"/>
    <w:rsid w:val="00C2170D"/>
    <w:rsid w:val="00C225D0"/>
    <w:rsid w:val="00C23820"/>
    <w:rsid w:val="00C238E0"/>
    <w:rsid w:val="00C23916"/>
    <w:rsid w:val="00C23E82"/>
    <w:rsid w:val="00C24810"/>
    <w:rsid w:val="00C255EB"/>
    <w:rsid w:val="00C25C0B"/>
    <w:rsid w:val="00C26997"/>
    <w:rsid w:val="00C26A45"/>
    <w:rsid w:val="00C30000"/>
    <w:rsid w:val="00C30F8A"/>
    <w:rsid w:val="00C315BF"/>
    <w:rsid w:val="00C31831"/>
    <w:rsid w:val="00C323C1"/>
    <w:rsid w:val="00C32764"/>
    <w:rsid w:val="00C33340"/>
    <w:rsid w:val="00C3355E"/>
    <w:rsid w:val="00C34096"/>
    <w:rsid w:val="00C34B9E"/>
    <w:rsid w:val="00C36427"/>
    <w:rsid w:val="00C37845"/>
    <w:rsid w:val="00C40659"/>
    <w:rsid w:val="00C426F9"/>
    <w:rsid w:val="00C42EA0"/>
    <w:rsid w:val="00C43C45"/>
    <w:rsid w:val="00C43DEC"/>
    <w:rsid w:val="00C43FC3"/>
    <w:rsid w:val="00C446BA"/>
    <w:rsid w:val="00C44CBE"/>
    <w:rsid w:val="00C44EA8"/>
    <w:rsid w:val="00C47213"/>
    <w:rsid w:val="00C474B1"/>
    <w:rsid w:val="00C502C1"/>
    <w:rsid w:val="00C50A5A"/>
    <w:rsid w:val="00C52CF7"/>
    <w:rsid w:val="00C52F47"/>
    <w:rsid w:val="00C53330"/>
    <w:rsid w:val="00C535D8"/>
    <w:rsid w:val="00C53A55"/>
    <w:rsid w:val="00C53D57"/>
    <w:rsid w:val="00C53F09"/>
    <w:rsid w:val="00C55EF4"/>
    <w:rsid w:val="00C568F9"/>
    <w:rsid w:val="00C56D7D"/>
    <w:rsid w:val="00C60735"/>
    <w:rsid w:val="00C61CE2"/>
    <w:rsid w:val="00C629A0"/>
    <w:rsid w:val="00C62BBD"/>
    <w:rsid w:val="00C63B51"/>
    <w:rsid w:val="00C63C9B"/>
    <w:rsid w:val="00C64057"/>
    <w:rsid w:val="00C64976"/>
    <w:rsid w:val="00C6497A"/>
    <w:rsid w:val="00C64D8A"/>
    <w:rsid w:val="00C6524C"/>
    <w:rsid w:val="00C65FE4"/>
    <w:rsid w:val="00C70486"/>
    <w:rsid w:val="00C70F47"/>
    <w:rsid w:val="00C71CC2"/>
    <w:rsid w:val="00C71F49"/>
    <w:rsid w:val="00C7479B"/>
    <w:rsid w:val="00C74873"/>
    <w:rsid w:val="00C75A1B"/>
    <w:rsid w:val="00C7645C"/>
    <w:rsid w:val="00C76A50"/>
    <w:rsid w:val="00C775BD"/>
    <w:rsid w:val="00C77E04"/>
    <w:rsid w:val="00C80DB5"/>
    <w:rsid w:val="00C81350"/>
    <w:rsid w:val="00C8326B"/>
    <w:rsid w:val="00C833B4"/>
    <w:rsid w:val="00C8347A"/>
    <w:rsid w:val="00C838D4"/>
    <w:rsid w:val="00C84C7F"/>
    <w:rsid w:val="00C8521F"/>
    <w:rsid w:val="00C8571C"/>
    <w:rsid w:val="00C859D6"/>
    <w:rsid w:val="00C864A4"/>
    <w:rsid w:val="00C86CA7"/>
    <w:rsid w:val="00C93B3E"/>
    <w:rsid w:val="00C93CC4"/>
    <w:rsid w:val="00C950BF"/>
    <w:rsid w:val="00C950FD"/>
    <w:rsid w:val="00CA013E"/>
    <w:rsid w:val="00CA1C60"/>
    <w:rsid w:val="00CA44C7"/>
    <w:rsid w:val="00CA6108"/>
    <w:rsid w:val="00CA72ED"/>
    <w:rsid w:val="00CB120F"/>
    <w:rsid w:val="00CB1FBE"/>
    <w:rsid w:val="00CB23C2"/>
    <w:rsid w:val="00CB563F"/>
    <w:rsid w:val="00CB6841"/>
    <w:rsid w:val="00CB6D34"/>
    <w:rsid w:val="00CB6FFB"/>
    <w:rsid w:val="00CB78FD"/>
    <w:rsid w:val="00CC0898"/>
    <w:rsid w:val="00CC1091"/>
    <w:rsid w:val="00CC2E1A"/>
    <w:rsid w:val="00CC36F7"/>
    <w:rsid w:val="00CC371B"/>
    <w:rsid w:val="00CC3A4C"/>
    <w:rsid w:val="00CC3BB8"/>
    <w:rsid w:val="00CC4A3F"/>
    <w:rsid w:val="00CC5F50"/>
    <w:rsid w:val="00CC6490"/>
    <w:rsid w:val="00CC6696"/>
    <w:rsid w:val="00CC6BB8"/>
    <w:rsid w:val="00CC7253"/>
    <w:rsid w:val="00CC72E2"/>
    <w:rsid w:val="00CD1A7F"/>
    <w:rsid w:val="00CD1FDF"/>
    <w:rsid w:val="00CD2D1E"/>
    <w:rsid w:val="00CD3586"/>
    <w:rsid w:val="00CD567B"/>
    <w:rsid w:val="00CE20FA"/>
    <w:rsid w:val="00CE2202"/>
    <w:rsid w:val="00CE4A0D"/>
    <w:rsid w:val="00CE4D1A"/>
    <w:rsid w:val="00CE5249"/>
    <w:rsid w:val="00CE5DD0"/>
    <w:rsid w:val="00CE64CB"/>
    <w:rsid w:val="00CE6ECC"/>
    <w:rsid w:val="00CF0A0B"/>
    <w:rsid w:val="00CF16D0"/>
    <w:rsid w:val="00CF1770"/>
    <w:rsid w:val="00CF2240"/>
    <w:rsid w:val="00CF2AF0"/>
    <w:rsid w:val="00CF3437"/>
    <w:rsid w:val="00CF36CA"/>
    <w:rsid w:val="00CF4E45"/>
    <w:rsid w:val="00CF62F5"/>
    <w:rsid w:val="00CF7A49"/>
    <w:rsid w:val="00D00C3D"/>
    <w:rsid w:val="00D01EBE"/>
    <w:rsid w:val="00D0271A"/>
    <w:rsid w:val="00D027AE"/>
    <w:rsid w:val="00D034C4"/>
    <w:rsid w:val="00D035D5"/>
    <w:rsid w:val="00D04FA8"/>
    <w:rsid w:val="00D0651A"/>
    <w:rsid w:val="00D10348"/>
    <w:rsid w:val="00D103D4"/>
    <w:rsid w:val="00D10F8F"/>
    <w:rsid w:val="00D11F70"/>
    <w:rsid w:val="00D15A94"/>
    <w:rsid w:val="00D15ED7"/>
    <w:rsid w:val="00D2066E"/>
    <w:rsid w:val="00D20757"/>
    <w:rsid w:val="00D20F0A"/>
    <w:rsid w:val="00D21FB5"/>
    <w:rsid w:val="00D2304E"/>
    <w:rsid w:val="00D247BE"/>
    <w:rsid w:val="00D27454"/>
    <w:rsid w:val="00D338EA"/>
    <w:rsid w:val="00D34596"/>
    <w:rsid w:val="00D36433"/>
    <w:rsid w:val="00D37AE0"/>
    <w:rsid w:val="00D37F18"/>
    <w:rsid w:val="00D400E3"/>
    <w:rsid w:val="00D410FE"/>
    <w:rsid w:val="00D415E3"/>
    <w:rsid w:val="00D42454"/>
    <w:rsid w:val="00D4295E"/>
    <w:rsid w:val="00D42B21"/>
    <w:rsid w:val="00D4354B"/>
    <w:rsid w:val="00D43E6C"/>
    <w:rsid w:val="00D45800"/>
    <w:rsid w:val="00D4591B"/>
    <w:rsid w:val="00D45E79"/>
    <w:rsid w:val="00D46DD1"/>
    <w:rsid w:val="00D4765C"/>
    <w:rsid w:val="00D50E6A"/>
    <w:rsid w:val="00D511DD"/>
    <w:rsid w:val="00D51DA2"/>
    <w:rsid w:val="00D536B9"/>
    <w:rsid w:val="00D53736"/>
    <w:rsid w:val="00D55300"/>
    <w:rsid w:val="00D5586E"/>
    <w:rsid w:val="00D56CBB"/>
    <w:rsid w:val="00D57E19"/>
    <w:rsid w:val="00D6007E"/>
    <w:rsid w:val="00D60209"/>
    <w:rsid w:val="00D6070C"/>
    <w:rsid w:val="00D607AD"/>
    <w:rsid w:val="00D60A04"/>
    <w:rsid w:val="00D619B4"/>
    <w:rsid w:val="00D63C67"/>
    <w:rsid w:val="00D63D72"/>
    <w:rsid w:val="00D642E3"/>
    <w:rsid w:val="00D64F40"/>
    <w:rsid w:val="00D657A5"/>
    <w:rsid w:val="00D6682F"/>
    <w:rsid w:val="00D66911"/>
    <w:rsid w:val="00D66BE1"/>
    <w:rsid w:val="00D71433"/>
    <w:rsid w:val="00D71DEB"/>
    <w:rsid w:val="00D7219D"/>
    <w:rsid w:val="00D73384"/>
    <w:rsid w:val="00D73DB3"/>
    <w:rsid w:val="00D75653"/>
    <w:rsid w:val="00D76D1B"/>
    <w:rsid w:val="00D7762A"/>
    <w:rsid w:val="00D77BF3"/>
    <w:rsid w:val="00D8167A"/>
    <w:rsid w:val="00D85767"/>
    <w:rsid w:val="00D8614F"/>
    <w:rsid w:val="00D86AA7"/>
    <w:rsid w:val="00D87D86"/>
    <w:rsid w:val="00D91D11"/>
    <w:rsid w:val="00D91FF7"/>
    <w:rsid w:val="00D931B0"/>
    <w:rsid w:val="00D93CB0"/>
    <w:rsid w:val="00D952E9"/>
    <w:rsid w:val="00D956E4"/>
    <w:rsid w:val="00D96939"/>
    <w:rsid w:val="00D9757B"/>
    <w:rsid w:val="00D97A78"/>
    <w:rsid w:val="00DA048C"/>
    <w:rsid w:val="00DA0B26"/>
    <w:rsid w:val="00DA1016"/>
    <w:rsid w:val="00DA22AC"/>
    <w:rsid w:val="00DA3911"/>
    <w:rsid w:val="00DA4F31"/>
    <w:rsid w:val="00DA66E5"/>
    <w:rsid w:val="00DA6B2E"/>
    <w:rsid w:val="00DA7572"/>
    <w:rsid w:val="00DA768B"/>
    <w:rsid w:val="00DA7A0E"/>
    <w:rsid w:val="00DA7B86"/>
    <w:rsid w:val="00DB179B"/>
    <w:rsid w:val="00DB32D8"/>
    <w:rsid w:val="00DB3523"/>
    <w:rsid w:val="00DB36F0"/>
    <w:rsid w:val="00DB4079"/>
    <w:rsid w:val="00DB42FE"/>
    <w:rsid w:val="00DB6503"/>
    <w:rsid w:val="00DB70BF"/>
    <w:rsid w:val="00DC0EC4"/>
    <w:rsid w:val="00DC1230"/>
    <w:rsid w:val="00DC289A"/>
    <w:rsid w:val="00DC2B94"/>
    <w:rsid w:val="00DC2D77"/>
    <w:rsid w:val="00DC41AF"/>
    <w:rsid w:val="00DC5112"/>
    <w:rsid w:val="00DC659D"/>
    <w:rsid w:val="00DC6A3C"/>
    <w:rsid w:val="00DC6D24"/>
    <w:rsid w:val="00DC6F61"/>
    <w:rsid w:val="00DC7B8F"/>
    <w:rsid w:val="00DD17EF"/>
    <w:rsid w:val="00DD20C4"/>
    <w:rsid w:val="00DD2BA5"/>
    <w:rsid w:val="00DD44A8"/>
    <w:rsid w:val="00DD55A6"/>
    <w:rsid w:val="00DD5798"/>
    <w:rsid w:val="00DD5AC0"/>
    <w:rsid w:val="00DE04AE"/>
    <w:rsid w:val="00DE25CE"/>
    <w:rsid w:val="00DE46CB"/>
    <w:rsid w:val="00DE4E44"/>
    <w:rsid w:val="00DE518F"/>
    <w:rsid w:val="00DE7FDD"/>
    <w:rsid w:val="00DF0DDE"/>
    <w:rsid w:val="00DF0FFC"/>
    <w:rsid w:val="00DF227F"/>
    <w:rsid w:val="00DF2D1A"/>
    <w:rsid w:val="00DF3981"/>
    <w:rsid w:val="00DF5C87"/>
    <w:rsid w:val="00DF7277"/>
    <w:rsid w:val="00E009B0"/>
    <w:rsid w:val="00E01AB8"/>
    <w:rsid w:val="00E01CF7"/>
    <w:rsid w:val="00E01E92"/>
    <w:rsid w:val="00E03CCF"/>
    <w:rsid w:val="00E05067"/>
    <w:rsid w:val="00E054F1"/>
    <w:rsid w:val="00E057AD"/>
    <w:rsid w:val="00E0617B"/>
    <w:rsid w:val="00E0776D"/>
    <w:rsid w:val="00E07F3D"/>
    <w:rsid w:val="00E10715"/>
    <w:rsid w:val="00E12E2D"/>
    <w:rsid w:val="00E140A1"/>
    <w:rsid w:val="00E1691A"/>
    <w:rsid w:val="00E2018F"/>
    <w:rsid w:val="00E217EB"/>
    <w:rsid w:val="00E22823"/>
    <w:rsid w:val="00E22CCC"/>
    <w:rsid w:val="00E24561"/>
    <w:rsid w:val="00E24A44"/>
    <w:rsid w:val="00E25B51"/>
    <w:rsid w:val="00E25BC4"/>
    <w:rsid w:val="00E2654B"/>
    <w:rsid w:val="00E266B4"/>
    <w:rsid w:val="00E2671C"/>
    <w:rsid w:val="00E27383"/>
    <w:rsid w:val="00E27E00"/>
    <w:rsid w:val="00E30F37"/>
    <w:rsid w:val="00E3167D"/>
    <w:rsid w:val="00E319E8"/>
    <w:rsid w:val="00E31A69"/>
    <w:rsid w:val="00E32375"/>
    <w:rsid w:val="00E329EA"/>
    <w:rsid w:val="00E32AD5"/>
    <w:rsid w:val="00E33CBD"/>
    <w:rsid w:val="00E33E82"/>
    <w:rsid w:val="00E34046"/>
    <w:rsid w:val="00E35332"/>
    <w:rsid w:val="00E35611"/>
    <w:rsid w:val="00E36DF5"/>
    <w:rsid w:val="00E40840"/>
    <w:rsid w:val="00E416B9"/>
    <w:rsid w:val="00E422E4"/>
    <w:rsid w:val="00E4267B"/>
    <w:rsid w:val="00E437FE"/>
    <w:rsid w:val="00E4431F"/>
    <w:rsid w:val="00E44E74"/>
    <w:rsid w:val="00E45243"/>
    <w:rsid w:val="00E46454"/>
    <w:rsid w:val="00E46A55"/>
    <w:rsid w:val="00E46E07"/>
    <w:rsid w:val="00E4774B"/>
    <w:rsid w:val="00E502A3"/>
    <w:rsid w:val="00E504C1"/>
    <w:rsid w:val="00E505D2"/>
    <w:rsid w:val="00E50E2D"/>
    <w:rsid w:val="00E540A1"/>
    <w:rsid w:val="00E54ED1"/>
    <w:rsid w:val="00E55DC6"/>
    <w:rsid w:val="00E56CA1"/>
    <w:rsid w:val="00E57C80"/>
    <w:rsid w:val="00E57D8F"/>
    <w:rsid w:val="00E60704"/>
    <w:rsid w:val="00E60912"/>
    <w:rsid w:val="00E60958"/>
    <w:rsid w:val="00E628C3"/>
    <w:rsid w:val="00E63D7B"/>
    <w:rsid w:val="00E6514D"/>
    <w:rsid w:val="00E65740"/>
    <w:rsid w:val="00E659A8"/>
    <w:rsid w:val="00E65D8B"/>
    <w:rsid w:val="00E66838"/>
    <w:rsid w:val="00E679FF"/>
    <w:rsid w:val="00E67FD3"/>
    <w:rsid w:val="00E70814"/>
    <w:rsid w:val="00E7151F"/>
    <w:rsid w:val="00E71A9B"/>
    <w:rsid w:val="00E720C8"/>
    <w:rsid w:val="00E724B1"/>
    <w:rsid w:val="00E760A1"/>
    <w:rsid w:val="00E7692A"/>
    <w:rsid w:val="00E76F0D"/>
    <w:rsid w:val="00E77443"/>
    <w:rsid w:val="00E77BB7"/>
    <w:rsid w:val="00E77F62"/>
    <w:rsid w:val="00E80EE7"/>
    <w:rsid w:val="00E82DF1"/>
    <w:rsid w:val="00E84289"/>
    <w:rsid w:val="00E842B0"/>
    <w:rsid w:val="00E84E9C"/>
    <w:rsid w:val="00E86062"/>
    <w:rsid w:val="00E873DB"/>
    <w:rsid w:val="00E87A79"/>
    <w:rsid w:val="00E90150"/>
    <w:rsid w:val="00E905A1"/>
    <w:rsid w:val="00E91329"/>
    <w:rsid w:val="00E91A3E"/>
    <w:rsid w:val="00E92773"/>
    <w:rsid w:val="00E935FE"/>
    <w:rsid w:val="00E93B81"/>
    <w:rsid w:val="00E945C4"/>
    <w:rsid w:val="00E95BC2"/>
    <w:rsid w:val="00E968F8"/>
    <w:rsid w:val="00E973CA"/>
    <w:rsid w:val="00EA12B6"/>
    <w:rsid w:val="00EA3364"/>
    <w:rsid w:val="00EA7D79"/>
    <w:rsid w:val="00EA7EF0"/>
    <w:rsid w:val="00EB1600"/>
    <w:rsid w:val="00EB230A"/>
    <w:rsid w:val="00EB2B89"/>
    <w:rsid w:val="00EB2C56"/>
    <w:rsid w:val="00EB6A82"/>
    <w:rsid w:val="00EC097F"/>
    <w:rsid w:val="00EC18F9"/>
    <w:rsid w:val="00EC4AF4"/>
    <w:rsid w:val="00EC5702"/>
    <w:rsid w:val="00EC5DBC"/>
    <w:rsid w:val="00EC6A21"/>
    <w:rsid w:val="00EC7358"/>
    <w:rsid w:val="00ED297B"/>
    <w:rsid w:val="00ED2C86"/>
    <w:rsid w:val="00ED33E3"/>
    <w:rsid w:val="00ED3D39"/>
    <w:rsid w:val="00ED3E38"/>
    <w:rsid w:val="00ED4644"/>
    <w:rsid w:val="00ED5E3C"/>
    <w:rsid w:val="00ED5EA6"/>
    <w:rsid w:val="00ED754F"/>
    <w:rsid w:val="00ED7D19"/>
    <w:rsid w:val="00ED7DEB"/>
    <w:rsid w:val="00ED7F09"/>
    <w:rsid w:val="00EE06F0"/>
    <w:rsid w:val="00EE0784"/>
    <w:rsid w:val="00EE1B24"/>
    <w:rsid w:val="00EE3634"/>
    <w:rsid w:val="00EE43E0"/>
    <w:rsid w:val="00EE4D21"/>
    <w:rsid w:val="00EE50F6"/>
    <w:rsid w:val="00EE73E0"/>
    <w:rsid w:val="00EE7B3E"/>
    <w:rsid w:val="00EE7C07"/>
    <w:rsid w:val="00EE7DE4"/>
    <w:rsid w:val="00EF0C98"/>
    <w:rsid w:val="00EF0F34"/>
    <w:rsid w:val="00EF1153"/>
    <w:rsid w:val="00EF34AE"/>
    <w:rsid w:val="00EF35A3"/>
    <w:rsid w:val="00EF474C"/>
    <w:rsid w:val="00EF66B6"/>
    <w:rsid w:val="00EF738C"/>
    <w:rsid w:val="00EF7469"/>
    <w:rsid w:val="00EF7C2E"/>
    <w:rsid w:val="00EF7DEC"/>
    <w:rsid w:val="00EF7F6D"/>
    <w:rsid w:val="00F01313"/>
    <w:rsid w:val="00F01CC3"/>
    <w:rsid w:val="00F0266E"/>
    <w:rsid w:val="00F031B3"/>
    <w:rsid w:val="00F035B9"/>
    <w:rsid w:val="00F04EB8"/>
    <w:rsid w:val="00F05F81"/>
    <w:rsid w:val="00F069C0"/>
    <w:rsid w:val="00F06BF7"/>
    <w:rsid w:val="00F06C03"/>
    <w:rsid w:val="00F06C5C"/>
    <w:rsid w:val="00F10E8F"/>
    <w:rsid w:val="00F13265"/>
    <w:rsid w:val="00F16EE3"/>
    <w:rsid w:val="00F172C7"/>
    <w:rsid w:val="00F17598"/>
    <w:rsid w:val="00F17765"/>
    <w:rsid w:val="00F205EE"/>
    <w:rsid w:val="00F2095D"/>
    <w:rsid w:val="00F22E0F"/>
    <w:rsid w:val="00F23E16"/>
    <w:rsid w:val="00F242E5"/>
    <w:rsid w:val="00F2518F"/>
    <w:rsid w:val="00F26FE3"/>
    <w:rsid w:val="00F2738B"/>
    <w:rsid w:val="00F27416"/>
    <w:rsid w:val="00F278A7"/>
    <w:rsid w:val="00F27C3D"/>
    <w:rsid w:val="00F27D5D"/>
    <w:rsid w:val="00F27E9D"/>
    <w:rsid w:val="00F302DD"/>
    <w:rsid w:val="00F31B11"/>
    <w:rsid w:val="00F32777"/>
    <w:rsid w:val="00F3319E"/>
    <w:rsid w:val="00F33CEA"/>
    <w:rsid w:val="00F3467F"/>
    <w:rsid w:val="00F34D75"/>
    <w:rsid w:val="00F3501B"/>
    <w:rsid w:val="00F35D27"/>
    <w:rsid w:val="00F36039"/>
    <w:rsid w:val="00F37304"/>
    <w:rsid w:val="00F42202"/>
    <w:rsid w:val="00F42486"/>
    <w:rsid w:val="00F43236"/>
    <w:rsid w:val="00F43835"/>
    <w:rsid w:val="00F450CE"/>
    <w:rsid w:val="00F45C33"/>
    <w:rsid w:val="00F469BB"/>
    <w:rsid w:val="00F469BD"/>
    <w:rsid w:val="00F47D38"/>
    <w:rsid w:val="00F51357"/>
    <w:rsid w:val="00F5143B"/>
    <w:rsid w:val="00F51589"/>
    <w:rsid w:val="00F517B2"/>
    <w:rsid w:val="00F51E31"/>
    <w:rsid w:val="00F532B2"/>
    <w:rsid w:val="00F53629"/>
    <w:rsid w:val="00F539C4"/>
    <w:rsid w:val="00F53BC9"/>
    <w:rsid w:val="00F5792F"/>
    <w:rsid w:val="00F57B7A"/>
    <w:rsid w:val="00F605DF"/>
    <w:rsid w:val="00F6080D"/>
    <w:rsid w:val="00F60D0C"/>
    <w:rsid w:val="00F616AE"/>
    <w:rsid w:val="00F6259E"/>
    <w:rsid w:val="00F62DAF"/>
    <w:rsid w:val="00F63BFB"/>
    <w:rsid w:val="00F64F91"/>
    <w:rsid w:val="00F67A3B"/>
    <w:rsid w:val="00F703BC"/>
    <w:rsid w:val="00F7140F"/>
    <w:rsid w:val="00F729AC"/>
    <w:rsid w:val="00F73E2F"/>
    <w:rsid w:val="00F750A5"/>
    <w:rsid w:val="00F755F7"/>
    <w:rsid w:val="00F76466"/>
    <w:rsid w:val="00F767CA"/>
    <w:rsid w:val="00F768C1"/>
    <w:rsid w:val="00F77D57"/>
    <w:rsid w:val="00F820FC"/>
    <w:rsid w:val="00F83766"/>
    <w:rsid w:val="00F840F3"/>
    <w:rsid w:val="00F85912"/>
    <w:rsid w:val="00F85F2A"/>
    <w:rsid w:val="00F870B2"/>
    <w:rsid w:val="00F8712B"/>
    <w:rsid w:val="00F91F17"/>
    <w:rsid w:val="00F93611"/>
    <w:rsid w:val="00F93E2E"/>
    <w:rsid w:val="00F94740"/>
    <w:rsid w:val="00F9533D"/>
    <w:rsid w:val="00F9667D"/>
    <w:rsid w:val="00F9681A"/>
    <w:rsid w:val="00F96EB3"/>
    <w:rsid w:val="00F97389"/>
    <w:rsid w:val="00F976E0"/>
    <w:rsid w:val="00FA0C17"/>
    <w:rsid w:val="00FA1A58"/>
    <w:rsid w:val="00FA3A84"/>
    <w:rsid w:val="00FA5EF5"/>
    <w:rsid w:val="00FA6D5C"/>
    <w:rsid w:val="00FA7443"/>
    <w:rsid w:val="00FA7470"/>
    <w:rsid w:val="00FB0239"/>
    <w:rsid w:val="00FB0975"/>
    <w:rsid w:val="00FB3929"/>
    <w:rsid w:val="00FB3F36"/>
    <w:rsid w:val="00FB45B0"/>
    <w:rsid w:val="00FB49C7"/>
    <w:rsid w:val="00FB4C22"/>
    <w:rsid w:val="00FB4FB2"/>
    <w:rsid w:val="00FB6881"/>
    <w:rsid w:val="00FB6D79"/>
    <w:rsid w:val="00FC0C06"/>
    <w:rsid w:val="00FC0DCF"/>
    <w:rsid w:val="00FC10AD"/>
    <w:rsid w:val="00FC171F"/>
    <w:rsid w:val="00FC1AB7"/>
    <w:rsid w:val="00FC361B"/>
    <w:rsid w:val="00FC39BE"/>
    <w:rsid w:val="00FC717F"/>
    <w:rsid w:val="00FD2C08"/>
    <w:rsid w:val="00FD44EA"/>
    <w:rsid w:val="00FD45D6"/>
    <w:rsid w:val="00FD4D0A"/>
    <w:rsid w:val="00FD7225"/>
    <w:rsid w:val="00FD72ED"/>
    <w:rsid w:val="00FD7776"/>
    <w:rsid w:val="00FD790A"/>
    <w:rsid w:val="00FD794A"/>
    <w:rsid w:val="00FE0B58"/>
    <w:rsid w:val="00FE276B"/>
    <w:rsid w:val="00FE3238"/>
    <w:rsid w:val="00FE36C1"/>
    <w:rsid w:val="00FE3EAC"/>
    <w:rsid w:val="00FE484E"/>
    <w:rsid w:val="00FE4D1C"/>
    <w:rsid w:val="00FE638C"/>
    <w:rsid w:val="00FE743D"/>
    <w:rsid w:val="00FF015E"/>
    <w:rsid w:val="00FF0EB3"/>
    <w:rsid w:val="00FF10D3"/>
    <w:rsid w:val="00FF1149"/>
    <w:rsid w:val="00FF2695"/>
    <w:rsid w:val="00FF3B0D"/>
    <w:rsid w:val="00FF4CE5"/>
    <w:rsid w:val="00FF512B"/>
    <w:rsid w:val="00FF64C0"/>
    <w:rsid w:val="00FF6F57"/>
    <w:rsid w:val="00FF7B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0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575EB"/>
    <w:rPr>
      <w:rFonts w:ascii="Times New Roman" w:hAnsi="Times New Roman"/>
    </w:rPr>
  </w:style>
  <w:style w:type="paragraph" w:styleId="Heading1">
    <w:name w:val="heading 1"/>
    <w:aliases w:val="1,Part,Chapter Heading,Section Heading,Attribute Heading 1,Headline 1,Titre1,h1,Hoofdstuk,A MAJOR/BOLD,t1,Titolo capitolo,level 1,Level 1 Head,H1,U1,PARA1,heading1,Titre 1-1,Level 1,Heading 1X,Heading1,Heading 1 (NN),Tempo Heading 1,A,OS1,Par"/>
    <w:basedOn w:val="Normal"/>
    <w:next w:val="Normal"/>
    <w:link w:val="Heading1Char"/>
    <w:uiPriority w:val="9"/>
    <w:qFormat/>
    <w:rsid w:val="00626B24"/>
    <w:pPr>
      <w:keepNext/>
      <w:keepLines/>
      <w:spacing w:before="480" w:after="0" w:line="276" w:lineRule="auto"/>
      <w:outlineLvl w:val="0"/>
    </w:pPr>
    <w:rPr>
      <w:rFonts w:eastAsiaTheme="majorEastAsia" w:cstheme="majorBidi"/>
      <w:b/>
      <w:bCs/>
      <w:szCs w:val="28"/>
    </w:rPr>
  </w:style>
  <w:style w:type="paragraph" w:styleId="Heading2">
    <w:name w:val="heading 2"/>
    <w:aliases w:val="Attribute Heading 2 Char,heading 2 Char,Heading 2 Hidden Char,Attribute Heading 2,Heading 2 Hidden,H2,Chapter Number/Appendix Letter,chn,Headline 2,h2,2,headi,heading2,h22,21,l2,kopregel 2,head 2,header2,head 21,heade,heading 2,header"/>
    <w:basedOn w:val="Normal"/>
    <w:next w:val="Normal"/>
    <w:link w:val="Heading2Char"/>
    <w:unhideWhenUsed/>
    <w:qFormat/>
    <w:rsid w:val="00626B24"/>
    <w:pPr>
      <w:keepNext/>
      <w:keepLines/>
      <w:numPr>
        <w:ilvl w:val="1"/>
        <w:numId w:val="1"/>
      </w:numPr>
      <w:spacing w:before="200" w:after="0" w:line="276" w:lineRule="auto"/>
      <w:outlineLvl w:val="1"/>
    </w:pPr>
    <w:rPr>
      <w:rFonts w:eastAsiaTheme="majorEastAsia" w:cstheme="majorBidi"/>
      <w:b/>
      <w:bCs/>
      <w:sz w:val="20"/>
      <w:szCs w:val="26"/>
    </w:rPr>
  </w:style>
  <w:style w:type="paragraph" w:styleId="Heading3">
    <w:name w:val="heading 3"/>
    <w:aliases w:val="Heading 3 Char1,Heading 3 Char Char,Attribute Heading,H3,0,H31,Headline 3,h3,h31,h32,3,H31 Char Char,H32,H311,H33,H312,H34,H313,H35,H314,H321,H3111,H36,H315,H322,H3112,H331,H3121,H341,H3131,H37,H316,H38,H317,H39,H318,H323,H3113,H332"/>
    <w:basedOn w:val="Normal"/>
    <w:next w:val="Normal"/>
    <w:link w:val="Heading3Char"/>
    <w:uiPriority w:val="9"/>
    <w:unhideWhenUsed/>
    <w:qFormat/>
    <w:rsid w:val="00626B24"/>
    <w:pPr>
      <w:keepNext/>
      <w:keepLines/>
      <w:numPr>
        <w:ilvl w:val="2"/>
        <w:numId w:val="1"/>
      </w:numPr>
      <w:spacing w:before="200" w:after="0" w:line="276" w:lineRule="auto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4">
    <w:name w:val="heading 4"/>
    <w:aliases w:val="H4"/>
    <w:basedOn w:val="Normal"/>
    <w:next w:val="Normal"/>
    <w:link w:val="Heading4Char"/>
    <w:uiPriority w:val="9"/>
    <w:unhideWhenUsed/>
    <w:qFormat/>
    <w:rsid w:val="00626B24"/>
    <w:pPr>
      <w:keepNext/>
      <w:keepLines/>
      <w:numPr>
        <w:ilvl w:val="3"/>
        <w:numId w:val="1"/>
      </w:numPr>
      <w:spacing w:before="200" w:after="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26B24"/>
    <w:pPr>
      <w:keepNext/>
      <w:keepLines/>
      <w:numPr>
        <w:ilvl w:val="4"/>
        <w:numId w:val="1"/>
      </w:numPr>
      <w:spacing w:before="200" w:after="0" w:line="276" w:lineRule="auto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26B24"/>
    <w:pPr>
      <w:keepNext/>
      <w:keepLines/>
      <w:numPr>
        <w:ilvl w:val="5"/>
        <w:numId w:val="1"/>
      </w:numPr>
      <w:spacing w:before="200" w:after="0" w:line="276" w:lineRule="auto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7">
    <w:name w:val="heading 7"/>
    <w:aliases w:val="Heading 7 (do not use)"/>
    <w:basedOn w:val="Normal"/>
    <w:next w:val="Normal"/>
    <w:link w:val="Heading7Char"/>
    <w:uiPriority w:val="9"/>
    <w:unhideWhenUsed/>
    <w:qFormat/>
    <w:rsid w:val="00626B24"/>
    <w:pPr>
      <w:keepNext/>
      <w:keepLines/>
      <w:numPr>
        <w:ilvl w:val="6"/>
        <w:numId w:val="1"/>
      </w:numPr>
      <w:spacing w:before="200" w:after="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aliases w:val="Heading 8 (do not use)"/>
    <w:basedOn w:val="Normal"/>
    <w:next w:val="Normal"/>
    <w:link w:val="Heading8Char"/>
    <w:uiPriority w:val="9"/>
    <w:unhideWhenUsed/>
    <w:qFormat/>
    <w:rsid w:val="00626B24"/>
    <w:pPr>
      <w:keepNext/>
      <w:keepLines/>
      <w:numPr>
        <w:ilvl w:val="7"/>
        <w:numId w:val="1"/>
      </w:numPr>
      <w:spacing w:before="200" w:after="0" w:line="276" w:lineRule="auto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aliases w:val="Heading 9 (do not use)"/>
    <w:basedOn w:val="Normal"/>
    <w:next w:val="Normal"/>
    <w:link w:val="Heading9Char"/>
    <w:unhideWhenUsed/>
    <w:qFormat/>
    <w:rsid w:val="00626B24"/>
    <w:pPr>
      <w:keepNext/>
      <w:keepLines/>
      <w:numPr>
        <w:ilvl w:val="8"/>
        <w:numId w:val="1"/>
      </w:numPr>
      <w:spacing w:before="200" w:after="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D045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uiPriority w:val="99"/>
    <w:unhideWhenUsed/>
    <w:rsid w:val="001504E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504E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1504ED"/>
    <w:rPr>
      <w:vertAlign w:val="superscript"/>
    </w:rPr>
  </w:style>
  <w:style w:type="paragraph" w:styleId="ListParagraph">
    <w:name w:val="List Paragraph"/>
    <w:aliases w:val="Forth level,Numbered List,lp1,Heading x1,Lettre d'introduction,1st level - Bullet List Paragraph,Paragrafo elenco,Heading 2_sj,Lijstalinea,Numbered Para 1,Dot pt,List Paragraph Char Char Char,Indicator Text,Bullet 1,Bullet Points,List1"/>
    <w:basedOn w:val="Normal"/>
    <w:link w:val="ListParagraphChar"/>
    <w:uiPriority w:val="34"/>
    <w:qFormat/>
    <w:rsid w:val="00A2149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D17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D17F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D17F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17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17F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17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17F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733FD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733FDD"/>
  </w:style>
  <w:style w:type="paragraph" w:styleId="Footer">
    <w:name w:val="footer"/>
    <w:basedOn w:val="Normal"/>
    <w:link w:val="FooterChar"/>
    <w:uiPriority w:val="99"/>
    <w:unhideWhenUsed/>
    <w:rsid w:val="00733FD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3FDD"/>
  </w:style>
  <w:style w:type="character" w:customStyle="1" w:styleId="Heading1Char">
    <w:name w:val="Heading 1 Char"/>
    <w:aliases w:val="1 Char,Part Char,Chapter Heading Char,Section Heading Char,Attribute Heading 1 Char,Headline 1 Char,Titre1 Char,h1 Char,Hoofdstuk Char,A MAJOR/BOLD Char,t1 Char,Titolo capitolo Char,level 1 Char,Level 1 Head Char,H1 Char,U1 Char,A Char"/>
    <w:basedOn w:val="DefaultParagraphFont"/>
    <w:link w:val="Heading1"/>
    <w:uiPriority w:val="9"/>
    <w:rsid w:val="00626B24"/>
    <w:rPr>
      <w:rFonts w:eastAsiaTheme="majorEastAsia" w:cstheme="majorBidi"/>
      <w:b/>
      <w:bCs/>
      <w:szCs w:val="28"/>
    </w:rPr>
  </w:style>
  <w:style w:type="character" w:customStyle="1" w:styleId="Heading2Char">
    <w:name w:val="Heading 2 Char"/>
    <w:aliases w:val="Attribute Heading 2 Char Char,heading 2 Char Char,Heading 2 Hidden Char Char,Attribute Heading 2 Char1,Heading 2 Hidden Char1,H2 Char,Chapter Number/Appendix Letter Char,chn Char,Headline 2 Char,h2 Char,2 Char,headi Char,heading2 Char"/>
    <w:basedOn w:val="DefaultParagraphFont"/>
    <w:link w:val="Heading2"/>
    <w:rsid w:val="00626B24"/>
    <w:rPr>
      <w:rFonts w:ascii="Times New Roman" w:eastAsiaTheme="majorEastAsia" w:hAnsi="Times New Roman" w:cstheme="majorBidi"/>
      <w:b/>
      <w:bCs/>
      <w:sz w:val="20"/>
      <w:szCs w:val="26"/>
    </w:rPr>
  </w:style>
  <w:style w:type="character" w:customStyle="1" w:styleId="Heading3Char">
    <w:name w:val="Heading 3 Char"/>
    <w:aliases w:val="Heading 3 Char1 Char,Heading 3 Char Char Char,Attribute Heading Char,H3 Char,0 Char,H31 Char,Headline 3 Char,h3 Char,h31 Char,h32 Char,3 Char,H31 Char Char Char,H32 Char,H311 Char,H33 Char,H312 Char,H34 Char,H313 Char,H35 Char,H314 Char"/>
    <w:basedOn w:val="DefaultParagraphFont"/>
    <w:link w:val="Heading3"/>
    <w:uiPriority w:val="9"/>
    <w:rsid w:val="00626B24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">
    <w:name w:val="Heading 4 Char"/>
    <w:aliases w:val="H4 Char"/>
    <w:basedOn w:val="DefaultParagraphFont"/>
    <w:link w:val="Heading4"/>
    <w:uiPriority w:val="9"/>
    <w:rsid w:val="00626B24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626B24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626B2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aliases w:val="Heading 7 (do not use) Char"/>
    <w:basedOn w:val="DefaultParagraphFont"/>
    <w:link w:val="Heading7"/>
    <w:uiPriority w:val="9"/>
    <w:rsid w:val="00626B2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aliases w:val="Heading 8 (do not use) Char"/>
    <w:basedOn w:val="DefaultParagraphFont"/>
    <w:link w:val="Heading8"/>
    <w:uiPriority w:val="9"/>
    <w:rsid w:val="00626B2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aliases w:val="Heading 9 (do not use) Char"/>
    <w:basedOn w:val="DefaultParagraphFont"/>
    <w:link w:val="Heading9"/>
    <w:rsid w:val="00626B2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D4591B"/>
    <w:pPr>
      <w:tabs>
        <w:tab w:val="left" w:pos="660"/>
        <w:tab w:val="right" w:leader="dot" w:pos="9685"/>
      </w:tabs>
      <w:spacing w:before="120" w:after="0" w:line="360" w:lineRule="auto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D0651A"/>
    <w:pPr>
      <w:tabs>
        <w:tab w:val="left" w:pos="660"/>
        <w:tab w:val="right" w:leader="dot" w:pos="9685"/>
      </w:tabs>
      <w:spacing w:after="0" w:line="360" w:lineRule="auto"/>
    </w:pPr>
    <w:rPr>
      <w:rFonts w:asciiTheme="minorHAnsi" w:hAnsiTheme="minorHAnsi" w:cstheme="minorHAnsi"/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626B24"/>
    <w:pPr>
      <w:spacing w:after="0"/>
      <w:ind w:left="220"/>
    </w:pPr>
    <w:rPr>
      <w:rFonts w:asciiTheme="minorHAnsi" w:hAnsiTheme="minorHAnsi"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626B24"/>
    <w:pPr>
      <w:spacing w:after="0"/>
      <w:ind w:left="440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626B24"/>
    <w:pPr>
      <w:spacing w:after="0"/>
      <w:ind w:left="660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626B24"/>
    <w:pPr>
      <w:spacing w:after="0"/>
      <w:ind w:left="880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626B24"/>
    <w:pPr>
      <w:spacing w:after="0"/>
      <w:ind w:left="1100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626B24"/>
    <w:pPr>
      <w:spacing w:after="0"/>
      <w:ind w:left="1320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626B24"/>
    <w:pPr>
      <w:spacing w:after="0"/>
      <w:ind w:left="1540"/>
    </w:pPr>
    <w:rPr>
      <w:rFonts w:asciiTheme="minorHAnsi" w:hAnsiTheme="minorHAnsi" w:cstheme="minorHAnsi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26B2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626B24"/>
    <w:pPr>
      <w:spacing w:before="100" w:beforeAutospacing="1" w:after="100" w:afterAutospacing="1" w:line="240" w:lineRule="auto"/>
    </w:pPr>
    <w:rPr>
      <w:rFonts w:cs="Times New Roman"/>
      <w:sz w:val="24"/>
      <w:szCs w:val="24"/>
      <w:lang w:val="en-GB" w:eastAsia="en-GB"/>
    </w:rPr>
  </w:style>
  <w:style w:type="paragraph" w:styleId="Revision">
    <w:name w:val="Revision"/>
    <w:hidden/>
    <w:uiPriority w:val="99"/>
    <w:semiHidden/>
    <w:rsid w:val="00626B24"/>
    <w:pPr>
      <w:spacing w:after="0" w:line="240" w:lineRule="auto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26B2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o-RO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26B24"/>
    <w:rPr>
      <w:rFonts w:ascii="Courier New" w:eastAsia="Times New Roman" w:hAnsi="Courier New" w:cs="Courier New"/>
      <w:sz w:val="20"/>
      <w:szCs w:val="20"/>
      <w:lang w:eastAsia="ro-RO"/>
    </w:rPr>
  </w:style>
  <w:style w:type="character" w:styleId="PlaceholderText">
    <w:name w:val="Placeholder Text"/>
    <w:basedOn w:val="DefaultParagraphFont"/>
    <w:uiPriority w:val="99"/>
    <w:semiHidden/>
    <w:rsid w:val="00626B24"/>
    <w:rPr>
      <w:color w:val="808080"/>
    </w:rPr>
  </w:style>
  <w:style w:type="paragraph" w:customStyle="1" w:styleId="Body">
    <w:name w:val="Body"/>
    <w:basedOn w:val="Normal"/>
    <w:link w:val="BodyChar"/>
    <w:qFormat/>
    <w:rsid w:val="00626B24"/>
    <w:pPr>
      <w:spacing w:before="120" w:after="0" w:line="240" w:lineRule="exact"/>
      <w:jc w:val="both"/>
    </w:pPr>
    <w:rPr>
      <w:rFonts w:ascii="Trebuchet MS" w:hAnsi="Trebuchet MS" w:cs="Arial"/>
      <w:sz w:val="20"/>
      <w:szCs w:val="24"/>
      <w:lang w:val="en-US"/>
    </w:rPr>
  </w:style>
  <w:style w:type="character" w:customStyle="1" w:styleId="BodyChar">
    <w:name w:val="Body Char"/>
    <w:basedOn w:val="DefaultParagraphFont"/>
    <w:link w:val="Body"/>
    <w:rsid w:val="00626B24"/>
    <w:rPr>
      <w:rFonts w:ascii="Trebuchet MS" w:hAnsi="Trebuchet MS" w:cs="Arial"/>
      <w:sz w:val="20"/>
      <w:szCs w:val="24"/>
      <w:lang w:val="en-US"/>
    </w:rPr>
  </w:style>
  <w:style w:type="paragraph" w:customStyle="1" w:styleId="Bulet">
    <w:name w:val="Bulet"/>
    <w:basedOn w:val="Normal"/>
    <w:next w:val="Body"/>
    <w:link w:val="BuletChar"/>
    <w:qFormat/>
    <w:rsid w:val="00626B24"/>
    <w:pPr>
      <w:numPr>
        <w:numId w:val="2"/>
      </w:numPr>
      <w:spacing w:after="0" w:line="240" w:lineRule="exact"/>
      <w:jc w:val="both"/>
    </w:pPr>
    <w:rPr>
      <w:rFonts w:ascii="Trebuchet MS" w:hAnsi="Trebuchet MS" w:cs="Arial"/>
      <w:sz w:val="20"/>
      <w:szCs w:val="24"/>
      <w:lang w:val="en-US"/>
    </w:rPr>
  </w:style>
  <w:style w:type="character" w:customStyle="1" w:styleId="BuletChar">
    <w:name w:val="Bulet Char"/>
    <w:basedOn w:val="BodyChar"/>
    <w:link w:val="Bulet"/>
    <w:rsid w:val="00626B24"/>
    <w:rPr>
      <w:rFonts w:ascii="Trebuchet MS" w:hAnsi="Trebuchet MS" w:cs="Arial"/>
      <w:sz w:val="20"/>
      <w:szCs w:val="24"/>
      <w:lang w:val="en-US"/>
    </w:rPr>
  </w:style>
  <w:style w:type="paragraph" w:customStyle="1" w:styleId="Norm">
    <w:name w:val="Norm"/>
    <w:basedOn w:val="Normal"/>
    <w:qFormat/>
    <w:rsid w:val="00626B24"/>
    <w:pPr>
      <w:framePr w:hSpace="1701" w:wrap="around" w:vAnchor="text" w:hAnchor="page" w:x="1708" w:y="1"/>
      <w:spacing w:after="0" w:line="240" w:lineRule="exact"/>
      <w:suppressOverlap/>
      <w:jc w:val="both"/>
    </w:pPr>
    <w:rPr>
      <w:rFonts w:ascii="Trebuchet MS" w:hAnsi="Trebuchet MS" w:cs="Arial"/>
      <w:sz w:val="20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626B24"/>
    <w:rPr>
      <w:b/>
      <w:bCs/>
    </w:rPr>
  </w:style>
  <w:style w:type="paragraph" w:customStyle="1" w:styleId="Capitol">
    <w:name w:val="Capitol"/>
    <w:basedOn w:val="Body"/>
    <w:next w:val="Body"/>
    <w:qFormat/>
    <w:rsid w:val="00626B24"/>
    <w:pPr>
      <w:numPr>
        <w:numId w:val="3"/>
      </w:numPr>
      <w:tabs>
        <w:tab w:val="num" w:pos="360"/>
      </w:tabs>
      <w:spacing w:before="840" w:after="240" w:line="320" w:lineRule="exact"/>
      <w:ind w:left="720" w:hanging="426"/>
    </w:pPr>
    <w:rPr>
      <w:b/>
      <w:caps/>
      <w:color w:val="0070C0"/>
      <w:sz w:val="28"/>
      <w:szCs w:val="28"/>
    </w:rPr>
  </w:style>
  <w:style w:type="paragraph" w:customStyle="1" w:styleId="SubCap">
    <w:name w:val="SubCap"/>
    <w:basedOn w:val="Body"/>
    <w:next w:val="Body"/>
    <w:qFormat/>
    <w:rsid w:val="00626B24"/>
    <w:pPr>
      <w:numPr>
        <w:ilvl w:val="2"/>
        <w:numId w:val="3"/>
      </w:numPr>
      <w:tabs>
        <w:tab w:val="num" w:pos="360"/>
      </w:tabs>
      <w:spacing w:before="480" w:after="120" w:line="280" w:lineRule="exact"/>
      <w:ind w:left="2160" w:hanging="180"/>
    </w:pPr>
    <w:rPr>
      <w:b/>
      <w:color w:val="0070C0"/>
      <w:sz w:val="26"/>
      <w:szCs w:val="26"/>
    </w:rPr>
  </w:style>
  <w:style w:type="paragraph" w:customStyle="1" w:styleId="UnderCap">
    <w:name w:val="UnderCap"/>
    <w:basedOn w:val="SubCap"/>
    <w:next w:val="Body"/>
    <w:qFormat/>
    <w:rsid w:val="00626B24"/>
    <w:pPr>
      <w:numPr>
        <w:ilvl w:val="3"/>
      </w:numPr>
      <w:shd w:val="clear" w:color="auto" w:fill="FFFFFF"/>
      <w:tabs>
        <w:tab w:val="num" w:pos="360"/>
      </w:tabs>
      <w:spacing w:line="360" w:lineRule="exact"/>
      <w:ind w:left="2880" w:hanging="360"/>
    </w:pPr>
    <w:rPr>
      <w:rFonts w:eastAsia="Arial"/>
      <w:iCs/>
      <w:caps/>
      <w:sz w:val="22"/>
      <w:szCs w:val="20"/>
    </w:rPr>
  </w:style>
  <w:style w:type="paragraph" w:customStyle="1" w:styleId="StyleHeading3Heading3Char1Heading3CharCharAttributeHeadi">
    <w:name w:val="Style Heading 3Heading 3 Char1Heading 3 Char CharAttribute Headi..."/>
    <w:basedOn w:val="Heading3"/>
    <w:rsid w:val="00626B24"/>
    <w:pPr>
      <w:keepLines w:val="0"/>
      <w:spacing w:before="60" w:after="120"/>
      <w:ind w:left="1916" w:hanging="839"/>
    </w:pPr>
    <w:rPr>
      <w:rFonts w:asciiTheme="minorHAnsi" w:eastAsiaTheme="minorHAnsi" w:hAnsiTheme="minorHAnsi" w:cstheme="minorBidi"/>
      <w:b w:val="0"/>
      <w:bCs w:val="0"/>
      <w:iCs/>
      <w:color w:val="auto"/>
      <w:sz w:val="26"/>
      <w:szCs w:val="20"/>
    </w:rPr>
  </w:style>
  <w:style w:type="character" w:customStyle="1" w:styleId="tal1">
    <w:name w:val="tal1"/>
    <w:basedOn w:val="DefaultParagraphFont"/>
    <w:rsid w:val="00626B24"/>
  </w:style>
  <w:style w:type="paragraph" w:customStyle="1" w:styleId="Text2">
    <w:name w:val="Text 2"/>
    <w:basedOn w:val="Normal"/>
    <w:link w:val="Text2Char"/>
    <w:rsid w:val="00626B24"/>
    <w:pPr>
      <w:tabs>
        <w:tab w:val="left" w:pos="2161"/>
      </w:tabs>
      <w:spacing w:after="240" w:line="276" w:lineRule="auto"/>
      <w:ind w:left="1077"/>
      <w:jc w:val="both"/>
    </w:pPr>
    <w:rPr>
      <w:szCs w:val="20"/>
    </w:rPr>
  </w:style>
  <w:style w:type="character" w:customStyle="1" w:styleId="Text2Char">
    <w:name w:val="Text 2 Char"/>
    <w:link w:val="Text2"/>
    <w:rsid w:val="00626B24"/>
    <w:rPr>
      <w:szCs w:val="20"/>
    </w:rPr>
  </w:style>
  <w:style w:type="paragraph" w:customStyle="1" w:styleId="Default">
    <w:name w:val="Default"/>
    <w:rsid w:val="00626B24"/>
    <w:pPr>
      <w:autoSpaceDE w:val="0"/>
      <w:autoSpaceDN w:val="0"/>
      <w:adjustRightInd w:val="0"/>
      <w:spacing w:after="0" w:line="240" w:lineRule="auto"/>
    </w:pPr>
    <w:rPr>
      <w:rFonts w:ascii="Andes" w:hAnsi="Andes" w:cs="Andes"/>
      <w:color w:val="000000"/>
      <w:sz w:val="24"/>
      <w:szCs w:val="24"/>
    </w:rPr>
  </w:style>
  <w:style w:type="character" w:customStyle="1" w:styleId="Bodytext">
    <w:name w:val="Body text_"/>
    <w:basedOn w:val="DefaultParagraphFont"/>
    <w:link w:val="BodyText10"/>
    <w:rsid w:val="00626B24"/>
    <w:rPr>
      <w:rFonts w:ascii="Lucida Sans Unicode" w:eastAsia="Lucida Sans Unicode" w:hAnsi="Lucida Sans Unicode" w:cs="Lucida Sans Unicode"/>
      <w:sz w:val="19"/>
      <w:szCs w:val="19"/>
      <w:shd w:val="clear" w:color="auto" w:fill="FFFFFF"/>
    </w:rPr>
  </w:style>
  <w:style w:type="paragraph" w:customStyle="1" w:styleId="BodyText10">
    <w:name w:val="Body Text10"/>
    <w:basedOn w:val="Normal"/>
    <w:link w:val="Bodytext"/>
    <w:rsid w:val="00626B24"/>
    <w:pPr>
      <w:widowControl w:val="0"/>
      <w:shd w:val="clear" w:color="auto" w:fill="FFFFFF"/>
      <w:spacing w:after="0" w:line="0" w:lineRule="atLeast"/>
      <w:ind w:hanging="560"/>
      <w:jc w:val="center"/>
    </w:pPr>
    <w:rPr>
      <w:rFonts w:ascii="Lucida Sans Unicode" w:eastAsia="Lucida Sans Unicode" w:hAnsi="Lucida Sans Unicode" w:cs="Lucida Sans Unicode"/>
      <w:sz w:val="19"/>
      <w:szCs w:val="19"/>
    </w:rPr>
  </w:style>
  <w:style w:type="character" w:customStyle="1" w:styleId="BodytextSegoeUIBoldSpacing0pt">
    <w:name w:val="Body text + Segoe UI;Bold;Spacing 0 pt"/>
    <w:basedOn w:val="Bodytext"/>
    <w:rsid w:val="00626B24"/>
    <w:rPr>
      <w:rFonts w:ascii="Segoe UI" w:eastAsia="Segoe UI" w:hAnsi="Segoe UI" w:cs="Segoe UI"/>
      <w:b/>
      <w:bCs/>
      <w:color w:val="000000"/>
      <w:spacing w:val="0"/>
      <w:w w:val="100"/>
      <w:position w:val="0"/>
      <w:sz w:val="26"/>
      <w:szCs w:val="26"/>
      <w:shd w:val="clear" w:color="auto" w:fill="FFFFFF"/>
      <w:lang w:val="en-US" w:eastAsia="en-US" w:bidi="en-US"/>
    </w:rPr>
  </w:style>
  <w:style w:type="character" w:customStyle="1" w:styleId="BodytextSegoeUI12ptSpacing0pt">
    <w:name w:val="Body text + Segoe UI;12 pt;Spacing 0 pt"/>
    <w:basedOn w:val="Bodytext"/>
    <w:rsid w:val="00626B24"/>
    <w:rPr>
      <w:rFonts w:ascii="Segoe UI" w:eastAsia="Segoe UI" w:hAnsi="Segoe UI" w:cs="Segoe UI"/>
      <w:color w:val="000000"/>
      <w:spacing w:val="0"/>
      <w:w w:val="100"/>
      <w:position w:val="0"/>
      <w:sz w:val="24"/>
      <w:szCs w:val="24"/>
      <w:shd w:val="clear" w:color="auto" w:fill="FFFFFF"/>
      <w:lang w:val="en-US" w:eastAsia="en-US" w:bidi="en-US"/>
    </w:rPr>
  </w:style>
  <w:style w:type="paragraph" w:customStyle="1" w:styleId="BodyText2">
    <w:name w:val="Body Text2"/>
    <w:basedOn w:val="Normal"/>
    <w:rsid w:val="00626B24"/>
    <w:pPr>
      <w:widowControl w:val="0"/>
      <w:shd w:val="clear" w:color="auto" w:fill="FFFFFF"/>
      <w:spacing w:after="0" w:line="0" w:lineRule="atLeast"/>
      <w:ind w:hanging="360"/>
      <w:jc w:val="both"/>
    </w:pPr>
    <w:rPr>
      <w:rFonts w:ascii="Palatino Linotype" w:eastAsia="Palatino Linotype" w:hAnsi="Palatino Linotype" w:cs="Palatino Linotype"/>
      <w:spacing w:val="10"/>
      <w:sz w:val="26"/>
      <w:szCs w:val="26"/>
    </w:rPr>
  </w:style>
  <w:style w:type="character" w:customStyle="1" w:styleId="Tablecaption">
    <w:name w:val="Table caption_"/>
    <w:basedOn w:val="DefaultParagraphFont"/>
    <w:link w:val="Tablecaption0"/>
    <w:rsid w:val="00626B24"/>
    <w:rPr>
      <w:rFonts w:ascii="Segoe UI" w:eastAsia="Segoe UI" w:hAnsi="Segoe UI" w:cs="Segoe UI"/>
      <w:b/>
      <w:bCs/>
      <w:sz w:val="26"/>
      <w:szCs w:val="26"/>
      <w:shd w:val="clear" w:color="auto" w:fill="FFFFFF"/>
    </w:rPr>
  </w:style>
  <w:style w:type="paragraph" w:customStyle="1" w:styleId="Tablecaption0">
    <w:name w:val="Table caption"/>
    <w:basedOn w:val="Normal"/>
    <w:link w:val="Tablecaption"/>
    <w:rsid w:val="00626B24"/>
    <w:pPr>
      <w:widowControl w:val="0"/>
      <w:shd w:val="clear" w:color="auto" w:fill="FFFFFF"/>
      <w:spacing w:after="0" w:line="383" w:lineRule="exact"/>
      <w:jc w:val="both"/>
    </w:pPr>
    <w:rPr>
      <w:rFonts w:ascii="Segoe UI" w:eastAsia="Segoe UI" w:hAnsi="Segoe UI" w:cs="Segoe UI"/>
      <w:b/>
      <w:bCs/>
      <w:sz w:val="26"/>
      <w:szCs w:val="26"/>
    </w:rPr>
  </w:style>
  <w:style w:type="character" w:customStyle="1" w:styleId="BodytextArialItalic">
    <w:name w:val="Body text + Arial;Italic"/>
    <w:basedOn w:val="Bodytext"/>
    <w:rsid w:val="00626B24"/>
    <w:rPr>
      <w:rFonts w:ascii="Arial" w:eastAsia="Arial" w:hAnsi="Arial" w:cs="Arial"/>
      <w:b w:val="0"/>
      <w:bCs w:val="0"/>
      <w:i/>
      <w:iCs/>
      <w:smallCaps w:val="0"/>
      <w:strike w:val="0"/>
      <w:color w:val="000000"/>
      <w:spacing w:val="0"/>
      <w:w w:val="100"/>
      <w:position w:val="0"/>
      <w:sz w:val="19"/>
      <w:szCs w:val="19"/>
      <w:u w:val="none"/>
      <w:shd w:val="clear" w:color="auto" w:fill="FFFFFF"/>
      <w:lang w:val="en-US" w:eastAsia="en-US" w:bidi="en-US"/>
    </w:rPr>
  </w:style>
  <w:style w:type="paragraph" w:customStyle="1" w:styleId="Heading1EIB">
    <w:name w:val="Heading 1 EIB"/>
    <w:basedOn w:val="Normal"/>
    <w:next w:val="Heading1"/>
    <w:autoRedefine/>
    <w:qFormat/>
    <w:rsid w:val="00565585"/>
    <w:pPr>
      <w:numPr>
        <w:numId w:val="7"/>
      </w:numPr>
      <w:spacing w:before="360" w:after="240" w:line="240" w:lineRule="auto"/>
      <w:outlineLvl w:val="0"/>
    </w:pPr>
    <w:rPr>
      <w:rFonts w:ascii="Times New Roman Bold" w:hAnsi="Times New Roman Bold"/>
      <w:smallCaps/>
      <w:noProof/>
      <w:color w:val="000099"/>
      <w:sz w:val="24"/>
      <w:szCs w:val="20"/>
      <w:lang w:val="en-GB"/>
    </w:rPr>
  </w:style>
  <w:style w:type="paragraph" w:customStyle="1" w:styleId="Heading2EIB">
    <w:name w:val="Heading 2 EIB"/>
    <w:basedOn w:val="Heading2"/>
    <w:autoRedefine/>
    <w:qFormat/>
    <w:rsid w:val="00A73AA5"/>
    <w:pPr>
      <w:numPr>
        <w:ilvl w:val="0"/>
        <w:numId w:val="8"/>
      </w:numPr>
      <w:spacing w:before="240" w:after="120" w:line="360" w:lineRule="auto"/>
    </w:pPr>
    <w:rPr>
      <w:rFonts w:ascii="Times New Roman Bold" w:hAnsi="Times New Roman Bold"/>
      <w:smallCaps/>
      <w:color w:val="000099"/>
      <w:sz w:val="22"/>
      <w:lang w:val="en-GB"/>
    </w:rPr>
  </w:style>
  <w:style w:type="paragraph" w:customStyle="1" w:styleId="Heading3EIB">
    <w:name w:val="Heading 3 EIB"/>
    <w:basedOn w:val="Heading3"/>
    <w:autoRedefine/>
    <w:qFormat/>
    <w:rsid w:val="00626B24"/>
    <w:pPr>
      <w:numPr>
        <w:ilvl w:val="0"/>
        <w:numId w:val="0"/>
      </w:numPr>
      <w:tabs>
        <w:tab w:val="num" w:pos="360"/>
      </w:tabs>
      <w:spacing w:before="120" w:after="120" w:line="300" w:lineRule="atLeast"/>
      <w:ind w:left="284"/>
    </w:pPr>
    <w:rPr>
      <w:rFonts w:asciiTheme="minorHAnsi" w:hAnsiTheme="minorHAnsi"/>
      <w:bCs w:val="0"/>
      <w:color w:val="000000" w:themeColor="text1"/>
      <w:szCs w:val="24"/>
      <w:lang w:val="en-GB"/>
    </w:rPr>
  </w:style>
  <w:style w:type="character" w:customStyle="1" w:styleId="ListParagraphChar">
    <w:name w:val="List Paragraph Char"/>
    <w:aliases w:val="Forth level Char,Numbered List Char,lp1 Char,Heading x1 Char,Lettre d'introduction Char,1st level - Bullet List Paragraph Char,Paragrafo elenco Char,Heading 2_sj Char,Lijstalinea Char,Numbered Para 1 Char,Dot pt Char,Bullet 1 Char"/>
    <w:link w:val="ListParagraph"/>
    <w:uiPriority w:val="34"/>
    <w:locked/>
    <w:rsid w:val="00626B24"/>
  </w:style>
  <w:style w:type="character" w:customStyle="1" w:styleId="A16">
    <w:name w:val="A16"/>
    <w:uiPriority w:val="99"/>
    <w:rsid w:val="00626B24"/>
    <w:rPr>
      <w:rFonts w:cs="Myriad"/>
      <w:color w:val="211D1E"/>
      <w:sz w:val="22"/>
      <w:szCs w:val="22"/>
    </w:rPr>
  </w:style>
  <w:style w:type="paragraph" w:customStyle="1" w:styleId="normalpropostasChar">
    <w:name w:val="normal_propostas Char"/>
    <w:basedOn w:val="Normal"/>
    <w:rsid w:val="00626B24"/>
    <w:pPr>
      <w:suppressAutoHyphens/>
      <w:spacing w:after="120" w:line="288" w:lineRule="auto"/>
      <w:jc w:val="both"/>
    </w:pPr>
    <w:rPr>
      <w:rFonts w:ascii="Arial" w:eastAsia="Times New Roman" w:hAnsi="Arial" w:cs="Calibri"/>
      <w:sz w:val="24"/>
      <w:szCs w:val="24"/>
      <w:lang w:eastAsia="ar-SA"/>
    </w:rPr>
  </w:style>
  <w:style w:type="character" w:customStyle="1" w:styleId="tli1">
    <w:name w:val="tli1"/>
    <w:basedOn w:val="DefaultParagraphFont"/>
    <w:rsid w:val="00626B24"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26B24"/>
    <w:pPr>
      <w:outlineLvl w:val="9"/>
    </w:pPr>
    <w:rPr>
      <w:rFonts w:asciiTheme="majorHAnsi" w:hAnsiTheme="majorHAnsi"/>
      <w:color w:val="2E74B5" w:themeColor="accent1" w:themeShade="BF"/>
      <w:sz w:val="28"/>
      <w:lang w:val="en-US" w:eastAsia="ja-JP"/>
    </w:rPr>
  </w:style>
  <w:style w:type="paragraph" w:customStyle="1" w:styleId="listenumrobis">
    <w:name w:val="liste numéro bis"/>
    <w:qFormat/>
    <w:rsid w:val="00626B24"/>
    <w:pPr>
      <w:numPr>
        <w:numId w:val="4"/>
      </w:numPr>
      <w:spacing w:before="240" w:after="0" w:line="240" w:lineRule="auto"/>
      <w:contextualSpacing/>
      <w:jc w:val="both"/>
    </w:pPr>
    <w:rPr>
      <w:rFonts w:ascii="Arial" w:eastAsia="Cambria" w:hAnsi="Arial" w:cs="Arial"/>
      <w:color w:val="6A5E6F"/>
      <w:sz w:val="20"/>
      <w:szCs w:val="20"/>
      <w:lang w:val="en-GB"/>
    </w:rPr>
  </w:style>
  <w:style w:type="paragraph" w:customStyle="1" w:styleId="tiret">
    <w:name w:val="tiret +"/>
    <w:qFormat/>
    <w:rsid w:val="00626B24"/>
    <w:pPr>
      <w:numPr>
        <w:numId w:val="5"/>
      </w:numPr>
      <w:spacing w:after="0" w:line="240" w:lineRule="auto"/>
      <w:contextualSpacing/>
      <w:jc w:val="both"/>
    </w:pPr>
    <w:rPr>
      <w:rFonts w:ascii="Arial" w:eastAsia="Cambria" w:hAnsi="Arial" w:cs="Times New Roman"/>
      <w:color w:val="6A5E6F"/>
      <w:sz w:val="20"/>
      <w:szCs w:val="24"/>
      <w:lang w:val="en-GB" w:eastAsia="fr-FR"/>
    </w:rPr>
  </w:style>
  <w:style w:type="numbering" w:customStyle="1" w:styleId="Style1">
    <w:name w:val="Style1"/>
    <w:uiPriority w:val="99"/>
    <w:rsid w:val="00626B24"/>
    <w:pPr>
      <w:numPr>
        <w:numId w:val="6"/>
      </w:numPr>
    </w:pPr>
  </w:style>
  <w:style w:type="character" w:customStyle="1" w:styleId="tpa1">
    <w:name w:val="tpa1"/>
    <w:basedOn w:val="DefaultParagraphFont"/>
    <w:rsid w:val="00694228"/>
  </w:style>
  <w:style w:type="table" w:customStyle="1" w:styleId="GridTable5Dark-Accent11">
    <w:name w:val="Grid Table 5 Dark - Accent 11"/>
    <w:basedOn w:val="TableNormal"/>
    <w:uiPriority w:val="50"/>
    <w:rsid w:val="0072790F"/>
    <w:pPr>
      <w:spacing w:after="0" w:line="240" w:lineRule="auto"/>
    </w:pPr>
    <w:rPr>
      <w:rFonts w:eastAsiaTheme="minorEastAsia"/>
      <w:lang w:val="en-GB" w:eastAsia="en-GB"/>
    </w:r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paragraph" w:customStyle="1" w:styleId="al">
    <w:name w:val="a_l"/>
    <w:basedOn w:val="Normal"/>
    <w:rsid w:val="007A5594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val="en-GB" w:eastAsia="en-GB"/>
    </w:rPr>
  </w:style>
  <w:style w:type="paragraph" w:customStyle="1" w:styleId="ydp317c747cmsonormal">
    <w:name w:val="ydp317c747cmsonormal"/>
    <w:basedOn w:val="Normal"/>
    <w:rsid w:val="00AA765F"/>
    <w:pPr>
      <w:spacing w:before="100" w:beforeAutospacing="1" w:after="100" w:afterAutospacing="1" w:line="240" w:lineRule="auto"/>
    </w:pPr>
    <w:rPr>
      <w:rFonts w:cs="Times New Roman"/>
      <w:sz w:val="24"/>
      <w:szCs w:val="24"/>
      <w:lang w:val="en-GB" w:eastAsia="en-GB"/>
    </w:rPr>
  </w:style>
  <w:style w:type="paragraph" w:customStyle="1" w:styleId="TableContents">
    <w:name w:val="Table Contents"/>
    <w:basedOn w:val="Normal"/>
    <w:rsid w:val="00793DC0"/>
    <w:pPr>
      <w:suppressLineNumbers/>
      <w:suppressAutoHyphens/>
      <w:spacing w:line="256" w:lineRule="auto"/>
    </w:pPr>
    <w:rPr>
      <w:rFonts w:ascii="Tahoma" w:eastAsia="Calibri" w:hAnsi="Tahoma" w:cs="Tahoma"/>
      <w:b/>
      <w:sz w:val="28"/>
      <w:szCs w:val="28"/>
      <w:lang w:val="en-US" w:eastAsia="zh-CN"/>
    </w:rPr>
  </w:style>
  <w:style w:type="paragraph" w:customStyle="1" w:styleId="CharChar1">
    <w:name w:val="Char Char1"/>
    <w:basedOn w:val="Normal"/>
    <w:rsid w:val="003E2E7C"/>
    <w:pPr>
      <w:spacing w:line="240" w:lineRule="exact"/>
    </w:pPr>
    <w:rPr>
      <w:rFonts w:ascii="Tahoma" w:eastAsia="Times New Roman" w:hAnsi="Tahoma" w:cs="Tahoma"/>
      <w:sz w:val="20"/>
      <w:szCs w:val="20"/>
      <w:lang w:val="en-US"/>
    </w:rPr>
  </w:style>
  <w:style w:type="paragraph" w:customStyle="1" w:styleId="WW-Default">
    <w:name w:val="WW-Default"/>
    <w:rsid w:val="000B233C"/>
    <w:pPr>
      <w:suppressAutoHyphens/>
      <w:autoSpaceDE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val="en-US" w:eastAsia="ar-SA"/>
    </w:rPr>
  </w:style>
  <w:style w:type="paragraph" w:customStyle="1" w:styleId="CaracterCaracter6">
    <w:name w:val="Caracter Caracter6"/>
    <w:basedOn w:val="Normal"/>
    <w:rsid w:val="000B233C"/>
    <w:pPr>
      <w:spacing w:line="240" w:lineRule="exact"/>
    </w:pPr>
    <w:rPr>
      <w:rFonts w:ascii="Tahoma" w:eastAsia="Times New Roman" w:hAnsi="Tahoma" w:cs="Times New Roman"/>
      <w:sz w:val="20"/>
      <w:szCs w:val="20"/>
      <w:lang w:val="en-US"/>
    </w:rPr>
  </w:style>
  <w:style w:type="character" w:customStyle="1" w:styleId="Heading2Char1Char">
    <w:name w:val="Heading 2 Char1 Char"/>
    <w:aliases w:val="Heading 2 Char Caracter Char,Heading 2 Char Caracter Caracter Char Char"/>
    <w:locked/>
    <w:rsid w:val="00A700AA"/>
    <w:rPr>
      <w:rFonts w:ascii="Arial" w:hAnsi="Arial" w:cs="Arial"/>
      <w:b/>
      <w:bCs/>
      <w:i/>
      <w:iCs/>
      <w:sz w:val="28"/>
      <w:szCs w:val="28"/>
      <w:lang w:val="en-US" w:eastAsia="en-US" w:bidi="ar-SA"/>
    </w:rPr>
  </w:style>
  <w:style w:type="paragraph" w:customStyle="1" w:styleId="Standard">
    <w:name w:val="Standard"/>
    <w:rsid w:val="005D3774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Andale Sans UI" w:hAnsi="Times New Roman" w:cs="Tahoma"/>
      <w:kern w:val="3"/>
      <w:sz w:val="24"/>
      <w:szCs w:val="24"/>
      <w:lang w:eastAsia="ro-RO"/>
    </w:rPr>
  </w:style>
  <w:style w:type="paragraph" w:styleId="NoSpacing">
    <w:name w:val="No Spacing"/>
    <w:uiPriority w:val="1"/>
    <w:qFormat/>
    <w:rsid w:val="002B009B"/>
    <w:pPr>
      <w:spacing w:after="0" w:line="240" w:lineRule="auto"/>
    </w:pPr>
    <w:rPr>
      <w:rFonts w:ascii="Calibri" w:eastAsia="Times New Roman" w:hAnsi="Calibri" w:cs="Times New Roman"/>
      <w:lang w:eastAsia="ro-RO"/>
    </w:rPr>
  </w:style>
  <w:style w:type="character" w:styleId="Emphasis">
    <w:name w:val="Emphasis"/>
    <w:basedOn w:val="DefaultParagraphFont"/>
    <w:uiPriority w:val="20"/>
    <w:qFormat/>
    <w:rsid w:val="00053031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0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575EB"/>
    <w:rPr>
      <w:rFonts w:ascii="Times New Roman" w:hAnsi="Times New Roman"/>
    </w:rPr>
  </w:style>
  <w:style w:type="paragraph" w:styleId="Heading1">
    <w:name w:val="heading 1"/>
    <w:aliases w:val="1,Part,Chapter Heading,Section Heading,Attribute Heading 1,Headline 1,Titre1,h1,Hoofdstuk,A MAJOR/BOLD,t1,Titolo capitolo,level 1,Level 1 Head,H1,U1,PARA1,heading1,Titre 1-1,Level 1,Heading 1X,Heading1,Heading 1 (NN),Tempo Heading 1,A,OS1,Par"/>
    <w:basedOn w:val="Normal"/>
    <w:next w:val="Normal"/>
    <w:link w:val="Heading1Char"/>
    <w:uiPriority w:val="9"/>
    <w:qFormat/>
    <w:rsid w:val="00626B24"/>
    <w:pPr>
      <w:keepNext/>
      <w:keepLines/>
      <w:spacing w:before="480" w:after="0" w:line="276" w:lineRule="auto"/>
      <w:outlineLvl w:val="0"/>
    </w:pPr>
    <w:rPr>
      <w:rFonts w:eastAsiaTheme="majorEastAsia" w:cstheme="majorBidi"/>
      <w:b/>
      <w:bCs/>
      <w:szCs w:val="28"/>
    </w:rPr>
  </w:style>
  <w:style w:type="paragraph" w:styleId="Heading2">
    <w:name w:val="heading 2"/>
    <w:aliases w:val="Attribute Heading 2 Char,heading 2 Char,Heading 2 Hidden Char,Attribute Heading 2,Heading 2 Hidden,H2,Chapter Number/Appendix Letter,chn,Headline 2,h2,2,headi,heading2,h22,21,l2,kopregel 2,head 2,header2,head 21,heade,heading 2,header"/>
    <w:basedOn w:val="Normal"/>
    <w:next w:val="Normal"/>
    <w:link w:val="Heading2Char"/>
    <w:unhideWhenUsed/>
    <w:qFormat/>
    <w:rsid w:val="00626B24"/>
    <w:pPr>
      <w:keepNext/>
      <w:keepLines/>
      <w:numPr>
        <w:ilvl w:val="1"/>
        <w:numId w:val="1"/>
      </w:numPr>
      <w:spacing w:before="200" w:after="0" w:line="276" w:lineRule="auto"/>
      <w:outlineLvl w:val="1"/>
    </w:pPr>
    <w:rPr>
      <w:rFonts w:eastAsiaTheme="majorEastAsia" w:cstheme="majorBidi"/>
      <w:b/>
      <w:bCs/>
      <w:sz w:val="20"/>
      <w:szCs w:val="26"/>
    </w:rPr>
  </w:style>
  <w:style w:type="paragraph" w:styleId="Heading3">
    <w:name w:val="heading 3"/>
    <w:aliases w:val="Heading 3 Char1,Heading 3 Char Char,Attribute Heading,H3,0,H31,Headline 3,h3,h31,h32,3,H31 Char Char,H32,H311,H33,H312,H34,H313,H35,H314,H321,H3111,H36,H315,H322,H3112,H331,H3121,H341,H3131,H37,H316,H38,H317,H39,H318,H323,H3113,H332"/>
    <w:basedOn w:val="Normal"/>
    <w:next w:val="Normal"/>
    <w:link w:val="Heading3Char"/>
    <w:uiPriority w:val="9"/>
    <w:unhideWhenUsed/>
    <w:qFormat/>
    <w:rsid w:val="00626B24"/>
    <w:pPr>
      <w:keepNext/>
      <w:keepLines/>
      <w:numPr>
        <w:ilvl w:val="2"/>
        <w:numId w:val="1"/>
      </w:numPr>
      <w:spacing w:before="200" w:after="0" w:line="276" w:lineRule="auto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4">
    <w:name w:val="heading 4"/>
    <w:aliases w:val="H4"/>
    <w:basedOn w:val="Normal"/>
    <w:next w:val="Normal"/>
    <w:link w:val="Heading4Char"/>
    <w:uiPriority w:val="9"/>
    <w:unhideWhenUsed/>
    <w:qFormat/>
    <w:rsid w:val="00626B24"/>
    <w:pPr>
      <w:keepNext/>
      <w:keepLines/>
      <w:numPr>
        <w:ilvl w:val="3"/>
        <w:numId w:val="1"/>
      </w:numPr>
      <w:spacing w:before="200" w:after="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26B24"/>
    <w:pPr>
      <w:keepNext/>
      <w:keepLines/>
      <w:numPr>
        <w:ilvl w:val="4"/>
        <w:numId w:val="1"/>
      </w:numPr>
      <w:spacing w:before="200" w:after="0" w:line="276" w:lineRule="auto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26B24"/>
    <w:pPr>
      <w:keepNext/>
      <w:keepLines/>
      <w:numPr>
        <w:ilvl w:val="5"/>
        <w:numId w:val="1"/>
      </w:numPr>
      <w:spacing w:before="200" w:after="0" w:line="276" w:lineRule="auto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7">
    <w:name w:val="heading 7"/>
    <w:aliases w:val="Heading 7 (do not use)"/>
    <w:basedOn w:val="Normal"/>
    <w:next w:val="Normal"/>
    <w:link w:val="Heading7Char"/>
    <w:uiPriority w:val="9"/>
    <w:unhideWhenUsed/>
    <w:qFormat/>
    <w:rsid w:val="00626B24"/>
    <w:pPr>
      <w:keepNext/>
      <w:keepLines/>
      <w:numPr>
        <w:ilvl w:val="6"/>
        <w:numId w:val="1"/>
      </w:numPr>
      <w:spacing w:before="200" w:after="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aliases w:val="Heading 8 (do not use)"/>
    <w:basedOn w:val="Normal"/>
    <w:next w:val="Normal"/>
    <w:link w:val="Heading8Char"/>
    <w:uiPriority w:val="9"/>
    <w:unhideWhenUsed/>
    <w:qFormat/>
    <w:rsid w:val="00626B24"/>
    <w:pPr>
      <w:keepNext/>
      <w:keepLines/>
      <w:numPr>
        <w:ilvl w:val="7"/>
        <w:numId w:val="1"/>
      </w:numPr>
      <w:spacing w:before="200" w:after="0" w:line="276" w:lineRule="auto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aliases w:val="Heading 9 (do not use)"/>
    <w:basedOn w:val="Normal"/>
    <w:next w:val="Normal"/>
    <w:link w:val="Heading9Char"/>
    <w:unhideWhenUsed/>
    <w:qFormat/>
    <w:rsid w:val="00626B24"/>
    <w:pPr>
      <w:keepNext/>
      <w:keepLines/>
      <w:numPr>
        <w:ilvl w:val="8"/>
        <w:numId w:val="1"/>
      </w:numPr>
      <w:spacing w:before="200" w:after="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D045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uiPriority w:val="99"/>
    <w:unhideWhenUsed/>
    <w:rsid w:val="001504E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504E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1504ED"/>
    <w:rPr>
      <w:vertAlign w:val="superscript"/>
    </w:rPr>
  </w:style>
  <w:style w:type="paragraph" w:styleId="ListParagraph">
    <w:name w:val="List Paragraph"/>
    <w:aliases w:val="Forth level,Numbered List,lp1,Heading x1,Lettre d'introduction,1st level - Bullet List Paragraph,Paragrafo elenco,Heading 2_sj,Lijstalinea,Numbered Para 1,Dot pt,List Paragraph Char Char Char,Indicator Text,Bullet 1,Bullet Points,List1"/>
    <w:basedOn w:val="Normal"/>
    <w:link w:val="ListParagraphChar"/>
    <w:uiPriority w:val="34"/>
    <w:qFormat/>
    <w:rsid w:val="00A2149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D17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D17F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D17F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17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17F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17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17F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733FD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733FDD"/>
  </w:style>
  <w:style w:type="paragraph" w:styleId="Footer">
    <w:name w:val="footer"/>
    <w:basedOn w:val="Normal"/>
    <w:link w:val="FooterChar"/>
    <w:uiPriority w:val="99"/>
    <w:unhideWhenUsed/>
    <w:rsid w:val="00733FD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3FDD"/>
  </w:style>
  <w:style w:type="character" w:customStyle="1" w:styleId="Heading1Char">
    <w:name w:val="Heading 1 Char"/>
    <w:aliases w:val="1 Char,Part Char,Chapter Heading Char,Section Heading Char,Attribute Heading 1 Char,Headline 1 Char,Titre1 Char,h1 Char,Hoofdstuk Char,A MAJOR/BOLD Char,t1 Char,Titolo capitolo Char,level 1 Char,Level 1 Head Char,H1 Char,U1 Char,A Char"/>
    <w:basedOn w:val="DefaultParagraphFont"/>
    <w:link w:val="Heading1"/>
    <w:uiPriority w:val="9"/>
    <w:rsid w:val="00626B24"/>
    <w:rPr>
      <w:rFonts w:eastAsiaTheme="majorEastAsia" w:cstheme="majorBidi"/>
      <w:b/>
      <w:bCs/>
      <w:szCs w:val="28"/>
    </w:rPr>
  </w:style>
  <w:style w:type="character" w:customStyle="1" w:styleId="Heading2Char">
    <w:name w:val="Heading 2 Char"/>
    <w:aliases w:val="Attribute Heading 2 Char Char,heading 2 Char Char,Heading 2 Hidden Char Char,Attribute Heading 2 Char1,Heading 2 Hidden Char1,H2 Char,Chapter Number/Appendix Letter Char,chn Char,Headline 2 Char,h2 Char,2 Char,headi Char,heading2 Char"/>
    <w:basedOn w:val="DefaultParagraphFont"/>
    <w:link w:val="Heading2"/>
    <w:rsid w:val="00626B24"/>
    <w:rPr>
      <w:rFonts w:ascii="Times New Roman" w:eastAsiaTheme="majorEastAsia" w:hAnsi="Times New Roman" w:cstheme="majorBidi"/>
      <w:b/>
      <w:bCs/>
      <w:sz w:val="20"/>
      <w:szCs w:val="26"/>
    </w:rPr>
  </w:style>
  <w:style w:type="character" w:customStyle="1" w:styleId="Heading3Char">
    <w:name w:val="Heading 3 Char"/>
    <w:aliases w:val="Heading 3 Char1 Char,Heading 3 Char Char Char,Attribute Heading Char,H3 Char,0 Char,H31 Char,Headline 3 Char,h3 Char,h31 Char,h32 Char,3 Char,H31 Char Char Char,H32 Char,H311 Char,H33 Char,H312 Char,H34 Char,H313 Char,H35 Char,H314 Char"/>
    <w:basedOn w:val="DefaultParagraphFont"/>
    <w:link w:val="Heading3"/>
    <w:uiPriority w:val="9"/>
    <w:rsid w:val="00626B24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">
    <w:name w:val="Heading 4 Char"/>
    <w:aliases w:val="H4 Char"/>
    <w:basedOn w:val="DefaultParagraphFont"/>
    <w:link w:val="Heading4"/>
    <w:uiPriority w:val="9"/>
    <w:rsid w:val="00626B24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626B24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626B2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aliases w:val="Heading 7 (do not use) Char"/>
    <w:basedOn w:val="DefaultParagraphFont"/>
    <w:link w:val="Heading7"/>
    <w:uiPriority w:val="9"/>
    <w:rsid w:val="00626B2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aliases w:val="Heading 8 (do not use) Char"/>
    <w:basedOn w:val="DefaultParagraphFont"/>
    <w:link w:val="Heading8"/>
    <w:uiPriority w:val="9"/>
    <w:rsid w:val="00626B2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aliases w:val="Heading 9 (do not use) Char"/>
    <w:basedOn w:val="DefaultParagraphFont"/>
    <w:link w:val="Heading9"/>
    <w:rsid w:val="00626B2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D4591B"/>
    <w:pPr>
      <w:tabs>
        <w:tab w:val="left" w:pos="660"/>
        <w:tab w:val="right" w:leader="dot" w:pos="9685"/>
      </w:tabs>
      <w:spacing w:before="120" w:after="0" w:line="360" w:lineRule="auto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D0651A"/>
    <w:pPr>
      <w:tabs>
        <w:tab w:val="left" w:pos="660"/>
        <w:tab w:val="right" w:leader="dot" w:pos="9685"/>
      </w:tabs>
      <w:spacing w:after="0" w:line="360" w:lineRule="auto"/>
    </w:pPr>
    <w:rPr>
      <w:rFonts w:asciiTheme="minorHAnsi" w:hAnsiTheme="minorHAnsi" w:cstheme="minorHAnsi"/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626B24"/>
    <w:pPr>
      <w:spacing w:after="0"/>
      <w:ind w:left="220"/>
    </w:pPr>
    <w:rPr>
      <w:rFonts w:asciiTheme="minorHAnsi" w:hAnsiTheme="minorHAnsi"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626B24"/>
    <w:pPr>
      <w:spacing w:after="0"/>
      <w:ind w:left="440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626B24"/>
    <w:pPr>
      <w:spacing w:after="0"/>
      <w:ind w:left="660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626B24"/>
    <w:pPr>
      <w:spacing w:after="0"/>
      <w:ind w:left="880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626B24"/>
    <w:pPr>
      <w:spacing w:after="0"/>
      <w:ind w:left="1100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626B24"/>
    <w:pPr>
      <w:spacing w:after="0"/>
      <w:ind w:left="1320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626B24"/>
    <w:pPr>
      <w:spacing w:after="0"/>
      <w:ind w:left="1540"/>
    </w:pPr>
    <w:rPr>
      <w:rFonts w:asciiTheme="minorHAnsi" w:hAnsiTheme="minorHAnsi" w:cstheme="minorHAnsi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26B2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626B24"/>
    <w:pPr>
      <w:spacing w:before="100" w:beforeAutospacing="1" w:after="100" w:afterAutospacing="1" w:line="240" w:lineRule="auto"/>
    </w:pPr>
    <w:rPr>
      <w:rFonts w:cs="Times New Roman"/>
      <w:sz w:val="24"/>
      <w:szCs w:val="24"/>
      <w:lang w:val="en-GB" w:eastAsia="en-GB"/>
    </w:rPr>
  </w:style>
  <w:style w:type="paragraph" w:styleId="Revision">
    <w:name w:val="Revision"/>
    <w:hidden/>
    <w:uiPriority w:val="99"/>
    <w:semiHidden/>
    <w:rsid w:val="00626B24"/>
    <w:pPr>
      <w:spacing w:after="0" w:line="240" w:lineRule="auto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26B2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o-RO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26B24"/>
    <w:rPr>
      <w:rFonts w:ascii="Courier New" w:eastAsia="Times New Roman" w:hAnsi="Courier New" w:cs="Courier New"/>
      <w:sz w:val="20"/>
      <w:szCs w:val="20"/>
      <w:lang w:eastAsia="ro-RO"/>
    </w:rPr>
  </w:style>
  <w:style w:type="character" w:styleId="PlaceholderText">
    <w:name w:val="Placeholder Text"/>
    <w:basedOn w:val="DefaultParagraphFont"/>
    <w:uiPriority w:val="99"/>
    <w:semiHidden/>
    <w:rsid w:val="00626B24"/>
    <w:rPr>
      <w:color w:val="808080"/>
    </w:rPr>
  </w:style>
  <w:style w:type="paragraph" w:customStyle="1" w:styleId="Body">
    <w:name w:val="Body"/>
    <w:basedOn w:val="Normal"/>
    <w:link w:val="BodyChar"/>
    <w:qFormat/>
    <w:rsid w:val="00626B24"/>
    <w:pPr>
      <w:spacing w:before="120" w:after="0" w:line="240" w:lineRule="exact"/>
      <w:jc w:val="both"/>
    </w:pPr>
    <w:rPr>
      <w:rFonts w:ascii="Trebuchet MS" w:hAnsi="Trebuchet MS" w:cs="Arial"/>
      <w:sz w:val="20"/>
      <w:szCs w:val="24"/>
      <w:lang w:val="en-US"/>
    </w:rPr>
  </w:style>
  <w:style w:type="character" w:customStyle="1" w:styleId="BodyChar">
    <w:name w:val="Body Char"/>
    <w:basedOn w:val="DefaultParagraphFont"/>
    <w:link w:val="Body"/>
    <w:rsid w:val="00626B24"/>
    <w:rPr>
      <w:rFonts w:ascii="Trebuchet MS" w:hAnsi="Trebuchet MS" w:cs="Arial"/>
      <w:sz w:val="20"/>
      <w:szCs w:val="24"/>
      <w:lang w:val="en-US"/>
    </w:rPr>
  </w:style>
  <w:style w:type="paragraph" w:customStyle="1" w:styleId="Bulet">
    <w:name w:val="Bulet"/>
    <w:basedOn w:val="Normal"/>
    <w:next w:val="Body"/>
    <w:link w:val="BuletChar"/>
    <w:qFormat/>
    <w:rsid w:val="00626B24"/>
    <w:pPr>
      <w:numPr>
        <w:numId w:val="2"/>
      </w:numPr>
      <w:spacing w:after="0" w:line="240" w:lineRule="exact"/>
      <w:jc w:val="both"/>
    </w:pPr>
    <w:rPr>
      <w:rFonts w:ascii="Trebuchet MS" w:hAnsi="Trebuchet MS" w:cs="Arial"/>
      <w:sz w:val="20"/>
      <w:szCs w:val="24"/>
      <w:lang w:val="en-US"/>
    </w:rPr>
  </w:style>
  <w:style w:type="character" w:customStyle="1" w:styleId="BuletChar">
    <w:name w:val="Bulet Char"/>
    <w:basedOn w:val="BodyChar"/>
    <w:link w:val="Bulet"/>
    <w:rsid w:val="00626B24"/>
    <w:rPr>
      <w:rFonts w:ascii="Trebuchet MS" w:hAnsi="Trebuchet MS" w:cs="Arial"/>
      <w:sz w:val="20"/>
      <w:szCs w:val="24"/>
      <w:lang w:val="en-US"/>
    </w:rPr>
  </w:style>
  <w:style w:type="paragraph" w:customStyle="1" w:styleId="Norm">
    <w:name w:val="Norm"/>
    <w:basedOn w:val="Normal"/>
    <w:qFormat/>
    <w:rsid w:val="00626B24"/>
    <w:pPr>
      <w:framePr w:hSpace="1701" w:wrap="around" w:vAnchor="text" w:hAnchor="page" w:x="1708" w:y="1"/>
      <w:spacing w:after="0" w:line="240" w:lineRule="exact"/>
      <w:suppressOverlap/>
      <w:jc w:val="both"/>
    </w:pPr>
    <w:rPr>
      <w:rFonts w:ascii="Trebuchet MS" w:hAnsi="Trebuchet MS" w:cs="Arial"/>
      <w:sz w:val="20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626B24"/>
    <w:rPr>
      <w:b/>
      <w:bCs/>
    </w:rPr>
  </w:style>
  <w:style w:type="paragraph" w:customStyle="1" w:styleId="Capitol">
    <w:name w:val="Capitol"/>
    <w:basedOn w:val="Body"/>
    <w:next w:val="Body"/>
    <w:qFormat/>
    <w:rsid w:val="00626B24"/>
    <w:pPr>
      <w:numPr>
        <w:numId w:val="3"/>
      </w:numPr>
      <w:tabs>
        <w:tab w:val="num" w:pos="360"/>
      </w:tabs>
      <w:spacing w:before="840" w:after="240" w:line="320" w:lineRule="exact"/>
      <w:ind w:left="720" w:hanging="426"/>
    </w:pPr>
    <w:rPr>
      <w:b/>
      <w:caps/>
      <w:color w:val="0070C0"/>
      <w:sz w:val="28"/>
      <w:szCs w:val="28"/>
    </w:rPr>
  </w:style>
  <w:style w:type="paragraph" w:customStyle="1" w:styleId="SubCap">
    <w:name w:val="SubCap"/>
    <w:basedOn w:val="Body"/>
    <w:next w:val="Body"/>
    <w:qFormat/>
    <w:rsid w:val="00626B24"/>
    <w:pPr>
      <w:numPr>
        <w:ilvl w:val="2"/>
        <w:numId w:val="3"/>
      </w:numPr>
      <w:tabs>
        <w:tab w:val="num" w:pos="360"/>
      </w:tabs>
      <w:spacing w:before="480" w:after="120" w:line="280" w:lineRule="exact"/>
      <w:ind w:left="2160" w:hanging="180"/>
    </w:pPr>
    <w:rPr>
      <w:b/>
      <w:color w:val="0070C0"/>
      <w:sz w:val="26"/>
      <w:szCs w:val="26"/>
    </w:rPr>
  </w:style>
  <w:style w:type="paragraph" w:customStyle="1" w:styleId="UnderCap">
    <w:name w:val="UnderCap"/>
    <w:basedOn w:val="SubCap"/>
    <w:next w:val="Body"/>
    <w:qFormat/>
    <w:rsid w:val="00626B24"/>
    <w:pPr>
      <w:numPr>
        <w:ilvl w:val="3"/>
      </w:numPr>
      <w:shd w:val="clear" w:color="auto" w:fill="FFFFFF"/>
      <w:tabs>
        <w:tab w:val="num" w:pos="360"/>
      </w:tabs>
      <w:spacing w:line="360" w:lineRule="exact"/>
      <w:ind w:left="2880" w:hanging="360"/>
    </w:pPr>
    <w:rPr>
      <w:rFonts w:eastAsia="Arial"/>
      <w:iCs/>
      <w:caps/>
      <w:sz w:val="22"/>
      <w:szCs w:val="20"/>
    </w:rPr>
  </w:style>
  <w:style w:type="paragraph" w:customStyle="1" w:styleId="StyleHeading3Heading3Char1Heading3CharCharAttributeHeadi">
    <w:name w:val="Style Heading 3Heading 3 Char1Heading 3 Char CharAttribute Headi..."/>
    <w:basedOn w:val="Heading3"/>
    <w:rsid w:val="00626B24"/>
    <w:pPr>
      <w:keepLines w:val="0"/>
      <w:spacing w:before="60" w:after="120"/>
      <w:ind w:left="1916" w:hanging="839"/>
    </w:pPr>
    <w:rPr>
      <w:rFonts w:asciiTheme="minorHAnsi" w:eastAsiaTheme="minorHAnsi" w:hAnsiTheme="minorHAnsi" w:cstheme="minorBidi"/>
      <w:b w:val="0"/>
      <w:bCs w:val="0"/>
      <w:iCs/>
      <w:color w:val="auto"/>
      <w:sz w:val="26"/>
      <w:szCs w:val="20"/>
    </w:rPr>
  </w:style>
  <w:style w:type="character" w:customStyle="1" w:styleId="tal1">
    <w:name w:val="tal1"/>
    <w:basedOn w:val="DefaultParagraphFont"/>
    <w:rsid w:val="00626B24"/>
  </w:style>
  <w:style w:type="paragraph" w:customStyle="1" w:styleId="Text2">
    <w:name w:val="Text 2"/>
    <w:basedOn w:val="Normal"/>
    <w:link w:val="Text2Char"/>
    <w:rsid w:val="00626B24"/>
    <w:pPr>
      <w:tabs>
        <w:tab w:val="left" w:pos="2161"/>
      </w:tabs>
      <w:spacing w:after="240" w:line="276" w:lineRule="auto"/>
      <w:ind w:left="1077"/>
      <w:jc w:val="both"/>
    </w:pPr>
    <w:rPr>
      <w:szCs w:val="20"/>
    </w:rPr>
  </w:style>
  <w:style w:type="character" w:customStyle="1" w:styleId="Text2Char">
    <w:name w:val="Text 2 Char"/>
    <w:link w:val="Text2"/>
    <w:rsid w:val="00626B24"/>
    <w:rPr>
      <w:szCs w:val="20"/>
    </w:rPr>
  </w:style>
  <w:style w:type="paragraph" w:customStyle="1" w:styleId="Default">
    <w:name w:val="Default"/>
    <w:rsid w:val="00626B24"/>
    <w:pPr>
      <w:autoSpaceDE w:val="0"/>
      <w:autoSpaceDN w:val="0"/>
      <w:adjustRightInd w:val="0"/>
      <w:spacing w:after="0" w:line="240" w:lineRule="auto"/>
    </w:pPr>
    <w:rPr>
      <w:rFonts w:ascii="Andes" w:hAnsi="Andes" w:cs="Andes"/>
      <w:color w:val="000000"/>
      <w:sz w:val="24"/>
      <w:szCs w:val="24"/>
    </w:rPr>
  </w:style>
  <w:style w:type="character" w:customStyle="1" w:styleId="Bodytext">
    <w:name w:val="Body text_"/>
    <w:basedOn w:val="DefaultParagraphFont"/>
    <w:link w:val="BodyText10"/>
    <w:rsid w:val="00626B24"/>
    <w:rPr>
      <w:rFonts w:ascii="Lucida Sans Unicode" w:eastAsia="Lucida Sans Unicode" w:hAnsi="Lucida Sans Unicode" w:cs="Lucida Sans Unicode"/>
      <w:sz w:val="19"/>
      <w:szCs w:val="19"/>
      <w:shd w:val="clear" w:color="auto" w:fill="FFFFFF"/>
    </w:rPr>
  </w:style>
  <w:style w:type="paragraph" w:customStyle="1" w:styleId="BodyText10">
    <w:name w:val="Body Text10"/>
    <w:basedOn w:val="Normal"/>
    <w:link w:val="Bodytext"/>
    <w:rsid w:val="00626B24"/>
    <w:pPr>
      <w:widowControl w:val="0"/>
      <w:shd w:val="clear" w:color="auto" w:fill="FFFFFF"/>
      <w:spacing w:after="0" w:line="0" w:lineRule="atLeast"/>
      <w:ind w:hanging="560"/>
      <w:jc w:val="center"/>
    </w:pPr>
    <w:rPr>
      <w:rFonts w:ascii="Lucida Sans Unicode" w:eastAsia="Lucida Sans Unicode" w:hAnsi="Lucida Sans Unicode" w:cs="Lucida Sans Unicode"/>
      <w:sz w:val="19"/>
      <w:szCs w:val="19"/>
    </w:rPr>
  </w:style>
  <w:style w:type="character" w:customStyle="1" w:styleId="BodytextSegoeUIBoldSpacing0pt">
    <w:name w:val="Body text + Segoe UI;Bold;Spacing 0 pt"/>
    <w:basedOn w:val="Bodytext"/>
    <w:rsid w:val="00626B24"/>
    <w:rPr>
      <w:rFonts w:ascii="Segoe UI" w:eastAsia="Segoe UI" w:hAnsi="Segoe UI" w:cs="Segoe UI"/>
      <w:b/>
      <w:bCs/>
      <w:color w:val="000000"/>
      <w:spacing w:val="0"/>
      <w:w w:val="100"/>
      <w:position w:val="0"/>
      <w:sz w:val="26"/>
      <w:szCs w:val="26"/>
      <w:shd w:val="clear" w:color="auto" w:fill="FFFFFF"/>
      <w:lang w:val="en-US" w:eastAsia="en-US" w:bidi="en-US"/>
    </w:rPr>
  </w:style>
  <w:style w:type="character" w:customStyle="1" w:styleId="BodytextSegoeUI12ptSpacing0pt">
    <w:name w:val="Body text + Segoe UI;12 pt;Spacing 0 pt"/>
    <w:basedOn w:val="Bodytext"/>
    <w:rsid w:val="00626B24"/>
    <w:rPr>
      <w:rFonts w:ascii="Segoe UI" w:eastAsia="Segoe UI" w:hAnsi="Segoe UI" w:cs="Segoe UI"/>
      <w:color w:val="000000"/>
      <w:spacing w:val="0"/>
      <w:w w:val="100"/>
      <w:position w:val="0"/>
      <w:sz w:val="24"/>
      <w:szCs w:val="24"/>
      <w:shd w:val="clear" w:color="auto" w:fill="FFFFFF"/>
      <w:lang w:val="en-US" w:eastAsia="en-US" w:bidi="en-US"/>
    </w:rPr>
  </w:style>
  <w:style w:type="paragraph" w:customStyle="1" w:styleId="BodyText2">
    <w:name w:val="Body Text2"/>
    <w:basedOn w:val="Normal"/>
    <w:rsid w:val="00626B24"/>
    <w:pPr>
      <w:widowControl w:val="0"/>
      <w:shd w:val="clear" w:color="auto" w:fill="FFFFFF"/>
      <w:spacing w:after="0" w:line="0" w:lineRule="atLeast"/>
      <w:ind w:hanging="360"/>
      <w:jc w:val="both"/>
    </w:pPr>
    <w:rPr>
      <w:rFonts w:ascii="Palatino Linotype" w:eastAsia="Palatino Linotype" w:hAnsi="Palatino Linotype" w:cs="Palatino Linotype"/>
      <w:spacing w:val="10"/>
      <w:sz w:val="26"/>
      <w:szCs w:val="26"/>
    </w:rPr>
  </w:style>
  <w:style w:type="character" w:customStyle="1" w:styleId="Tablecaption">
    <w:name w:val="Table caption_"/>
    <w:basedOn w:val="DefaultParagraphFont"/>
    <w:link w:val="Tablecaption0"/>
    <w:rsid w:val="00626B24"/>
    <w:rPr>
      <w:rFonts w:ascii="Segoe UI" w:eastAsia="Segoe UI" w:hAnsi="Segoe UI" w:cs="Segoe UI"/>
      <w:b/>
      <w:bCs/>
      <w:sz w:val="26"/>
      <w:szCs w:val="26"/>
      <w:shd w:val="clear" w:color="auto" w:fill="FFFFFF"/>
    </w:rPr>
  </w:style>
  <w:style w:type="paragraph" w:customStyle="1" w:styleId="Tablecaption0">
    <w:name w:val="Table caption"/>
    <w:basedOn w:val="Normal"/>
    <w:link w:val="Tablecaption"/>
    <w:rsid w:val="00626B24"/>
    <w:pPr>
      <w:widowControl w:val="0"/>
      <w:shd w:val="clear" w:color="auto" w:fill="FFFFFF"/>
      <w:spacing w:after="0" w:line="383" w:lineRule="exact"/>
      <w:jc w:val="both"/>
    </w:pPr>
    <w:rPr>
      <w:rFonts w:ascii="Segoe UI" w:eastAsia="Segoe UI" w:hAnsi="Segoe UI" w:cs="Segoe UI"/>
      <w:b/>
      <w:bCs/>
      <w:sz w:val="26"/>
      <w:szCs w:val="26"/>
    </w:rPr>
  </w:style>
  <w:style w:type="character" w:customStyle="1" w:styleId="BodytextArialItalic">
    <w:name w:val="Body text + Arial;Italic"/>
    <w:basedOn w:val="Bodytext"/>
    <w:rsid w:val="00626B24"/>
    <w:rPr>
      <w:rFonts w:ascii="Arial" w:eastAsia="Arial" w:hAnsi="Arial" w:cs="Arial"/>
      <w:b w:val="0"/>
      <w:bCs w:val="0"/>
      <w:i/>
      <w:iCs/>
      <w:smallCaps w:val="0"/>
      <w:strike w:val="0"/>
      <w:color w:val="000000"/>
      <w:spacing w:val="0"/>
      <w:w w:val="100"/>
      <w:position w:val="0"/>
      <w:sz w:val="19"/>
      <w:szCs w:val="19"/>
      <w:u w:val="none"/>
      <w:shd w:val="clear" w:color="auto" w:fill="FFFFFF"/>
      <w:lang w:val="en-US" w:eastAsia="en-US" w:bidi="en-US"/>
    </w:rPr>
  </w:style>
  <w:style w:type="paragraph" w:customStyle="1" w:styleId="Heading1EIB">
    <w:name w:val="Heading 1 EIB"/>
    <w:basedOn w:val="Normal"/>
    <w:next w:val="Heading1"/>
    <w:autoRedefine/>
    <w:qFormat/>
    <w:rsid w:val="00565585"/>
    <w:pPr>
      <w:numPr>
        <w:numId w:val="7"/>
      </w:numPr>
      <w:spacing w:before="360" w:after="240" w:line="240" w:lineRule="auto"/>
      <w:outlineLvl w:val="0"/>
    </w:pPr>
    <w:rPr>
      <w:rFonts w:ascii="Times New Roman Bold" w:hAnsi="Times New Roman Bold"/>
      <w:smallCaps/>
      <w:noProof/>
      <w:color w:val="000099"/>
      <w:sz w:val="24"/>
      <w:szCs w:val="20"/>
      <w:lang w:val="en-GB"/>
    </w:rPr>
  </w:style>
  <w:style w:type="paragraph" w:customStyle="1" w:styleId="Heading2EIB">
    <w:name w:val="Heading 2 EIB"/>
    <w:basedOn w:val="Heading2"/>
    <w:autoRedefine/>
    <w:qFormat/>
    <w:rsid w:val="00A73AA5"/>
    <w:pPr>
      <w:numPr>
        <w:ilvl w:val="0"/>
        <w:numId w:val="8"/>
      </w:numPr>
      <w:spacing w:before="240" w:after="120" w:line="360" w:lineRule="auto"/>
    </w:pPr>
    <w:rPr>
      <w:rFonts w:ascii="Times New Roman Bold" w:hAnsi="Times New Roman Bold"/>
      <w:smallCaps/>
      <w:color w:val="000099"/>
      <w:sz w:val="22"/>
      <w:lang w:val="en-GB"/>
    </w:rPr>
  </w:style>
  <w:style w:type="paragraph" w:customStyle="1" w:styleId="Heading3EIB">
    <w:name w:val="Heading 3 EIB"/>
    <w:basedOn w:val="Heading3"/>
    <w:autoRedefine/>
    <w:qFormat/>
    <w:rsid w:val="00626B24"/>
    <w:pPr>
      <w:numPr>
        <w:ilvl w:val="0"/>
        <w:numId w:val="0"/>
      </w:numPr>
      <w:tabs>
        <w:tab w:val="num" w:pos="360"/>
      </w:tabs>
      <w:spacing w:before="120" w:after="120" w:line="300" w:lineRule="atLeast"/>
      <w:ind w:left="284"/>
    </w:pPr>
    <w:rPr>
      <w:rFonts w:asciiTheme="minorHAnsi" w:hAnsiTheme="minorHAnsi"/>
      <w:bCs w:val="0"/>
      <w:color w:val="000000" w:themeColor="text1"/>
      <w:szCs w:val="24"/>
      <w:lang w:val="en-GB"/>
    </w:rPr>
  </w:style>
  <w:style w:type="character" w:customStyle="1" w:styleId="ListParagraphChar">
    <w:name w:val="List Paragraph Char"/>
    <w:aliases w:val="Forth level Char,Numbered List Char,lp1 Char,Heading x1 Char,Lettre d'introduction Char,1st level - Bullet List Paragraph Char,Paragrafo elenco Char,Heading 2_sj Char,Lijstalinea Char,Numbered Para 1 Char,Dot pt Char,Bullet 1 Char"/>
    <w:link w:val="ListParagraph"/>
    <w:uiPriority w:val="34"/>
    <w:locked/>
    <w:rsid w:val="00626B24"/>
  </w:style>
  <w:style w:type="character" w:customStyle="1" w:styleId="A16">
    <w:name w:val="A16"/>
    <w:uiPriority w:val="99"/>
    <w:rsid w:val="00626B24"/>
    <w:rPr>
      <w:rFonts w:cs="Myriad"/>
      <w:color w:val="211D1E"/>
      <w:sz w:val="22"/>
      <w:szCs w:val="22"/>
    </w:rPr>
  </w:style>
  <w:style w:type="paragraph" w:customStyle="1" w:styleId="normalpropostasChar">
    <w:name w:val="normal_propostas Char"/>
    <w:basedOn w:val="Normal"/>
    <w:rsid w:val="00626B24"/>
    <w:pPr>
      <w:suppressAutoHyphens/>
      <w:spacing w:after="120" w:line="288" w:lineRule="auto"/>
      <w:jc w:val="both"/>
    </w:pPr>
    <w:rPr>
      <w:rFonts w:ascii="Arial" w:eastAsia="Times New Roman" w:hAnsi="Arial" w:cs="Calibri"/>
      <w:sz w:val="24"/>
      <w:szCs w:val="24"/>
      <w:lang w:eastAsia="ar-SA"/>
    </w:rPr>
  </w:style>
  <w:style w:type="character" w:customStyle="1" w:styleId="tli1">
    <w:name w:val="tli1"/>
    <w:basedOn w:val="DefaultParagraphFont"/>
    <w:rsid w:val="00626B24"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26B24"/>
    <w:pPr>
      <w:outlineLvl w:val="9"/>
    </w:pPr>
    <w:rPr>
      <w:rFonts w:asciiTheme="majorHAnsi" w:hAnsiTheme="majorHAnsi"/>
      <w:color w:val="2E74B5" w:themeColor="accent1" w:themeShade="BF"/>
      <w:sz w:val="28"/>
      <w:lang w:val="en-US" w:eastAsia="ja-JP"/>
    </w:rPr>
  </w:style>
  <w:style w:type="paragraph" w:customStyle="1" w:styleId="listenumrobis">
    <w:name w:val="liste numéro bis"/>
    <w:qFormat/>
    <w:rsid w:val="00626B24"/>
    <w:pPr>
      <w:numPr>
        <w:numId w:val="4"/>
      </w:numPr>
      <w:spacing w:before="240" w:after="0" w:line="240" w:lineRule="auto"/>
      <w:contextualSpacing/>
      <w:jc w:val="both"/>
    </w:pPr>
    <w:rPr>
      <w:rFonts w:ascii="Arial" w:eastAsia="Cambria" w:hAnsi="Arial" w:cs="Arial"/>
      <w:color w:val="6A5E6F"/>
      <w:sz w:val="20"/>
      <w:szCs w:val="20"/>
      <w:lang w:val="en-GB"/>
    </w:rPr>
  </w:style>
  <w:style w:type="paragraph" w:customStyle="1" w:styleId="tiret">
    <w:name w:val="tiret +"/>
    <w:qFormat/>
    <w:rsid w:val="00626B24"/>
    <w:pPr>
      <w:numPr>
        <w:numId w:val="5"/>
      </w:numPr>
      <w:spacing w:after="0" w:line="240" w:lineRule="auto"/>
      <w:contextualSpacing/>
      <w:jc w:val="both"/>
    </w:pPr>
    <w:rPr>
      <w:rFonts w:ascii="Arial" w:eastAsia="Cambria" w:hAnsi="Arial" w:cs="Times New Roman"/>
      <w:color w:val="6A5E6F"/>
      <w:sz w:val="20"/>
      <w:szCs w:val="24"/>
      <w:lang w:val="en-GB" w:eastAsia="fr-FR"/>
    </w:rPr>
  </w:style>
  <w:style w:type="numbering" w:customStyle="1" w:styleId="Style1">
    <w:name w:val="Style1"/>
    <w:uiPriority w:val="99"/>
    <w:rsid w:val="00626B24"/>
    <w:pPr>
      <w:numPr>
        <w:numId w:val="6"/>
      </w:numPr>
    </w:pPr>
  </w:style>
  <w:style w:type="character" w:customStyle="1" w:styleId="tpa1">
    <w:name w:val="tpa1"/>
    <w:basedOn w:val="DefaultParagraphFont"/>
    <w:rsid w:val="00694228"/>
  </w:style>
  <w:style w:type="table" w:customStyle="1" w:styleId="GridTable5Dark-Accent11">
    <w:name w:val="Grid Table 5 Dark - Accent 11"/>
    <w:basedOn w:val="TableNormal"/>
    <w:uiPriority w:val="50"/>
    <w:rsid w:val="0072790F"/>
    <w:pPr>
      <w:spacing w:after="0" w:line="240" w:lineRule="auto"/>
    </w:pPr>
    <w:rPr>
      <w:rFonts w:eastAsiaTheme="minorEastAsia"/>
      <w:lang w:val="en-GB" w:eastAsia="en-GB"/>
    </w:r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paragraph" w:customStyle="1" w:styleId="al">
    <w:name w:val="a_l"/>
    <w:basedOn w:val="Normal"/>
    <w:rsid w:val="007A5594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val="en-GB" w:eastAsia="en-GB"/>
    </w:rPr>
  </w:style>
  <w:style w:type="paragraph" w:customStyle="1" w:styleId="ydp317c747cmsonormal">
    <w:name w:val="ydp317c747cmsonormal"/>
    <w:basedOn w:val="Normal"/>
    <w:rsid w:val="00AA765F"/>
    <w:pPr>
      <w:spacing w:before="100" w:beforeAutospacing="1" w:after="100" w:afterAutospacing="1" w:line="240" w:lineRule="auto"/>
    </w:pPr>
    <w:rPr>
      <w:rFonts w:cs="Times New Roman"/>
      <w:sz w:val="24"/>
      <w:szCs w:val="24"/>
      <w:lang w:val="en-GB" w:eastAsia="en-GB"/>
    </w:rPr>
  </w:style>
  <w:style w:type="paragraph" w:customStyle="1" w:styleId="TableContents">
    <w:name w:val="Table Contents"/>
    <w:basedOn w:val="Normal"/>
    <w:rsid w:val="00793DC0"/>
    <w:pPr>
      <w:suppressLineNumbers/>
      <w:suppressAutoHyphens/>
      <w:spacing w:line="256" w:lineRule="auto"/>
    </w:pPr>
    <w:rPr>
      <w:rFonts w:ascii="Tahoma" w:eastAsia="Calibri" w:hAnsi="Tahoma" w:cs="Tahoma"/>
      <w:b/>
      <w:sz w:val="28"/>
      <w:szCs w:val="28"/>
      <w:lang w:val="en-US" w:eastAsia="zh-CN"/>
    </w:rPr>
  </w:style>
  <w:style w:type="paragraph" w:customStyle="1" w:styleId="CharChar1">
    <w:name w:val="Char Char1"/>
    <w:basedOn w:val="Normal"/>
    <w:rsid w:val="003E2E7C"/>
    <w:pPr>
      <w:spacing w:line="240" w:lineRule="exact"/>
    </w:pPr>
    <w:rPr>
      <w:rFonts w:ascii="Tahoma" w:eastAsia="Times New Roman" w:hAnsi="Tahoma" w:cs="Tahoma"/>
      <w:sz w:val="20"/>
      <w:szCs w:val="20"/>
      <w:lang w:val="en-US"/>
    </w:rPr>
  </w:style>
  <w:style w:type="paragraph" w:customStyle="1" w:styleId="WW-Default">
    <w:name w:val="WW-Default"/>
    <w:rsid w:val="000B233C"/>
    <w:pPr>
      <w:suppressAutoHyphens/>
      <w:autoSpaceDE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val="en-US" w:eastAsia="ar-SA"/>
    </w:rPr>
  </w:style>
  <w:style w:type="paragraph" w:customStyle="1" w:styleId="CaracterCaracter6">
    <w:name w:val="Caracter Caracter6"/>
    <w:basedOn w:val="Normal"/>
    <w:rsid w:val="000B233C"/>
    <w:pPr>
      <w:spacing w:line="240" w:lineRule="exact"/>
    </w:pPr>
    <w:rPr>
      <w:rFonts w:ascii="Tahoma" w:eastAsia="Times New Roman" w:hAnsi="Tahoma" w:cs="Times New Roman"/>
      <w:sz w:val="20"/>
      <w:szCs w:val="20"/>
      <w:lang w:val="en-US"/>
    </w:rPr>
  </w:style>
  <w:style w:type="character" w:customStyle="1" w:styleId="Heading2Char1Char">
    <w:name w:val="Heading 2 Char1 Char"/>
    <w:aliases w:val="Heading 2 Char Caracter Char,Heading 2 Char Caracter Caracter Char Char"/>
    <w:locked/>
    <w:rsid w:val="00A700AA"/>
    <w:rPr>
      <w:rFonts w:ascii="Arial" w:hAnsi="Arial" w:cs="Arial"/>
      <w:b/>
      <w:bCs/>
      <w:i/>
      <w:iCs/>
      <w:sz w:val="28"/>
      <w:szCs w:val="28"/>
      <w:lang w:val="en-US" w:eastAsia="en-US" w:bidi="ar-SA"/>
    </w:rPr>
  </w:style>
  <w:style w:type="paragraph" w:customStyle="1" w:styleId="Standard">
    <w:name w:val="Standard"/>
    <w:rsid w:val="005D3774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Andale Sans UI" w:hAnsi="Times New Roman" w:cs="Tahoma"/>
      <w:kern w:val="3"/>
      <w:sz w:val="24"/>
      <w:szCs w:val="24"/>
      <w:lang w:eastAsia="ro-RO"/>
    </w:rPr>
  </w:style>
  <w:style w:type="paragraph" w:styleId="NoSpacing">
    <w:name w:val="No Spacing"/>
    <w:uiPriority w:val="1"/>
    <w:qFormat/>
    <w:rsid w:val="002B009B"/>
    <w:pPr>
      <w:spacing w:after="0" w:line="240" w:lineRule="auto"/>
    </w:pPr>
    <w:rPr>
      <w:rFonts w:ascii="Calibri" w:eastAsia="Times New Roman" w:hAnsi="Calibri" w:cs="Times New Roman"/>
      <w:lang w:eastAsia="ro-RO"/>
    </w:rPr>
  </w:style>
  <w:style w:type="character" w:styleId="Emphasis">
    <w:name w:val="Emphasis"/>
    <w:basedOn w:val="DefaultParagraphFont"/>
    <w:uiPriority w:val="20"/>
    <w:qFormat/>
    <w:rsid w:val="0005303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72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08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59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13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2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1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08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7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35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8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8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1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0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2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0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84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42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46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9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5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5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1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3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7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42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7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34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8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9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8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7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8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97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7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0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14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27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96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5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0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8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43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2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1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8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92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3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2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56137">
          <w:marLeft w:val="0"/>
          <w:marRight w:val="0"/>
          <w:marTop w:val="0"/>
          <w:marBottom w:val="0"/>
          <w:divBdr>
            <w:top w:val="single" w:sz="48" w:space="0" w:color="F0F0F0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59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140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0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2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83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13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772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48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9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11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4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2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0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8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15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8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0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16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6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36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41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3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0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8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924159">
          <w:marLeft w:val="0"/>
          <w:marRight w:val="0"/>
          <w:marTop w:val="0"/>
          <w:marBottom w:val="0"/>
          <w:divBdr>
            <w:top w:val="single" w:sz="48" w:space="0" w:color="F0F0F0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26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556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044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4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7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8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4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4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30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9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26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0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09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4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76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78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8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20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832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80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7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20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3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44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06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1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3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9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8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2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21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32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28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72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88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3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hyperlink" Target="http://www.spitalulconstanta.ro" TargetMode="External"/><Relationship Id="rId1" Type="http://schemas.openxmlformats.org/officeDocument/2006/relationships/image" Target="media/image2.jpeg"/><Relationship Id="rId6" Type="http://schemas.openxmlformats.org/officeDocument/2006/relationships/image" Target="media/image5.png"/><Relationship Id="rId5" Type="http://schemas.openxmlformats.org/officeDocument/2006/relationships/hyperlink" Target="http://www.spitalulconstanta.ro" TargetMode="External"/><Relationship Id="rId4" Type="http://schemas.openxmlformats.org/officeDocument/2006/relationships/image" Target="media/image4.jpe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hyperlink" Target="http://www.spitalulconstanta.ro" TargetMode="External"/><Relationship Id="rId1" Type="http://schemas.openxmlformats.org/officeDocument/2006/relationships/image" Target="media/image2.jpeg"/><Relationship Id="rId6" Type="http://schemas.openxmlformats.org/officeDocument/2006/relationships/image" Target="media/image5.png"/><Relationship Id="rId5" Type="http://schemas.openxmlformats.org/officeDocument/2006/relationships/hyperlink" Target="http://www.spitalulconstanta.ro" TargetMode="External"/><Relationship Id="rId4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207532-7DD0-4782-83B3-F48F7C6808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40</Words>
  <Characters>137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rus.mihailescu@spitalulconstanta.ro</dc:creator>
  <cp:lastModifiedBy>arpad h</cp:lastModifiedBy>
  <cp:revision>6</cp:revision>
  <cp:lastPrinted>2024-05-09T10:15:00Z</cp:lastPrinted>
  <dcterms:created xsi:type="dcterms:W3CDTF">2026-03-14T12:07:00Z</dcterms:created>
  <dcterms:modified xsi:type="dcterms:W3CDTF">2026-03-14T12:32:00Z</dcterms:modified>
</cp:coreProperties>
</file>